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21CCA" w14:textId="0E4B745F" w:rsidR="00A21FC6" w:rsidRPr="005F6F3C" w:rsidRDefault="006A1FFF" w:rsidP="0076208C">
      <w:pPr>
        <w:pStyle w:val="DirectionName"/>
        <w:tabs>
          <w:tab w:val="clear" w:pos="709"/>
        </w:tabs>
        <w:spacing w:beforeLines="120" w:before="288" w:after="0"/>
        <w:ind w:left="0" w:firstLine="0"/>
        <w:jc w:val="center"/>
        <w:rPr>
          <w:szCs w:val="21"/>
        </w:rPr>
      </w:pPr>
      <w:bookmarkStart w:id="0" w:name="_Hlk80360187"/>
      <w:bookmarkStart w:id="1" w:name="_Ref83381056"/>
      <w:r w:rsidRPr="005F6F3C">
        <w:rPr>
          <w:szCs w:val="32"/>
        </w:rPr>
        <w:t>Guidance for the Pandemic (</w:t>
      </w:r>
      <w:r w:rsidRPr="005F6F3C">
        <w:rPr>
          <w:szCs w:val="21"/>
        </w:rPr>
        <w:t xml:space="preserve">Workplace) </w:t>
      </w:r>
    </w:p>
    <w:p w14:paraId="5F0DEA56" w14:textId="01B368D2" w:rsidR="006A1FFF" w:rsidRPr="005F6F3C" w:rsidRDefault="006A1FFF" w:rsidP="0076208C">
      <w:pPr>
        <w:pStyle w:val="DirectionName"/>
        <w:tabs>
          <w:tab w:val="clear" w:pos="709"/>
        </w:tabs>
        <w:spacing w:beforeLines="120" w:before="288" w:after="0"/>
        <w:ind w:left="0" w:firstLine="0"/>
        <w:jc w:val="center"/>
        <w:rPr>
          <w:szCs w:val="21"/>
        </w:rPr>
      </w:pPr>
      <w:r w:rsidRPr="005F6F3C">
        <w:rPr>
          <w:szCs w:val="21"/>
        </w:rPr>
        <w:t xml:space="preserve">Order </w:t>
      </w:r>
      <w:r w:rsidR="001E5D39" w:rsidRPr="005F6F3C">
        <w:rPr>
          <w:szCs w:val="21"/>
        </w:rPr>
        <w:t xml:space="preserve">2022 </w:t>
      </w:r>
      <w:r w:rsidRPr="005F6F3C">
        <w:rPr>
          <w:szCs w:val="21"/>
        </w:rPr>
        <w:t xml:space="preserve">(No. </w:t>
      </w:r>
      <w:r w:rsidR="007117C6" w:rsidRPr="005F6F3C">
        <w:rPr>
          <w:szCs w:val="21"/>
        </w:rPr>
        <w:t>5</w:t>
      </w:r>
      <w:r w:rsidRPr="005F6F3C">
        <w:rPr>
          <w:szCs w:val="21"/>
        </w:rPr>
        <w:t>)</w:t>
      </w:r>
    </w:p>
    <w:p w14:paraId="59EED322" w14:textId="18F68B98" w:rsidR="00A0701A" w:rsidRPr="005F6F3C" w:rsidRDefault="00A0701A" w:rsidP="00236ABD">
      <w:pPr>
        <w:spacing w:beforeLines="120" w:before="288" w:after="0"/>
      </w:pPr>
      <w:r w:rsidRPr="005F6F3C">
        <w:t xml:space="preserve">The presence of a person with a positive </w:t>
      </w:r>
      <w:r w:rsidR="001A1578" w:rsidRPr="005F6F3C">
        <w:t xml:space="preserve">or probable </w:t>
      </w:r>
      <w:r w:rsidRPr="005F6F3C">
        <w:t xml:space="preserve">diagnosis for COVID-19 at a </w:t>
      </w:r>
      <w:r w:rsidR="009B7605" w:rsidRPr="005F6F3C">
        <w:t>work premises</w:t>
      </w:r>
      <w:r w:rsidRPr="005F6F3C">
        <w:t xml:space="preserve"> is considered to pose an immediate risk of transmission to persons who </w:t>
      </w:r>
      <w:proofErr w:type="gramStart"/>
      <w:r w:rsidRPr="005F6F3C">
        <w:t>attend, or</w:t>
      </w:r>
      <w:proofErr w:type="gramEnd"/>
      <w:r w:rsidRPr="005F6F3C">
        <w:t xml:space="preserve"> may attend the </w:t>
      </w:r>
      <w:r w:rsidR="009B7605" w:rsidRPr="005F6F3C">
        <w:t>work premises</w:t>
      </w:r>
      <w:r w:rsidRPr="005F6F3C">
        <w:t xml:space="preserve">. </w:t>
      </w:r>
    </w:p>
    <w:p w14:paraId="0C1BEA71" w14:textId="5E77FA3A" w:rsidR="006A1FFF" w:rsidRPr="005F6F3C" w:rsidRDefault="006A1FFF" w:rsidP="00236ABD">
      <w:pPr>
        <w:spacing w:beforeLines="120" w:before="288" w:after="0"/>
      </w:pPr>
      <w:r w:rsidRPr="005F6F3C">
        <w:t xml:space="preserve">This Order </w:t>
      </w:r>
      <w:r w:rsidR="0037428A" w:rsidRPr="005F6F3C">
        <w:t xml:space="preserve">imposes specific obligations on employers </w:t>
      </w:r>
      <w:r w:rsidRPr="005F6F3C">
        <w:t xml:space="preserve">to assist in reducing the frequency of outbreaks of COVID-19 in Victorian workplaces. </w:t>
      </w:r>
    </w:p>
    <w:p w14:paraId="5DDD9C85" w14:textId="34CD39F9" w:rsidR="006A1FFF" w:rsidRPr="005F6F3C" w:rsidRDefault="0037428A" w:rsidP="00236ABD">
      <w:pPr>
        <w:spacing w:beforeLines="120" w:before="288" w:after="0"/>
      </w:pPr>
      <w:r w:rsidRPr="005F6F3C">
        <w:t>A</w:t>
      </w:r>
      <w:r w:rsidR="006A1FFF" w:rsidRPr="005F6F3C">
        <w:t xml:space="preserve"> worker </w:t>
      </w:r>
      <w:r w:rsidRPr="005F6F3C">
        <w:t>must</w:t>
      </w:r>
      <w:r w:rsidR="006A1FFF" w:rsidRPr="005F6F3C">
        <w:t xml:space="preserve"> </w:t>
      </w:r>
      <w:r w:rsidR="001A1578" w:rsidRPr="005F6F3C">
        <w:t xml:space="preserve">self-isolate and </w:t>
      </w:r>
      <w:r w:rsidR="006A1FFF" w:rsidRPr="005F6F3C">
        <w:t xml:space="preserve">not attend a </w:t>
      </w:r>
      <w:r w:rsidR="009B7605" w:rsidRPr="005F6F3C">
        <w:t>work</w:t>
      </w:r>
      <w:r w:rsidR="00DC358F" w:rsidRPr="005F6F3C">
        <w:t xml:space="preserve"> </w:t>
      </w:r>
      <w:r w:rsidR="009B7605" w:rsidRPr="005F6F3C">
        <w:t>premises</w:t>
      </w:r>
      <w:r w:rsidR="006A1FFF" w:rsidRPr="005F6F3C">
        <w:t xml:space="preserve"> if they have been tested for COVID-19 and they are awaiting the result of that test.</w:t>
      </w:r>
    </w:p>
    <w:p w14:paraId="6FC32917" w14:textId="0DF998BA" w:rsidR="00565A5B" w:rsidRPr="005F6F3C" w:rsidRDefault="0037428A" w:rsidP="00B060CC">
      <w:pPr>
        <w:rPr>
          <w:lang w:val="en"/>
        </w:rPr>
      </w:pPr>
      <w:r w:rsidRPr="005F6F3C">
        <w:t>A</w:t>
      </w:r>
      <w:r w:rsidR="006A1FFF" w:rsidRPr="005F6F3C">
        <w:t xml:space="preserve">n employer </w:t>
      </w:r>
      <w:r w:rsidRPr="005F6F3C">
        <w:t>must</w:t>
      </w:r>
      <w:r w:rsidR="006A1FFF" w:rsidRPr="005F6F3C">
        <w:t xml:space="preserve"> take reasonable steps to ensure</w:t>
      </w:r>
      <w:r w:rsidR="00565A5B" w:rsidRPr="005F6F3C">
        <w:t>:</w:t>
      </w:r>
    </w:p>
    <w:p w14:paraId="72C5D78E" w14:textId="675EC993" w:rsidR="009B7716" w:rsidRPr="005F6F3C" w:rsidRDefault="006A1FFF" w:rsidP="00B060CC">
      <w:pPr>
        <w:pStyle w:val="Heading2"/>
        <w:tabs>
          <w:tab w:val="num" w:pos="1134"/>
        </w:tabs>
        <w:spacing w:beforeLines="120" w:before="288" w:after="0"/>
      </w:pPr>
      <w:r w:rsidRPr="005F6F3C">
        <w:t>all workers carry and wear a face covering where appropriate</w:t>
      </w:r>
      <w:r w:rsidR="00565A5B" w:rsidRPr="005F6F3C">
        <w:t>; and</w:t>
      </w:r>
    </w:p>
    <w:p w14:paraId="157E0298" w14:textId="2D05A7C2" w:rsidR="00565A5B" w:rsidRPr="005F6F3C" w:rsidRDefault="00565A5B" w:rsidP="00565A5B">
      <w:pPr>
        <w:pStyle w:val="Heading2"/>
        <w:tabs>
          <w:tab w:val="num" w:pos="1134"/>
        </w:tabs>
        <w:spacing w:beforeLines="120" w:before="288" w:after="0"/>
      </w:pPr>
      <w:r w:rsidRPr="005F6F3C">
        <w:t xml:space="preserve">implement a </w:t>
      </w:r>
      <w:proofErr w:type="spellStart"/>
      <w:r w:rsidRPr="005F6F3C">
        <w:t>COVIDSafe</w:t>
      </w:r>
      <w:proofErr w:type="spellEnd"/>
      <w:r w:rsidRPr="005F6F3C">
        <w:t xml:space="preserve"> Plan which addresses health and safety issues arising from COVID-19. </w:t>
      </w:r>
      <w:r w:rsidRPr="005F6F3C">
        <w:rPr>
          <w:lang w:val="en-AU"/>
        </w:rPr>
        <w:t xml:space="preserve"> </w:t>
      </w:r>
    </w:p>
    <w:p w14:paraId="216BDD44" w14:textId="7EEF69BD" w:rsidR="00565A5B" w:rsidRPr="005F6F3C" w:rsidRDefault="009B7716" w:rsidP="00094739">
      <w:r w:rsidRPr="005F6F3C">
        <w:t>Where the work premises is an open premises, employers must also:</w:t>
      </w:r>
      <w:r w:rsidR="006A1FFF" w:rsidRPr="005F6F3C">
        <w:t xml:space="preserve"> </w:t>
      </w:r>
    </w:p>
    <w:p w14:paraId="7B4EC32F" w14:textId="20A54F8C" w:rsidR="006A1FFF" w:rsidRPr="005F6F3C" w:rsidRDefault="00AA1BC5" w:rsidP="00B060CC">
      <w:pPr>
        <w:pStyle w:val="Heading2"/>
        <w:numPr>
          <w:ilvl w:val="1"/>
          <w:numId w:val="91"/>
        </w:numPr>
        <w:tabs>
          <w:tab w:val="num" w:pos="1134"/>
        </w:tabs>
        <w:spacing w:beforeLines="120" w:before="288" w:after="0"/>
      </w:pPr>
      <w:r w:rsidRPr="005F6F3C">
        <w:t>k</w:t>
      </w:r>
      <w:r w:rsidR="006A1FFF" w:rsidRPr="005F6F3C">
        <w:t xml:space="preserve">eep a record of all persons who attend the </w:t>
      </w:r>
      <w:r w:rsidR="009B7605" w:rsidRPr="005F6F3C">
        <w:t>work premises</w:t>
      </w:r>
      <w:r w:rsidR="006A1FFF" w:rsidRPr="005F6F3C">
        <w:t xml:space="preserve">, including the person’s name, </w:t>
      </w:r>
      <w:proofErr w:type="gramStart"/>
      <w:r w:rsidR="006A1FFF" w:rsidRPr="005F6F3C">
        <w:t>date</w:t>
      </w:r>
      <w:proofErr w:type="gramEnd"/>
      <w:r w:rsidR="006A1FFF" w:rsidRPr="005F6F3C">
        <w:t xml:space="preserve"> and time, contact number and areas of the </w:t>
      </w:r>
      <w:r w:rsidR="009B7605" w:rsidRPr="005F6F3C">
        <w:t xml:space="preserve">work premises </w:t>
      </w:r>
      <w:r w:rsidR="006A1FFF" w:rsidRPr="005F6F3C">
        <w:t xml:space="preserve">the person attended; and </w:t>
      </w:r>
    </w:p>
    <w:p w14:paraId="17A2E880" w14:textId="1780ECCD" w:rsidR="006A1FFF" w:rsidRPr="005F6F3C" w:rsidRDefault="00AA1BC5" w:rsidP="00236ABD">
      <w:pPr>
        <w:pStyle w:val="Heading2"/>
        <w:tabs>
          <w:tab w:val="num" w:pos="1134"/>
        </w:tabs>
        <w:spacing w:beforeLines="120" w:before="288" w:after="0"/>
      </w:pPr>
      <w:r w:rsidRPr="005F6F3C">
        <w:t>c</w:t>
      </w:r>
      <w:r w:rsidR="006A1FFF" w:rsidRPr="005F6F3C">
        <w:t xml:space="preserve">omply with the Victorian Government QR code system and display appropriate signage for the type of </w:t>
      </w:r>
      <w:r w:rsidR="009B7605" w:rsidRPr="005F6F3C">
        <w:t>work premises</w:t>
      </w:r>
      <w:r w:rsidR="006A1FFF" w:rsidRPr="005F6F3C">
        <w:t xml:space="preserve"> as specified by th</w:t>
      </w:r>
      <w:r w:rsidR="009B7605" w:rsidRPr="005F6F3C">
        <w:t>is</w:t>
      </w:r>
      <w:r w:rsidR="006A1FFF" w:rsidRPr="005F6F3C">
        <w:t xml:space="preserve"> Order</w:t>
      </w:r>
      <w:r w:rsidRPr="005F6F3C">
        <w:t>.</w:t>
      </w:r>
    </w:p>
    <w:p w14:paraId="36780FB2" w14:textId="0D8F0EBA" w:rsidR="006A1FFF" w:rsidRPr="005F6F3C" w:rsidRDefault="2B3330E8" w:rsidP="00236ABD">
      <w:pPr>
        <w:spacing w:beforeLines="120" w:before="288" w:after="0"/>
      </w:pPr>
      <w:r w:rsidRPr="005F6F3C">
        <w:t xml:space="preserve">This Order </w:t>
      </w:r>
      <w:r w:rsidR="70C14F0D" w:rsidRPr="005F6F3C">
        <w:t>specifies the appropriate response of an employer in the circumstance of a</w:t>
      </w:r>
      <w:r w:rsidR="6098E9FD" w:rsidRPr="005F6F3C">
        <w:t xml:space="preserve"> symptomatic person</w:t>
      </w:r>
      <w:r w:rsidR="70C14F0D" w:rsidRPr="005F6F3C">
        <w:t xml:space="preserve"> or confirmed case of COVID-19 in the </w:t>
      </w:r>
      <w:r w:rsidR="2234BA95" w:rsidRPr="005F6F3C">
        <w:t>work premises</w:t>
      </w:r>
      <w:r w:rsidR="6056C256" w:rsidRPr="005F6F3C">
        <w:t>.</w:t>
      </w:r>
      <w:r w:rsidR="70C14F0D" w:rsidRPr="005F6F3C">
        <w:t xml:space="preserve">  </w:t>
      </w:r>
    </w:p>
    <w:p w14:paraId="3967D14B" w14:textId="689EB54F" w:rsidR="00A0701A" w:rsidRPr="005F6F3C" w:rsidRDefault="00A0701A" w:rsidP="00236ABD">
      <w:pPr>
        <w:spacing w:beforeLines="120" w:before="288" w:after="0"/>
      </w:pPr>
      <w:r w:rsidRPr="005F6F3C">
        <w:t>Failure to comply with this Order may result in penalties.</w:t>
      </w:r>
    </w:p>
    <w:p w14:paraId="44B4CC18" w14:textId="23C21182" w:rsidR="006A1FFF" w:rsidRPr="005F6F3C" w:rsidRDefault="006A1FFF" w:rsidP="00236ABD">
      <w:pPr>
        <w:spacing w:beforeLines="120" w:before="288" w:after="0" w:line="240" w:lineRule="auto"/>
        <w:rPr>
          <w:i/>
          <w:szCs w:val="24"/>
        </w:rPr>
      </w:pPr>
      <w:r w:rsidRPr="005F6F3C">
        <w:rPr>
          <w:i/>
          <w:szCs w:val="24"/>
        </w:rPr>
        <w:t xml:space="preserve">This guidance does not form part of the Pandemic (Workplace) Order </w:t>
      </w:r>
      <w:r w:rsidR="001E5D39" w:rsidRPr="005F6F3C">
        <w:rPr>
          <w:i/>
          <w:szCs w:val="24"/>
        </w:rPr>
        <w:t xml:space="preserve">2022 </w:t>
      </w:r>
      <w:r w:rsidRPr="005F6F3C">
        <w:rPr>
          <w:i/>
          <w:szCs w:val="24"/>
        </w:rPr>
        <w:t xml:space="preserve">(No. </w:t>
      </w:r>
      <w:r w:rsidR="007117C6" w:rsidRPr="005F6F3C">
        <w:rPr>
          <w:i/>
          <w:szCs w:val="24"/>
        </w:rPr>
        <w:t>5</w:t>
      </w:r>
      <w:r w:rsidRPr="005F6F3C">
        <w:rPr>
          <w:i/>
          <w:szCs w:val="24"/>
        </w:rPr>
        <w:t>) and is for explanatory purposes only</w:t>
      </w:r>
      <w:r w:rsidR="005B2391" w:rsidRPr="005F6F3C">
        <w:rPr>
          <w:i/>
          <w:szCs w:val="24"/>
        </w:rPr>
        <w:t>.</w:t>
      </w:r>
    </w:p>
    <w:p w14:paraId="2B322B2D" w14:textId="77777777" w:rsidR="006A1FFF" w:rsidRPr="005F6F3C" w:rsidRDefault="006A1FFF" w:rsidP="00236ABD">
      <w:pPr>
        <w:spacing w:beforeLines="120" w:before="288" w:after="0"/>
        <w:jc w:val="center"/>
        <w:rPr>
          <w:b/>
          <w:i/>
          <w:szCs w:val="24"/>
        </w:rPr>
      </w:pPr>
    </w:p>
    <w:p w14:paraId="1D1BB553" w14:textId="77777777" w:rsidR="00A0701A" w:rsidRPr="005F6F3C" w:rsidRDefault="00A0701A" w:rsidP="00236ABD">
      <w:pPr>
        <w:spacing w:beforeLines="120" w:before="288" w:after="0" w:line="240" w:lineRule="auto"/>
        <w:rPr>
          <w:b/>
          <w:i/>
          <w:szCs w:val="24"/>
        </w:rPr>
      </w:pPr>
      <w:r w:rsidRPr="005F6F3C">
        <w:rPr>
          <w:b/>
          <w:i/>
          <w:szCs w:val="24"/>
        </w:rPr>
        <w:br w:type="page"/>
      </w:r>
    </w:p>
    <w:p w14:paraId="76D28BFA" w14:textId="585056B8" w:rsidR="005D3770" w:rsidRPr="005F6F3C" w:rsidRDefault="005D3770" w:rsidP="00236ABD">
      <w:pPr>
        <w:spacing w:beforeLines="120" w:before="288" w:after="0"/>
        <w:jc w:val="center"/>
        <w:rPr>
          <w:b/>
          <w:sz w:val="36"/>
          <w:szCs w:val="32"/>
        </w:rPr>
      </w:pPr>
      <w:r w:rsidRPr="005F6F3C">
        <w:rPr>
          <w:b/>
          <w:i/>
          <w:szCs w:val="24"/>
        </w:rPr>
        <w:lastRenderedPageBreak/>
        <w:t>Public Health and Wellbeing Act 2008</w:t>
      </w:r>
    </w:p>
    <w:p w14:paraId="0650E744" w14:textId="47F5ECAA" w:rsidR="005D3770" w:rsidRPr="005F6F3C" w:rsidRDefault="005D3770" w:rsidP="00236ABD">
      <w:pPr>
        <w:pStyle w:val="DirectionName"/>
        <w:spacing w:beforeLines="120" w:before="288" w:after="0"/>
        <w:jc w:val="center"/>
      </w:pPr>
      <w:r w:rsidRPr="005F6F3C">
        <w:t xml:space="preserve">Pandemic </w:t>
      </w:r>
      <w:r w:rsidR="00F768BE" w:rsidRPr="005F6F3C">
        <w:t>(</w:t>
      </w:r>
      <w:r w:rsidRPr="005F6F3C">
        <w:t>Workplace</w:t>
      </w:r>
      <w:r w:rsidR="00F768BE" w:rsidRPr="005F6F3C">
        <w:t>)</w:t>
      </w:r>
      <w:r w:rsidRPr="005F6F3C">
        <w:t xml:space="preserve"> Order </w:t>
      </w:r>
      <w:r w:rsidR="001E5D39" w:rsidRPr="005F6F3C">
        <w:t xml:space="preserve">2022 </w:t>
      </w:r>
      <w:r w:rsidRPr="005F6F3C">
        <w:t xml:space="preserve">(No. </w:t>
      </w:r>
      <w:r w:rsidR="007117C6" w:rsidRPr="005F6F3C">
        <w:t>5</w:t>
      </w:r>
      <w:r w:rsidRPr="005F6F3C">
        <w:t>)</w:t>
      </w:r>
    </w:p>
    <w:p w14:paraId="68C4CF7A" w14:textId="3A84E955" w:rsidR="005D3770" w:rsidRPr="005F6F3C" w:rsidRDefault="0097735B" w:rsidP="00236ABD">
      <w:pPr>
        <w:pStyle w:val="Parai"/>
        <w:spacing w:beforeLines="120" w:before="288" w:after="0"/>
        <w:rPr>
          <w:b/>
        </w:rPr>
      </w:pPr>
      <w:bookmarkStart w:id="2" w:name="_Toc88468084"/>
      <w:r w:rsidRPr="005F6F3C">
        <w:rPr>
          <w:rFonts w:ascii="Times New Roman" w:hAnsi="Times New Roman"/>
          <w:b/>
          <w:sz w:val="24"/>
        </w:rPr>
        <w:tab/>
      </w:r>
      <w:r w:rsidRPr="005F6F3C">
        <w:rPr>
          <w:rFonts w:ascii="Times New Roman" w:hAnsi="Times New Roman"/>
          <w:b/>
          <w:sz w:val="24"/>
        </w:rPr>
        <w:tab/>
      </w:r>
      <w:r w:rsidRPr="005F6F3C">
        <w:rPr>
          <w:rFonts w:ascii="Times New Roman" w:hAnsi="Times New Roman"/>
          <w:b/>
          <w:sz w:val="24"/>
        </w:rPr>
        <w:tab/>
      </w:r>
      <w:r w:rsidR="005D3770" w:rsidRPr="005F6F3C">
        <w:rPr>
          <w:rFonts w:ascii="Times New Roman" w:hAnsi="Times New Roman"/>
          <w:b/>
          <w:sz w:val="24"/>
        </w:rPr>
        <w:t xml:space="preserve">TABLE OF </w:t>
      </w:r>
      <w:bookmarkEnd w:id="2"/>
      <w:r w:rsidR="0078540D" w:rsidRPr="005F6F3C">
        <w:rPr>
          <w:rFonts w:ascii="Times New Roman" w:hAnsi="Times New Roman"/>
          <w:b/>
          <w:sz w:val="24"/>
        </w:rPr>
        <w:t>PROVISIONS</w:t>
      </w:r>
    </w:p>
    <w:p w14:paraId="64958F13" w14:textId="77777777" w:rsidR="00406846" w:rsidRPr="005F6F3C" w:rsidRDefault="00406846" w:rsidP="00236ABD">
      <w:pPr>
        <w:spacing w:beforeLines="120" w:before="288" w:after="0"/>
      </w:pPr>
    </w:p>
    <w:p w14:paraId="30C58EE0" w14:textId="0C25E68B" w:rsidR="00A16001" w:rsidRDefault="00AD590C">
      <w:pPr>
        <w:pStyle w:val="TOC1"/>
        <w:rPr>
          <w:rFonts w:asciiTheme="minorHAnsi" w:eastAsiaTheme="minorEastAsia" w:hAnsiTheme="minorHAnsi" w:cstheme="minorBidi"/>
          <w:bCs w:val="0"/>
          <w:iCs w:val="0"/>
          <w:noProof/>
          <w:sz w:val="22"/>
          <w:lang w:eastAsia="en-AU"/>
        </w:rPr>
      </w:pPr>
      <w:r w:rsidRPr="005F6F3C">
        <w:rPr>
          <w:szCs w:val="32"/>
        </w:rPr>
        <w:fldChar w:fldCharType="begin"/>
      </w:r>
      <w:r w:rsidRPr="005F6F3C">
        <w:rPr>
          <w:szCs w:val="32"/>
        </w:rPr>
        <w:instrText xml:space="preserve"> TOC \h \z \t "Heading 1,1,Part Heading,1,Schedule Heading,1" </w:instrText>
      </w:r>
      <w:r w:rsidRPr="005F6F3C">
        <w:rPr>
          <w:szCs w:val="32"/>
        </w:rPr>
        <w:fldChar w:fldCharType="separate"/>
      </w:r>
      <w:hyperlink w:anchor="_Toc96020332" w:history="1">
        <w:r w:rsidR="00A16001" w:rsidRPr="00EF582A">
          <w:rPr>
            <w:rStyle w:val="Hyperlink"/>
            <w:noProof/>
          </w:rPr>
          <w:t>Part 1 – Preliminary</w:t>
        </w:r>
        <w:r w:rsidR="00A16001">
          <w:rPr>
            <w:noProof/>
            <w:webHidden/>
          </w:rPr>
          <w:tab/>
        </w:r>
        <w:r w:rsidR="00A16001">
          <w:rPr>
            <w:noProof/>
            <w:webHidden/>
          </w:rPr>
          <w:fldChar w:fldCharType="begin"/>
        </w:r>
        <w:r w:rsidR="00A16001">
          <w:rPr>
            <w:noProof/>
            <w:webHidden/>
          </w:rPr>
          <w:instrText xml:space="preserve"> PAGEREF _Toc96020332 \h </w:instrText>
        </w:r>
        <w:r w:rsidR="00A16001">
          <w:rPr>
            <w:noProof/>
            <w:webHidden/>
          </w:rPr>
        </w:r>
        <w:r w:rsidR="00A16001">
          <w:rPr>
            <w:noProof/>
            <w:webHidden/>
          </w:rPr>
          <w:fldChar w:fldCharType="separate"/>
        </w:r>
        <w:r w:rsidR="00A16001">
          <w:rPr>
            <w:noProof/>
            <w:webHidden/>
          </w:rPr>
          <w:t>3</w:t>
        </w:r>
        <w:r w:rsidR="00A16001">
          <w:rPr>
            <w:noProof/>
            <w:webHidden/>
          </w:rPr>
          <w:fldChar w:fldCharType="end"/>
        </w:r>
      </w:hyperlink>
    </w:p>
    <w:p w14:paraId="2606EC17" w14:textId="6303411D" w:rsidR="00A16001" w:rsidRDefault="00A16001">
      <w:pPr>
        <w:pStyle w:val="TOC1"/>
        <w:rPr>
          <w:rFonts w:asciiTheme="minorHAnsi" w:eastAsiaTheme="minorEastAsia" w:hAnsiTheme="minorHAnsi" w:cstheme="minorBidi"/>
          <w:bCs w:val="0"/>
          <w:iCs w:val="0"/>
          <w:noProof/>
          <w:sz w:val="22"/>
          <w:lang w:eastAsia="en-AU"/>
        </w:rPr>
      </w:pPr>
      <w:hyperlink w:anchor="_Toc96020333" w:history="1">
        <w:r w:rsidRPr="00EF582A">
          <w:rPr>
            <w:rStyle w:val="Hyperlink"/>
            <w:noProof/>
          </w:rPr>
          <w:t>1.</w:t>
        </w:r>
        <w:r>
          <w:rPr>
            <w:rFonts w:asciiTheme="minorHAnsi" w:eastAsiaTheme="minorEastAsia" w:hAnsiTheme="minorHAnsi" w:cstheme="minorBidi"/>
            <w:bCs w:val="0"/>
            <w:iCs w:val="0"/>
            <w:noProof/>
            <w:sz w:val="22"/>
            <w:lang w:eastAsia="en-AU"/>
          </w:rPr>
          <w:tab/>
        </w:r>
        <w:r w:rsidRPr="00EF582A">
          <w:rPr>
            <w:rStyle w:val="Hyperlink"/>
            <w:noProof/>
          </w:rPr>
          <w:t>Objective</w:t>
        </w:r>
        <w:r>
          <w:rPr>
            <w:noProof/>
            <w:webHidden/>
          </w:rPr>
          <w:tab/>
        </w:r>
        <w:r>
          <w:rPr>
            <w:noProof/>
            <w:webHidden/>
          </w:rPr>
          <w:fldChar w:fldCharType="begin"/>
        </w:r>
        <w:r>
          <w:rPr>
            <w:noProof/>
            <w:webHidden/>
          </w:rPr>
          <w:instrText xml:space="preserve"> PAGEREF _Toc96020333 \h </w:instrText>
        </w:r>
        <w:r>
          <w:rPr>
            <w:noProof/>
            <w:webHidden/>
          </w:rPr>
        </w:r>
        <w:r>
          <w:rPr>
            <w:noProof/>
            <w:webHidden/>
          </w:rPr>
          <w:fldChar w:fldCharType="separate"/>
        </w:r>
        <w:r>
          <w:rPr>
            <w:noProof/>
            <w:webHidden/>
          </w:rPr>
          <w:t>3</w:t>
        </w:r>
        <w:r>
          <w:rPr>
            <w:noProof/>
            <w:webHidden/>
          </w:rPr>
          <w:fldChar w:fldCharType="end"/>
        </w:r>
      </w:hyperlink>
    </w:p>
    <w:p w14:paraId="729BE81F" w14:textId="189E8ED1" w:rsidR="00A16001" w:rsidRDefault="00A16001">
      <w:pPr>
        <w:pStyle w:val="TOC1"/>
        <w:rPr>
          <w:rFonts w:asciiTheme="minorHAnsi" w:eastAsiaTheme="minorEastAsia" w:hAnsiTheme="minorHAnsi" w:cstheme="minorBidi"/>
          <w:bCs w:val="0"/>
          <w:iCs w:val="0"/>
          <w:noProof/>
          <w:sz w:val="22"/>
          <w:lang w:eastAsia="en-AU"/>
        </w:rPr>
      </w:pPr>
      <w:hyperlink w:anchor="_Toc96020334" w:history="1">
        <w:r w:rsidRPr="00EF582A">
          <w:rPr>
            <w:rStyle w:val="Hyperlink"/>
            <w:noProof/>
          </w:rPr>
          <w:t>2.</w:t>
        </w:r>
        <w:r>
          <w:rPr>
            <w:rFonts w:asciiTheme="minorHAnsi" w:eastAsiaTheme="minorEastAsia" w:hAnsiTheme="minorHAnsi" w:cstheme="minorBidi"/>
            <w:bCs w:val="0"/>
            <w:iCs w:val="0"/>
            <w:noProof/>
            <w:sz w:val="22"/>
            <w:lang w:eastAsia="en-AU"/>
          </w:rPr>
          <w:tab/>
        </w:r>
        <w:r w:rsidRPr="00EF582A">
          <w:rPr>
            <w:rStyle w:val="Hyperlink"/>
            <w:noProof/>
          </w:rPr>
          <w:t>Citation</w:t>
        </w:r>
        <w:r>
          <w:rPr>
            <w:noProof/>
            <w:webHidden/>
          </w:rPr>
          <w:tab/>
        </w:r>
        <w:r>
          <w:rPr>
            <w:noProof/>
            <w:webHidden/>
          </w:rPr>
          <w:fldChar w:fldCharType="begin"/>
        </w:r>
        <w:r>
          <w:rPr>
            <w:noProof/>
            <w:webHidden/>
          </w:rPr>
          <w:instrText xml:space="preserve"> PAGEREF _Toc96020334 \h </w:instrText>
        </w:r>
        <w:r>
          <w:rPr>
            <w:noProof/>
            <w:webHidden/>
          </w:rPr>
        </w:r>
        <w:r>
          <w:rPr>
            <w:noProof/>
            <w:webHidden/>
          </w:rPr>
          <w:fldChar w:fldCharType="separate"/>
        </w:r>
        <w:r>
          <w:rPr>
            <w:noProof/>
            <w:webHidden/>
          </w:rPr>
          <w:t>3</w:t>
        </w:r>
        <w:r>
          <w:rPr>
            <w:noProof/>
            <w:webHidden/>
          </w:rPr>
          <w:fldChar w:fldCharType="end"/>
        </w:r>
      </w:hyperlink>
    </w:p>
    <w:p w14:paraId="6224EF30" w14:textId="6A0AC0AC" w:rsidR="00A16001" w:rsidRDefault="00A16001">
      <w:pPr>
        <w:pStyle w:val="TOC1"/>
        <w:rPr>
          <w:rFonts w:asciiTheme="minorHAnsi" w:eastAsiaTheme="minorEastAsia" w:hAnsiTheme="minorHAnsi" w:cstheme="minorBidi"/>
          <w:bCs w:val="0"/>
          <w:iCs w:val="0"/>
          <w:noProof/>
          <w:sz w:val="22"/>
          <w:lang w:eastAsia="en-AU"/>
        </w:rPr>
      </w:pPr>
      <w:hyperlink w:anchor="_Toc96020335" w:history="1">
        <w:r w:rsidRPr="00EF582A">
          <w:rPr>
            <w:rStyle w:val="Hyperlink"/>
            <w:noProof/>
          </w:rPr>
          <w:t>3.</w:t>
        </w:r>
        <w:r>
          <w:rPr>
            <w:rFonts w:asciiTheme="minorHAnsi" w:eastAsiaTheme="minorEastAsia" w:hAnsiTheme="minorHAnsi" w:cstheme="minorBidi"/>
            <w:bCs w:val="0"/>
            <w:iCs w:val="0"/>
            <w:noProof/>
            <w:sz w:val="22"/>
            <w:lang w:eastAsia="en-AU"/>
          </w:rPr>
          <w:tab/>
        </w:r>
        <w:r w:rsidRPr="00EF582A">
          <w:rPr>
            <w:rStyle w:val="Hyperlink"/>
            <w:noProof/>
          </w:rPr>
          <w:t>Authorising Provision</w:t>
        </w:r>
        <w:r>
          <w:rPr>
            <w:noProof/>
            <w:webHidden/>
          </w:rPr>
          <w:tab/>
        </w:r>
        <w:r>
          <w:rPr>
            <w:noProof/>
            <w:webHidden/>
          </w:rPr>
          <w:fldChar w:fldCharType="begin"/>
        </w:r>
        <w:r>
          <w:rPr>
            <w:noProof/>
            <w:webHidden/>
          </w:rPr>
          <w:instrText xml:space="preserve"> PAGEREF _Toc96020335 \h </w:instrText>
        </w:r>
        <w:r>
          <w:rPr>
            <w:noProof/>
            <w:webHidden/>
          </w:rPr>
        </w:r>
        <w:r>
          <w:rPr>
            <w:noProof/>
            <w:webHidden/>
          </w:rPr>
          <w:fldChar w:fldCharType="separate"/>
        </w:r>
        <w:r>
          <w:rPr>
            <w:noProof/>
            <w:webHidden/>
          </w:rPr>
          <w:t>3</w:t>
        </w:r>
        <w:r>
          <w:rPr>
            <w:noProof/>
            <w:webHidden/>
          </w:rPr>
          <w:fldChar w:fldCharType="end"/>
        </w:r>
      </w:hyperlink>
    </w:p>
    <w:p w14:paraId="3DF8DD14" w14:textId="058A8551" w:rsidR="00A16001" w:rsidRDefault="00A16001">
      <w:pPr>
        <w:pStyle w:val="TOC1"/>
        <w:rPr>
          <w:rFonts w:asciiTheme="minorHAnsi" w:eastAsiaTheme="minorEastAsia" w:hAnsiTheme="minorHAnsi" w:cstheme="minorBidi"/>
          <w:bCs w:val="0"/>
          <w:iCs w:val="0"/>
          <w:noProof/>
          <w:sz w:val="22"/>
          <w:lang w:eastAsia="en-AU"/>
        </w:rPr>
      </w:pPr>
      <w:hyperlink w:anchor="_Toc96020336" w:history="1">
        <w:r w:rsidRPr="00EF582A">
          <w:rPr>
            <w:rStyle w:val="Hyperlink"/>
            <w:noProof/>
          </w:rPr>
          <w:t>4.</w:t>
        </w:r>
        <w:r>
          <w:rPr>
            <w:rFonts w:asciiTheme="minorHAnsi" w:eastAsiaTheme="minorEastAsia" w:hAnsiTheme="minorHAnsi" w:cstheme="minorBidi"/>
            <w:bCs w:val="0"/>
            <w:iCs w:val="0"/>
            <w:noProof/>
            <w:sz w:val="22"/>
            <w:lang w:eastAsia="en-AU"/>
          </w:rPr>
          <w:tab/>
        </w:r>
        <w:r w:rsidRPr="00EF582A">
          <w:rPr>
            <w:rStyle w:val="Hyperlink"/>
            <w:noProof/>
          </w:rPr>
          <w:t>Commencement and revocation</w:t>
        </w:r>
        <w:r>
          <w:rPr>
            <w:noProof/>
            <w:webHidden/>
          </w:rPr>
          <w:tab/>
        </w:r>
        <w:r>
          <w:rPr>
            <w:noProof/>
            <w:webHidden/>
          </w:rPr>
          <w:fldChar w:fldCharType="begin"/>
        </w:r>
        <w:r>
          <w:rPr>
            <w:noProof/>
            <w:webHidden/>
          </w:rPr>
          <w:instrText xml:space="preserve"> PAGEREF _Toc96020336 \h </w:instrText>
        </w:r>
        <w:r>
          <w:rPr>
            <w:noProof/>
            <w:webHidden/>
          </w:rPr>
        </w:r>
        <w:r>
          <w:rPr>
            <w:noProof/>
            <w:webHidden/>
          </w:rPr>
          <w:fldChar w:fldCharType="separate"/>
        </w:r>
        <w:r>
          <w:rPr>
            <w:noProof/>
            <w:webHidden/>
          </w:rPr>
          <w:t>3</w:t>
        </w:r>
        <w:r>
          <w:rPr>
            <w:noProof/>
            <w:webHidden/>
          </w:rPr>
          <w:fldChar w:fldCharType="end"/>
        </w:r>
      </w:hyperlink>
    </w:p>
    <w:p w14:paraId="0F461D8A" w14:textId="00F12566" w:rsidR="00A16001" w:rsidRDefault="00A16001">
      <w:pPr>
        <w:pStyle w:val="TOC1"/>
        <w:rPr>
          <w:rFonts w:asciiTheme="minorHAnsi" w:eastAsiaTheme="minorEastAsia" w:hAnsiTheme="minorHAnsi" w:cstheme="minorBidi"/>
          <w:bCs w:val="0"/>
          <w:iCs w:val="0"/>
          <w:noProof/>
          <w:sz w:val="22"/>
          <w:lang w:eastAsia="en-AU"/>
        </w:rPr>
      </w:pPr>
      <w:hyperlink w:anchor="_Toc96020337" w:history="1">
        <w:r w:rsidRPr="00EF582A">
          <w:rPr>
            <w:rStyle w:val="Hyperlink"/>
            <w:noProof/>
          </w:rPr>
          <w:t>5.</w:t>
        </w:r>
        <w:r>
          <w:rPr>
            <w:rFonts w:asciiTheme="minorHAnsi" w:eastAsiaTheme="minorEastAsia" w:hAnsiTheme="minorHAnsi" w:cstheme="minorBidi"/>
            <w:bCs w:val="0"/>
            <w:iCs w:val="0"/>
            <w:noProof/>
            <w:sz w:val="22"/>
            <w:lang w:eastAsia="en-AU"/>
          </w:rPr>
          <w:tab/>
        </w:r>
        <w:r w:rsidRPr="00EF582A">
          <w:rPr>
            <w:rStyle w:val="Hyperlink"/>
            <w:noProof/>
          </w:rPr>
          <w:t>Definitions</w:t>
        </w:r>
        <w:r>
          <w:rPr>
            <w:noProof/>
            <w:webHidden/>
          </w:rPr>
          <w:tab/>
        </w:r>
        <w:r>
          <w:rPr>
            <w:noProof/>
            <w:webHidden/>
          </w:rPr>
          <w:fldChar w:fldCharType="begin"/>
        </w:r>
        <w:r>
          <w:rPr>
            <w:noProof/>
            <w:webHidden/>
          </w:rPr>
          <w:instrText xml:space="preserve"> PAGEREF _Toc96020337 \h </w:instrText>
        </w:r>
        <w:r>
          <w:rPr>
            <w:noProof/>
            <w:webHidden/>
          </w:rPr>
        </w:r>
        <w:r>
          <w:rPr>
            <w:noProof/>
            <w:webHidden/>
          </w:rPr>
          <w:fldChar w:fldCharType="separate"/>
        </w:r>
        <w:r>
          <w:rPr>
            <w:noProof/>
            <w:webHidden/>
          </w:rPr>
          <w:t>3</w:t>
        </w:r>
        <w:r>
          <w:rPr>
            <w:noProof/>
            <w:webHidden/>
          </w:rPr>
          <w:fldChar w:fldCharType="end"/>
        </w:r>
      </w:hyperlink>
    </w:p>
    <w:p w14:paraId="0FE7DF5F" w14:textId="20CC6B44" w:rsidR="00A16001" w:rsidRDefault="00A16001">
      <w:pPr>
        <w:pStyle w:val="TOC1"/>
        <w:rPr>
          <w:rFonts w:asciiTheme="minorHAnsi" w:eastAsiaTheme="minorEastAsia" w:hAnsiTheme="minorHAnsi" w:cstheme="minorBidi"/>
          <w:bCs w:val="0"/>
          <w:iCs w:val="0"/>
          <w:noProof/>
          <w:sz w:val="22"/>
          <w:lang w:eastAsia="en-AU"/>
        </w:rPr>
      </w:pPr>
      <w:hyperlink w:anchor="_Toc96020338" w:history="1">
        <w:r w:rsidRPr="00EF582A">
          <w:rPr>
            <w:rStyle w:val="Hyperlink"/>
            <w:noProof/>
          </w:rPr>
          <w:t>6.</w:t>
        </w:r>
        <w:r>
          <w:rPr>
            <w:rFonts w:asciiTheme="minorHAnsi" w:eastAsiaTheme="minorEastAsia" w:hAnsiTheme="minorHAnsi" w:cstheme="minorBidi"/>
            <w:bCs w:val="0"/>
            <w:iCs w:val="0"/>
            <w:noProof/>
            <w:sz w:val="22"/>
            <w:lang w:eastAsia="en-AU"/>
          </w:rPr>
          <w:tab/>
        </w:r>
        <w:r w:rsidRPr="00EF582A">
          <w:rPr>
            <w:rStyle w:val="Hyperlink"/>
            <w:noProof/>
          </w:rPr>
          <w:t>Application of this Order</w:t>
        </w:r>
        <w:r>
          <w:rPr>
            <w:noProof/>
            <w:webHidden/>
          </w:rPr>
          <w:tab/>
        </w:r>
        <w:r>
          <w:rPr>
            <w:noProof/>
            <w:webHidden/>
          </w:rPr>
          <w:fldChar w:fldCharType="begin"/>
        </w:r>
        <w:r>
          <w:rPr>
            <w:noProof/>
            <w:webHidden/>
          </w:rPr>
          <w:instrText xml:space="preserve"> PAGEREF _Toc96020338 \h </w:instrText>
        </w:r>
        <w:r>
          <w:rPr>
            <w:noProof/>
            <w:webHidden/>
          </w:rPr>
        </w:r>
        <w:r>
          <w:rPr>
            <w:noProof/>
            <w:webHidden/>
          </w:rPr>
          <w:fldChar w:fldCharType="separate"/>
        </w:r>
        <w:r>
          <w:rPr>
            <w:noProof/>
            <w:webHidden/>
          </w:rPr>
          <w:t>4</w:t>
        </w:r>
        <w:r>
          <w:rPr>
            <w:noProof/>
            <w:webHidden/>
          </w:rPr>
          <w:fldChar w:fldCharType="end"/>
        </w:r>
      </w:hyperlink>
    </w:p>
    <w:p w14:paraId="4D7107BE" w14:textId="1F87D004" w:rsidR="00A16001" w:rsidRDefault="00A16001">
      <w:pPr>
        <w:pStyle w:val="TOC1"/>
        <w:rPr>
          <w:rFonts w:asciiTheme="minorHAnsi" w:eastAsiaTheme="minorEastAsia" w:hAnsiTheme="minorHAnsi" w:cstheme="minorBidi"/>
          <w:bCs w:val="0"/>
          <w:iCs w:val="0"/>
          <w:noProof/>
          <w:sz w:val="22"/>
          <w:lang w:eastAsia="en-AU"/>
        </w:rPr>
      </w:pPr>
      <w:hyperlink w:anchor="_Toc96020339" w:history="1">
        <w:r w:rsidRPr="00EF582A">
          <w:rPr>
            <w:rStyle w:val="Hyperlink"/>
            <w:noProof/>
          </w:rPr>
          <w:t>Part 2 – Workplace Orders</w:t>
        </w:r>
        <w:r>
          <w:rPr>
            <w:noProof/>
            <w:webHidden/>
          </w:rPr>
          <w:tab/>
        </w:r>
        <w:r>
          <w:rPr>
            <w:noProof/>
            <w:webHidden/>
          </w:rPr>
          <w:fldChar w:fldCharType="begin"/>
        </w:r>
        <w:r>
          <w:rPr>
            <w:noProof/>
            <w:webHidden/>
          </w:rPr>
          <w:instrText xml:space="preserve"> PAGEREF _Toc96020339 \h </w:instrText>
        </w:r>
        <w:r>
          <w:rPr>
            <w:noProof/>
            <w:webHidden/>
          </w:rPr>
        </w:r>
        <w:r>
          <w:rPr>
            <w:noProof/>
            <w:webHidden/>
          </w:rPr>
          <w:fldChar w:fldCharType="separate"/>
        </w:r>
        <w:r>
          <w:rPr>
            <w:noProof/>
            <w:webHidden/>
          </w:rPr>
          <w:t>4</w:t>
        </w:r>
        <w:r>
          <w:rPr>
            <w:noProof/>
            <w:webHidden/>
          </w:rPr>
          <w:fldChar w:fldCharType="end"/>
        </w:r>
      </w:hyperlink>
    </w:p>
    <w:p w14:paraId="0442E1C3" w14:textId="4E01E527" w:rsidR="00A16001" w:rsidRDefault="00A16001">
      <w:pPr>
        <w:pStyle w:val="TOC1"/>
        <w:rPr>
          <w:rFonts w:asciiTheme="minorHAnsi" w:eastAsiaTheme="minorEastAsia" w:hAnsiTheme="minorHAnsi" w:cstheme="minorBidi"/>
          <w:bCs w:val="0"/>
          <w:iCs w:val="0"/>
          <w:noProof/>
          <w:sz w:val="22"/>
          <w:lang w:eastAsia="en-AU"/>
        </w:rPr>
      </w:pPr>
      <w:hyperlink w:anchor="_Toc96020340" w:history="1">
        <w:r w:rsidRPr="00EF582A">
          <w:rPr>
            <w:rStyle w:val="Hyperlink"/>
            <w:noProof/>
          </w:rPr>
          <w:t>Division 1 – Precautionary measures</w:t>
        </w:r>
        <w:r>
          <w:rPr>
            <w:noProof/>
            <w:webHidden/>
          </w:rPr>
          <w:tab/>
        </w:r>
        <w:r>
          <w:rPr>
            <w:noProof/>
            <w:webHidden/>
          </w:rPr>
          <w:fldChar w:fldCharType="begin"/>
        </w:r>
        <w:r>
          <w:rPr>
            <w:noProof/>
            <w:webHidden/>
          </w:rPr>
          <w:instrText xml:space="preserve"> PAGEREF _Toc96020340 \h </w:instrText>
        </w:r>
        <w:r>
          <w:rPr>
            <w:noProof/>
            <w:webHidden/>
          </w:rPr>
        </w:r>
        <w:r>
          <w:rPr>
            <w:noProof/>
            <w:webHidden/>
          </w:rPr>
          <w:fldChar w:fldCharType="separate"/>
        </w:r>
        <w:r>
          <w:rPr>
            <w:noProof/>
            <w:webHidden/>
          </w:rPr>
          <w:t>4</w:t>
        </w:r>
        <w:r>
          <w:rPr>
            <w:noProof/>
            <w:webHidden/>
          </w:rPr>
          <w:fldChar w:fldCharType="end"/>
        </w:r>
      </w:hyperlink>
    </w:p>
    <w:p w14:paraId="14DBB23C" w14:textId="31FC9E72" w:rsidR="00A16001" w:rsidRDefault="00A16001">
      <w:pPr>
        <w:pStyle w:val="TOC1"/>
        <w:rPr>
          <w:rFonts w:asciiTheme="minorHAnsi" w:eastAsiaTheme="minorEastAsia" w:hAnsiTheme="minorHAnsi" w:cstheme="minorBidi"/>
          <w:bCs w:val="0"/>
          <w:iCs w:val="0"/>
          <w:noProof/>
          <w:sz w:val="22"/>
          <w:lang w:eastAsia="en-AU"/>
        </w:rPr>
      </w:pPr>
      <w:hyperlink w:anchor="_Toc96020341" w:history="1">
        <w:r w:rsidRPr="00EF582A">
          <w:rPr>
            <w:rStyle w:val="Hyperlink"/>
            <w:noProof/>
          </w:rPr>
          <w:t>7.</w:t>
        </w:r>
        <w:r>
          <w:rPr>
            <w:rFonts w:asciiTheme="minorHAnsi" w:eastAsiaTheme="minorEastAsia" w:hAnsiTheme="minorHAnsi" w:cstheme="minorBidi"/>
            <w:bCs w:val="0"/>
            <w:iCs w:val="0"/>
            <w:noProof/>
            <w:sz w:val="22"/>
            <w:lang w:eastAsia="en-AU"/>
          </w:rPr>
          <w:tab/>
        </w:r>
        <w:r w:rsidRPr="00EF582A">
          <w:rPr>
            <w:rStyle w:val="Hyperlink"/>
            <w:noProof/>
          </w:rPr>
          <w:t>Operation of a work premises</w:t>
        </w:r>
        <w:r>
          <w:rPr>
            <w:noProof/>
            <w:webHidden/>
          </w:rPr>
          <w:tab/>
        </w:r>
        <w:r>
          <w:rPr>
            <w:noProof/>
            <w:webHidden/>
          </w:rPr>
          <w:fldChar w:fldCharType="begin"/>
        </w:r>
        <w:r>
          <w:rPr>
            <w:noProof/>
            <w:webHidden/>
          </w:rPr>
          <w:instrText xml:space="preserve"> PAGEREF _Toc96020341 \h </w:instrText>
        </w:r>
        <w:r>
          <w:rPr>
            <w:noProof/>
            <w:webHidden/>
          </w:rPr>
        </w:r>
        <w:r>
          <w:rPr>
            <w:noProof/>
            <w:webHidden/>
          </w:rPr>
          <w:fldChar w:fldCharType="separate"/>
        </w:r>
        <w:r>
          <w:rPr>
            <w:noProof/>
            <w:webHidden/>
          </w:rPr>
          <w:t>4</w:t>
        </w:r>
        <w:r>
          <w:rPr>
            <w:noProof/>
            <w:webHidden/>
          </w:rPr>
          <w:fldChar w:fldCharType="end"/>
        </w:r>
      </w:hyperlink>
    </w:p>
    <w:p w14:paraId="4B516AB5" w14:textId="35AF070C" w:rsidR="00A16001" w:rsidRDefault="00A16001">
      <w:pPr>
        <w:pStyle w:val="TOC1"/>
        <w:rPr>
          <w:rFonts w:asciiTheme="minorHAnsi" w:eastAsiaTheme="minorEastAsia" w:hAnsiTheme="minorHAnsi" w:cstheme="minorBidi"/>
          <w:bCs w:val="0"/>
          <w:iCs w:val="0"/>
          <w:noProof/>
          <w:sz w:val="22"/>
          <w:lang w:eastAsia="en-AU"/>
        </w:rPr>
      </w:pPr>
      <w:hyperlink w:anchor="_Toc96020342" w:history="1">
        <w:r w:rsidRPr="00EF582A">
          <w:rPr>
            <w:rStyle w:val="Hyperlink"/>
            <w:noProof/>
          </w:rPr>
          <w:t>8.</w:t>
        </w:r>
        <w:r>
          <w:rPr>
            <w:rFonts w:asciiTheme="minorHAnsi" w:eastAsiaTheme="minorEastAsia" w:hAnsiTheme="minorHAnsi" w:cstheme="minorBidi"/>
            <w:bCs w:val="0"/>
            <w:iCs w:val="0"/>
            <w:noProof/>
            <w:sz w:val="22"/>
            <w:lang w:eastAsia="en-AU"/>
          </w:rPr>
          <w:tab/>
        </w:r>
        <w:r w:rsidRPr="00EF582A">
          <w:rPr>
            <w:rStyle w:val="Hyperlink"/>
            <w:noProof/>
          </w:rPr>
          <w:t>Face coverings requirement</w:t>
        </w:r>
        <w:r>
          <w:rPr>
            <w:noProof/>
            <w:webHidden/>
          </w:rPr>
          <w:tab/>
        </w:r>
        <w:r>
          <w:rPr>
            <w:noProof/>
            <w:webHidden/>
          </w:rPr>
          <w:fldChar w:fldCharType="begin"/>
        </w:r>
        <w:r>
          <w:rPr>
            <w:noProof/>
            <w:webHidden/>
          </w:rPr>
          <w:instrText xml:space="preserve"> PAGEREF _Toc96020342 \h </w:instrText>
        </w:r>
        <w:r>
          <w:rPr>
            <w:noProof/>
            <w:webHidden/>
          </w:rPr>
        </w:r>
        <w:r>
          <w:rPr>
            <w:noProof/>
            <w:webHidden/>
          </w:rPr>
          <w:fldChar w:fldCharType="separate"/>
        </w:r>
        <w:r>
          <w:rPr>
            <w:noProof/>
            <w:webHidden/>
          </w:rPr>
          <w:t>4</w:t>
        </w:r>
        <w:r>
          <w:rPr>
            <w:noProof/>
            <w:webHidden/>
          </w:rPr>
          <w:fldChar w:fldCharType="end"/>
        </w:r>
      </w:hyperlink>
    </w:p>
    <w:p w14:paraId="0D778377" w14:textId="5746F1A0" w:rsidR="00A16001" w:rsidRDefault="00A16001">
      <w:pPr>
        <w:pStyle w:val="TOC1"/>
        <w:rPr>
          <w:rFonts w:asciiTheme="minorHAnsi" w:eastAsiaTheme="minorEastAsia" w:hAnsiTheme="minorHAnsi" w:cstheme="minorBidi"/>
          <w:bCs w:val="0"/>
          <w:iCs w:val="0"/>
          <w:noProof/>
          <w:sz w:val="22"/>
          <w:lang w:eastAsia="en-AU"/>
        </w:rPr>
      </w:pPr>
      <w:hyperlink w:anchor="_Toc96020343" w:history="1">
        <w:r w:rsidRPr="00EF582A">
          <w:rPr>
            <w:rStyle w:val="Hyperlink"/>
            <w:noProof/>
          </w:rPr>
          <w:t>9.</w:t>
        </w:r>
        <w:r>
          <w:rPr>
            <w:rFonts w:asciiTheme="minorHAnsi" w:eastAsiaTheme="minorEastAsia" w:hAnsiTheme="minorHAnsi" w:cstheme="minorBidi"/>
            <w:bCs w:val="0"/>
            <w:iCs w:val="0"/>
            <w:noProof/>
            <w:sz w:val="22"/>
            <w:lang w:eastAsia="en-AU"/>
          </w:rPr>
          <w:tab/>
        </w:r>
        <w:r w:rsidRPr="00EF582A">
          <w:rPr>
            <w:rStyle w:val="Hyperlink"/>
            <w:noProof/>
          </w:rPr>
          <w:t>COVIDSafe Plan</w:t>
        </w:r>
        <w:r>
          <w:rPr>
            <w:noProof/>
            <w:webHidden/>
          </w:rPr>
          <w:tab/>
        </w:r>
        <w:r>
          <w:rPr>
            <w:noProof/>
            <w:webHidden/>
          </w:rPr>
          <w:fldChar w:fldCharType="begin"/>
        </w:r>
        <w:r>
          <w:rPr>
            <w:noProof/>
            <w:webHidden/>
          </w:rPr>
          <w:instrText xml:space="preserve"> PAGEREF _Toc96020343 \h </w:instrText>
        </w:r>
        <w:r>
          <w:rPr>
            <w:noProof/>
            <w:webHidden/>
          </w:rPr>
        </w:r>
        <w:r>
          <w:rPr>
            <w:noProof/>
            <w:webHidden/>
          </w:rPr>
          <w:fldChar w:fldCharType="separate"/>
        </w:r>
        <w:r>
          <w:rPr>
            <w:noProof/>
            <w:webHidden/>
          </w:rPr>
          <w:t>4</w:t>
        </w:r>
        <w:r>
          <w:rPr>
            <w:noProof/>
            <w:webHidden/>
          </w:rPr>
          <w:fldChar w:fldCharType="end"/>
        </w:r>
      </w:hyperlink>
    </w:p>
    <w:p w14:paraId="3CFB1A50" w14:textId="0F7E33D4" w:rsidR="00A16001" w:rsidRDefault="00A16001">
      <w:pPr>
        <w:pStyle w:val="TOC1"/>
        <w:rPr>
          <w:rFonts w:asciiTheme="minorHAnsi" w:eastAsiaTheme="minorEastAsia" w:hAnsiTheme="minorHAnsi" w:cstheme="minorBidi"/>
          <w:bCs w:val="0"/>
          <w:iCs w:val="0"/>
          <w:noProof/>
          <w:sz w:val="22"/>
          <w:lang w:eastAsia="en-AU"/>
        </w:rPr>
      </w:pPr>
      <w:hyperlink w:anchor="_Toc96020344" w:history="1">
        <w:r w:rsidRPr="00EF582A">
          <w:rPr>
            <w:rStyle w:val="Hyperlink"/>
            <w:noProof/>
          </w:rPr>
          <w:t>10.</w:t>
        </w:r>
        <w:r>
          <w:rPr>
            <w:rFonts w:asciiTheme="minorHAnsi" w:eastAsiaTheme="minorEastAsia" w:hAnsiTheme="minorHAnsi" w:cstheme="minorBidi"/>
            <w:bCs w:val="0"/>
            <w:iCs w:val="0"/>
            <w:noProof/>
            <w:sz w:val="22"/>
            <w:lang w:eastAsia="en-AU"/>
          </w:rPr>
          <w:tab/>
        </w:r>
        <w:r w:rsidRPr="00EF582A">
          <w:rPr>
            <w:rStyle w:val="Hyperlink"/>
            <w:noProof/>
          </w:rPr>
          <w:t>Record-keeping obligations (records requirement)</w:t>
        </w:r>
        <w:r>
          <w:rPr>
            <w:noProof/>
            <w:webHidden/>
          </w:rPr>
          <w:tab/>
        </w:r>
        <w:r>
          <w:rPr>
            <w:noProof/>
            <w:webHidden/>
          </w:rPr>
          <w:fldChar w:fldCharType="begin"/>
        </w:r>
        <w:r>
          <w:rPr>
            <w:noProof/>
            <w:webHidden/>
          </w:rPr>
          <w:instrText xml:space="preserve"> PAGEREF _Toc96020344 \h </w:instrText>
        </w:r>
        <w:r>
          <w:rPr>
            <w:noProof/>
            <w:webHidden/>
          </w:rPr>
        </w:r>
        <w:r>
          <w:rPr>
            <w:noProof/>
            <w:webHidden/>
          </w:rPr>
          <w:fldChar w:fldCharType="separate"/>
        </w:r>
        <w:r>
          <w:rPr>
            <w:noProof/>
            <w:webHidden/>
          </w:rPr>
          <w:t>7</w:t>
        </w:r>
        <w:r>
          <w:rPr>
            <w:noProof/>
            <w:webHidden/>
          </w:rPr>
          <w:fldChar w:fldCharType="end"/>
        </w:r>
      </w:hyperlink>
    </w:p>
    <w:p w14:paraId="082D3DBE" w14:textId="20CCDBE4" w:rsidR="00A16001" w:rsidRDefault="00A16001">
      <w:pPr>
        <w:pStyle w:val="TOC1"/>
        <w:rPr>
          <w:rFonts w:asciiTheme="minorHAnsi" w:eastAsiaTheme="minorEastAsia" w:hAnsiTheme="minorHAnsi" w:cstheme="minorBidi"/>
          <w:bCs w:val="0"/>
          <w:iCs w:val="0"/>
          <w:noProof/>
          <w:sz w:val="22"/>
          <w:lang w:eastAsia="en-AU"/>
        </w:rPr>
      </w:pPr>
      <w:hyperlink w:anchor="_Toc96020345" w:history="1">
        <w:r w:rsidRPr="00EF582A">
          <w:rPr>
            <w:rStyle w:val="Hyperlink"/>
            <w:noProof/>
          </w:rPr>
          <w:t>11.</w:t>
        </w:r>
        <w:r>
          <w:rPr>
            <w:rFonts w:asciiTheme="minorHAnsi" w:eastAsiaTheme="minorEastAsia" w:hAnsiTheme="minorHAnsi" w:cstheme="minorBidi"/>
            <w:bCs w:val="0"/>
            <w:iCs w:val="0"/>
            <w:noProof/>
            <w:sz w:val="22"/>
            <w:lang w:eastAsia="en-AU"/>
          </w:rPr>
          <w:tab/>
        </w:r>
        <w:r w:rsidRPr="00EF582A">
          <w:rPr>
            <w:rStyle w:val="Hyperlink"/>
            <w:noProof/>
          </w:rPr>
          <w:t>Signage requirements (signage requirement)</w:t>
        </w:r>
        <w:r>
          <w:rPr>
            <w:noProof/>
            <w:webHidden/>
          </w:rPr>
          <w:tab/>
        </w:r>
        <w:r>
          <w:rPr>
            <w:noProof/>
            <w:webHidden/>
          </w:rPr>
          <w:fldChar w:fldCharType="begin"/>
        </w:r>
        <w:r>
          <w:rPr>
            <w:noProof/>
            <w:webHidden/>
          </w:rPr>
          <w:instrText xml:space="preserve"> PAGEREF _Toc96020345 \h </w:instrText>
        </w:r>
        <w:r>
          <w:rPr>
            <w:noProof/>
            <w:webHidden/>
          </w:rPr>
        </w:r>
        <w:r>
          <w:rPr>
            <w:noProof/>
            <w:webHidden/>
          </w:rPr>
          <w:fldChar w:fldCharType="separate"/>
        </w:r>
        <w:r>
          <w:rPr>
            <w:noProof/>
            <w:webHidden/>
          </w:rPr>
          <w:t>11</w:t>
        </w:r>
        <w:r>
          <w:rPr>
            <w:noProof/>
            <w:webHidden/>
          </w:rPr>
          <w:fldChar w:fldCharType="end"/>
        </w:r>
      </w:hyperlink>
    </w:p>
    <w:p w14:paraId="4AA64ADC" w14:textId="19597D31" w:rsidR="00A16001" w:rsidRDefault="00A16001">
      <w:pPr>
        <w:pStyle w:val="TOC1"/>
        <w:rPr>
          <w:rFonts w:asciiTheme="minorHAnsi" w:eastAsiaTheme="minorEastAsia" w:hAnsiTheme="minorHAnsi" w:cstheme="minorBidi"/>
          <w:bCs w:val="0"/>
          <w:iCs w:val="0"/>
          <w:noProof/>
          <w:sz w:val="22"/>
          <w:lang w:eastAsia="en-AU"/>
        </w:rPr>
      </w:pPr>
      <w:hyperlink w:anchor="_Toc96020346" w:history="1">
        <w:r w:rsidRPr="00EF582A">
          <w:rPr>
            <w:rStyle w:val="Hyperlink"/>
            <w:noProof/>
          </w:rPr>
          <w:t>Division 2 – Responding to a symptomatic person or a confirmed COVID-19 case</w:t>
        </w:r>
        <w:r>
          <w:rPr>
            <w:noProof/>
            <w:webHidden/>
          </w:rPr>
          <w:tab/>
        </w:r>
        <w:r>
          <w:rPr>
            <w:noProof/>
            <w:webHidden/>
          </w:rPr>
          <w:fldChar w:fldCharType="begin"/>
        </w:r>
        <w:r>
          <w:rPr>
            <w:noProof/>
            <w:webHidden/>
          </w:rPr>
          <w:instrText xml:space="preserve"> PAGEREF _Toc96020346 \h </w:instrText>
        </w:r>
        <w:r>
          <w:rPr>
            <w:noProof/>
            <w:webHidden/>
          </w:rPr>
        </w:r>
        <w:r>
          <w:rPr>
            <w:noProof/>
            <w:webHidden/>
          </w:rPr>
          <w:fldChar w:fldCharType="separate"/>
        </w:r>
        <w:r>
          <w:rPr>
            <w:noProof/>
            <w:webHidden/>
          </w:rPr>
          <w:t>11</w:t>
        </w:r>
        <w:r>
          <w:rPr>
            <w:noProof/>
            <w:webHidden/>
          </w:rPr>
          <w:fldChar w:fldCharType="end"/>
        </w:r>
      </w:hyperlink>
    </w:p>
    <w:p w14:paraId="6892B389" w14:textId="3C564CC7" w:rsidR="00A16001" w:rsidRDefault="00A16001">
      <w:pPr>
        <w:pStyle w:val="TOC1"/>
        <w:rPr>
          <w:rFonts w:asciiTheme="minorHAnsi" w:eastAsiaTheme="minorEastAsia" w:hAnsiTheme="minorHAnsi" w:cstheme="minorBidi"/>
          <w:bCs w:val="0"/>
          <w:iCs w:val="0"/>
          <w:noProof/>
          <w:sz w:val="22"/>
          <w:lang w:eastAsia="en-AU"/>
        </w:rPr>
      </w:pPr>
      <w:hyperlink w:anchor="_Toc96020347" w:history="1">
        <w:r w:rsidRPr="00EF582A">
          <w:rPr>
            <w:rStyle w:val="Hyperlink"/>
            <w:noProof/>
          </w:rPr>
          <w:t>12.</w:t>
        </w:r>
        <w:r>
          <w:rPr>
            <w:rFonts w:asciiTheme="minorHAnsi" w:eastAsiaTheme="minorEastAsia" w:hAnsiTheme="minorHAnsi" w:cstheme="minorBidi"/>
            <w:bCs w:val="0"/>
            <w:iCs w:val="0"/>
            <w:noProof/>
            <w:sz w:val="22"/>
            <w:lang w:eastAsia="en-AU"/>
          </w:rPr>
          <w:tab/>
        </w:r>
        <w:r w:rsidRPr="00EF582A">
          <w:rPr>
            <w:rStyle w:val="Hyperlink"/>
            <w:noProof/>
          </w:rPr>
          <w:t>Responding to a symptomatic person in a work premises</w:t>
        </w:r>
        <w:r>
          <w:rPr>
            <w:noProof/>
            <w:webHidden/>
          </w:rPr>
          <w:tab/>
        </w:r>
        <w:r>
          <w:rPr>
            <w:noProof/>
            <w:webHidden/>
          </w:rPr>
          <w:fldChar w:fldCharType="begin"/>
        </w:r>
        <w:r>
          <w:rPr>
            <w:noProof/>
            <w:webHidden/>
          </w:rPr>
          <w:instrText xml:space="preserve"> PAGEREF _Toc96020347 \h </w:instrText>
        </w:r>
        <w:r>
          <w:rPr>
            <w:noProof/>
            <w:webHidden/>
          </w:rPr>
        </w:r>
        <w:r>
          <w:rPr>
            <w:noProof/>
            <w:webHidden/>
          </w:rPr>
          <w:fldChar w:fldCharType="separate"/>
        </w:r>
        <w:r>
          <w:rPr>
            <w:noProof/>
            <w:webHidden/>
          </w:rPr>
          <w:t>11</w:t>
        </w:r>
        <w:r>
          <w:rPr>
            <w:noProof/>
            <w:webHidden/>
          </w:rPr>
          <w:fldChar w:fldCharType="end"/>
        </w:r>
      </w:hyperlink>
    </w:p>
    <w:p w14:paraId="5EFE71E6" w14:textId="27D34AA4" w:rsidR="00A16001" w:rsidRDefault="00A16001">
      <w:pPr>
        <w:pStyle w:val="TOC1"/>
        <w:rPr>
          <w:rFonts w:asciiTheme="minorHAnsi" w:eastAsiaTheme="minorEastAsia" w:hAnsiTheme="minorHAnsi" w:cstheme="minorBidi"/>
          <w:bCs w:val="0"/>
          <w:iCs w:val="0"/>
          <w:noProof/>
          <w:sz w:val="22"/>
          <w:lang w:eastAsia="en-AU"/>
        </w:rPr>
      </w:pPr>
      <w:hyperlink w:anchor="_Toc96020348" w:history="1">
        <w:r w:rsidRPr="00EF582A">
          <w:rPr>
            <w:rStyle w:val="Hyperlink"/>
            <w:noProof/>
          </w:rPr>
          <w:t>13.</w:t>
        </w:r>
        <w:r>
          <w:rPr>
            <w:rFonts w:asciiTheme="minorHAnsi" w:eastAsiaTheme="minorEastAsia" w:hAnsiTheme="minorHAnsi" w:cstheme="minorBidi"/>
            <w:bCs w:val="0"/>
            <w:iCs w:val="0"/>
            <w:noProof/>
            <w:sz w:val="22"/>
            <w:lang w:eastAsia="en-AU"/>
          </w:rPr>
          <w:tab/>
        </w:r>
        <w:r w:rsidRPr="00EF582A">
          <w:rPr>
            <w:rStyle w:val="Hyperlink"/>
            <w:noProof/>
          </w:rPr>
          <w:t>Responding to a confirmed case of COVID-19 in a work premises</w:t>
        </w:r>
        <w:r>
          <w:rPr>
            <w:noProof/>
            <w:webHidden/>
          </w:rPr>
          <w:tab/>
        </w:r>
        <w:r>
          <w:rPr>
            <w:noProof/>
            <w:webHidden/>
          </w:rPr>
          <w:fldChar w:fldCharType="begin"/>
        </w:r>
        <w:r>
          <w:rPr>
            <w:noProof/>
            <w:webHidden/>
          </w:rPr>
          <w:instrText xml:space="preserve"> PAGEREF _Toc96020348 \h </w:instrText>
        </w:r>
        <w:r>
          <w:rPr>
            <w:noProof/>
            <w:webHidden/>
          </w:rPr>
        </w:r>
        <w:r>
          <w:rPr>
            <w:noProof/>
            <w:webHidden/>
          </w:rPr>
          <w:fldChar w:fldCharType="separate"/>
        </w:r>
        <w:r>
          <w:rPr>
            <w:noProof/>
            <w:webHidden/>
          </w:rPr>
          <w:t>12</w:t>
        </w:r>
        <w:r>
          <w:rPr>
            <w:noProof/>
            <w:webHidden/>
          </w:rPr>
          <w:fldChar w:fldCharType="end"/>
        </w:r>
      </w:hyperlink>
    </w:p>
    <w:p w14:paraId="62646A4E" w14:textId="1DB5A7B2" w:rsidR="00A16001" w:rsidRDefault="00A16001">
      <w:pPr>
        <w:pStyle w:val="TOC1"/>
        <w:rPr>
          <w:rFonts w:asciiTheme="minorHAnsi" w:eastAsiaTheme="minorEastAsia" w:hAnsiTheme="minorHAnsi" w:cstheme="minorBidi"/>
          <w:bCs w:val="0"/>
          <w:iCs w:val="0"/>
          <w:noProof/>
          <w:sz w:val="22"/>
          <w:lang w:eastAsia="en-AU"/>
        </w:rPr>
      </w:pPr>
      <w:hyperlink w:anchor="_Toc96020349" w:history="1">
        <w:r w:rsidRPr="00EF582A">
          <w:rPr>
            <w:rStyle w:val="Hyperlink"/>
            <w:noProof/>
          </w:rPr>
          <w:t>14.</w:t>
        </w:r>
        <w:r>
          <w:rPr>
            <w:rFonts w:asciiTheme="minorHAnsi" w:eastAsiaTheme="minorEastAsia" w:hAnsiTheme="minorHAnsi" w:cstheme="minorBidi"/>
            <w:bCs w:val="0"/>
            <w:iCs w:val="0"/>
            <w:noProof/>
            <w:sz w:val="22"/>
            <w:lang w:eastAsia="en-AU"/>
          </w:rPr>
          <w:tab/>
        </w:r>
        <w:r w:rsidRPr="00EF582A">
          <w:rPr>
            <w:rStyle w:val="Hyperlink"/>
            <w:noProof/>
          </w:rPr>
          <w:t>Testing requirements for exposed persons</w:t>
        </w:r>
        <w:r>
          <w:rPr>
            <w:noProof/>
            <w:webHidden/>
          </w:rPr>
          <w:tab/>
        </w:r>
        <w:r>
          <w:rPr>
            <w:noProof/>
            <w:webHidden/>
          </w:rPr>
          <w:fldChar w:fldCharType="begin"/>
        </w:r>
        <w:r>
          <w:rPr>
            <w:noProof/>
            <w:webHidden/>
          </w:rPr>
          <w:instrText xml:space="preserve"> PAGEREF _Toc96020349 \h </w:instrText>
        </w:r>
        <w:r>
          <w:rPr>
            <w:noProof/>
            <w:webHidden/>
          </w:rPr>
        </w:r>
        <w:r>
          <w:rPr>
            <w:noProof/>
            <w:webHidden/>
          </w:rPr>
          <w:fldChar w:fldCharType="separate"/>
        </w:r>
        <w:r>
          <w:rPr>
            <w:noProof/>
            <w:webHidden/>
          </w:rPr>
          <w:t>14</w:t>
        </w:r>
        <w:r>
          <w:rPr>
            <w:noProof/>
            <w:webHidden/>
          </w:rPr>
          <w:fldChar w:fldCharType="end"/>
        </w:r>
      </w:hyperlink>
    </w:p>
    <w:p w14:paraId="414F25CD" w14:textId="13CF21A4" w:rsidR="00A16001" w:rsidRDefault="00A16001">
      <w:pPr>
        <w:pStyle w:val="TOC1"/>
        <w:rPr>
          <w:rFonts w:asciiTheme="minorHAnsi" w:eastAsiaTheme="minorEastAsia" w:hAnsiTheme="minorHAnsi" w:cstheme="minorBidi"/>
          <w:bCs w:val="0"/>
          <w:iCs w:val="0"/>
          <w:noProof/>
          <w:sz w:val="22"/>
          <w:lang w:eastAsia="en-AU"/>
        </w:rPr>
      </w:pPr>
      <w:hyperlink w:anchor="_Toc96020350" w:history="1">
        <w:r w:rsidRPr="00EF582A">
          <w:rPr>
            <w:rStyle w:val="Hyperlink"/>
            <w:noProof/>
          </w:rPr>
          <w:t>15.</w:t>
        </w:r>
        <w:r>
          <w:rPr>
            <w:rFonts w:asciiTheme="minorHAnsi" w:eastAsiaTheme="minorEastAsia" w:hAnsiTheme="minorHAnsi" w:cstheme="minorBidi"/>
            <w:bCs w:val="0"/>
            <w:iCs w:val="0"/>
            <w:noProof/>
            <w:sz w:val="22"/>
            <w:lang w:eastAsia="en-AU"/>
          </w:rPr>
          <w:tab/>
        </w:r>
        <w:r w:rsidRPr="00EF582A">
          <w:rPr>
            <w:rStyle w:val="Hyperlink"/>
            <w:noProof/>
          </w:rPr>
          <w:t>Collection of information by operators of a work premises</w:t>
        </w:r>
        <w:r>
          <w:rPr>
            <w:noProof/>
            <w:webHidden/>
          </w:rPr>
          <w:tab/>
        </w:r>
        <w:r>
          <w:rPr>
            <w:noProof/>
            <w:webHidden/>
          </w:rPr>
          <w:fldChar w:fldCharType="begin"/>
        </w:r>
        <w:r>
          <w:rPr>
            <w:noProof/>
            <w:webHidden/>
          </w:rPr>
          <w:instrText xml:space="preserve"> PAGEREF _Toc96020350 \h </w:instrText>
        </w:r>
        <w:r>
          <w:rPr>
            <w:noProof/>
            <w:webHidden/>
          </w:rPr>
        </w:r>
        <w:r>
          <w:rPr>
            <w:noProof/>
            <w:webHidden/>
          </w:rPr>
          <w:fldChar w:fldCharType="separate"/>
        </w:r>
        <w:r>
          <w:rPr>
            <w:noProof/>
            <w:webHidden/>
          </w:rPr>
          <w:t>14</w:t>
        </w:r>
        <w:r>
          <w:rPr>
            <w:noProof/>
            <w:webHidden/>
          </w:rPr>
          <w:fldChar w:fldCharType="end"/>
        </w:r>
      </w:hyperlink>
    </w:p>
    <w:p w14:paraId="1469FFCB" w14:textId="7D4E0738" w:rsidR="00A16001" w:rsidRDefault="00A16001">
      <w:pPr>
        <w:pStyle w:val="TOC1"/>
        <w:rPr>
          <w:rFonts w:asciiTheme="minorHAnsi" w:eastAsiaTheme="minorEastAsia" w:hAnsiTheme="minorHAnsi" w:cstheme="minorBidi"/>
          <w:bCs w:val="0"/>
          <w:iCs w:val="0"/>
          <w:noProof/>
          <w:sz w:val="22"/>
          <w:lang w:eastAsia="en-AU"/>
        </w:rPr>
      </w:pPr>
      <w:hyperlink w:anchor="_Toc96020351" w:history="1">
        <w:r w:rsidRPr="00EF582A">
          <w:rPr>
            <w:rStyle w:val="Hyperlink"/>
            <w:noProof/>
            <w:lang w:val="en"/>
          </w:rPr>
          <w:t>Part 3 – General provisions</w:t>
        </w:r>
        <w:r>
          <w:rPr>
            <w:noProof/>
            <w:webHidden/>
          </w:rPr>
          <w:tab/>
        </w:r>
        <w:r>
          <w:rPr>
            <w:noProof/>
            <w:webHidden/>
          </w:rPr>
          <w:fldChar w:fldCharType="begin"/>
        </w:r>
        <w:r>
          <w:rPr>
            <w:noProof/>
            <w:webHidden/>
          </w:rPr>
          <w:instrText xml:space="preserve"> PAGEREF _Toc96020351 \h </w:instrText>
        </w:r>
        <w:r>
          <w:rPr>
            <w:noProof/>
            <w:webHidden/>
          </w:rPr>
        </w:r>
        <w:r>
          <w:rPr>
            <w:noProof/>
            <w:webHidden/>
          </w:rPr>
          <w:fldChar w:fldCharType="separate"/>
        </w:r>
        <w:r>
          <w:rPr>
            <w:noProof/>
            <w:webHidden/>
          </w:rPr>
          <w:t>15</w:t>
        </w:r>
        <w:r>
          <w:rPr>
            <w:noProof/>
            <w:webHidden/>
          </w:rPr>
          <w:fldChar w:fldCharType="end"/>
        </w:r>
      </w:hyperlink>
    </w:p>
    <w:p w14:paraId="4186CBD0" w14:textId="1720DCF2" w:rsidR="00A16001" w:rsidRDefault="00A16001">
      <w:pPr>
        <w:pStyle w:val="TOC1"/>
        <w:rPr>
          <w:rFonts w:asciiTheme="minorHAnsi" w:eastAsiaTheme="minorEastAsia" w:hAnsiTheme="minorHAnsi" w:cstheme="minorBidi"/>
          <w:bCs w:val="0"/>
          <w:iCs w:val="0"/>
          <w:noProof/>
          <w:sz w:val="22"/>
          <w:lang w:eastAsia="en-AU"/>
        </w:rPr>
      </w:pPr>
      <w:hyperlink w:anchor="_Toc96020352" w:history="1">
        <w:r w:rsidRPr="00EF582A">
          <w:rPr>
            <w:rStyle w:val="Hyperlink"/>
            <w:noProof/>
          </w:rPr>
          <w:t>16.</w:t>
        </w:r>
        <w:r>
          <w:rPr>
            <w:rFonts w:asciiTheme="minorHAnsi" w:eastAsiaTheme="minorEastAsia" w:hAnsiTheme="minorHAnsi" w:cstheme="minorBidi"/>
            <w:bCs w:val="0"/>
            <w:iCs w:val="0"/>
            <w:noProof/>
            <w:sz w:val="22"/>
            <w:lang w:eastAsia="en-AU"/>
          </w:rPr>
          <w:tab/>
        </w:r>
        <w:r w:rsidRPr="00EF582A">
          <w:rPr>
            <w:rStyle w:val="Hyperlink"/>
            <w:noProof/>
          </w:rPr>
          <w:t>Relationship with other Orders</w:t>
        </w:r>
        <w:r>
          <w:rPr>
            <w:noProof/>
            <w:webHidden/>
          </w:rPr>
          <w:tab/>
        </w:r>
        <w:r>
          <w:rPr>
            <w:noProof/>
            <w:webHidden/>
          </w:rPr>
          <w:fldChar w:fldCharType="begin"/>
        </w:r>
        <w:r>
          <w:rPr>
            <w:noProof/>
            <w:webHidden/>
          </w:rPr>
          <w:instrText xml:space="preserve"> PAGEREF _Toc96020352 \h </w:instrText>
        </w:r>
        <w:r>
          <w:rPr>
            <w:noProof/>
            <w:webHidden/>
          </w:rPr>
        </w:r>
        <w:r>
          <w:rPr>
            <w:noProof/>
            <w:webHidden/>
          </w:rPr>
          <w:fldChar w:fldCharType="separate"/>
        </w:r>
        <w:r>
          <w:rPr>
            <w:noProof/>
            <w:webHidden/>
          </w:rPr>
          <w:t>15</w:t>
        </w:r>
        <w:r>
          <w:rPr>
            <w:noProof/>
            <w:webHidden/>
          </w:rPr>
          <w:fldChar w:fldCharType="end"/>
        </w:r>
      </w:hyperlink>
    </w:p>
    <w:p w14:paraId="6B45C5D3" w14:textId="77C3BAE9" w:rsidR="00A16001" w:rsidRDefault="00A16001">
      <w:pPr>
        <w:pStyle w:val="TOC1"/>
        <w:rPr>
          <w:rFonts w:asciiTheme="minorHAnsi" w:eastAsiaTheme="minorEastAsia" w:hAnsiTheme="minorHAnsi" w:cstheme="minorBidi"/>
          <w:bCs w:val="0"/>
          <w:iCs w:val="0"/>
          <w:noProof/>
          <w:sz w:val="22"/>
          <w:lang w:eastAsia="en-AU"/>
        </w:rPr>
      </w:pPr>
      <w:hyperlink w:anchor="_Toc96020353" w:history="1">
        <w:r w:rsidRPr="00EF582A">
          <w:rPr>
            <w:rStyle w:val="Hyperlink"/>
            <w:noProof/>
          </w:rPr>
          <w:t>17.</w:t>
        </w:r>
        <w:r>
          <w:rPr>
            <w:rFonts w:asciiTheme="minorHAnsi" w:eastAsiaTheme="minorEastAsia" w:hAnsiTheme="minorHAnsi" w:cstheme="minorBidi"/>
            <w:bCs w:val="0"/>
            <w:iCs w:val="0"/>
            <w:noProof/>
            <w:sz w:val="22"/>
            <w:lang w:eastAsia="en-AU"/>
          </w:rPr>
          <w:tab/>
        </w:r>
        <w:r w:rsidRPr="00EF582A">
          <w:rPr>
            <w:rStyle w:val="Hyperlink"/>
            <w:noProof/>
          </w:rPr>
          <w:t>Severability</w:t>
        </w:r>
        <w:r>
          <w:rPr>
            <w:noProof/>
            <w:webHidden/>
          </w:rPr>
          <w:tab/>
        </w:r>
        <w:r>
          <w:rPr>
            <w:noProof/>
            <w:webHidden/>
          </w:rPr>
          <w:fldChar w:fldCharType="begin"/>
        </w:r>
        <w:r>
          <w:rPr>
            <w:noProof/>
            <w:webHidden/>
          </w:rPr>
          <w:instrText xml:space="preserve"> PAGEREF _Toc96020353 \h </w:instrText>
        </w:r>
        <w:r>
          <w:rPr>
            <w:noProof/>
            <w:webHidden/>
          </w:rPr>
        </w:r>
        <w:r>
          <w:rPr>
            <w:noProof/>
            <w:webHidden/>
          </w:rPr>
          <w:fldChar w:fldCharType="separate"/>
        </w:r>
        <w:r>
          <w:rPr>
            <w:noProof/>
            <w:webHidden/>
          </w:rPr>
          <w:t>15</w:t>
        </w:r>
        <w:r>
          <w:rPr>
            <w:noProof/>
            <w:webHidden/>
          </w:rPr>
          <w:fldChar w:fldCharType="end"/>
        </w:r>
      </w:hyperlink>
    </w:p>
    <w:p w14:paraId="6EC312A1" w14:textId="0441082E" w:rsidR="00A16001" w:rsidRDefault="00A16001">
      <w:pPr>
        <w:pStyle w:val="TOC1"/>
        <w:rPr>
          <w:rFonts w:asciiTheme="minorHAnsi" w:eastAsiaTheme="minorEastAsia" w:hAnsiTheme="minorHAnsi" w:cstheme="minorBidi"/>
          <w:bCs w:val="0"/>
          <w:iCs w:val="0"/>
          <w:noProof/>
          <w:sz w:val="22"/>
          <w:lang w:eastAsia="en-AU"/>
        </w:rPr>
      </w:pPr>
      <w:hyperlink w:anchor="_Toc96020354" w:history="1">
        <w:r w:rsidRPr="00EF582A">
          <w:rPr>
            <w:rStyle w:val="Hyperlink"/>
            <w:noProof/>
          </w:rPr>
          <w:t>18.</w:t>
        </w:r>
        <w:r>
          <w:rPr>
            <w:rFonts w:asciiTheme="minorHAnsi" w:eastAsiaTheme="minorEastAsia" w:hAnsiTheme="minorHAnsi" w:cstheme="minorBidi"/>
            <w:bCs w:val="0"/>
            <w:iCs w:val="0"/>
            <w:noProof/>
            <w:sz w:val="22"/>
            <w:lang w:eastAsia="en-AU"/>
          </w:rPr>
          <w:tab/>
        </w:r>
        <w:r w:rsidRPr="00EF582A">
          <w:rPr>
            <w:rStyle w:val="Hyperlink"/>
            <w:noProof/>
          </w:rPr>
          <w:t>Transitional provisions</w:t>
        </w:r>
        <w:r>
          <w:rPr>
            <w:noProof/>
            <w:webHidden/>
          </w:rPr>
          <w:tab/>
        </w:r>
        <w:r>
          <w:rPr>
            <w:noProof/>
            <w:webHidden/>
          </w:rPr>
          <w:fldChar w:fldCharType="begin"/>
        </w:r>
        <w:r>
          <w:rPr>
            <w:noProof/>
            <w:webHidden/>
          </w:rPr>
          <w:instrText xml:space="preserve"> PAGEREF _Toc96020354 \h </w:instrText>
        </w:r>
        <w:r>
          <w:rPr>
            <w:noProof/>
            <w:webHidden/>
          </w:rPr>
        </w:r>
        <w:r>
          <w:rPr>
            <w:noProof/>
            <w:webHidden/>
          </w:rPr>
          <w:fldChar w:fldCharType="separate"/>
        </w:r>
        <w:r>
          <w:rPr>
            <w:noProof/>
            <w:webHidden/>
          </w:rPr>
          <w:t>15</w:t>
        </w:r>
        <w:r>
          <w:rPr>
            <w:noProof/>
            <w:webHidden/>
          </w:rPr>
          <w:fldChar w:fldCharType="end"/>
        </w:r>
      </w:hyperlink>
    </w:p>
    <w:p w14:paraId="4CAEA8BE" w14:textId="3D3CB2D3" w:rsidR="00A16001" w:rsidRDefault="00A16001">
      <w:pPr>
        <w:pStyle w:val="TOC1"/>
        <w:rPr>
          <w:rFonts w:asciiTheme="minorHAnsi" w:eastAsiaTheme="minorEastAsia" w:hAnsiTheme="minorHAnsi" w:cstheme="minorBidi"/>
          <w:bCs w:val="0"/>
          <w:iCs w:val="0"/>
          <w:noProof/>
          <w:sz w:val="22"/>
          <w:lang w:eastAsia="en-AU"/>
        </w:rPr>
      </w:pPr>
      <w:hyperlink w:anchor="_Toc96020355" w:history="1">
        <w:r w:rsidRPr="00EF582A">
          <w:rPr>
            <w:rStyle w:val="Hyperlink"/>
            <w:noProof/>
          </w:rPr>
          <w:t>19.</w:t>
        </w:r>
        <w:r>
          <w:rPr>
            <w:rFonts w:asciiTheme="minorHAnsi" w:eastAsiaTheme="minorEastAsia" w:hAnsiTheme="minorHAnsi" w:cstheme="minorBidi"/>
            <w:bCs w:val="0"/>
            <w:iCs w:val="0"/>
            <w:noProof/>
            <w:sz w:val="22"/>
            <w:lang w:eastAsia="en-AU"/>
          </w:rPr>
          <w:tab/>
        </w:r>
        <w:r w:rsidRPr="00EF582A">
          <w:rPr>
            <w:rStyle w:val="Hyperlink"/>
            <w:noProof/>
          </w:rPr>
          <w:t>Service Victoria authorisation</w:t>
        </w:r>
        <w:r>
          <w:rPr>
            <w:noProof/>
            <w:webHidden/>
          </w:rPr>
          <w:tab/>
        </w:r>
        <w:r>
          <w:rPr>
            <w:noProof/>
            <w:webHidden/>
          </w:rPr>
          <w:fldChar w:fldCharType="begin"/>
        </w:r>
        <w:r>
          <w:rPr>
            <w:noProof/>
            <w:webHidden/>
          </w:rPr>
          <w:instrText xml:space="preserve"> PAGEREF _Toc96020355 \h </w:instrText>
        </w:r>
        <w:r>
          <w:rPr>
            <w:noProof/>
            <w:webHidden/>
          </w:rPr>
        </w:r>
        <w:r>
          <w:rPr>
            <w:noProof/>
            <w:webHidden/>
          </w:rPr>
          <w:fldChar w:fldCharType="separate"/>
        </w:r>
        <w:r>
          <w:rPr>
            <w:noProof/>
            <w:webHidden/>
          </w:rPr>
          <w:t>15</w:t>
        </w:r>
        <w:r>
          <w:rPr>
            <w:noProof/>
            <w:webHidden/>
          </w:rPr>
          <w:fldChar w:fldCharType="end"/>
        </w:r>
      </w:hyperlink>
    </w:p>
    <w:p w14:paraId="638C5D68" w14:textId="6B011D59" w:rsidR="00A16001" w:rsidRDefault="00A16001">
      <w:pPr>
        <w:pStyle w:val="TOC1"/>
        <w:rPr>
          <w:rFonts w:asciiTheme="minorHAnsi" w:eastAsiaTheme="minorEastAsia" w:hAnsiTheme="minorHAnsi" w:cstheme="minorBidi"/>
          <w:bCs w:val="0"/>
          <w:iCs w:val="0"/>
          <w:noProof/>
          <w:sz w:val="22"/>
          <w:lang w:eastAsia="en-AU"/>
        </w:rPr>
      </w:pPr>
      <w:hyperlink w:anchor="_Toc96020356" w:history="1">
        <w:r w:rsidRPr="00EF582A">
          <w:rPr>
            <w:rStyle w:val="Hyperlink"/>
            <w:noProof/>
            <w:lang w:val="en"/>
          </w:rPr>
          <w:t>Part 4 – Penalties</w:t>
        </w:r>
        <w:r>
          <w:rPr>
            <w:noProof/>
            <w:webHidden/>
          </w:rPr>
          <w:tab/>
        </w:r>
        <w:r>
          <w:rPr>
            <w:noProof/>
            <w:webHidden/>
          </w:rPr>
          <w:fldChar w:fldCharType="begin"/>
        </w:r>
        <w:r>
          <w:rPr>
            <w:noProof/>
            <w:webHidden/>
          </w:rPr>
          <w:instrText xml:space="preserve"> PAGEREF _Toc96020356 \h </w:instrText>
        </w:r>
        <w:r>
          <w:rPr>
            <w:noProof/>
            <w:webHidden/>
          </w:rPr>
        </w:r>
        <w:r>
          <w:rPr>
            <w:noProof/>
            <w:webHidden/>
          </w:rPr>
          <w:fldChar w:fldCharType="separate"/>
        </w:r>
        <w:r>
          <w:rPr>
            <w:noProof/>
            <w:webHidden/>
          </w:rPr>
          <w:t>16</w:t>
        </w:r>
        <w:r>
          <w:rPr>
            <w:noProof/>
            <w:webHidden/>
          </w:rPr>
          <w:fldChar w:fldCharType="end"/>
        </w:r>
      </w:hyperlink>
    </w:p>
    <w:p w14:paraId="1AE85D90" w14:textId="07FE315A" w:rsidR="00A16001" w:rsidRDefault="00A16001">
      <w:pPr>
        <w:pStyle w:val="TOC1"/>
        <w:rPr>
          <w:rFonts w:asciiTheme="minorHAnsi" w:eastAsiaTheme="minorEastAsia" w:hAnsiTheme="minorHAnsi" w:cstheme="minorBidi"/>
          <w:bCs w:val="0"/>
          <w:iCs w:val="0"/>
          <w:noProof/>
          <w:sz w:val="22"/>
          <w:lang w:eastAsia="en-AU"/>
        </w:rPr>
      </w:pPr>
      <w:hyperlink w:anchor="_Toc96020357" w:history="1">
        <w:r w:rsidRPr="00EF582A">
          <w:rPr>
            <w:rStyle w:val="Hyperlink"/>
            <w:noProof/>
          </w:rPr>
          <w:t>20.</w:t>
        </w:r>
        <w:r>
          <w:rPr>
            <w:rFonts w:asciiTheme="minorHAnsi" w:eastAsiaTheme="minorEastAsia" w:hAnsiTheme="minorHAnsi" w:cstheme="minorBidi"/>
            <w:bCs w:val="0"/>
            <w:iCs w:val="0"/>
            <w:noProof/>
            <w:sz w:val="22"/>
            <w:lang w:eastAsia="en-AU"/>
          </w:rPr>
          <w:tab/>
        </w:r>
        <w:r w:rsidRPr="00EF582A">
          <w:rPr>
            <w:rStyle w:val="Hyperlink"/>
            <w:noProof/>
          </w:rPr>
          <w:t>Penalties</w:t>
        </w:r>
        <w:r>
          <w:rPr>
            <w:noProof/>
            <w:webHidden/>
          </w:rPr>
          <w:tab/>
        </w:r>
        <w:r>
          <w:rPr>
            <w:noProof/>
            <w:webHidden/>
          </w:rPr>
          <w:fldChar w:fldCharType="begin"/>
        </w:r>
        <w:r>
          <w:rPr>
            <w:noProof/>
            <w:webHidden/>
          </w:rPr>
          <w:instrText xml:space="preserve"> PAGEREF _Toc96020357 \h </w:instrText>
        </w:r>
        <w:r>
          <w:rPr>
            <w:noProof/>
            <w:webHidden/>
          </w:rPr>
        </w:r>
        <w:r>
          <w:rPr>
            <w:noProof/>
            <w:webHidden/>
          </w:rPr>
          <w:fldChar w:fldCharType="separate"/>
        </w:r>
        <w:r>
          <w:rPr>
            <w:noProof/>
            <w:webHidden/>
          </w:rPr>
          <w:t>16</w:t>
        </w:r>
        <w:r>
          <w:rPr>
            <w:noProof/>
            <w:webHidden/>
          </w:rPr>
          <w:fldChar w:fldCharType="end"/>
        </w:r>
      </w:hyperlink>
    </w:p>
    <w:p w14:paraId="5F5A1DAD" w14:textId="65051CD0" w:rsidR="00A16001" w:rsidRDefault="00A16001">
      <w:pPr>
        <w:pStyle w:val="TOC1"/>
        <w:rPr>
          <w:rFonts w:asciiTheme="minorHAnsi" w:eastAsiaTheme="minorEastAsia" w:hAnsiTheme="minorHAnsi" w:cstheme="minorBidi"/>
          <w:bCs w:val="0"/>
          <w:iCs w:val="0"/>
          <w:noProof/>
          <w:sz w:val="22"/>
          <w:lang w:eastAsia="en-AU"/>
        </w:rPr>
      </w:pPr>
      <w:hyperlink w:anchor="_Toc96020358" w:history="1">
        <w:r w:rsidRPr="00EF582A">
          <w:rPr>
            <w:rStyle w:val="Hyperlink"/>
            <w:noProof/>
          </w:rPr>
          <w:t>Schedule 1 – Definitions</w:t>
        </w:r>
        <w:r>
          <w:rPr>
            <w:noProof/>
            <w:webHidden/>
          </w:rPr>
          <w:tab/>
        </w:r>
        <w:r>
          <w:rPr>
            <w:noProof/>
            <w:webHidden/>
          </w:rPr>
          <w:fldChar w:fldCharType="begin"/>
        </w:r>
        <w:r>
          <w:rPr>
            <w:noProof/>
            <w:webHidden/>
          </w:rPr>
          <w:instrText xml:space="preserve"> PAGEREF _Toc96020358 \h </w:instrText>
        </w:r>
        <w:r>
          <w:rPr>
            <w:noProof/>
            <w:webHidden/>
          </w:rPr>
        </w:r>
        <w:r>
          <w:rPr>
            <w:noProof/>
            <w:webHidden/>
          </w:rPr>
          <w:fldChar w:fldCharType="separate"/>
        </w:r>
        <w:r>
          <w:rPr>
            <w:noProof/>
            <w:webHidden/>
          </w:rPr>
          <w:t>17</w:t>
        </w:r>
        <w:r>
          <w:rPr>
            <w:noProof/>
            <w:webHidden/>
          </w:rPr>
          <w:fldChar w:fldCharType="end"/>
        </w:r>
      </w:hyperlink>
    </w:p>
    <w:p w14:paraId="12A30380" w14:textId="1F3150D0" w:rsidR="005D3770" w:rsidRPr="005F6F3C" w:rsidRDefault="00AD590C" w:rsidP="00944904">
      <w:pPr>
        <w:spacing w:beforeLines="120" w:before="288" w:after="0"/>
        <w:jc w:val="center"/>
        <w:rPr>
          <w:b/>
          <w:i/>
          <w:szCs w:val="24"/>
        </w:rPr>
      </w:pPr>
      <w:r w:rsidRPr="005F6F3C">
        <w:rPr>
          <w:bCs/>
          <w:iCs/>
          <w:szCs w:val="32"/>
        </w:rPr>
        <w:fldChar w:fldCharType="end"/>
      </w:r>
      <w:r w:rsidR="005D3770" w:rsidRPr="005F6F3C">
        <w:rPr>
          <w:bCs/>
          <w:sz w:val="32"/>
          <w:szCs w:val="32"/>
        </w:rPr>
        <w:br w:type="page"/>
      </w:r>
      <w:r w:rsidR="005D3770" w:rsidRPr="005F6F3C">
        <w:rPr>
          <w:b/>
          <w:i/>
          <w:szCs w:val="24"/>
        </w:rPr>
        <w:lastRenderedPageBreak/>
        <w:t>Public Health and Wellbeing Act 2008</w:t>
      </w:r>
    </w:p>
    <w:p w14:paraId="4BB97F89" w14:textId="15393569" w:rsidR="005D3770" w:rsidRPr="005F6F3C" w:rsidRDefault="005D3770" w:rsidP="00236ABD">
      <w:pPr>
        <w:pStyle w:val="DirectionName"/>
        <w:spacing w:beforeLines="120" w:before="288" w:after="0"/>
        <w:jc w:val="center"/>
        <w:rPr>
          <w:sz w:val="32"/>
          <w:szCs w:val="21"/>
        </w:rPr>
      </w:pPr>
      <w:r w:rsidRPr="005F6F3C">
        <w:rPr>
          <w:sz w:val="32"/>
          <w:szCs w:val="21"/>
        </w:rPr>
        <w:t xml:space="preserve">Pandemic </w:t>
      </w:r>
      <w:r w:rsidR="00F768BE" w:rsidRPr="005F6F3C">
        <w:rPr>
          <w:sz w:val="32"/>
          <w:szCs w:val="21"/>
        </w:rPr>
        <w:t>(</w:t>
      </w:r>
      <w:r w:rsidRPr="005F6F3C">
        <w:rPr>
          <w:sz w:val="32"/>
          <w:szCs w:val="21"/>
        </w:rPr>
        <w:t>Workplace</w:t>
      </w:r>
      <w:r w:rsidR="00F768BE" w:rsidRPr="005F6F3C">
        <w:rPr>
          <w:sz w:val="32"/>
          <w:szCs w:val="21"/>
        </w:rPr>
        <w:t>)</w:t>
      </w:r>
      <w:r w:rsidRPr="005F6F3C">
        <w:rPr>
          <w:sz w:val="32"/>
          <w:szCs w:val="21"/>
        </w:rPr>
        <w:t xml:space="preserve"> Order </w:t>
      </w:r>
      <w:r w:rsidR="001E5D39" w:rsidRPr="005F6F3C">
        <w:rPr>
          <w:sz w:val="32"/>
          <w:szCs w:val="21"/>
        </w:rPr>
        <w:t xml:space="preserve">2022 </w:t>
      </w:r>
      <w:r w:rsidRPr="005F6F3C">
        <w:rPr>
          <w:sz w:val="32"/>
          <w:szCs w:val="21"/>
        </w:rPr>
        <w:t xml:space="preserve">(No. </w:t>
      </w:r>
      <w:r w:rsidR="007117C6" w:rsidRPr="005F6F3C">
        <w:rPr>
          <w:sz w:val="32"/>
          <w:szCs w:val="21"/>
        </w:rPr>
        <w:t>5</w:t>
      </w:r>
      <w:r w:rsidRPr="005F6F3C">
        <w:rPr>
          <w:sz w:val="32"/>
          <w:szCs w:val="21"/>
        </w:rPr>
        <w:t>)</w:t>
      </w:r>
    </w:p>
    <w:p w14:paraId="265E794C" w14:textId="362337FF" w:rsidR="005D3770" w:rsidRPr="005F6F3C" w:rsidRDefault="76B72541" w:rsidP="00236ABD">
      <w:pPr>
        <w:spacing w:beforeLines="120" w:before="288" w:after="0"/>
      </w:pPr>
      <w:bookmarkStart w:id="3" w:name="_Hlk87447800"/>
      <w:bookmarkStart w:id="4" w:name="_Hlk88133444"/>
      <w:r w:rsidRPr="005F6F3C">
        <w:t xml:space="preserve">I, Martin Foley, Minister for Health, make the following Order under the </w:t>
      </w:r>
      <w:r w:rsidRPr="005F6F3C">
        <w:rPr>
          <w:b/>
          <w:bCs/>
        </w:rPr>
        <w:t xml:space="preserve">Public Health and Wellbeing Act 2008 </w:t>
      </w:r>
      <w:r w:rsidRPr="005F6F3C">
        <w:t>in the belief that this Order is reasonably necessary</w:t>
      </w:r>
      <w:r w:rsidRPr="005F6F3C">
        <w:rPr>
          <w:b/>
          <w:bCs/>
        </w:rPr>
        <w:t xml:space="preserve"> </w:t>
      </w:r>
      <w:r w:rsidRPr="005F6F3C">
        <w:t>to protect public health</w:t>
      </w:r>
      <w:r w:rsidR="00CC58CC" w:rsidRPr="005F6F3C">
        <w:t xml:space="preserve"> throughout Victoria</w:t>
      </w:r>
      <w:r w:rsidRPr="005F6F3C">
        <w:t xml:space="preserve"> </w:t>
      </w:r>
      <w:r w:rsidR="04FE9E52" w:rsidRPr="005F6F3C">
        <w:t>from the</w:t>
      </w:r>
      <w:r w:rsidR="00544B7D" w:rsidRPr="005F6F3C">
        <w:t xml:space="preserve"> serious</w:t>
      </w:r>
      <w:r w:rsidRPr="005F6F3C">
        <w:t xml:space="preserve"> </w:t>
      </w:r>
      <w:r w:rsidR="7165EE7E" w:rsidRPr="005F6F3C">
        <w:t>risk arising from</w:t>
      </w:r>
      <w:r w:rsidR="00544B7D" w:rsidRPr="005F6F3C">
        <w:t xml:space="preserve"> the coronavirus (COVID-19) pandemic disease.</w:t>
      </w:r>
      <w:bookmarkEnd w:id="3"/>
    </w:p>
    <w:p w14:paraId="116019E0" w14:textId="77777777" w:rsidR="005D3770" w:rsidRPr="005F6F3C" w:rsidRDefault="005D3770" w:rsidP="00236ABD">
      <w:pPr>
        <w:pStyle w:val="PartHeading"/>
        <w:spacing w:beforeLines="120" w:before="288" w:after="0"/>
      </w:pPr>
      <w:bookmarkStart w:id="5" w:name="_Toc88468085"/>
      <w:bookmarkStart w:id="6" w:name="_Toc88483056"/>
      <w:bookmarkStart w:id="7" w:name="_Toc96020332"/>
      <w:bookmarkEnd w:id="4"/>
      <w:r w:rsidRPr="005F6F3C">
        <w:t>Part 1 – Preliminary</w:t>
      </w:r>
      <w:bookmarkEnd w:id="5"/>
      <w:bookmarkEnd w:id="6"/>
      <w:bookmarkEnd w:id="7"/>
      <w:r w:rsidRPr="005F6F3C">
        <w:t xml:space="preserve"> </w:t>
      </w:r>
    </w:p>
    <w:p w14:paraId="57AC67F5" w14:textId="2B6A71EC" w:rsidR="0009040F" w:rsidRPr="005F6F3C" w:rsidRDefault="005D3770" w:rsidP="00236ABD">
      <w:pPr>
        <w:pStyle w:val="Heading1"/>
        <w:numPr>
          <w:ilvl w:val="0"/>
          <w:numId w:val="63"/>
        </w:numPr>
        <w:spacing w:beforeLines="120" w:before="288" w:after="0"/>
      </w:pPr>
      <w:bookmarkStart w:id="8" w:name="_Toc88483057"/>
      <w:bookmarkStart w:id="9" w:name="_Toc88603977"/>
      <w:bookmarkStart w:id="10" w:name="_Toc88604072"/>
      <w:bookmarkStart w:id="11" w:name="_Toc88483058"/>
      <w:bookmarkStart w:id="12" w:name="_Toc88603978"/>
      <w:bookmarkStart w:id="13" w:name="_Toc88604073"/>
      <w:bookmarkStart w:id="14" w:name="_Toc88483059"/>
      <w:bookmarkStart w:id="15" w:name="_Toc88603979"/>
      <w:bookmarkStart w:id="16" w:name="_Toc88604074"/>
      <w:bookmarkStart w:id="17" w:name="_Toc88483062"/>
      <w:bookmarkStart w:id="18" w:name="_Toc96020333"/>
      <w:bookmarkEnd w:id="8"/>
      <w:bookmarkEnd w:id="9"/>
      <w:bookmarkEnd w:id="10"/>
      <w:bookmarkEnd w:id="11"/>
      <w:bookmarkEnd w:id="12"/>
      <w:bookmarkEnd w:id="13"/>
      <w:bookmarkEnd w:id="14"/>
      <w:bookmarkEnd w:id="15"/>
      <w:bookmarkEnd w:id="16"/>
      <w:r w:rsidRPr="005F6F3C">
        <w:t>Objective</w:t>
      </w:r>
      <w:bookmarkEnd w:id="17"/>
      <w:bookmarkEnd w:id="18"/>
      <w:r w:rsidRPr="005F6F3C">
        <w:t xml:space="preserve"> </w:t>
      </w:r>
    </w:p>
    <w:p w14:paraId="4EF37F45" w14:textId="05C0A924" w:rsidR="0009040F" w:rsidRPr="005F6F3C" w:rsidRDefault="0009040F" w:rsidP="001801CE">
      <w:pPr>
        <w:pStyle w:val="Heading2"/>
        <w:spacing w:beforeLines="120" w:before="288" w:after="0"/>
        <w:ind w:left="1418"/>
      </w:pPr>
      <w:r w:rsidRPr="005F6F3C">
        <w:t xml:space="preserve">The purpose of </w:t>
      </w:r>
      <w:r w:rsidR="0097735B" w:rsidRPr="005F6F3C">
        <w:t>this Order</w:t>
      </w:r>
      <w:r w:rsidRPr="005F6F3C">
        <w:t xml:space="preserve"> is to establish specific obligations on </w:t>
      </w:r>
      <w:r w:rsidRPr="005F6F3C">
        <w:rPr>
          <w:bCs/>
        </w:rPr>
        <w:t>employers</w:t>
      </w:r>
      <w:r w:rsidRPr="005F6F3C">
        <w:t xml:space="preserve"> and </w:t>
      </w:r>
      <w:r w:rsidRPr="005F6F3C">
        <w:rPr>
          <w:bCs/>
        </w:rPr>
        <w:t>workers</w:t>
      </w:r>
      <w:r w:rsidRPr="005F6F3C">
        <w:t xml:space="preserve"> in relation to managing the risk associated with </w:t>
      </w:r>
      <w:r w:rsidR="00544B7D" w:rsidRPr="005F6F3C">
        <w:t>COVID-19</w:t>
      </w:r>
      <w:r w:rsidR="006A1FFF" w:rsidRPr="005F6F3C">
        <w:t xml:space="preserve"> transmission in the </w:t>
      </w:r>
      <w:r w:rsidR="009B7605" w:rsidRPr="005F6F3C">
        <w:t>work premises</w:t>
      </w:r>
      <w:r w:rsidRPr="005F6F3C">
        <w:t>.</w:t>
      </w:r>
      <w:bookmarkStart w:id="19" w:name="ProcessAllFootersStartPos"/>
      <w:bookmarkEnd w:id="19"/>
    </w:p>
    <w:p w14:paraId="6E665793" w14:textId="2A375B95" w:rsidR="0009040F" w:rsidRPr="005F6F3C" w:rsidRDefault="0097735B" w:rsidP="001801CE">
      <w:pPr>
        <w:pStyle w:val="Heading2"/>
        <w:spacing w:beforeLines="120" w:before="288" w:after="0"/>
        <w:ind w:left="1418"/>
      </w:pPr>
      <w:r w:rsidRPr="005F6F3C">
        <w:t xml:space="preserve">This Order </w:t>
      </w:r>
      <w:r w:rsidR="0009040F" w:rsidRPr="005F6F3C">
        <w:t xml:space="preserve">must be read together with the </w:t>
      </w:r>
      <w:r w:rsidR="00AF3792" w:rsidRPr="005F6F3C">
        <w:t xml:space="preserve">pandemic </w:t>
      </w:r>
      <w:r w:rsidR="00AF3792" w:rsidRPr="005F6F3C">
        <w:rPr>
          <w:bCs/>
        </w:rPr>
        <w:t>o</w:t>
      </w:r>
      <w:r w:rsidR="00EC6200" w:rsidRPr="005F6F3C">
        <w:rPr>
          <w:bCs/>
        </w:rPr>
        <w:t xml:space="preserve">rders </w:t>
      </w:r>
      <w:r w:rsidR="0009040F" w:rsidRPr="005F6F3C">
        <w:rPr>
          <w:bCs/>
        </w:rPr>
        <w:t>in force</w:t>
      </w:r>
      <w:r w:rsidR="0009040F" w:rsidRPr="005F6F3C">
        <w:t xml:space="preserve">.  </w:t>
      </w:r>
    </w:p>
    <w:p w14:paraId="673A969D" w14:textId="704A1995" w:rsidR="0009040F" w:rsidRPr="005F6F3C" w:rsidRDefault="00EC6200" w:rsidP="001801CE">
      <w:pPr>
        <w:pStyle w:val="Heading2"/>
        <w:spacing w:beforeLines="120" w:before="288" w:after="0"/>
        <w:ind w:left="1418"/>
      </w:pPr>
      <w:r w:rsidRPr="005F6F3C">
        <w:t xml:space="preserve">This Order </w:t>
      </w:r>
      <w:r w:rsidR="00AE0FCB" w:rsidRPr="005F6F3C">
        <w:t xml:space="preserve">is </w:t>
      </w:r>
      <w:r w:rsidR="0009040F" w:rsidRPr="005F6F3C">
        <w:t xml:space="preserve">intended to supplement any obligation an employer may have under the </w:t>
      </w:r>
      <w:r w:rsidR="0075258F" w:rsidRPr="005F6F3C">
        <w:rPr>
          <w:b/>
          <w:bCs/>
        </w:rPr>
        <w:t xml:space="preserve">Occupational Health and Safety Act 2004 </w:t>
      </w:r>
      <w:r w:rsidR="0009040F" w:rsidRPr="005F6F3C">
        <w:t xml:space="preserve">and </w:t>
      </w:r>
      <w:r w:rsidR="00E8025A" w:rsidRPr="005F6F3C">
        <w:t xml:space="preserve">is </w:t>
      </w:r>
      <w:r w:rsidR="0009040F" w:rsidRPr="005F6F3C">
        <w:t xml:space="preserve">not intended to derogate from any such obligations.  </w:t>
      </w:r>
    </w:p>
    <w:p w14:paraId="199058F1" w14:textId="77777777" w:rsidR="0009040F" w:rsidRPr="005F6F3C" w:rsidRDefault="0009040F" w:rsidP="00236ABD">
      <w:pPr>
        <w:pStyle w:val="Heading1"/>
        <w:spacing w:beforeLines="120" w:before="288" w:after="0"/>
      </w:pPr>
      <w:bookmarkStart w:id="20" w:name="_Toc89299981"/>
      <w:bookmarkStart w:id="21" w:name="_Toc89301544"/>
      <w:bookmarkStart w:id="22" w:name="_Toc88483063"/>
      <w:bookmarkStart w:id="23" w:name="_Toc96020334"/>
      <w:bookmarkEnd w:id="20"/>
      <w:bookmarkEnd w:id="21"/>
      <w:r w:rsidRPr="005F6F3C">
        <w:t>Citation</w:t>
      </w:r>
      <w:bookmarkEnd w:id="22"/>
      <w:bookmarkEnd w:id="23"/>
    </w:p>
    <w:p w14:paraId="51B0CA13" w14:textId="4023A12B" w:rsidR="0009040F" w:rsidRPr="005F6F3C" w:rsidRDefault="00EC6200" w:rsidP="00236ABD">
      <w:pPr>
        <w:pStyle w:val="Indent125"/>
        <w:spacing w:beforeLines="120" w:before="288" w:after="0"/>
        <w:rPr>
          <w:b/>
          <w:bCs w:val="0"/>
        </w:rPr>
      </w:pPr>
      <w:r w:rsidRPr="005F6F3C">
        <w:t>This Order</w:t>
      </w:r>
      <w:r w:rsidR="0009040F" w:rsidRPr="005F6F3C">
        <w:t xml:space="preserve"> may be referred to as the </w:t>
      </w:r>
      <w:r w:rsidRPr="005F6F3C">
        <w:rPr>
          <w:b/>
        </w:rPr>
        <w:t xml:space="preserve">Pandemic </w:t>
      </w:r>
      <w:r w:rsidR="00AA1BC5" w:rsidRPr="005F6F3C">
        <w:rPr>
          <w:b/>
        </w:rPr>
        <w:t>(</w:t>
      </w:r>
      <w:r w:rsidRPr="005F6F3C">
        <w:rPr>
          <w:b/>
          <w:bCs w:val="0"/>
        </w:rPr>
        <w:t>Workplace</w:t>
      </w:r>
      <w:r w:rsidR="00AA1BC5" w:rsidRPr="005F6F3C">
        <w:rPr>
          <w:b/>
          <w:bCs w:val="0"/>
        </w:rPr>
        <w:t>)</w:t>
      </w:r>
      <w:r w:rsidRPr="005F6F3C">
        <w:rPr>
          <w:b/>
          <w:bCs w:val="0"/>
        </w:rPr>
        <w:t xml:space="preserve"> Order </w:t>
      </w:r>
      <w:r w:rsidR="001E5D39" w:rsidRPr="005F6F3C">
        <w:rPr>
          <w:b/>
          <w:bCs w:val="0"/>
        </w:rPr>
        <w:t xml:space="preserve">2022 </w:t>
      </w:r>
      <w:r w:rsidRPr="005F6F3C">
        <w:rPr>
          <w:b/>
          <w:bCs w:val="0"/>
        </w:rPr>
        <w:t>(No</w:t>
      </w:r>
      <w:r w:rsidR="00696BCE" w:rsidRPr="005F6F3C">
        <w:rPr>
          <w:b/>
          <w:bCs w:val="0"/>
        </w:rPr>
        <w:t>.</w:t>
      </w:r>
      <w:r w:rsidRPr="005F6F3C">
        <w:rPr>
          <w:b/>
          <w:bCs w:val="0"/>
        </w:rPr>
        <w:t xml:space="preserve"> </w:t>
      </w:r>
      <w:r w:rsidR="007117C6" w:rsidRPr="005F6F3C">
        <w:rPr>
          <w:b/>
          <w:bCs w:val="0"/>
        </w:rPr>
        <w:t>5</w:t>
      </w:r>
      <w:r w:rsidRPr="005F6F3C">
        <w:rPr>
          <w:b/>
          <w:bCs w:val="0"/>
        </w:rPr>
        <w:t>)</w:t>
      </w:r>
      <w:r w:rsidRPr="005F6F3C">
        <w:t>.</w:t>
      </w:r>
      <w:r w:rsidRPr="005F6F3C" w:rsidDel="005B311C">
        <w:t xml:space="preserve"> </w:t>
      </w:r>
    </w:p>
    <w:p w14:paraId="5AB9C25D" w14:textId="77777777" w:rsidR="005D3770" w:rsidRPr="005F6F3C" w:rsidRDefault="005D3770" w:rsidP="00236ABD">
      <w:pPr>
        <w:pStyle w:val="Heading1"/>
        <w:spacing w:beforeLines="120" w:before="288" w:after="0"/>
      </w:pPr>
      <w:bookmarkStart w:id="24" w:name="_Toc88483064"/>
      <w:bookmarkStart w:id="25" w:name="_Toc96020335"/>
      <w:r w:rsidRPr="005F6F3C">
        <w:t>Authorising Provision</w:t>
      </w:r>
      <w:bookmarkEnd w:id="24"/>
      <w:bookmarkEnd w:id="25"/>
    </w:p>
    <w:p w14:paraId="209CC2D4" w14:textId="1B84EC7D" w:rsidR="005D3770" w:rsidRPr="005F6F3C" w:rsidRDefault="005D3770" w:rsidP="00236ABD">
      <w:pPr>
        <w:spacing w:beforeLines="120" w:before="288" w:after="0"/>
        <w:ind w:left="709"/>
      </w:pPr>
      <w:r w:rsidRPr="005F6F3C">
        <w:rPr>
          <w:rFonts w:cs="Times New Roman"/>
          <w:szCs w:val="24"/>
        </w:rPr>
        <w:t xml:space="preserve">This Order is made under section 165AI of the </w:t>
      </w:r>
      <w:r w:rsidRPr="005F6F3C">
        <w:rPr>
          <w:rFonts w:cs="Times New Roman"/>
          <w:b/>
          <w:szCs w:val="24"/>
        </w:rPr>
        <w:t>Public Health and Wellbeing Act 2008</w:t>
      </w:r>
      <w:r w:rsidRPr="005F6F3C">
        <w:rPr>
          <w:rFonts w:cs="Times New Roman"/>
          <w:szCs w:val="24"/>
        </w:rPr>
        <w:t>.</w:t>
      </w:r>
      <w:r w:rsidRPr="005F6F3C">
        <w:t xml:space="preserve"> </w:t>
      </w:r>
    </w:p>
    <w:p w14:paraId="06452168" w14:textId="24A2A622" w:rsidR="0009040F" w:rsidRPr="005F6F3C" w:rsidRDefault="005D3770" w:rsidP="00236ABD">
      <w:pPr>
        <w:pStyle w:val="Heading1"/>
        <w:spacing w:beforeLines="120" w:before="288" w:after="0"/>
      </w:pPr>
      <w:bookmarkStart w:id="26" w:name="_Toc88483065"/>
      <w:bookmarkStart w:id="27" w:name="_Toc96020336"/>
      <w:r w:rsidRPr="005F6F3C">
        <w:t xml:space="preserve">Commencement and </w:t>
      </w:r>
      <w:r w:rsidR="002B405E" w:rsidRPr="005F6F3C">
        <w:t>r</w:t>
      </w:r>
      <w:r w:rsidR="0009040F" w:rsidRPr="005F6F3C">
        <w:t>evocation</w:t>
      </w:r>
      <w:bookmarkEnd w:id="26"/>
      <w:bookmarkEnd w:id="27"/>
    </w:p>
    <w:p w14:paraId="1ED4A120" w14:textId="08B47521" w:rsidR="005D3770" w:rsidRPr="005F6F3C" w:rsidRDefault="7725EDEB" w:rsidP="001801CE">
      <w:pPr>
        <w:pStyle w:val="Heading2"/>
        <w:spacing w:beforeLines="120" w:before="288" w:after="0"/>
        <w:ind w:left="1418"/>
      </w:pPr>
      <w:r w:rsidRPr="005F6F3C">
        <w:t>This Order</w:t>
      </w:r>
      <w:r w:rsidR="76B72541" w:rsidRPr="005F6F3C">
        <w:t xml:space="preserve"> commence</w:t>
      </w:r>
      <w:r w:rsidR="518985C7" w:rsidRPr="005F6F3C">
        <w:t>s</w:t>
      </w:r>
      <w:r w:rsidR="76B72541" w:rsidRPr="005F6F3C">
        <w:t xml:space="preserve"> at </w:t>
      </w:r>
      <w:r w:rsidR="007117C6" w:rsidRPr="005F6F3C">
        <w:t>6</w:t>
      </w:r>
      <w:r w:rsidR="00A2378E" w:rsidRPr="005F6F3C">
        <w:t>:</w:t>
      </w:r>
      <w:r w:rsidR="007117C6" w:rsidRPr="005F6F3C">
        <w:t>00</w:t>
      </w:r>
      <w:r w:rsidR="00A2378E" w:rsidRPr="005F6F3C">
        <w:t>:</w:t>
      </w:r>
      <w:r w:rsidR="007117C6" w:rsidRPr="005F6F3C">
        <w:t>00</w:t>
      </w:r>
      <w:r w:rsidR="76B72541" w:rsidRPr="005F6F3C">
        <w:t xml:space="preserve">pm on </w:t>
      </w:r>
      <w:r w:rsidR="007117C6" w:rsidRPr="005F6F3C">
        <w:t xml:space="preserve">18 </w:t>
      </w:r>
      <w:r w:rsidR="004B653A" w:rsidRPr="005F6F3C">
        <w:t xml:space="preserve">February </w:t>
      </w:r>
      <w:r w:rsidR="00177E7F" w:rsidRPr="005F6F3C">
        <w:t xml:space="preserve">2022 </w:t>
      </w:r>
      <w:r w:rsidR="76B72541" w:rsidRPr="005F6F3C">
        <w:t>and end</w:t>
      </w:r>
      <w:r w:rsidR="518985C7" w:rsidRPr="005F6F3C">
        <w:t>s</w:t>
      </w:r>
      <w:r w:rsidR="76B72541" w:rsidRPr="005F6F3C">
        <w:t xml:space="preserve"> at 11:59:00pm on </w:t>
      </w:r>
      <w:r w:rsidR="00C21A22" w:rsidRPr="005F6F3C">
        <w:t>12 April</w:t>
      </w:r>
      <w:r w:rsidR="2C6F5C08" w:rsidRPr="005F6F3C">
        <w:t xml:space="preserve"> </w:t>
      </w:r>
      <w:r w:rsidR="76B72541" w:rsidRPr="005F6F3C">
        <w:t>202</w:t>
      </w:r>
      <w:r w:rsidR="62033CA4" w:rsidRPr="005F6F3C">
        <w:t>2</w:t>
      </w:r>
      <w:r w:rsidR="76B72541" w:rsidRPr="005F6F3C">
        <w:t>.</w:t>
      </w:r>
    </w:p>
    <w:p w14:paraId="48832CEC" w14:textId="1E15BDC9" w:rsidR="005D3770" w:rsidRPr="005F6F3C" w:rsidRDefault="005D3770" w:rsidP="001801CE">
      <w:pPr>
        <w:pStyle w:val="Heading2"/>
        <w:spacing w:beforeLines="120" w:before="288" w:after="0"/>
        <w:ind w:left="1418"/>
      </w:pPr>
      <w:r w:rsidRPr="005F6F3C">
        <w:t xml:space="preserve">The </w:t>
      </w:r>
      <w:r w:rsidR="00177E7F" w:rsidRPr="005F6F3C">
        <w:rPr>
          <w:b/>
          <w:bCs/>
        </w:rPr>
        <w:t>Pandemic (</w:t>
      </w:r>
      <w:r w:rsidRPr="005F6F3C">
        <w:rPr>
          <w:b/>
        </w:rPr>
        <w:t>Workplace</w:t>
      </w:r>
      <w:r w:rsidR="00177E7F" w:rsidRPr="005F6F3C">
        <w:rPr>
          <w:b/>
        </w:rPr>
        <w:t>)</w:t>
      </w:r>
      <w:r w:rsidRPr="005F6F3C">
        <w:rPr>
          <w:b/>
        </w:rPr>
        <w:t xml:space="preserve"> </w:t>
      </w:r>
      <w:r w:rsidR="00177E7F" w:rsidRPr="005F6F3C">
        <w:rPr>
          <w:b/>
        </w:rPr>
        <w:t>Order</w:t>
      </w:r>
      <w:r w:rsidRPr="005F6F3C">
        <w:rPr>
          <w:b/>
        </w:rPr>
        <w:t xml:space="preserve"> </w:t>
      </w:r>
      <w:r w:rsidR="00DF6B9A" w:rsidRPr="005F6F3C">
        <w:rPr>
          <w:b/>
        </w:rPr>
        <w:t xml:space="preserve">2022 </w:t>
      </w:r>
      <w:r w:rsidRPr="005F6F3C">
        <w:rPr>
          <w:b/>
        </w:rPr>
        <w:t>(No</w:t>
      </w:r>
      <w:r w:rsidR="00177E7F" w:rsidRPr="005F6F3C">
        <w:rPr>
          <w:b/>
        </w:rPr>
        <w:t xml:space="preserve">. </w:t>
      </w:r>
      <w:r w:rsidR="007117C6" w:rsidRPr="005F6F3C">
        <w:rPr>
          <w:b/>
        </w:rPr>
        <w:t>4</w:t>
      </w:r>
      <w:r w:rsidRPr="005F6F3C">
        <w:rPr>
          <w:b/>
        </w:rPr>
        <w:t>)</w:t>
      </w:r>
      <w:r w:rsidRPr="005F6F3C">
        <w:t xml:space="preserve"> </w:t>
      </w:r>
      <w:r w:rsidR="00177E7F" w:rsidRPr="005F6F3C">
        <w:t xml:space="preserve">is </w:t>
      </w:r>
      <w:r w:rsidRPr="005F6F3C">
        <w:t xml:space="preserve">revoked at </w:t>
      </w:r>
      <w:r w:rsidR="007117C6" w:rsidRPr="005F6F3C">
        <w:t>6</w:t>
      </w:r>
      <w:r w:rsidR="00A2378E" w:rsidRPr="005F6F3C">
        <w:t>:</w:t>
      </w:r>
      <w:r w:rsidR="007117C6" w:rsidRPr="005F6F3C">
        <w:t>00</w:t>
      </w:r>
      <w:r w:rsidR="00A2378E" w:rsidRPr="005F6F3C">
        <w:t>:</w:t>
      </w:r>
      <w:r w:rsidR="007117C6" w:rsidRPr="005F6F3C">
        <w:t>00</w:t>
      </w:r>
      <w:r w:rsidRPr="005F6F3C">
        <w:t>pm on</w:t>
      </w:r>
      <w:r w:rsidR="00DC368F" w:rsidRPr="005F6F3C">
        <w:t xml:space="preserve"> </w:t>
      </w:r>
      <w:r w:rsidR="007117C6" w:rsidRPr="005F6F3C">
        <w:t xml:space="preserve">18 </w:t>
      </w:r>
      <w:r w:rsidR="004B653A" w:rsidRPr="005F6F3C">
        <w:t xml:space="preserve">February </w:t>
      </w:r>
      <w:r w:rsidR="00177E7F" w:rsidRPr="005F6F3C">
        <w:t>2022</w:t>
      </w:r>
      <w:r w:rsidRPr="005F6F3C">
        <w:t>.</w:t>
      </w:r>
    </w:p>
    <w:p w14:paraId="3EA00393" w14:textId="1CBF9E40" w:rsidR="0009040F" w:rsidRPr="005F6F3C" w:rsidRDefault="005D3770" w:rsidP="00236ABD">
      <w:pPr>
        <w:pStyle w:val="Heading1"/>
        <w:spacing w:beforeLines="120" w:before="288" w:after="0"/>
      </w:pPr>
      <w:bookmarkStart w:id="28" w:name="_Toc88483067"/>
      <w:bookmarkStart w:id="29" w:name="_Toc96020337"/>
      <w:r w:rsidRPr="005F6F3C">
        <w:t>Definitions</w:t>
      </w:r>
      <w:bookmarkEnd w:id="28"/>
      <w:bookmarkEnd w:id="29"/>
      <w:r w:rsidRPr="005F6F3C">
        <w:t xml:space="preserve"> </w:t>
      </w:r>
    </w:p>
    <w:p w14:paraId="7145D128" w14:textId="28AA61D2" w:rsidR="005D3770" w:rsidRPr="005F6F3C" w:rsidRDefault="005D3770" w:rsidP="00236ABD">
      <w:pPr>
        <w:pStyle w:val="Indent125"/>
        <w:spacing w:beforeLines="120" w:before="288" w:after="0"/>
      </w:pPr>
      <w:r w:rsidRPr="005F6F3C">
        <w:rPr>
          <w:rFonts w:eastAsiaTheme="minorEastAsia"/>
        </w:rPr>
        <w:t>Terms used in the Order have meanings set out in</w:t>
      </w:r>
      <w:r w:rsidR="00930168" w:rsidRPr="005F6F3C">
        <w:rPr>
          <w:rFonts w:eastAsiaTheme="minorEastAsia"/>
        </w:rPr>
        <w:t xml:space="preserve"> </w:t>
      </w:r>
      <w:r w:rsidRPr="005F6F3C">
        <w:t>Schedule 1</w:t>
      </w:r>
      <w:r w:rsidR="00930168" w:rsidRPr="005F6F3C">
        <w:t>.</w:t>
      </w:r>
    </w:p>
    <w:p w14:paraId="412E3D23" w14:textId="7B773638" w:rsidR="005D3770" w:rsidRPr="005F6F3C" w:rsidRDefault="005D3770" w:rsidP="00236ABD">
      <w:pPr>
        <w:pStyle w:val="Heading1"/>
        <w:spacing w:beforeLines="120" w:before="288" w:after="0"/>
      </w:pPr>
      <w:bookmarkStart w:id="30" w:name="_Toc89299986"/>
      <w:bookmarkStart w:id="31" w:name="_Toc89301549"/>
      <w:bookmarkStart w:id="32" w:name="_Toc88483068"/>
      <w:bookmarkStart w:id="33" w:name="_Toc96020338"/>
      <w:bookmarkEnd w:id="30"/>
      <w:bookmarkEnd w:id="31"/>
      <w:r w:rsidRPr="005F6F3C">
        <w:lastRenderedPageBreak/>
        <w:t>Application of this Order</w:t>
      </w:r>
      <w:bookmarkEnd w:id="32"/>
      <w:bookmarkEnd w:id="33"/>
    </w:p>
    <w:p w14:paraId="28D7DFEC" w14:textId="75497187" w:rsidR="005D3770" w:rsidRPr="005F6F3C" w:rsidRDefault="005D3770" w:rsidP="00236ABD">
      <w:pPr>
        <w:pStyle w:val="Indent125"/>
        <w:spacing w:beforeLines="120" w:before="288" w:after="0"/>
        <w:rPr>
          <w:rFonts w:eastAsiaTheme="minorEastAsia"/>
        </w:rPr>
      </w:pPr>
      <w:bookmarkStart w:id="34" w:name="_Hlk88133560"/>
      <w:r w:rsidRPr="005F6F3C">
        <w:t xml:space="preserve">This Order applies to the whole </w:t>
      </w:r>
      <w:r w:rsidR="00DC368F" w:rsidRPr="005F6F3C">
        <w:t xml:space="preserve">State of Victoria. </w:t>
      </w:r>
      <w:bookmarkEnd w:id="34"/>
    </w:p>
    <w:p w14:paraId="2842E080" w14:textId="7E566D81" w:rsidR="005D3770" w:rsidRPr="005F6F3C" w:rsidRDefault="005D3770" w:rsidP="00236ABD">
      <w:pPr>
        <w:pStyle w:val="PartHeading"/>
        <w:spacing w:beforeLines="120" w:before="288" w:after="0"/>
      </w:pPr>
      <w:bookmarkStart w:id="35" w:name="_Toc88483069"/>
      <w:bookmarkStart w:id="36" w:name="_Toc96020339"/>
      <w:r w:rsidRPr="005F6F3C">
        <w:t xml:space="preserve">Part 2 </w:t>
      </w:r>
      <w:r w:rsidR="002F5D91" w:rsidRPr="005F6F3C">
        <w:t>–</w:t>
      </w:r>
      <w:r w:rsidRPr="005F6F3C">
        <w:t xml:space="preserve"> </w:t>
      </w:r>
      <w:r w:rsidR="002F5D91" w:rsidRPr="005F6F3C">
        <w:t>Workplace Orders</w:t>
      </w:r>
      <w:bookmarkEnd w:id="35"/>
      <w:bookmarkEnd w:id="36"/>
      <w:r w:rsidR="002F5D91" w:rsidRPr="005F6F3C">
        <w:t xml:space="preserve"> </w:t>
      </w:r>
    </w:p>
    <w:p w14:paraId="54B3F8DB" w14:textId="604CDD7B" w:rsidR="003204A3" w:rsidRPr="005F6F3C" w:rsidRDefault="003204A3" w:rsidP="00236ABD">
      <w:pPr>
        <w:pStyle w:val="PartHeading"/>
        <w:spacing w:beforeLines="120" w:before="288" w:after="0"/>
        <w:rPr>
          <w:iCs/>
          <w:sz w:val="28"/>
          <w:szCs w:val="18"/>
        </w:rPr>
      </w:pPr>
      <w:bookmarkStart w:id="37" w:name="_Toc96020340"/>
      <w:r w:rsidRPr="005F6F3C">
        <w:rPr>
          <w:iCs/>
          <w:sz w:val="28"/>
          <w:szCs w:val="18"/>
        </w:rPr>
        <w:t>Division 1 – Precautionary measures</w:t>
      </w:r>
      <w:bookmarkEnd w:id="37"/>
    </w:p>
    <w:p w14:paraId="3100DD2D" w14:textId="0A7AEDCA" w:rsidR="0009040F" w:rsidRPr="005F6F3C" w:rsidRDefault="0009040F" w:rsidP="00236ABD">
      <w:pPr>
        <w:pStyle w:val="Heading1"/>
        <w:spacing w:beforeLines="120" w:before="288" w:after="0"/>
      </w:pPr>
      <w:bookmarkStart w:id="38" w:name="_Toc88483070"/>
      <w:bookmarkStart w:id="39" w:name="_Toc88603990"/>
      <w:bookmarkStart w:id="40" w:name="_Toc88604085"/>
      <w:bookmarkStart w:id="41" w:name="_Ref57377100"/>
      <w:bookmarkStart w:id="42" w:name="_Toc88483072"/>
      <w:bookmarkStart w:id="43" w:name="_Ref47433446"/>
      <w:bookmarkStart w:id="44" w:name="_Ref36540958"/>
      <w:bookmarkStart w:id="45" w:name="_Toc96020341"/>
      <w:bookmarkEnd w:id="38"/>
      <w:bookmarkEnd w:id="39"/>
      <w:bookmarkEnd w:id="40"/>
      <w:r w:rsidRPr="005F6F3C">
        <w:t xml:space="preserve">Operation of a </w:t>
      </w:r>
      <w:bookmarkEnd w:id="41"/>
      <w:bookmarkEnd w:id="42"/>
      <w:r w:rsidR="009B7605" w:rsidRPr="005F6F3C">
        <w:t>work premises</w:t>
      </w:r>
      <w:bookmarkEnd w:id="45"/>
      <w:r w:rsidRPr="005F6F3C">
        <w:t xml:space="preserve"> </w:t>
      </w:r>
      <w:bookmarkEnd w:id="43"/>
    </w:p>
    <w:p w14:paraId="0931DC18" w14:textId="08F4B048" w:rsidR="0009040F" w:rsidRPr="005F6F3C" w:rsidRDefault="0009040F" w:rsidP="001801CE">
      <w:pPr>
        <w:pStyle w:val="Heading2"/>
        <w:spacing w:beforeLines="120" w:before="288" w:after="0"/>
        <w:ind w:left="1418"/>
      </w:pPr>
      <w:r w:rsidRPr="005F6F3C">
        <w:t xml:space="preserve">Where an employer permits or requires work to be performed at a </w:t>
      </w:r>
      <w:r w:rsidR="009B7605" w:rsidRPr="005F6F3C">
        <w:t>work premises</w:t>
      </w:r>
      <w:r w:rsidRPr="005F6F3C">
        <w:t xml:space="preserve">, the employer must comply with clauses </w:t>
      </w:r>
      <w:r w:rsidR="0041159C" w:rsidRPr="005F6F3C">
        <w:fldChar w:fldCharType="begin"/>
      </w:r>
      <w:r w:rsidR="0041159C" w:rsidRPr="005F6F3C">
        <w:instrText xml:space="preserve"> REF _Ref92296069 \r \h </w:instrText>
      </w:r>
      <w:r w:rsidR="00CF067E" w:rsidRPr="005F6F3C">
        <w:instrText xml:space="preserve"> \* MERGEFORMAT </w:instrText>
      </w:r>
      <w:r w:rsidR="0041159C" w:rsidRPr="005F6F3C">
        <w:fldChar w:fldCharType="separate"/>
      </w:r>
      <w:r w:rsidR="00932C4B">
        <w:t>8</w:t>
      </w:r>
      <w:r w:rsidR="0041159C" w:rsidRPr="005F6F3C">
        <w:fldChar w:fldCharType="end"/>
      </w:r>
      <w:r w:rsidR="0041159C" w:rsidRPr="005F6F3C">
        <w:t xml:space="preserve"> to </w:t>
      </w:r>
      <w:r w:rsidR="0041159C" w:rsidRPr="005F6F3C">
        <w:fldChar w:fldCharType="begin"/>
      </w:r>
      <w:r w:rsidR="0041159C" w:rsidRPr="005F6F3C">
        <w:instrText xml:space="preserve"> REF _Ref92296082 \r \h </w:instrText>
      </w:r>
      <w:r w:rsidR="00CF067E" w:rsidRPr="005F6F3C">
        <w:instrText xml:space="preserve"> \* MERGEFORMAT </w:instrText>
      </w:r>
      <w:r w:rsidR="0041159C" w:rsidRPr="005F6F3C">
        <w:fldChar w:fldCharType="separate"/>
      </w:r>
      <w:r w:rsidR="00932C4B">
        <w:t>13</w:t>
      </w:r>
      <w:r w:rsidR="0041159C" w:rsidRPr="005F6F3C">
        <w:fldChar w:fldCharType="end"/>
      </w:r>
      <w:r w:rsidR="0041159C" w:rsidRPr="005F6F3C">
        <w:t>.</w:t>
      </w:r>
    </w:p>
    <w:p w14:paraId="58D548E7" w14:textId="31CF6E1D" w:rsidR="0009040F" w:rsidRPr="005F6F3C" w:rsidRDefault="0009040F" w:rsidP="001801CE">
      <w:pPr>
        <w:pStyle w:val="Heading2"/>
        <w:spacing w:beforeLines="120" w:before="288" w:after="0"/>
        <w:ind w:left="1418"/>
      </w:pPr>
      <w:r w:rsidRPr="005F6F3C">
        <w:t xml:space="preserve">A worker must not attend a </w:t>
      </w:r>
      <w:r w:rsidR="009B7605" w:rsidRPr="005F6F3C">
        <w:t>work premises</w:t>
      </w:r>
      <w:r w:rsidRPr="005F6F3C">
        <w:t xml:space="preserve"> if</w:t>
      </w:r>
      <w:r w:rsidR="00B01490" w:rsidRPr="005F6F3C">
        <w:t xml:space="preserve"> they have undertaken a COVID-19 PCR </w:t>
      </w:r>
      <w:proofErr w:type="gramStart"/>
      <w:r w:rsidR="00B01490" w:rsidRPr="005F6F3C">
        <w:t>test</w:t>
      </w:r>
      <w:proofErr w:type="gramEnd"/>
      <w:r w:rsidR="00B01490" w:rsidRPr="005F6F3C">
        <w:t xml:space="preserve"> or a COVID-19 rapid antigen test</w:t>
      </w:r>
      <w:r w:rsidR="00CC5B29" w:rsidRPr="005F6F3C">
        <w:t xml:space="preserve"> and they are awaiting the result of that test except if more than 7 days has passed since the date of the test. </w:t>
      </w:r>
    </w:p>
    <w:p w14:paraId="055EE8E2" w14:textId="77777777" w:rsidR="0009040F" w:rsidRPr="005F6F3C" w:rsidRDefault="0009040F" w:rsidP="00236ABD">
      <w:pPr>
        <w:pStyle w:val="Heading1"/>
        <w:spacing w:beforeLines="120" w:before="288" w:after="0"/>
      </w:pPr>
      <w:bookmarkStart w:id="46" w:name="_Toc89299990"/>
      <w:bookmarkStart w:id="47" w:name="_Toc89301554"/>
      <w:bookmarkStart w:id="48" w:name="_Ref92181872"/>
      <w:bookmarkStart w:id="49" w:name="_Ref92296069"/>
      <w:bookmarkStart w:id="50" w:name="_Toc96020342"/>
      <w:bookmarkEnd w:id="46"/>
      <w:bookmarkEnd w:id="47"/>
      <w:r w:rsidRPr="005F6F3C">
        <w:t>Face coverings requirement</w:t>
      </w:r>
      <w:bookmarkEnd w:id="48"/>
      <w:bookmarkEnd w:id="49"/>
      <w:bookmarkEnd w:id="50"/>
    </w:p>
    <w:p w14:paraId="2518DB4D" w14:textId="7D4AAC7A" w:rsidR="0009040F" w:rsidRPr="005F6F3C" w:rsidRDefault="0009040F" w:rsidP="001801CE">
      <w:pPr>
        <w:pStyle w:val="Heading2"/>
        <w:spacing w:beforeLines="120" w:before="288" w:after="0"/>
        <w:ind w:left="1418"/>
      </w:pPr>
      <w:bookmarkStart w:id="51" w:name="_Ref47433474"/>
      <w:r w:rsidRPr="005F6F3C">
        <w:t xml:space="preserve">An employer must take reasonable steps to ensure a worker, when working at a </w:t>
      </w:r>
      <w:r w:rsidR="009B7605" w:rsidRPr="005F6F3C">
        <w:t>work premises</w:t>
      </w:r>
      <w:r w:rsidRPr="005F6F3C">
        <w:t>:</w:t>
      </w:r>
    </w:p>
    <w:p w14:paraId="45A1F177" w14:textId="1AB734D4" w:rsidR="0009040F" w:rsidRPr="005F6F3C" w:rsidRDefault="0009040F" w:rsidP="00236ABD">
      <w:pPr>
        <w:pStyle w:val="Heading3"/>
        <w:spacing w:beforeLines="120" w:before="288" w:after="0"/>
      </w:pPr>
      <w:r w:rsidRPr="005F6F3C">
        <w:t xml:space="preserve">carries a </w:t>
      </w:r>
      <w:r w:rsidRPr="005F6F3C">
        <w:rPr>
          <w:bCs/>
        </w:rPr>
        <w:t xml:space="preserve">face </w:t>
      </w:r>
      <w:proofErr w:type="gramStart"/>
      <w:r w:rsidRPr="005F6F3C">
        <w:rPr>
          <w:bCs/>
        </w:rPr>
        <w:t>covering</w:t>
      </w:r>
      <w:r w:rsidRPr="005F6F3C">
        <w:t xml:space="preserve"> at all times</w:t>
      </w:r>
      <w:proofErr w:type="gramEnd"/>
      <w:r w:rsidRPr="005F6F3C">
        <w:t xml:space="preserve">, except where </w:t>
      </w:r>
      <w:r w:rsidR="00C31FF9" w:rsidRPr="005F6F3C">
        <w:t xml:space="preserve">an </w:t>
      </w:r>
      <w:r w:rsidRPr="005F6F3C">
        <w:t xml:space="preserve">exception in the </w:t>
      </w:r>
      <w:r w:rsidR="00930168" w:rsidRPr="005F6F3C">
        <w:rPr>
          <w:b/>
          <w:bCs/>
        </w:rPr>
        <w:t>Movement and Gathering Order</w:t>
      </w:r>
      <w:r w:rsidRPr="005F6F3C">
        <w:t xml:space="preserve"> applies; and </w:t>
      </w:r>
    </w:p>
    <w:p w14:paraId="70B9298F" w14:textId="6A179F46" w:rsidR="0009040F" w:rsidRPr="005F6F3C" w:rsidRDefault="0009040F" w:rsidP="00236ABD">
      <w:pPr>
        <w:pStyle w:val="Heading3"/>
        <w:spacing w:beforeLines="120" w:before="288" w:after="0"/>
      </w:pPr>
      <w:r w:rsidRPr="005F6F3C">
        <w:t xml:space="preserve">wears a face covering where required to do so in accordance with any other </w:t>
      </w:r>
      <w:r w:rsidR="00D51253" w:rsidRPr="005F6F3C">
        <w:t xml:space="preserve">pandemic orders </w:t>
      </w:r>
      <w:r w:rsidRPr="005F6F3C">
        <w:t xml:space="preserve">in force, except where an exception in the </w:t>
      </w:r>
      <w:r w:rsidR="00C31FF9" w:rsidRPr="005F6F3C">
        <w:rPr>
          <w:b/>
          <w:bCs/>
        </w:rPr>
        <w:t>Movement and Gathering Order</w:t>
      </w:r>
      <w:r w:rsidR="00C31FF9" w:rsidRPr="005F6F3C">
        <w:t xml:space="preserve"> </w:t>
      </w:r>
      <w:r w:rsidRPr="005F6F3C">
        <w:t xml:space="preserve">applies. </w:t>
      </w:r>
    </w:p>
    <w:bookmarkEnd w:id="51"/>
    <w:p w14:paraId="0A7C5028" w14:textId="77777777" w:rsidR="0009040F" w:rsidRPr="005F6F3C" w:rsidRDefault="0009040F" w:rsidP="00236ABD">
      <w:pPr>
        <w:pStyle w:val="Indent25"/>
        <w:spacing w:beforeLines="120" w:before="288" w:after="0"/>
        <w:ind w:left="2126"/>
        <w:rPr>
          <w:i/>
          <w:iCs/>
          <w:sz w:val="20"/>
          <w:szCs w:val="20"/>
        </w:rPr>
      </w:pPr>
      <w:r w:rsidRPr="005F6F3C">
        <w:rPr>
          <w:i/>
          <w:iCs/>
          <w:sz w:val="20"/>
          <w:szCs w:val="20"/>
          <w:shd w:val="clear" w:color="auto" w:fill="FFFFFF"/>
        </w:rPr>
        <w:t>Note: face shields on their own do not meet the face covering requirements. Please refer to the Department’s guidelines for further information</w:t>
      </w:r>
      <w:r w:rsidRPr="005F6F3C">
        <w:rPr>
          <w:i/>
          <w:iCs/>
          <w:sz w:val="20"/>
          <w:szCs w:val="20"/>
        </w:rPr>
        <w:t xml:space="preserve">. </w:t>
      </w:r>
    </w:p>
    <w:p w14:paraId="5E1BD616" w14:textId="0AAEBD6C" w:rsidR="0009040F" w:rsidRPr="005F6F3C" w:rsidRDefault="0009040F" w:rsidP="00236ABD">
      <w:pPr>
        <w:pStyle w:val="Indent125"/>
        <w:numPr>
          <w:ilvl w:val="0"/>
          <w:numId w:val="9"/>
        </w:numPr>
        <w:spacing w:beforeLines="120" w:before="288" w:after="0"/>
        <w:ind w:left="1418" w:hanging="709"/>
        <w:rPr>
          <w:sz w:val="20"/>
          <w:szCs w:val="20"/>
        </w:rPr>
      </w:pPr>
      <w:r w:rsidRPr="005F6F3C">
        <w:t xml:space="preserve">An employer of an education premises must take all reasonable steps to ensure that each student who physically attends the education premises complies with any requirement to wear a face covering that may apply to the student under the </w:t>
      </w:r>
      <w:r w:rsidR="00930168" w:rsidRPr="005F6F3C">
        <w:rPr>
          <w:b/>
          <w:bCs w:val="0"/>
        </w:rPr>
        <w:t>Movement and Gathering Order</w:t>
      </w:r>
      <w:r w:rsidRPr="005F6F3C">
        <w:t>.</w:t>
      </w:r>
    </w:p>
    <w:p w14:paraId="6CF0F5BD" w14:textId="3070654E" w:rsidR="0009040F" w:rsidRPr="005F6F3C" w:rsidRDefault="0009040F" w:rsidP="00236ABD">
      <w:pPr>
        <w:pStyle w:val="Heading1"/>
        <w:spacing w:beforeLines="120" w:before="288" w:after="0"/>
      </w:pPr>
      <w:bookmarkStart w:id="52" w:name="_Toc96020343"/>
      <w:proofErr w:type="spellStart"/>
      <w:r w:rsidRPr="005F6F3C">
        <w:t>COVIDSafe</w:t>
      </w:r>
      <w:proofErr w:type="spellEnd"/>
      <w:r w:rsidRPr="005F6F3C">
        <w:t xml:space="preserve"> Plan</w:t>
      </w:r>
      <w:bookmarkEnd w:id="52"/>
    </w:p>
    <w:p w14:paraId="73103524" w14:textId="6F82D7EA" w:rsidR="0009040F" w:rsidRPr="005F6F3C" w:rsidRDefault="0009040F" w:rsidP="001801CE">
      <w:pPr>
        <w:pStyle w:val="Heading2"/>
        <w:spacing w:beforeLines="120" w:before="288" w:after="0"/>
        <w:ind w:left="1418"/>
      </w:pPr>
      <w:bookmarkStart w:id="53" w:name="_Ref55503571"/>
      <w:bookmarkStart w:id="54" w:name="_Ref47360571"/>
      <w:bookmarkStart w:id="55" w:name="_Ref47034414"/>
      <w:bookmarkStart w:id="56" w:name="_Ref46761307"/>
      <w:r w:rsidRPr="005F6F3C">
        <w:t xml:space="preserve">Subject to subclause </w:t>
      </w:r>
      <w:r w:rsidRPr="005F6F3C">
        <w:rPr>
          <w:iCs w:val="0"/>
          <w:shd w:val="clear" w:color="auto" w:fill="E6E6E6"/>
        </w:rPr>
        <w:fldChar w:fldCharType="begin"/>
      </w:r>
      <w:r w:rsidRPr="005F6F3C">
        <w:instrText xml:space="preserve"> REF _Ref47547479 \r \h  \* MERGEFORMAT </w:instrText>
      </w:r>
      <w:r w:rsidRPr="005F6F3C">
        <w:rPr>
          <w:iCs w:val="0"/>
          <w:shd w:val="clear" w:color="auto" w:fill="E6E6E6"/>
        </w:rPr>
      </w:r>
      <w:r w:rsidRPr="005F6F3C">
        <w:rPr>
          <w:iCs w:val="0"/>
          <w:shd w:val="clear" w:color="auto" w:fill="E6E6E6"/>
        </w:rPr>
        <w:fldChar w:fldCharType="separate"/>
      </w:r>
      <w:r w:rsidR="00932C4B">
        <w:t>(3)</w:t>
      </w:r>
      <w:r w:rsidRPr="005F6F3C">
        <w:rPr>
          <w:iCs w:val="0"/>
          <w:shd w:val="clear" w:color="auto" w:fill="E6E6E6"/>
        </w:rPr>
        <w:fldChar w:fldCharType="end"/>
      </w:r>
      <w:r w:rsidRPr="005F6F3C">
        <w:t xml:space="preserve">, an employer must, for each </w:t>
      </w:r>
      <w:r w:rsidR="009B7605" w:rsidRPr="005F6F3C">
        <w:t>work premises</w:t>
      </w:r>
      <w:r w:rsidRPr="005F6F3C">
        <w:t>:</w:t>
      </w:r>
      <w:bookmarkEnd w:id="53"/>
      <w:r w:rsidRPr="005F6F3C">
        <w:t xml:space="preserve"> </w:t>
      </w:r>
      <w:bookmarkEnd w:id="54"/>
    </w:p>
    <w:p w14:paraId="4FD38C0E" w14:textId="14905F31" w:rsidR="0009040F" w:rsidRPr="005F6F3C" w:rsidRDefault="0009040F" w:rsidP="00236ABD">
      <w:pPr>
        <w:pStyle w:val="Heading3"/>
        <w:spacing w:beforeLines="120" w:before="288" w:after="0"/>
      </w:pPr>
      <w:r w:rsidRPr="005F6F3C">
        <w:t xml:space="preserve">have in place a </w:t>
      </w:r>
      <w:proofErr w:type="spellStart"/>
      <w:r w:rsidRPr="005F6F3C">
        <w:t>COVIDSafe</w:t>
      </w:r>
      <w:proofErr w:type="spellEnd"/>
      <w:r w:rsidRPr="005F6F3C">
        <w:t xml:space="preserve"> Plan, which addresses the health and safety issues arising from </w:t>
      </w:r>
      <w:r w:rsidR="00544B7D" w:rsidRPr="005F6F3C">
        <w:t>COVID-19</w:t>
      </w:r>
      <w:r w:rsidRPr="005F6F3C">
        <w:t>, including but not limited to</w:t>
      </w:r>
      <w:r w:rsidRPr="005F6F3C">
        <w:rPr>
          <w:rFonts w:eastAsiaTheme="minorEastAsia" w:cstheme="minorBidi"/>
          <w:i/>
          <w:iCs/>
          <w:sz w:val="20"/>
          <w:szCs w:val="20"/>
        </w:rPr>
        <w:t xml:space="preserve">: </w:t>
      </w:r>
    </w:p>
    <w:p w14:paraId="01B0D72C" w14:textId="09A2216D" w:rsidR="0009040F" w:rsidRPr="005F6F3C" w:rsidRDefault="0009040F" w:rsidP="00236ABD">
      <w:pPr>
        <w:pStyle w:val="Indent25"/>
        <w:spacing w:beforeLines="120" w:before="288" w:after="0"/>
        <w:ind w:left="2126"/>
        <w:rPr>
          <w:i/>
          <w:iCs/>
          <w:sz w:val="20"/>
          <w:szCs w:val="20"/>
          <w:shd w:val="clear" w:color="auto" w:fill="FFFFFF"/>
        </w:rPr>
      </w:pPr>
      <w:r w:rsidRPr="005F6F3C">
        <w:rPr>
          <w:i/>
          <w:iCs/>
          <w:sz w:val="20"/>
          <w:szCs w:val="20"/>
          <w:shd w:val="clear" w:color="auto" w:fill="FFFFFF"/>
        </w:rPr>
        <w:lastRenderedPageBreak/>
        <w:t xml:space="preserve">Note: employers can use the template plan accessible from the following website for guidance: </w:t>
      </w:r>
      <w:hyperlink r:id="rId11" w:history="1">
        <w:r w:rsidRPr="005F6F3C">
          <w:rPr>
            <w:i/>
            <w:iCs/>
            <w:sz w:val="20"/>
            <w:szCs w:val="20"/>
            <w:shd w:val="clear" w:color="auto" w:fill="FFFFFF"/>
          </w:rPr>
          <w:t>www.coronavirus.vic.gov.au/covidsafe-plan</w:t>
        </w:r>
      </w:hyperlink>
      <w:r w:rsidRPr="005F6F3C">
        <w:rPr>
          <w:i/>
          <w:iCs/>
          <w:sz w:val="20"/>
          <w:szCs w:val="20"/>
          <w:shd w:val="clear" w:color="auto" w:fill="FFFFFF"/>
        </w:rPr>
        <w:t>, as amended or replaced from time to time by the Victorian Government.</w:t>
      </w:r>
    </w:p>
    <w:p w14:paraId="783B5D8A" w14:textId="38174BDA" w:rsidR="0009040F" w:rsidRPr="005F6F3C" w:rsidRDefault="000C71A7" w:rsidP="00236ABD">
      <w:pPr>
        <w:pStyle w:val="Heading4"/>
        <w:spacing w:beforeLines="120" w:before="288" w:after="0"/>
      </w:pPr>
      <w:r w:rsidRPr="005F6F3C">
        <w:t xml:space="preserve">where applicable, </w:t>
      </w:r>
      <w:r w:rsidR="0009040F" w:rsidRPr="005F6F3C">
        <w:t xml:space="preserve">the employer's process for implementing the record-keeping obligation under clause </w:t>
      </w:r>
      <w:r w:rsidR="0009040F" w:rsidRPr="005F6F3C">
        <w:rPr>
          <w:iCs w:val="0"/>
          <w:shd w:val="clear" w:color="auto" w:fill="E6E6E6"/>
        </w:rPr>
        <w:fldChar w:fldCharType="begin"/>
      </w:r>
      <w:r w:rsidR="0009040F" w:rsidRPr="005F6F3C">
        <w:instrText xml:space="preserve"> REF _Ref55503186 \r \h  \* MERGEFORMAT </w:instrText>
      </w:r>
      <w:r w:rsidR="0009040F" w:rsidRPr="005F6F3C">
        <w:rPr>
          <w:iCs w:val="0"/>
          <w:shd w:val="clear" w:color="auto" w:fill="E6E6E6"/>
        </w:rPr>
      </w:r>
      <w:r w:rsidR="0009040F" w:rsidRPr="005F6F3C">
        <w:rPr>
          <w:iCs w:val="0"/>
          <w:shd w:val="clear" w:color="auto" w:fill="E6E6E6"/>
        </w:rPr>
        <w:fldChar w:fldCharType="separate"/>
      </w:r>
      <w:r w:rsidR="00932C4B">
        <w:t>10(1)</w:t>
      </w:r>
      <w:r w:rsidR="0009040F" w:rsidRPr="005F6F3C">
        <w:rPr>
          <w:iCs w:val="0"/>
          <w:shd w:val="clear" w:color="auto" w:fill="E6E6E6"/>
        </w:rPr>
        <w:fldChar w:fldCharType="end"/>
      </w:r>
      <w:r w:rsidR="0009040F" w:rsidRPr="005F6F3C">
        <w:t>;</w:t>
      </w:r>
    </w:p>
    <w:p w14:paraId="18807DEF" w14:textId="31DB33B8" w:rsidR="0009040F" w:rsidRPr="005F6F3C" w:rsidRDefault="0009040F" w:rsidP="00236ABD">
      <w:pPr>
        <w:pStyle w:val="Heading4"/>
        <w:spacing w:beforeLines="120" w:before="288" w:after="0"/>
      </w:pPr>
      <w:r w:rsidRPr="005F6F3C">
        <w:t xml:space="preserve">the appropriate level of </w:t>
      </w:r>
      <w:r w:rsidRPr="005F6F3C">
        <w:rPr>
          <w:bCs/>
        </w:rPr>
        <w:t>PPE</w:t>
      </w:r>
      <w:r w:rsidRPr="005F6F3C">
        <w:t xml:space="preserve"> to be worn at the </w:t>
      </w:r>
      <w:r w:rsidR="009B7605" w:rsidRPr="005F6F3C">
        <w:t xml:space="preserve">work </w:t>
      </w:r>
      <w:proofErr w:type="gramStart"/>
      <w:r w:rsidR="009B7605" w:rsidRPr="005F6F3C">
        <w:t>premises</w:t>
      </w:r>
      <w:r w:rsidRPr="005F6F3C">
        <w:t>;</w:t>
      </w:r>
      <w:proofErr w:type="gramEnd"/>
    </w:p>
    <w:p w14:paraId="146BFB8A" w14:textId="28DDBC7F" w:rsidR="0009040F" w:rsidRPr="005F6F3C" w:rsidRDefault="0009040F" w:rsidP="00236ABD">
      <w:pPr>
        <w:pStyle w:val="Heading4"/>
        <w:spacing w:beforeLines="120" w:before="288" w:after="0"/>
      </w:pPr>
      <w:r w:rsidRPr="005F6F3C">
        <w:t xml:space="preserve">actions taken by the employer to mitigate the introduction of </w:t>
      </w:r>
      <w:r w:rsidR="00544B7D" w:rsidRPr="005F6F3C">
        <w:t>COVID-19</w:t>
      </w:r>
      <w:r w:rsidRPr="005F6F3C">
        <w:t xml:space="preserve"> at the </w:t>
      </w:r>
      <w:r w:rsidR="009B7605" w:rsidRPr="005F6F3C">
        <w:t xml:space="preserve">work </w:t>
      </w:r>
      <w:proofErr w:type="gramStart"/>
      <w:r w:rsidR="009B7605" w:rsidRPr="005F6F3C">
        <w:t>premises</w:t>
      </w:r>
      <w:r w:rsidRPr="005F6F3C">
        <w:t>;</w:t>
      </w:r>
      <w:proofErr w:type="gramEnd"/>
      <w:r w:rsidRPr="005F6F3C">
        <w:t xml:space="preserve"> </w:t>
      </w:r>
    </w:p>
    <w:p w14:paraId="0D9D9C13" w14:textId="1761371A" w:rsidR="0009040F" w:rsidRPr="005F6F3C" w:rsidRDefault="0009040F" w:rsidP="00236ABD">
      <w:pPr>
        <w:pStyle w:val="Indent375"/>
        <w:spacing w:beforeLines="120" w:before="288" w:after="0"/>
        <w:ind w:left="2835"/>
        <w:rPr>
          <w:i/>
          <w:iCs/>
          <w:sz w:val="20"/>
          <w:szCs w:val="20"/>
        </w:rPr>
      </w:pPr>
      <w:r w:rsidRPr="005F6F3C">
        <w:rPr>
          <w:i/>
          <w:iCs/>
          <w:sz w:val="20"/>
          <w:szCs w:val="20"/>
        </w:rPr>
        <w:t>Examples: temperature testing, provision and training for PPE use, physical distancing requirements (</w:t>
      </w:r>
      <w:proofErr w:type="gramStart"/>
      <w:r w:rsidRPr="005F6F3C">
        <w:rPr>
          <w:i/>
          <w:iCs/>
          <w:sz w:val="20"/>
          <w:szCs w:val="20"/>
        </w:rPr>
        <w:t>e.g.</w:t>
      </w:r>
      <w:proofErr w:type="gramEnd"/>
      <w:r w:rsidRPr="005F6F3C">
        <w:rPr>
          <w:i/>
          <w:iCs/>
          <w:sz w:val="20"/>
          <w:szCs w:val="20"/>
        </w:rPr>
        <w:t xml:space="preserve"> closing or reconfiguring common areas such as lunchrooms to support workers remaining 1.5 metres apart at all times).</w:t>
      </w:r>
    </w:p>
    <w:p w14:paraId="72794E8E" w14:textId="5709C28E" w:rsidR="0009040F" w:rsidRPr="005F6F3C" w:rsidRDefault="0009040F" w:rsidP="00236ABD">
      <w:pPr>
        <w:pStyle w:val="Heading4"/>
        <w:spacing w:beforeLines="120" w:before="288" w:after="0"/>
      </w:pPr>
      <w:r w:rsidRPr="005F6F3C">
        <w:t xml:space="preserve">the processes which the employer has put in place to respond to any </w:t>
      </w:r>
      <w:r w:rsidR="004E5A2B" w:rsidRPr="005F6F3C">
        <w:rPr>
          <w:bCs/>
        </w:rPr>
        <w:t xml:space="preserve">symptomatic person </w:t>
      </w:r>
      <w:r w:rsidRPr="005F6F3C">
        <w:t xml:space="preserve">or any </w:t>
      </w:r>
      <w:r w:rsidRPr="005F6F3C">
        <w:rPr>
          <w:bCs/>
        </w:rPr>
        <w:t>confirmed case</w:t>
      </w:r>
      <w:r w:rsidRPr="005F6F3C">
        <w:t xml:space="preserve"> of </w:t>
      </w:r>
      <w:r w:rsidR="00544B7D" w:rsidRPr="005F6F3C">
        <w:t>COVID-19</w:t>
      </w:r>
      <w:r w:rsidRPr="005F6F3C">
        <w:t xml:space="preserve"> at the </w:t>
      </w:r>
      <w:r w:rsidR="009B7605" w:rsidRPr="005F6F3C">
        <w:t>work premises</w:t>
      </w:r>
      <w:r w:rsidRPr="005F6F3C">
        <w:t xml:space="preserve">, taking into account the employer's obligations </w:t>
      </w:r>
      <w:r w:rsidR="00F56985" w:rsidRPr="005F6F3C">
        <w:t xml:space="preserve">under this </w:t>
      </w:r>
      <w:proofErr w:type="gramStart"/>
      <w:r w:rsidR="00F56985" w:rsidRPr="005F6F3C">
        <w:t>Order</w:t>
      </w:r>
      <w:r w:rsidRPr="005F6F3C">
        <w:t>;</w:t>
      </w:r>
      <w:proofErr w:type="gramEnd"/>
      <w:r w:rsidRPr="005F6F3C">
        <w:t xml:space="preserve"> </w:t>
      </w:r>
    </w:p>
    <w:p w14:paraId="32C78CA1" w14:textId="7132F415" w:rsidR="0009040F" w:rsidRPr="005F6F3C" w:rsidRDefault="0009040F" w:rsidP="00236ABD">
      <w:pPr>
        <w:pStyle w:val="Heading4"/>
        <w:spacing w:beforeLines="120" w:before="288" w:after="0"/>
      </w:pPr>
      <w:r w:rsidRPr="005F6F3C">
        <w:t>an acknowledgement that the employer understands its responsibilities and obligations under t</w:t>
      </w:r>
      <w:r w:rsidR="00E77E8F" w:rsidRPr="005F6F3C">
        <w:t>his Order</w:t>
      </w:r>
      <w:r w:rsidRPr="005F6F3C">
        <w:t>; and</w:t>
      </w:r>
    </w:p>
    <w:p w14:paraId="2C6ADDD2" w14:textId="2EBDB00F" w:rsidR="0009040F" w:rsidRPr="005F6F3C" w:rsidRDefault="0009040F" w:rsidP="00236ABD">
      <w:pPr>
        <w:pStyle w:val="Heading3"/>
        <w:spacing w:beforeLines="120" w:before="288" w:after="0"/>
      </w:pPr>
      <w:r w:rsidRPr="005F6F3C">
        <w:t xml:space="preserve">document and evidence, and require its managers to document and evidence, implementation of the </w:t>
      </w:r>
      <w:proofErr w:type="spellStart"/>
      <w:r w:rsidRPr="005F6F3C">
        <w:t>COVIDSafe</w:t>
      </w:r>
      <w:proofErr w:type="spellEnd"/>
      <w:r w:rsidRPr="005F6F3C">
        <w:t xml:space="preserve"> Plan.  </w:t>
      </w:r>
      <w:bookmarkStart w:id="57" w:name="_Ref47360411"/>
    </w:p>
    <w:p w14:paraId="1ACC9942" w14:textId="389F8AC8" w:rsidR="0009040F" w:rsidRPr="005F6F3C" w:rsidRDefault="0009040F" w:rsidP="001801CE">
      <w:pPr>
        <w:pStyle w:val="Heading2"/>
        <w:spacing w:beforeLines="120" w:before="288" w:after="0"/>
        <w:ind w:left="1418"/>
      </w:pPr>
      <w:r w:rsidRPr="005F6F3C">
        <w:t xml:space="preserve">The employer and the employer’s workers must comply with the </w:t>
      </w:r>
      <w:proofErr w:type="spellStart"/>
      <w:r w:rsidRPr="005F6F3C">
        <w:t>COVIDSafe</w:t>
      </w:r>
      <w:proofErr w:type="spellEnd"/>
      <w:r w:rsidRPr="005F6F3C">
        <w:t xml:space="preserve"> Plan. </w:t>
      </w:r>
    </w:p>
    <w:p w14:paraId="362035E5" w14:textId="6D5D662E" w:rsidR="0009040F" w:rsidRPr="005F6F3C" w:rsidRDefault="0009040F" w:rsidP="001801CE">
      <w:pPr>
        <w:pStyle w:val="Heading2"/>
        <w:spacing w:beforeLines="120" w:before="288" w:after="0"/>
        <w:ind w:left="1418"/>
      </w:pPr>
      <w:bookmarkStart w:id="58" w:name="_Ref55503599"/>
      <w:bookmarkStart w:id="59" w:name="_Ref47547479"/>
      <w:r w:rsidRPr="005F6F3C">
        <w:t xml:space="preserve">An employer is not required to comply with subclause </w:t>
      </w:r>
      <w:r w:rsidRPr="005F6F3C">
        <w:rPr>
          <w:iCs w:val="0"/>
          <w:shd w:val="clear" w:color="auto" w:fill="E6E6E6"/>
        </w:rPr>
        <w:fldChar w:fldCharType="begin"/>
      </w:r>
      <w:r w:rsidRPr="005F6F3C">
        <w:instrText xml:space="preserve"> REF _Ref55503571 \r \h  \* MERGEFORMAT </w:instrText>
      </w:r>
      <w:r w:rsidRPr="005F6F3C">
        <w:rPr>
          <w:iCs w:val="0"/>
          <w:shd w:val="clear" w:color="auto" w:fill="E6E6E6"/>
        </w:rPr>
      </w:r>
      <w:r w:rsidRPr="005F6F3C">
        <w:rPr>
          <w:iCs w:val="0"/>
          <w:shd w:val="clear" w:color="auto" w:fill="E6E6E6"/>
        </w:rPr>
        <w:fldChar w:fldCharType="separate"/>
      </w:r>
      <w:r w:rsidR="00932C4B">
        <w:t>(1)</w:t>
      </w:r>
      <w:r w:rsidRPr="005F6F3C">
        <w:rPr>
          <w:iCs w:val="0"/>
          <w:shd w:val="clear" w:color="auto" w:fill="E6E6E6"/>
        </w:rPr>
        <w:fldChar w:fldCharType="end"/>
      </w:r>
      <w:r w:rsidRPr="005F6F3C">
        <w:t>:</w:t>
      </w:r>
      <w:bookmarkEnd w:id="58"/>
    </w:p>
    <w:p w14:paraId="0CC05F85" w14:textId="7DAEF8FC" w:rsidR="0009040F" w:rsidRPr="005F6F3C" w:rsidRDefault="0009040F" w:rsidP="00236ABD">
      <w:pPr>
        <w:pStyle w:val="Heading3"/>
        <w:spacing w:beforeLines="120" w:before="288" w:after="0"/>
        <w:rPr>
          <w:rFonts w:asciiTheme="minorHAnsi" w:eastAsiaTheme="minorEastAsia" w:hAnsiTheme="minorHAnsi" w:cstheme="minorBidi"/>
        </w:rPr>
      </w:pPr>
      <w:r w:rsidRPr="005F6F3C">
        <w:t xml:space="preserve">for any </w:t>
      </w:r>
      <w:r w:rsidR="009B7605" w:rsidRPr="005F6F3C">
        <w:t>work premises</w:t>
      </w:r>
      <w:r w:rsidRPr="005F6F3C">
        <w:t xml:space="preserve"> that have no workers working at that </w:t>
      </w:r>
      <w:r w:rsidR="009B7605" w:rsidRPr="005F6F3C">
        <w:t>work premises</w:t>
      </w:r>
      <w:r w:rsidRPr="005F6F3C">
        <w:t>; or</w:t>
      </w:r>
    </w:p>
    <w:p w14:paraId="4B1D362D" w14:textId="6A55774A" w:rsidR="0009040F" w:rsidRPr="005F6F3C" w:rsidRDefault="0009040F" w:rsidP="00236ABD">
      <w:pPr>
        <w:pStyle w:val="Heading3"/>
        <w:spacing w:beforeLines="120" w:before="288" w:after="0"/>
      </w:pPr>
      <w:bookmarkStart w:id="60" w:name="_Ref55503602"/>
      <w:bookmarkEnd w:id="59"/>
      <w:r w:rsidRPr="005F6F3C">
        <w:t>in relation to:</w:t>
      </w:r>
      <w:bookmarkEnd w:id="60"/>
    </w:p>
    <w:p w14:paraId="3AB4336A" w14:textId="7DF1D9AD" w:rsidR="0009040F" w:rsidRPr="005F6F3C" w:rsidRDefault="0009040F" w:rsidP="00236ABD">
      <w:pPr>
        <w:pStyle w:val="Heading4"/>
        <w:spacing w:beforeLines="120" w:before="288" w:after="0"/>
      </w:pPr>
      <w:bookmarkStart w:id="61" w:name="_Ref87278323"/>
      <w:bookmarkStart w:id="62" w:name="_Hlk87295369"/>
      <w:r w:rsidRPr="005F6F3C">
        <w:t xml:space="preserve">each individual </w:t>
      </w:r>
      <w:r w:rsidRPr="005F6F3C">
        <w:rPr>
          <w:bCs/>
        </w:rPr>
        <w:t>vehicle</w:t>
      </w:r>
      <w:r w:rsidRPr="005F6F3C">
        <w:t xml:space="preserve"> that makes up a fleet of two or more vehicles; and</w:t>
      </w:r>
      <w:bookmarkEnd w:id="61"/>
    </w:p>
    <w:p w14:paraId="2E2545E5" w14:textId="51F04C3D" w:rsidR="0009040F" w:rsidRPr="005F6F3C" w:rsidRDefault="0009040F" w:rsidP="00236ABD">
      <w:pPr>
        <w:pStyle w:val="Indent25"/>
        <w:spacing w:beforeLines="120" w:before="288" w:after="0"/>
        <w:ind w:left="2835"/>
        <w:rPr>
          <w:rFonts w:eastAsiaTheme="minorEastAsia"/>
          <w:i/>
          <w:iCs/>
          <w:sz w:val="20"/>
          <w:szCs w:val="20"/>
          <w:lang w:eastAsia="en-US"/>
        </w:rPr>
      </w:pPr>
      <w:r w:rsidRPr="005F6F3C">
        <w:rPr>
          <w:rFonts w:eastAsiaTheme="minorEastAsia"/>
          <w:i/>
          <w:iCs/>
          <w:sz w:val="20"/>
          <w:szCs w:val="20"/>
          <w:lang w:eastAsia="en-US"/>
        </w:rPr>
        <w:t xml:space="preserve">Note 1: despite </w:t>
      </w:r>
      <w:r w:rsidR="00242184" w:rsidRPr="005F6F3C">
        <w:rPr>
          <w:rFonts w:eastAsiaTheme="minorEastAsia"/>
          <w:i/>
          <w:iCs/>
          <w:sz w:val="20"/>
          <w:szCs w:val="20"/>
          <w:lang w:eastAsia="en-US"/>
        </w:rPr>
        <w:t>sub</w:t>
      </w:r>
      <w:r w:rsidR="00E8025A" w:rsidRPr="005F6F3C">
        <w:rPr>
          <w:rFonts w:eastAsiaTheme="minorEastAsia"/>
          <w:i/>
          <w:iCs/>
          <w:sz w:val="20"/>
          <w:szCs w:val="20"/>
          <w:lang w:eastAsia="en-US"/>
        </w:rPr>
        <w:t>paragraph</w:t>
      </w:r>
      <w:r w:rsidR="00013DB0" w:rsidRPr="005F6F3C">
        <w:rPr>
          <w:rFonts w:eastAsiaTheme="minorEastAsia"/>
          <w:i/>
          <w:iCs/>
          <w:sz w:val="20"/>
          <w:szCs w:val="20"/>
          <w:lang w:eastAsia="en-US"/>
        </w:rPr>
        <w:t xml:space="preserve"> </w:t>
      </w:r>
      <w:r w:rsidRPr="005F6F3C">
        <w:rPr>
          <w:rFonts w:eastAsiaTheme="minorEastAsia"/>
          <w:bCs w:val="0"/>
          <w:i/>
          <w:iCs/>
          <w:sz w:val="20"/>
          <w:szCs w:val="20"/>
        </w:rPr>
        <w:fldChar w:fldCharType="begin"/>
      </w:r>
      <w:r w:rsidRPr="005F6F3C">
        <w:rPr>
          <w:rFonts w:eastAsiaTheme="minorEastAsia"/>
          <w:i/>
          <w:iCs/>
          <w:sz w:val="20"/>
          <w:szCs w:val="20"/>
          <w:lang w:eastAsia="en-US"/>
        </w:rPr>
        <w:instrText xml:space="preserve"> REF _Ref87278323 \r \h  \* MERGEFORMAT </w:instrText>
      </w:r>
      <w:r w:rsidRPr="005F6F3C">
        <w:rPr>
          <w:rFonts w:eastAsiaTheme="minorEastAsia"/>
          <w:bCs w:val="0"/>
          <w:i/>
          <w:iCs/>
          <w:sz w:val="20"/>
          <w:szCs w:val="20"/>
        </w:rPr>
      </w:r>
      <w:r w:rsidRPr="005F6F3C">
        <w:rPr>
          <w:rFonts w:eastAsiaTheme="minorEastAsia"/>
          <w:bCs w:val="0"/>
          <w:i/>
          <w:iCs/>
          <w:sz w:val="20"/>
          <w:szCs w:val="20"/>
        </w:rPr>
        <w:fldChar w:fldCharType="separate"/>
      </w:r>
      <w:r w:rsidR="00932C4B">
        <w:rPr>
          <w:rFonts w:eastAsiaTheme="minorEastAsia"/>
          <w:i/>
          <w:iCs/>
          <w:sz w:val="20"/>
          <w:szCs w:val="20"/>
          <w:lang w:eastAsia="en-US"/>
        </w:rPr>
        <w:t>(</w:t>
      </w:r>
      <w:proofErr w:type="spellStart"/>
      <w:r w:rsidR="00932C4B">
        <w:rPr>
          <w:rFonts w:eastAsiaTheme="minorEastAsia"/>
          <w:i/>
          <w:iCs/>
          <w:sz w:val="20"/>
          <w:szCs w:val="20"/>
          <w:lang w:eastAsia="en-US"/>
        </w:rPr>
        <w:t>i</w:t>
      </w:r>
      <w:proofErr w:type="spellEnd"/>
      <w:r w:rsidR="00932C4B">
        <w:rPr>
          <w:rFonts w:eastAsiaTheme="minorEastAsia"/>
          <w:i/>
          <w:iCs/>
          <w:sz w:val="20"/>
          <w:szCs w:val="20"/>
          <w:lang w:eastAsia="en-US"/>
        </w:rPr>
        <w:t>)</w:t>
      </w:r>
      <w:r w:rsidRPr="005F6F3C">
        <w:rPr>
          <w:rFonts w:eastAsiaTheme="minorEastAsia"/>
          <w:bCs w:val="0"/>
          <w:i/>
          <w:iCs/>
          <w:sz w:val="20"/>
          <w:szCs w:val="20"/>
        </w:rPr>
        <w:fldChar w:fldCharType="end"/>
      </w:r>
      <w:r w:rsidRPr="005F6F3C">
        <w:rPr>
          <w:rFonts w:eastAsiaTheme="minorEastAsia"/>
          <w:i/>
          <w:iCs/>
          <w:sz w:val="20"/>
          <w:szCs w:val="20"/>
          <w:lang w:eastAsia="en-US"/>
        </w:rPr>
        <w:t xml:space="preserve">, an employer must have a </w:t>
      </w:r>
      <w:proofErr w:type="spellStart"/>
      <w:r w:rsidRPr="005F6F3C">
        <w:rPr>
          <w:rFonts w:eastAsiaTheme="minorEastAsia"/>
          <w:i/>
          <w:iCs/>
          <w:sz w:val="20"/>
          <w:szCs w:val="20"/>
          <w:lang w:eastAsia="en-US"/>
        </w:rPr>
        <w:t>COVIDSafe</w:t>
      </w:r>
      <w:proofErr w:type="spellEnd"/>
      <w:r w:rsidRPr="005F6F3C">
        <w:rPr>
          <w:rFonts w:eastAsiaTheme="minorEastAsia"/>
          <w:i/>
          <w:iCs/>
          <w:sz w:val="20"/>
          <w:szCs w:val="20"/>
          <w:lang w:eastAsia="en-US"/>
        </w:rPr>
        <w:t xml:space="preserve"> Plan in relation to a fleet of two or more vehicles. </w:t>
      </w:r>
    </w:p>
    <w:p w14:paraId="66F73A9B" w14:textId="074474B2" w:rsidR="0009040F" w:rsidRPr="005F6F3C" w:rsidRDefault="0009040F" w:rsidP="00236ABD">
      <w:pPr>
        <w:pStyle w:val="Indent25"/>
        <w:spacing w:beforeLines="120" w:before="288" w:after="0"/>
        <w:ind w:left="2835"/>
        <w:rPr>
          <w:rFonts w:eastAsiaTheme="minorEastAsia"/>
          <w:i/>
          <w:iCs/>
          <w:sz w:val="20"/>
          <w:szCs w:val="20"/>
          <w:lang w:eastAsia="en-US"/>
        </w:rPr>
      </w:pPr>
      <w:r w:rsidRPr="005F6F3C">
        <w:rPr>
          <w:rFonts w:eastAsiaTheme="minorEastAsia"/>
          <w:i/>
          <w:iCs/>
          <w:sz w:val="20"/>
          <w:szCs w:val="20"/>
          <w:lang w:eastAsia="en-US"/>
        </w:rPr>
        <w:t xml:space="preserve">Note 2: where an employer owns, operates or controls only one vehicle, then it must have a </w:t>
      </w:r>
      <w:proofErr w:type="spellStart"/>
      <w:r w:rsidRPr="005F6F3C">
        <w:rPr>
          <w:rFonts w:eastAsiaTheme="minorEastAsia"/>
          <w:i/>
          <w:iCs/>
          <w:sz w:val="20"/>
          <w:szCs w:val="20"/>
          <w:lang w:eastAsia="en-US"/>
        </w:rPr>
        <w:t>COVIDSafe</w:t>
      </w:r>
      <w:proofErr w:type="spellEnd"/>
      <w:r w:rsidRPr="005F6F3C">
        <w:rPr>
          <w:rFonts w:eastAsiaTheme="minorEastAsia"/>
          <w:i/>
          <w:iCs/>
          <w:sz w:val="20"/>
          <w:szCs w:val="20"/>
          <w:lang w:eastAsia="en-US"/>
        </w:rPr>
        <w:t xml:space="preserve"> Plan for that vehicle.</w:t>
      </w:r>
    </w:p>
    <w:p w14:paraId="35903309" w14:textId="1B7EC531" w:rsidR="0009040F" w:rsidRPr="005F6F3C" w:rsidRDefault="0009040F" w:rsidP="00236ABD">
      <w:pPr>
        <w:pStyle w:val="Indent25"/>
        <w:spacing w:beforeLines="120" w:before="288" w:after="0"/>
        <w:ind w:left="2835"/>
        <w:rPr>
          <w:rFonts w:eastAsiaTheme="minorEastAsia"/>
          <w:i/>
          <w:iCs/>
          <w:sz w:val="20"/>
          <w:szCs w:val="20"/>
          <w:lang w:eastAsia="en-US"/>
        </w:rPr>
      </w:pPr>
      <w:r w:rsidRPr="005F6F3C">
        <w:rPr>
          <w:rFonts w:eastAsiaTheme="minorEastAsia"/>
          <w:i/>
          <w:iCs/>
          <w:sz w:val="20"/>
          <w:szCs w:val="20"/>
          <w:lang w:eastAsia="en-US"/>
        </w:rPr>
        <w:lastRenderedPageBreak/>
        <w:t xml:space="preserve">Example: where an employer owns, operates or controls only one vehicle used to provide commercial passenger vehicle services or a vehicle used to provide passenger services, then it must have a </w:t>
      </w:r>
      <w:proofErr w:type="spellStart"/>
      <w:r w:rsidRPr="005F6F3C">
        <w:rPr>
          <w:rFonts w:eastAsiaTheme="minorEastAsia"/>
          <w:i/>
          <w:iCs/>
          <w:sz w:val="20"/>
          <w:szCs w:val="20"/>
          <w:lang w:eastAsia="en-US"/>
        </w:rPr>
        <w:t>COVIDSafe</w:t>
      </w:r>
      <w:proofErr w:type="spellEnd"/>
      <w:r w:rsidRPr="005F6F3C">
        <w:rPr>
          <w:rFonts w:eastAsiaTheme="minorEastAsia"/>
          <w:i/>
          <w:iCs/>
          <w:sz w:val="20"/>
          <w:szCs w:val="20"/>
          <w:lang w:eastAsia="en-US"/>
        </w:rPr>
        <w:t xml:space="preserve"> Plan for that vehicle.</w:t>
      </w:r>
    </w:p>
    <w:p w14:paraId="7802BB3B" w14:textId="58627667" w:rsidR="0009040F" w:rsidRPr="005F6F3C" w:rsidRDefault="0009040F" w:rsidP="00236ABD">
      <w:pPr>
        <w:pStyle w:val="Heading4"/>
        <w:spacing w:beforeLines="120" w:before="288" w:after="0"/>
        <w:rPr>
          <w:i/>
          <w:sz w:val="20"/>
          <w:szCs w:val="20"/>
        </w:rPr>
      </w:pPr>
      <w:r w:rsidRPr="005F6F3C">
        <w:t xml:space="preserve">vehicles used predominantly by a worker to travel between the </w:t>
      </w:r>
      <w:r w:rsidR="009B7605" w:rsidRPr="005F6F3C">
        <w:t>work premises</w:t>
      </w:r>
      <w:r w:rsidRPr="005F6F3C">
        <w:t xml:space="preserve"> and the worker’s ordinary place of residence; or</w:t>
      </w:r>
    </w:p>
    <w:p w14:paraId="1BD5B3E8" w14:textId="494C9CDE" w:rsidR="0009040F" w:rsidRPr="005F6F3C" w:rsidRDefault="0009040F" w:rsidP="00236ABD">
      <w:pPr>
        <w:pStyle w:val="Indent25"/>
        <w:spacing w:beforeLines="120" w:before="288" w:after="0"/>
        <w:ind w:left="2835"/>
        <w:rPr>
          <w:rFonts w:eastAsiaTheme="majorEastAsia"/>
          <w:i/>
          <w:iCs/>
          <w:sz w:val="20"/>
          <w:szCs w:val="18"/>
          <w:lang w:eastAsia="en-US"/>
        </w:rPr>
      </w:pPr>
      <w:r w:rsidRPr="005F6F3C">
        <w:rPr>
          <w:rFonts w:eastAsiaTheme="majorEastAsia"/>
          <w:i/>
          <w:iCs/>
          <w:sz w:val="20"/>
          <w:szCs w:val="18"/>
          <w:lang w:eastAsia="en-US"/>
        </w:rPr>
        <w:t xml:space="preserve">Note: each vehicle used predominantly as a </w:t>
      </w:r>
      <w:r w:rsidR="009B7605" w:rsidRPr="005F6F3C">
        <w:rPr>
          <w:rFonts w:eastAsiaTheme="majorEastAsia"/>
          <w:i/>
          <w:iCs/>
          <w:sz w:val="20"/>
          <w:szCs w:val="18"/>
          <w:lang w:eastAsia="en-US"/>
        </w:rPr>
        <w:t>work premises</w:t>
      </w:r>
      <w:r w:rsidRPr="005F6F3C">
        <w:rPr>
          <w:rFonts w:eastAsiaTheme="majorEastAsia"/>
          <w:i/>
          <w:iCs/>
          <w:sz w:val="20"/>
          <w:szCs w:val="18"/>
          <w:lang w:eastAsia="en-US"/>
        </w:rPr>
        <w:t xml:space="preserve"> (</w:t>
      </w:r>
      <w:proofErr w:type="gramStart"/>
      <w:r w:rsidRPr="005F6F3C">
        <w:rPr>
          <w:rFonts w:eastAsiaTheme="majorEastAsia"/>
          <w:i/>
          <w:iCs/>
          <w:sz w:val="20"/>
          <w:szCs w:val="18"/>
          <w:lang w:eastAsia="en-US"/>
        </w:rPr>
        <w:t>e.g.</w:t>
      </w:r>
      <w:proofErr w:type="gramEnd"/>
      <w:r w:rsidRPr="005F6F3C">
        <w:rPr>
          <w:rFonts w:eastAsiaTheme="majorEastAsia"/>
          <w:i/>
          <w:iCs/>
          <w:sz w:val="20"/>
          <w:szCs w:val="18"/>
          <w:lang w:eastAsia="en-US"/>
        </w:rPr>
        <w:t xml:space="preserve"> food trucks, dental vans) requires a </w:t>
      </w:r>
      <w:proofErr w:type="spellStart"/>
      <w:r w:rsidRPr="005F6F3C">
        <w:rPr>
          <w:rFonts w:eastAsiaTheme="majorEastAsia"/>
          <w:i/>
          <w:iCs/>
          <w:sz w:val="20"/>
          <w:szCs w:val="18"/>
          <w:lang w:eastAsia="en-US"/>
        </w:rPr>
        <w:t>COVIDSafe</w:t>
      </w:r>
      <w:proofErr w:type="spellEnd"/>
      <w:r w:rsidRPr="005F6F3C">
        <w:rPr>
          <w:rFonts w:eastAsiaTheme="majorEastAsia"/>
          <w:i/>
          <w:iCs/>
          <w:sz w:val="20"/>
          <w:szCs w:val="18"/>
          <w:lang w:eastAsia="en-US"/>
        </w:rPr>
        <w:t xml:space="preserve"> Plan. </w:t>
      </w:r>
    </w:p>
    <w:bookmarkEnd w:id="62"/>
    <w:p w14:paraId="70638D4A" w14:textId="7444FEE5" w:rsidR="0009040F" w:rsidRPr="005F6F3C" w:rsidRDefault="0009040F" w:rsidP="00236ABD">
      <w:pPr>
        <w:pStyle w:val="Heading3"/>
        <w:spacing w:beforeLines="120" w:before="288" w:after="0"/>
      </w:pPr>
      <w:r w:rsidRPr="005F6F3C">
        <w:t xml:space="preserve">in relation to a premises governed by an </w:t>
      </w:r>
      <w:r w:rsidRPr="005F6F3C">
        <w:rPr>
          <w:bCs/>
        </w:rPr>
        <w:t>owners corporation</w:t>
      </w:r>
      <w:r w:rsidRPr="005F6F3C">
        <w:t xml:space="preserve"> where that premises has:</w:t>
      </w:r>
    </w:p>
    <w:p w14:paraId="3630510F" w14:textId="3D1ACE67" w:rsidR="0009040F" w:rsidRPr="005F6F3C" w:rsidRDefault="0009040F" w:rsidP="00236ABD">
      <w:pPr>
        <w:pStyle w:val="Heading4"/>
        <w:spacing w:beforeLines="120" w:before="288" w:after="0"/>
      </w:pPr>
      <w:r w:rsidRPr="005F6F3C">
        <w:t>no shared spaces; or</w:t>
      </w:r>
    </w:p>
    <w:p w14:paraId="76A28BFB" w14:textId="68863820" w:rsidR="0009040F" w:rsidRPr="005F6F3C" w:rsidRDefault="0009040F" w:rsidP="00236ABD">
      <w:pPr>
        <w:pStyle w:val="Heading4"/>
        <w:spacing w:beforeLines="120" w:before="288" w:after="0"/>
      </w:pPr>
      <w:r w:rsidRPr="005F6F3C">
        <w:t xml:space="preserve">only shared </w:t>
      </w:r>
      <w:r w:rsidRPr="005F6F3C">
        <w:rPr>
          <w:bCs/>
        </w:rPr>
        <w:t>outdoor spaces</w:t>
      </w:r>
      <w:r w:rsidRPr="005F6F3C">
        <w:t xml:space="preserve"> (such as shared driveways, </w:t>
      </w:r>
      <w:proofErr w:type="gramStart"/>
      <w:r w:rsidRPr="005F6F3C">
        <w:t>lawns</w:t>
      </w:r>
      <w:proofErr w:type="gramEnd"/>
      <w:r w:rsidRPr="005F6F3C">
        <w:t xml:space="preserve"> or gardens).</w:t>
      </w:r>
    </w:p>
    <w:p w14:paraId="54E10CBA" w14:textId="2F0E0E41" w:rsidR="0009040F" w:rsidRPr="005F6F3C" w:rsidRDefault="0009040F" w:rsidP="00236ABD">
      <w:pPr>
        <w:pStyle w:val="Indent25"/>
        <w:spacing w:beforeLines="120" w:before="288" w:after="0"/>
        <w:ind w:left="2835"/>
        <w:rPr>
          <w:rFonts w:eastAsiaTheme="majorEastAsia"/>
          <w:i/>
          <w:iCs/>
          <w:sz w:val="20"/>
          <w:szCs w:val="18"/>
          <w:lang w:eastAsia="en-US"/>
        </w:rPr>
      </w:pPr>
      <w:r w:rsidRPr="005F6F3C">
        <w:rPr>
          <w:rFonts w:eastAsiaTheme="majorEastAsia"/>
          <w:i/>
          <w:iCs/>
          <w:sz w:val="20"/>
          <w:szCs w:val="18"/>
          <w:lang w:eastAsia="en-US"/>
        </w:rPr>
        <w:t xml:space="preserve">Note: an owners corporation is required to have a </w:t>
      </w:r>
      <w:proofErr w:type="spellStart"/>
      <w:r w:rsidRPr="005F6F3C">
        <w:rPr>
          <w:rFonts w:eastAsiaTheme="majorEastAsia"/>
          <w:i/>
          <w:iCs/>
          <w:sz w:val="20"/>
          <w:szCs w:val="18"/>
          <w:lang w:eastAsia="en-US"/>
        </w:rPr>
        <w:t>COVIDSafe</w:t>
      </w:r>
      <w:proofErr w:type="spellEnd"/>
      <w:r w:rsidRPr="005F6F3C">
        <w:rPr>
          <w:rFonts w:eastAsiaTheme="majorEastAsia"/>
          <w:i/>
          <w:iCs/>
          <w:sz w:val="20"/>
          <w:szCs w:val="18"/>
          <w:lang w:eastAsia="en-US"/>
        </w:rPr>
        <w:t xml:space="preserve"> Plan for all premises where there are shared indoor spaces (for example: hallways, underground carparking facilities, or gyms).</w:t>
      </w:r>
    </w:p>
    <w:p w14:paraId="58B20ED1" w14:textId="0CD733FB" w:rsidR="0009040F" w:rsidRPr="005F6F3C" w:rsidRDefault="0009040F" w:rsidP="001801CE">
      <w:pPr>
        <w:pStyle w:val="Heading2"/>
        <w:spacing w:beforeLines="120" w:before="288" w:after="0"/>
        <w:ind w:left="1418"/>
      </w:pPr>
      <w:bookmarkStart w:id="63" w:name="_Ref55503624"/>
      <w:r w:rsidRPr="005F6F3C">
        <w:t>An employer must:</w:t>
      </w:r>
      <w:bookmarkEnd w:id="63"/>
    </w:p>
    <w:p w14:paraId="14BDD54C" w14:textId="52F4570B" w:rsidR="00584745" w:rsidRPr="005F6F3C" w:rsidRDefault="00584745" w:rsidP="00236ABD">
      <w:pPr>
        <w:pStyle w:val="Heading3"/>
        <w:spacing w:beforeLines="120" w:before="288" w:after="0"/>
      </w:pPr>
      <w:bookmarkStart w:id="64" w:name="_Ref55503626"/>
      <w:bookmarkStart w:id="65" w:name="_Ref47360814"/>
      <w:r w:rsidRPr="005F6F3C">
        <w:t xml:space="preserve">ensure the </w:t>
      </w:r>
      <w:proofErr w:type="spellStart"/>
      <w:r w:rsidRPr="005F6F3C">
        <w:t>COVIDSafe</w:t>
      </w:r>
      <w:proofErr w:type="spellEnd"/>
      <w:r w:rsidRPr="005F6F3C">
        <w:t xml:space="preserve"> Plan is </w:t>
      </w:r>
      <w:proofErr w:type="gramStart"/>
      <w:r w:rsidRPr="005F6F3C">
        <w:t>held at the work premises at all times</w:t>
      </w:r>
      <w:proofErr w:type="gramEnd"/>
      <w:r w:rsidRPr="005F6F3C">
        <w:t>;</w:t>
      </w:r>
      <w:r w:rsidR="00E8025A" w:rsidRPr="005F6F3C">
        <w:t xml:space="preserve"> and</w:t>
      </w:r>
    </w:p>
    <w:p w14:paraId="2F0FE5A3" w14:textId="08ED9964" w:rsidR="00584745" w:rsidRPr="005F6F3C" w:rsidRDefault="00584745" w:rsidP="00236ABD">
      <w:pPr>
        <w:pStyle w:val="Heading3"/>
        <w:spacing w:beforeLines="120" w:before="288" w:after="0"/>
      </w:pPr>
      <w:r w:rsidRPr="005F6F3C">
        <w:t xml:space="preserve">immediately present a copy of the </w:t>
      </w:r>
      <w:proofErr w:type="spellStart"/>
      <w:r w:rsidRPr="005F6F3C">
        <w:t>COVIDSafe</w:t>
      </w:r>
      <w:proofErr w:type="spellEnd"/>
      <w:r w:rsidRPr="005F6F3C">
        <w:t xml:space="preserve"> Plan on request to an Authorised Officer; </w:t>
      </w:r>
      <w:r w:rsidR="00E8025A" w:rsidRPr="005F6F3C">
        <w:t xml:space="preserve">and </w:t>
      </w:r>
    </w:p>
    <w:p w14:paraId="41EF3A32" w14:textId="5CF34B5C" w:rsidR="0009040F" w:rsidRPr="005F6F3C" w:rsidRDefault="0009040F" w:rsidP="00236ABD">
      <w:pPr>
        <w:pStyle w:val="Heading3"/>
        <w:spacing w:beforeLines="120" w:before="288" w:after="0"/>
      </w:pPr>
      <w:bookmarkStart w:id="66" w:name="_Ref92375486"/>
      <w:r w:rsidRPr="005F6F3C">
        <w:t xml:space="preserve">comply with any direction given by an Authorised Officer or </w:t>
      </w:r>
      <w:r w:rsidRPr="005F6F3C">
        <w:rPr>
          <w:bCs/>
        </w:rPr>
        <w:t>WorkSafe</w:t>
      </w:r>
      <w:r w:rsidRPr="005F6F3C">
        <w:t xml:space="preserve"> </w:t>
      </w:r>
      <w:r w:rsidRPr="005F6F3C">
        <w:rPr>
          <w:bCs/>
        </w:rPr>
        <w:t>inspector</w:t>
      </w:r>
      <w:r w:rsidRPr="005F6F3C">
        <w:t xml:space="preserve"> to modify a </w:t>
      </w:r>
      <w:proofErr w:type="spellStart"/>
      <w:r w:rsidRPr="005F6F3C">
        <w:t>COVIDSafe</w:t>
      </w:r>
      <w:proofErr w:type="spellEnd"/>
      <w:r w:rsidRPr="005F6F3C">
        <w:t xml:space="preserve"> Plan, including:</w:t>
      </w:r>
      <w:bookmarkEnd w:id="64"/>
      <w:bookmarkEnd w:id="66"/>
      <w:r w:rsidRPr="005F6F3C">
        <w:t xml:space="preserve"> </w:t>
      </w:r>
    </w:p>
    <w:p w14:paraId="11987AF1" w14:textId="246F1392" w:rsidR="0009040F" w:rsidRPr="005F6F3C" w:rsidRDefault="0009040F" w:rsidP="00236ABD">
      <w:pPr>
        <w:pStyle w:val="Heading4"/>
        <w:spacing w:beforeLines="120" w:before="288" w:after="0"/>
      </w:pPr>
      <w:r w:rsidRPr="005F6F3C">
        <w:t xml:space="preserve">following an outbreak of confirmed cases of </w:t>
      </w:r>
      <w:r w:rsidR="00544B7D" w:rsidRPr="005F6F3C">
        <w:t>COVID-19</w:t>
      </w:r>
      <w:r w:rsidRPr="005F6F3C">
        <w:t xml:space="preserve"> at a </w:t>
      </w:r>
      <w:r w:rsidR="009B7605" w:rsidRPr="005F6F3C">
        <w:t>work premises</w:t>
      </w:r>
      <w:r w:rsidRPr="005F6F3C">
        <w:t xml:space="preserve">; or </w:t>
      </w:r>
    </w:p>
    <w:p w14:paraId="21B11CCF" w14:textId="6552012E" w:rsidR="0009040F" w:rsidRPr="005F6F3C" w:rsidRDefault="0009040F" w:rsidP="00236ABD">
      <w:pPr>
        <w:pStyle w:val="Heading4"/>
        <w:spacing w:beforeLines="120" w:before="288" w:after="0"/>
      </w:pPr>
      <w:r w:rsidRPr="005F6F3C">
        <w:t xml:space="preserve">if the Authorised Officer considers that the </w:t>
      </w:r>
      <w:proofErr w:type="spellStart"/>
      <w:r w:rsidRPr="005F6F3C">
        <w:t>COVIDSafe</w:t>
      </w:r>
      <w:proofErr w:type="spellEnd"/>
      <w:r w:rsidRPr="005F6F3C">
        <w:t xml:space="preserve"> Plan is not fit for purpose; and</w:t>
      </w:r>
      <w:bookmarkEnd w:id="65"/>
      <w:r w:rsidRPr="005F6F3C">
        <w:t xml:space="preserve"> </w:t>
      </w:r>
    </w:p>
    <w:p w14:paraId="22AAFFF3" w14:textId="260774E0" w:rsidR="0009040F" w:rsidRPr="005F6F3C" w:rsidRDefault="0009040F" w:rsidP="00236ABD">
      <w:pPr>
        <w:pStyle w:val="Heading3"/>
        <w:spacing w:beforeLines="120" w:before="288" w:after="0"/>
      </w:pPr>
      <w:r w:rsidRPr="005F6F3C">
        <w:t xml:space="preserve">implement any modifications required in accordance with </w:t>
      </w:r>
      <w:r w:rsidR="00FB57BB" w:rsidRPr="005F6F3C">
        <w:t>paragraph </w:t>
      </w:r>
      <w:r w:rsidR="00A632EC" w:rsidRPr="005F6F3C">
        <w:rPr>
          <w:shd w:val="clear" w:color="auto" w:fill="E6E6E6"/>
        </w:rPr>
        <w:fldChar w:fldCharType="begin"/>
      </w:r>
      <w:r w:rsidR="00A632EC" w:rsidRPr="005F6F3C">
        <w:rPr>
          <w:shd w:val="clear" w:color="auto" w:fill="E6E6E6"/>
        </w:rPr>
        <w:instrText xml:space="preserve"> REF _Ref92375486 \r \h </w:instrText>
      </w:r>
      <w:r w:rsidR="00CF067E" w:rsidRPr="005F6F3C">
        <w:rPr>
          <w:shd w:val="clear" w:color="auto" w:fill="E6E6E6"/>
        </w:rPr>
        <w:instrText xml:space="preserve"> \* MERGEFORMAT </w:instrText>
      </w:r>
      <w:r w:rsidR="00A632EC" w:rsidRPr="005F6F3C">
        <w:rPr>
          <w:shd w:val="clear" w:color="auto" w:fill="E6E6E6"/>
        </w:rPr>
      </w:r>
      <w:r w:rsidR="00A632EC" w:rsidRPr="005F6F3C">
        <w:rPr>
          <w:shd w:val="clear" w:color="auto" w:fill="E6E6E6"/>
        </w:rPr>
        <w:fldChar w:fldCharType="separate"/>
      </w:r>
      <w:r w:rsidR="00932C4B">
        <w:rPr>
          <w:shd w:val="clear" w:color="auto" w:fill="E6E6E6"/>
        </w:rPr>
        <w:t>(c)</w:t>
      </w:r>
      <w:r w:rsidR="00A632EC" w:rsidRPr="005F6F3C">
        <w:rPr>
          <w:shd w:val="clear" w:color="auto" w:fill="E6E6E6"/>
        </w:rPr>
        <w:fldChar w:fldCharType="end"/>
      </w:r>
      <w:r w:rsidRPr="005F6F3C">
        <w:t>.</w:t>
      </w:r>
    </w:p>
    <w:p w14:paraId="1529E373" w14:textId="77777777" w:rsidR="0009040F" w:rsidRPr="005F6F3C" w:rsidRDefault="0009040F" w:rsidP="00236ABD">
      <w:pPr>
        <w:pStyle w:val="Heading1"/>
        <w:spacing w:beforeLines="120" w:before="288" w:after="0"/>
      </w:pPr>
      <w:bookmarkStart w:id="67" w:name="_Ref92707789"/>
      <w:bookmarkStart w:id="68" w:name="_Toc96020344"/>
      <w:r w:rsidRPr="005F6F3C">
        <w:lastRenderedPageBreak/>
        <w:t>Record-keeping obligations (records requirement)</w:t>
      </w:r>
      <w:bookmarkEnd w:id="67"/>
      <w:bookmarkEnd w:id="68"/>
    </w:p>
    <w:p w14:paraId="030761E9" w14:textId="237E70E4" w:rsidR="0009040F" w:rsidRPr="005F6F3C" w:rsidRDefault="0009040F" w:rsidP="001801CE">
      <w:pPr>
        <w:pStyle w:val="Heading2"/>
        <w:spacing w:beforeLines="120" w:before="288" w:after="0"/>
        <w:ind w:left="1418"/>
      </w:pPr>
      <w:bookmarkStart w:id="69" w:name="_Ref55503186"/>
      <w:bookmarkStart w:id="70" w:name="_Ref47368964"/>
      <w:r w:rsidRPr="005F6F3C">
        <w:t xml:space="preserve">Subject to subclause </w:t>
      </w:r>
      <w:r w:rsidRPr="005F6F3C">
        <w:fldChar w:fldCharType="begin"/>
      </w:r>
      <w:r w:rsidRPr="005F6F3C">
        <w:instrText xml:space="preserve"> REF _Ref87278367 \r \h  \* MERGEFORMAT </w:instrText>
      </w:r>
      <w:r w:rsidRPr="005F6F3C">
        <w:fldChar w:fldCharType="separate"/>
      </w:r>
      <w:r w:rsidR="00932C4B">
        <w:t>(4)</w:t>
      </w:r>
      <w:r w:rsidRPr="005F6F3C">
        <w:fldChar w:fldCharType="end"/>
      </w:r>
      <w:r w:rsidRPr="005F6F3C">
        <w:t xml:space="preserve">, an employer must keep a record of all persons who attend the </w:t>
      </w:r>
      <w:r w:rsidR="009B7605" w:rsidRPr="005F6F3C">
        <w:t>work premises</w:t>
      </w:r>
      <w:r w:rsidR="00FB6946" w:rsidRPr="005F6F3C">
        <w:t xml:space="preserve"> </w:t>
      </w:r>
      <w:r w:rsidR="00354E54" w:rsidRPr="005F6F3C">
        <w:t xml:space="preserve">if </w:t>
      </w:r>
      <w:r w:rsidR="00722447" w:rsidRPr="005F6F3C">
        <w:t>the work premises is</w:t>
      </w:r>
      <w:r w:rsidR="00FB6946" w:rsidRPr="005F6F3C">
        <w:t xml:space="preserve"> an open premises</w:t>
      </w:r>
      <w:r w:rsidRPr="005F6F3C">
        <w:t>, which includes:</w:t>
      </w:r>
      <w:bookmarkEnd w:id="69"/>
      <w:r w:rsidRPr="005F6F3C">
        <w:t xml:space="preserve"> </w:t>
      </w:r>
      <w:bookmarkEnd w:id="55"/>
      <w:bookmarkEnd w:id="57"/>
      <w:bookmarkEnd w:id="70"/>
    </w:p>
    <w:p w14:paraId="4D43E4C9" w14:textId="77777777" w:rsidR="0009040F" w:rsidRPr="005F6F3C" w:rsidRDefault="0009040F" w:rsidP="00236ABD">
      <w:pPr>
        <w:pStyle w:val="Heading3"/>
        <w:spacing w:beforeLines="120" w:before="288" w:after="0"/>
      </w:pPr>
      <w:bookmarkStart w:id="71" w:name="_Ref40991863"/>
      <w:bookmarkStart w:id="72" w:name="_Ref72997298"/>
      <w:bookmarkEnd w:id="56"/>
      <w:bookmarkEnd w:id="71"/>
      <w:r w:rsidRPr="005F6F3C">
        <w:t>the person’s first name; and</w:t>
      </w:r>
      <w:bookmarkEnd w:id="72"/>
      <w:r w:rsidRPr="005F6F3C">
        <w:t xml:space="preserve"> </w:t>
      </w:r>
    </w:p>
    <w:p w14:paraId="40ACD541" w14:textId="77777777" w:rsidR="0009040F" w:rsidRPr="005F6F3C" w:rsidRDefault="0009040F" w:rsidP="00236ABD">
      <w:pPr>
        <w:pStyle w:val="Heading3"/>
        <w:spacing w:beforeLines="120" w:before="288" w:after="0"/>
      </w:pPr>
      <w:bookmarkStart w:id="73" w:name="_Ref72997282"/>
      <w:r w:rsidRPr="005F6F3C">
        <w:t>the person’s surname; and</w:t>
      </w:r>
      <w:bookmarkEnd w:id="73"/>
    </w:p>
    <w:p w14:paraId="417DEE1D" w14:textId="77777777" w:rsidR="0009040F" w:rsidRPr="005F6F3C" w:rsidRDefault="0009040F" w:rsidP="00236ABD">
      <w:pPr>
        <w:pStyle w:val="Heading3"/>
        <w:spacing w:beforeLines="120" w:before="288" w:after="0"/>
      </w:pPr>
      <w:bookmarkStart w:id="74" w:name="_Ref72997306"/>
      <w:r w:rsidRPr="005F6F3C">
        <w:t>a contact phone number; and</w:t>
      </w:r>
      <w:bookmarkEnd w:id="74"/>
      <w:r w:rsidRPr="005F6F3C">
        <w:t xml:space="preserve"> </w:t>
      </w:r>
    </w:p>
    <w:p w14:paraId="17249DAA" w14:textId="608C0439" w:rsidR="0009040F" w:rsidRPr="005F6F3C" w:rsidRDefault="0009040F" w:rsidP="00236ABD">
      <w:pPr>
        <w:pStyle w:val="Heading3"/>
        <w:spacing w:beforeLines="120" w:before="288" w:after="0"/>
      </w:pPr>
      <w:bookmarkStart w:id="75" w:name="_Ref72997314"/>
      <w:r w:rsidRPr="005F6F3C">
        <w:t xml:space="preserve">the date and time at which the person attended the </w:t>
      </w:r>
      <w:r w:rsidR="009B7605" w:rsidRPr="005F6F3C">
        <w:t>work premises</w:t>
      </w:r>
      <w:r w:rsidRPr="005F6F3C">
        <w:t>; and</w:t>
      </w:r>
      <w:bookmarkEnd w:id="75"/>
    </w:p>
    <w:p w14:paraId="72C12F0A" w14:textId="768AFB29" w:rsidR="0009040F" w:rsidRPr="005F6F3C" w:rsidRDefault="0009040F" w:rsidP="00236ABD">
      <w:pPr>
        <w:pStyle w:val="Heading3"/>
        <w:spacing w:beforeLines="120" w:before="288" w:after="0"/>
      </w:pPr>
      <w:bookmarkStart w:id="76" w:name="_Ref72997321"/>
      <w:r w:rsidRPr="005F6F3C">
        <w:t xml:space="preserve">the areas of the </w:t>
      </w:r>
      <w:r w:rsidR="009B7605" w:rsidRPr="005F6F3C">
        <w:t>work premises</w:t>
      </w:r>
      <w:r w:rsidRPr="005F6F3C">
        <w:t xml:space="preserve"> which the person attended.</w:t>
      </w:r>
      <w:bookmarkEnd w:id="76"/>
      <w:r w:rsidRPr="005F6F3C">
        <w:t xml:space="preserve"> </w:t>
      </w:r>
    </w:p>
    <w:p w14:paraId="783679E2" w14:textId="77777777" w:rsidR="0009040F" w:rsidRPr="005F6F3C" w:rsidRDefault="0009040F" w:rsidP="00236ABD">
      <w:pPr>
        <w:pStyle w:val="Indent25"/>
        <w:spacing w:beforeLines="120" w:before="288" w:after="0"/>
        <w:ind w:left="2126"/>
        <w:rPr>
          <w:rFonts w:eastAsiaTheme="majorEastAsia"/>
          <w:i/>
          <w:iCs/>
          <w:sz w:val="20"/>
          <w:szCs w:val="18"/>
          <w:lang w:eastAsia="en-US"/>
        </w:rPr>
      </w:pPr>
      <w:r w:rsidRPr="005F6F3C">
        <w:rPr>
          <w:rFonts w:eastAsiaTheme="majorEastAsia"/>
          <w:i/>
          <w:iCs/>
          <w:sz w:val="20"/>
          <w:szCs w:val="18"/>
          <w:lang w:eastAsia="en-US"/>
        </w:rPr>
        <w:t>Note 1: where a venue is not staffed, an employer will have complied with the records requirement if they display instructions in a prominent location that clearly explain how patrons and other visitors to the venue should record their details.</w:t>
      </w:r>
    </w:p>
    <w:p w14:paraId="5CEEB8A1" w14:textId="77777777" w:rsidR="0009040F" w:rsidRPr="005F6F3C" w:rsidRDefault="0009040F" w:rsidP="00236ABD">
      <w:pPr>
        <w:pStyle w:val="Indent25"/>
        <w:spacing w:beforeLines="120" w:before="288" w:after="0"/>
        <w:ind w:left="2126"/>
        <w:rPr>
          <w:rFonts w:eastAsiaTheme="majorEastAsia"/>
          <w:i/>
          <w:iCs/>
          <w:sz w:val="20"/>
          <w:szCs w:val="18"/>
          <w:lang w:eastAsia="en-US"/>
        </w:rPr>
      </w:pPr>
      <w:r w:rsidRPr="005F6F3C">
        <w:rPr>
          <w:rFonts w:eastAsiaTheme="majorEastAsia"/>
          <w:i/>
          <w:iCs/>
          <w:sz w:val="20"/>
          <w:szCs w:val="18"/>
          <w:lang w:eastAsia="en-US"/>
        </w:rPr>
        <w:t>Note 2: where a person does not have a phone number, an employer may comply with the record-keeping requirement by registering that person’s contact details using a phone number for the contact most likely to be able to locate the person, such as a known relative, carer, or the phone number of the employer itself.</w:t>
      </w:r>
    </w:p>
    <w:p w14:paraId="4D2DD71F" w14:textId="5BAF9627" w:rsidR="0009040F" w:rsidRPr="005F6F3C" w:rsidRDefault="0009040F" w:rsidP="001801CE">
      <w:pPr>
        <w:pStyle w:val="Heading2"/>
        <w:spacing w:beforeLines="120" w:before="288" w:after="0"/>
        <w:ind w:left="1418"/>
      </w:pPr>
      <w:bookmarkStart w:id="77" w:name="_Ref74041462"/>
      <w:bookmarkStart w:id="78" w:name="_Ref55503706"/>
      <w:bookmarkStart w:id="79" w:name="_Ref47034399"/>
      <w:r w:rsidRPr="005F6F3C">
        <w:t>Subject to subclauses</w:t>
      </w:r>
      <w:r w:rsidR="00593D2F" w:rsidRPr="005F6F3C">
        <w:t xml:space="preserve"> </w:t>
      </w:r>
      <w:r w:rsidR="00593D2F" w:rsidRPr="005F6F3C">
        <w:fldChar w:fldCharType="begin"/>
      </w:r>
      <w:r w:rsidR="00593D2F" w:rsidRPr="005F6F3C">
        <w:instrText xml:space="preserve"> REF _Ref95986533 \r \h </w:instrText>
      </w:r>
      <w:r w:rsidR="005F6F3C">
        <w:instrText xml:space="preserve"> \* MERGEFORMAT </w:instrText>
      </w:r>
      <w:r w:rsidR="00593D2F" w:rsidRPr="005F6F3C">
        <w:fldChar w:fldCharType="separate"/>
      </w:r>
      <w:r w:rsidR="00932C4B">
        <w:t>(3)</w:t>
      </w:r>
      <w:r w:rsidR="00593D2F" w:rsidRPr="005F6F3C">
        <w:fldChar w:fldCharType="end"/>
      </w:r>
      <w:r w:rsidR="00593D2F" w:rsidRPr="005F6F3C">
        <w:t xml:space="preserve"> to </w:t>
      </w:r>
      <w:r w:rsidR="00593D2F" w:rsidRPr="005F6F3C">
        <w:fldChar w:fldCharType="begin"/>
      </w:r>
      <w:r w:rsidR="00593D2F" w:rsidRPr="005F6F3C">
        <w:instrText xml:space="preserve"> REF _Ref95891216 \r \h </w:instrText>
      </w:r>
      <w:r w:rsidR="005F6F3C">
        <w:instrText xml:space="preserve"> \* MERGEFORMAT </w:instrText>
      </w:r>
      <w:r w:rsidR="00593D2F" w:rsidRPr="005F6F3C">
        <w:fldChar w:fldCharType="separate"/>
      </w:r>
      <w:r w:rsidR="00932C4B">
        <w:t>(6)</w:t>
      </w:r>
      <w:r w:rsidR="00593D2F" w:rsidRPr="005F6F3C">
        <w:fldChar w:fldCharType="end"/>
      </w:r>
      <w:r w:rsidRPr="005F6F3C">
        <w:t xml:space="preserve">, </w:t>
      </w:r>
      <w:r w:rsidR="00A2378E" w:rsidRPr="005F6F3C">
        <w:t>in relation to</w:t>
      </w:r>
      <w:r w:rsidR="00B8167C" w:rsidRPr="005F6F3C">
        <w:t xml:space="preserve"> a work premises that is an open premises</w:t>
      </w:r>
      <w:r w:rsidR="00B52526" w:rsidRPr="005F6F3C">
        <w:t>,</w:t>
      </w:r>
      <w:r w:rsidR="00B8167C" w:rsidRPr="005F6F3C">
        <w:t xml:space="preserve"> </w:t>
      </w:r>
      <w:r w:rsidRPr="005F6F3C">
        <w:t>an employer</w:t>
      </w:r>
      <w:r w:rsidR="00A02FA8" w:rsidRPr="005F6F3C">
        <w:t xml:space="preserve"> </w:t>
      </w:r>
      <w:r w:rsidRPr="005F6F3C">
        <w:t>must:</w:t>
      </w:r>
      <w:bookmarkEnd w:id="77"/>
    </w:p>
    <w:p w14:paraId="72A2A9E8" w14:textId="42489298" w:rsidR="0009040F" w:rsidRPr="005F6F3C" w:rsidRDefault="0009040F" w:rsidP="00236ABD">
      <w:pPr>
        <w:pStyle w:val="Heading3"/>
        <w:spacing w:beforeLines="120" w:before="288" w:after="0"/>
      </w:pPr>
      <w:bookmarkStart w:id="80" w:name="_Ref87372615"/>
      <w:bookmarkStart w:id="81" w:name="_Ref74041110"/>
      <w:r w:rsidRPr="005F6F3C">
        <w:t xml:space="preserve">comply with subclause </w:t>
      </w:r>
      <w:r w:rsidRPr="005F6F3C">
        <w:fldChar w:fldCharType="begin"/>
      </w:r>
      <w:r w:rsidRPr="005F6F3C">
        <w:instrText xml:space="preserve"> REF _Ref55503186 \r \h  \* MERGEFORMAT </w:instrText>
      </w:r>
      <w:r w:rsidRPr="005F6F3C">
        <w:fldChar w:fldCharType="separate"/>
      </w:r>
      <w:r w:rsidR="00932C4B">
        <w:t>(1)</w:t>
      </w:r>
      <w:r w:rsidRPr="005F6F3C">
        <w:fldChar w:fldCharType="end"/>
      </w:r>
      <w:r w:rsidRPr="005F6F3C">
        <w:t xml:space="preserve"> using the</w:t>
      </w:r>
      <w:r w:rsidRPr="005F6F3C">
        <w:rPr>
          <w:b/>
          <w:bCs/>
        </w:rPr>
        <w:t xml:space="preserve"> </w:t>
      </w:r>
      <w:r w:rsidRPr="005F6F3C">
        <w:rPr>
          <w:bCs/>
        </w:rPr>
        <w:t>Victorian Government QR code system</w:t>
      </w:r>
      <w:r w:rsidRPr="005F6F3C">
        <w:t>; and</w:t>
      </w:r>
      <w:bookmarkEnd w:id="80"/>
    </w:p>
    <w:p w14:paraId="655D2DD4" w14:textId="4D0FF71B" w:rsidR="0009040F" w:rsidRPr="005F6F3C" w:rsidRDefault="0009040F" w:rsidP="00236ABD">
      <w:pPr>
        <w:pStyle w:val="Heading3"/>
        <w:spacing w:beforeLines="120" w:before="288" w:after="0"/>
      </w:pPr>
      <w:bookmarkStart w:id="82" w:name="_Ref74041305"/>
      <w:bookmarkEnd w:id="81"/>
      <w:r w:rsidRPr="005F6F3C">
        <w:t xml:space="preserve">make reasonable efforts to ensure that a person required to record an attendance at the </w:t>
      </w:r>
      <w:r w:rsidR="009B7605" w:rsidRPr="005F6F3C">
        <w:t>work premises</w:t>
      </w:r>
      <w:r w:rsidRPr="005F6F3C">
        <w:t xml:space="preserve"> in accordance with </w:t>
      </w:r>
      <w:r w:rsidR="008964D9" w:rsidRPr="005F6F3C">
        <w:t xml:space="preserve">paragraph </w:t>
      </w:r>
      <w:r w:rsidRPr="005F6F3C">
        <w:fldChar w:fldCharType="begin"/>
      </w:r>
      <w:r w:rsidRPr="005F6F3C">
        <w:instrText xml:space="preserve"> REF _Ref87372615 \r \h  \* MERGEFORMAT </w:instrText>
      </w:r>
      <w:r w:rsidRPr="005F6F3C">
        <w:fldChar w:fldCharType="separate"/>
      </w:r>
      <w:r w:rsidR="00932C4B">
        <w:t>(a)</w:t>
      </w:r>
      <w:r w:rsidRPr="005F6F3C">
        <w:fldChar w:fldCharType="end"/>
      </w:r>
      <w:r w:rsidRPr="005F6F3C">
        <w:t xml:space="preserve"> can do so using the Victorian Government QR code system for that purpose even where they do not have access to a personal mobile phone or other device that enables them to do so; and</w:t>
      </w:r>
      <w:bookmarkEnd w:id="82"/>
    </w:p>
    <w:p w14:paraId="42B4044B" w14:textId="04F45FF3" w:rsidR="0009040F" w:rsidRPr="005F6F3C" w:rsidRDefault="0009040F" w:rsidP="00236ABD">
      <w:pPr>
        <w:pStyle w:val="Indent25"/>
        <w:spacing w:beforeLines="120" w:before="288" w:after="0"/>
        <w:ind w:left="2126"/>
        <w:rPr>
          <w:i/>
          <w:iCs/>
          <w:sz w:val="20"/>
          <w:szCs w:val="20"/>
          <w:shd w:val="clear" w:color="auto" w:fill="FFFFFF"/>
        </w:rPr>
      </w:pPr>
      <w:bookmarkStart w:id="83" w:name="_Ref55503656"/>
      <w:bookmarkEnd w:id="78"/>
      <w:r w:rsidRPr="005F6F3C">
        <w:rPr>
          <w:i/>
          <w:iCs/>
          <w:sz w:val="20"/>
          <w:szCs w:val="20"/>
          <w:shd w:val="clear" w:color="auto" w:fill="FFFFFF"/>
        </w:rPr>
        <w:t xml:space="preserve">Note: compliance with </w:t>
      </w:r>
      <w:r w:rsidR="0036709F" w:rsidRPr="005F6F3C">
        <w:rPr>
          <w:i/>
          <w:iCs/>
          <w:sz w:val="20"/>
          <w:szCs w:val="20"/>
          <w:shd w:val="clear" w:color="auto" w:fill="FFFFFF"/>
        </w:rPr>
        <w:t>paragraph</w:t>
      </w:r>
      <w:r w:rsidR="0036709F" w:rsidRPr="005F6F3C" w:rsidDel="0036709F">
        <w:rPr>
          <w:i/>
          <w:iCs/>
          <w:sz w:val="20"/>
          <w:szCs w:val="20"/>
          <w:shd w:val="clear" w:color="auto" w:fill="FFFFFF"/>
        </w:rPr>
        <w:t xml:space="preserve"> </w:t>
      </w:r>
      <w:r w:rsidRPr="005F6F3C">
        <w:rPr>
          <w:i/>
          <w:iCs/>
          <w:sz w:val="20"/>
          <w:szCs w:val="20"/>
          <w:shd w:val="clear" w:color="auto" w:fill="FFFFFF"/>
        </w:rPr>
        <w:fldChar w:fldCharType="begin"/>
      </w:r>
      <w:r w:rsidRPr="005F6F3C">
        <w:rPr>
          <w:i/>
          <w:iCs/>
          <w:sz w:val="20"/>
          <w:szCs w:val="20"/>
          <w:shd w:val="clear" w:color="auto" w:fill="FFFFFF"/>
        </w:rPr>
        <w:instrText xml:space="preserve"> REF _Ref74041305 \r \h  \* MERGEFORMAT </w:instrText>
      </w:r>
      <w:r w:rsidRPr="005F6F3C">
        <w:rPr>
          <w:i/>
          <w:iCs/>
          <w:sz w:val="20"/>
          <w:szCs w:val="20"/>
          <w:shd w:val="clear" w:color="auto" w:fill="FFFFFF"/>
        </w:rPr>
      </w:r>
      <w:r w:rsidRPr="005F6F3C">
        <w:rPr>
          <w:i/>
          <w:iCs/>
          <w:sz w:val="20"/>
          <w:szCs w:val="20"/>
          <w:shd w:val="clear" w:color="auto" w:fill="FFFFFF"/>
        </w:rPr>
        <w:fldChar w:fldCharType="separate"/>
      </w:r>
      <w:r w:rsidR="00932C4B">
        <w:rPr>
          <w:i/>
          <w:iCs/>
          <w:sz w:val="20"/>
          <w:szCs w:val="20"/>
          <w:shd w:val="clear" w:color="auto" w:fill="FFFFFF"/>
        </w:rPr>
        <w:t>(b)</w:t>
      </w:r>
      <w:r w:rsidRPr="005F6F3C">
        <w:rPr>
          <w:i/>
          <w:iCs/>
          <w:sz w:val="20"/>
          <w:szCs w:val="20"/>
          <w:shd w:val="clear" w:color="auto" w:fill="FFFFFF"/>
        </w:rPr>
        <w:fldChar w:fldCharType="end"/>
      </w:r>
      <w:r w:rsidRPr="005F6F3C">
        <w:rPr>
          <w:i/>
          <w:iCs/>
          <w:sz w:val="20"/>
          <w:szCs w:val="20"/>
          <w:shd w:val="clear" w:color="auto" w:fill="FFFFFF"/>
        </w:rPr>
        <w:t xml:space="preserve"> could include making a terminal (</w:t>
      </w:r>
      <w:proofErr w:type="gramStart"/>
      <w:r w:rsidRPr="005F6F3C">
        <w:rPr>
          <w:i/>
          <w:iCs/>
          <w:sz w:val="20"/>
          <w:szCs w:val="20"/>
          <w:shd w:val="clear" w:color="auto" w:fill="FFFFFF"/>
        </w:rPr>
        <w:t>e.g.</w:t>
      </w:r>
      <w:proofErr w:type="gramEnd"/>
      <w:r w:rsidRPr="005F6F3C">
        <w:rPr>
          <w:i/>
          <w:iCs/>
          <w:sz w:val="20"/>
          <w:szCs w:val="20"/>
          <w:shd w:val="clear" w:color="auto" w:fill="FFFFFF"/>
        </w:rPr>
        <w:t xml:space="preserve"> a tablet or other </w:t>
      </w:r>
      <w:r w:rsidRPr="005F6F3C">
        <w:rPr>
          <w:rFonts w:eastAsiaTheme="majorEastAsia"/>
          <w:i/>
          <w:iCs/>
          <w:sz w:val="20"/>
          <w:szCs w:val="18"/>
          <w:lang w:eastAsia="en-US"/>
        </w:rPr>
        <w:t>device</w:t>
      </w:r>
      <w:r w:rsidRPr="005F6F3C">
        <w:rPr>
          <w:i/>
          <w:iCs/>
          <w:sz w:val="20"/>
          <w:szCs w:val="20"/>
          <w:shd w:val="clear" w:color="auto" w:fill="FFFFFF"/>
        </w:rPr>
        <w:t>) available for persons to register their contact details via the Victorian Government QR code system and staff available to provide assistance to persons to do so.</w:t>
      </w:r>
    </w:p>
    <w:p w14:paraId="0FB15268" w14:textId="458DC1CC" w:rsidR="00A02FA8" w:rsidRPr="005F6F3C" w:rsidRDefault="00A02FA8" w:rsidP="00094739">
      <w:pPr>
        <w:pStyle w:val="Heading3"/>
      </w:pPr>
      <w:bookmarkStart w:id="84" w:name="_Ref87278249"/>
      <w:bookmarkStart w:id="85" w:name="_Ref87278543"/>
      <w:r w:rsidRPr="005F6F3C">
        <w:t>where:</w:t>
      </w:r>
      <w:bookmarkEnd w:id="84"/>
    </w:p>
    <w:p w14:paraId="20B316B5" w14:textId="1F126D76" w:rsidR="00A02FA8" w:rsidRPr="005F6F3C" w:rsidRDefault="00A02FA8" w:rsidP="00094739">
      <w:pPr>
        <w:pStyle w:val="Heading4"/>
      </w:pPr>
      <w:r w:rsidRPr="005F6F3C">
        <w:lastRenderedPageBreak/>
        <w:t xml:space="preserve">it is not reasonably practicable for a person to record an attendance at </w:t>
      </w:r>
      <w:r w:rsidR="006C37BD" w:rsidRPr="005F6F3C">
        <w:t>the open</w:t>
      </w:r>
      <w:r w:rsidRPr="005F6F3C">
        <w:t xml:space="preserve"> premises using the Victorian Government QR code system</w:t>
      </w:r>
      <w:r w:rsidRPr="005F6F3C">
        <w:rPr>
          <w:shd w:val="clear" w:color="auto" w:fill="FFFFFF"/>
        </w:rPr>
        <w:t>;</w:t>
      </w:r>
      <w:r w:rsidRPr="005F6F3C">
        <w:t xml:space="preserve"> or</w:t>
      </w:r>
    </w:p>
    <w:p w14:paraId="117AD6B4" w14:textId="77777777" w:rsidR="00A02FA8" w:rsidRPr="005F6F3C" w:rsidRDefault="00A02FA8" w:rsidP="00094739">
      <w:pPr>
        <w:pStyle w:val="Heading4"/>
      </w:pPr>
      <w:r w:rsidRPr="005F6F3C">
        <w:t>there is an access issue that prevents the Victorian Government QR code system from operating,</w:t>
      </w:r>
    </w:p>
    <w:p w14:paraId="308B6CAA" w14:textId="5546DF2B" w:rsidR="00A02FA8" w:rsidRPr="005F6F3C" w:rsidRDefault="00A02FA8" w:rsidP="00094739">
      <w:pPr>
        <w:pStyle w:val="Indent25"/>
        <w:spacing w:beforeLines="120" w:before="288" w:after="0"/>
        <w:ind w:left="2126"/>
      </w:pPr>
      <w:r w:rsidRPr="005F6F3C">
        <w:t>then the employer must use an alternative record-keeping method to comply with the records requirement</w:t>
      </w:r>
      <w:r w:rsidR="00685055" w:rsidRPr="005F6F3C">
        <w:t>; and</w:t>
      </w:r>
    </w:p>
    <w:p w14:paraId="496D488E" w14:textId="5EBE9BE5" w:rsidR="00A02FA8" w:rsidRPr="005F6F3C" w:rsidRDefault="00A02FA8" w:rsidP="00094739">
      <w:pPr>
        <w:spacing w:beforeLines="120" w:before="288" w:after="0" w:line="259" w:lineRule="auto"/>
        <w:ind w:left="2126" w:right="545"/>
        <w:jc w:val="both"/>
        <w:rPr>
          <w:rFonts w:eastAsia="Arial"/>
          <w:i/>
          <w:iCs/>
          <w:sz w:val="20"/>
          <w:szCs w:val="20"/>
        </w:rPr>
      </w:pPr>
      <w:r w:rsidRPr="005F6F3C">
        <w:rPr>
          <w:rFonts w:eastAsia="Arial"/>
          <w:i/>
          <w:iCs/>
          <w:sz w:val="20"/>
          <w:szCs w:val="20"/>
        </w:rPr>
        <w:t>Example: where a venue has no internet coverage, such as in a remote location, manual records could be kept and stored electronically by the venue.</w:t>
      </w:r>
    </w:p>
    <w:p w14:paraId="008546E2" w14:textId="5F2DFD45" w:rsidR="00A02FA8" w:rsidRPr="005F6F3C" w:rsidRDefault="00A02FA8" w:rsidP="00094739">
      <w:pPr>
        <w:pStyle w:val="Heading3"/>
      </w:pPr>
      <w:r w:rsidRPr="005F6F3C">
        <w:t xml:space="preserve">information collected by an employer using an alternative record-keeping method under subclause </w:t>
      </w:r>
      <w:r w:rsidRPr="005F6F3C">
        <w:fldChar w:fldCharType="begin"/>
      </w:r>
      <w:r w:rsidRPr="005F6F3C">
        <w:instrText xml:space="preserve"> REF _Ref74041462 \r \h </w:instrText>
      </w:r>
      <w:r w:rsidR="005F6F3C">
        <w:instrText xml:space="preserve"> \* MERGEFORMAT </w:instrText>
      </w:r>
      <w:r w:rsidRPr="005F6F3C">
        <w:fldChar w:fldCharType="separate"/>
      </w:r>
      <w:r w:rsidR="00932C4B">
        <w:t>(2)</w:t>
      </w:r>
      <w:r w:rsidRPr="005F6F3C">
        <w:fldChar w:fldCharType="end"/>
      </w:r>
      <w:r w:rsidRPr="005F6F3C">
        <w:fldChar w:fldCharType="begin"/>
      </w:r>
      <w:r w:rsidRPr="005F6F3C">
        <w:instrText xml:space="preserve"> REF _Ref87278249 \r \h </w:instrText>
      </w:r>
      <w:r w:rsidR="005F6F3C">
        <w:instrText xml:space="preserve"> \* MERGEFORMAT </w:instrText>
      </w:r>
      <w:r w:rsidRPr="005F6F3C">
        <w:fldChar w:fldCharType="separate"/>
      </w:r>
      <w:r w:rsidR="00932C4B">
        <w:t>(c)</w:t>
      </w:r>
      <w:r w:rsidRPr="005F6F3C">
        <w:fldChar w:fldCharType="end"/>
      </w:r>
      <w:r w:rsidRPr="005F6F3C">
        <w:t xml:space="preserve"> must be provided by the employer to Service Victoria if requested to do so by the Department or Service Victoria</w:t>
      </w:r>
      <w:r w:rsidR="00685055" w:rsidRPr="005F6F3C">
        <w:t>; and</w:t>
      </w:r>
    </w:p>
    <w:p w14:paraId="0F1588C4" w14:textId="4C7515CF" w:rsidR="0009040F" w:rsidRPr="005F6F3C" w:rsidRDefault="0009040F" w:rsidP="00236ABD">
      <w:pPr>
        <w:pStyle w:val="Heading3"/>
        <w:spacing w:beforeLines="120" w:before="288" w:after="0"/>
      </w:pPr>
      <w:bookmarkStart w:id="86" w:name="_Ref95890303"/>
      <w:r w:rsidRPr="005F6F3C">
        <w:t xml:space="preserve">prominently display signage at each entrance to the </w:t>
      </w:r>
      <w:r w:rsidR="006C37BD" w:rsidRPr="005F6F3C">
        <w:t xml:space="preserve">open </w:t>
      </w:r>
      <w:r w:rsidR="009B7605" w:rsidRPr="005F6F3C">
        <w:t>premises</w:t>
      </w:r>
      <w:r w:rsidRPr="005F6F3C">
        <w:t xml:space="preserve"> so that </w:t>
      </w:r>
      <w:r w:rsidRPr="005F6F3C">
        <w:rPr>
          <w:bCs/>
        </w:rPr>
        <w:t>members of the public</w:t>
      </w:r>
      <w:r w:rsidRPr="005F6F3C">
        <w:t xml:space="preserve"> can record their attendance using the Victorian Government QR code system; and</w:t>
      </w:r>
      <w:bookmarkEnd w:id="85"/>
      <w:bookmarkEnd w:id="86"/>
    </w:p>
    <w:p w14:paraId="482C80AC" w14:textId="060E4F98" w:rsidR="0009040F" w:rsidRPr="005F6F3C" w:rsidRDefault="0009040F" w:rsidP="00236ABD">
      <w:pPr>
        <w:pStyle w:val="Indent25"/>
        <w:spacing w:beforeLines="120" w:before="288" w:after="0"/>
        <w:ind w:left="2126"/>
        <w:rPr>
          <w:i/>
          <w:iCs/>
          <w:sz w:val="20"/>
          <w:szCs w:val="20"/>
          <w:shd w:val="clear" w:color="auto" w:fill="FFFFFF"/>
        </w:rPr>
      </w:pPr>
      <w:r w:rsidRPr="005F6F3C">
        <w:rPr>
          <w:i/>
          <w:iCs/>
          <w:sz w:val="20"/>
          <w:szCs w:val="20"/>
          <w:shd w:val="clear" w:color="auto" w:fill="FFFFFF"/>
        </w:rPr>
        <w:t xml:space="preserve">Note: signage may also be displayed nearby to an entrance as well as at the entrance (for </w:t>
      </w:r>
      <w:r w:rsidRPr="005F6F3C">
        <w:rPr>
          <w:rFonts w:eastAsiaTheme="majorEastAsia"/>
          <w:i/>
          <w:iCs/>
          <w:sz w:val="20"/>
          <w:szCs w:val="18"/>
          <w:lang w:eastAsia="en-US"/>
        </w:rPr>
        <w:t>example</w:t>
      </w:r>
      <w:r w:rsidRPr="005F6F3C">
        <w:rPr>
          <w:i/>
          <w:iCs/>
          <w:sz w:val="20"/>
          <w:szCs w:val="20"/>
          <w:shd w:val="clear" w:color="auto" w:fill="FFFFFF"/>
        </w:rPr>
        <w:t xml:space="preserve">, inside the </w:t>
      </w:r>
      <w:r w:rsidR="00B8167C" w:rsidRPr="005F6F3C">
        <w:rPr>
          <w:i/>
          <w:iCs/>
          <w:sz w:val="20"/>
          <w:szCs w:val="20"/>
          <w:shd w:val="clear" w:color="auto" w:fill="FFFFFF"/>
        </w:rPr>
        <w:t xml:space="preserve">open </w:t>
      </w:r>
      <w:r w:rsidR="009B7605" w:rsidRPr="005F6F3C">
        <w:rPr>
          <w:i/>
          <w:iCs/>
          <w:sz w:val="20"/>
          <w:szCs w:val="20"/>
          <w:shd w:val="clear" w:color="auto" w:fill="FFFFFF"/>
        </w:rPr>
        <w:t>premises</w:t>
      </w:r>
      <w:r w:rsidRPr="005F6F3C">
        <w:rPr>
          <w:i/>
          <w:iCs/>
          <w:sz w:val="20"/>
          <w:szCs w:val="20"/>
          <w:shd w:val="clear" w:color="auto" w:fill="FFFFFF"/>
        </w:rPr>
        <w:t>, in a hallway or waiting room near the entrance) if required to prevent people lining up outside or congregating at the entrance.</w:t>
      </w:r>
    </w:p>
    <w:p w14:paraId="73FAA860" w14:textId="453CF164" w:rsidR="0009040F" w:rsidRPr="005F6F3C" w:rsidRDefault="0009040F" w:rsidP="00236ABD">
      <w:pPr>
        <w:pStyle w:val="Heading3"/>
        <w:spacing w:beforeLines="120" w:before="288" w:after="0"/>
      </w:pPr>
      <w:bookmarkStart w:id="87" w:name="_Ref87278582"/>
      <w:r w:rsidRPr="005F6F3C">
        <w:t xml:space="preserve">where </w:t>
      </w:r>
      <w:r w:rsidR="006C37BD" w:rsidRPr="005F6F3C">
        <w:t>the open</w:t>
      </w:r>
      <w:r w:rsidR="009B7605" w:rsidRPr="005F6F3C">
        <w:t xml:space="preserve"> premises</w:t>
      </w:r>
      <w:r w:rsidRPr="005F6F3C">
        <w:t xml:space="preserve"> is a </w:t>
      </w:r>
      <w:r w:rsidRPr="005F6F3C">
        <w:rPr>
          <w:bCs/>
        </w:rPr>
        <w:t xml:space="preserve">food and drink </w:t>
      </w:r>
      <w:r w:rsidR="007D74D7" w:rsidRPr="005F6F3C">
        <w:rPr>
          <w:bCs/>
        </w:rPr>
        <w:t>premises</w:t>
      </w:r>
      <w:r w:rsidRPr="005F6F3C">
        <w:t xml:space="preserve">, </w:t>
      </w:r>
      <w:r w:rsidR="007D74D7" w:rsidRPr="005F6F3C">
        <w:t>excluding a food and drink premises that is a food court</w:t>
      </w:r>
      <w:r w:rsidRPr="005F6F3C">
        <w:t>:</w:t>
      </w:r>
      <w:bookmarkEnd w:id="87"/>
    </w:p>
    <w:p w14:paraId="721A6142" w14:textId="0394AAC0" w:rsidR="0009040F" w:rsidRPr="005F6F3C" w:rsidRDefault="0009040F" w:rsidP="00236ABD">
      <w:pPr>
        <w:pStyle w:val="Heading4"/>
        <w:spacing w:beforeLines="120" w:before="288" w:after="0"/>
      </w:pPr>
      <w:r w:rsidRPr="005F6F3C">
        <w:t>prominently display signage at all points of sale and at all points of service, so that members of the public can record their attendance using the Victorian Government QR code system; and</w:t>
      </w:r>
    </w:p>
    <w:p w14:paraId="791220E0" w14:textId="2D27049E" w:rsidR="0009040F" w:rsidRPr="005F6F3C" w:rsidRDefault="0009040F" w:rsidP="00FF2C2F">
      <w:pPr>
        <w:pStyle w:val="Indent25"/>
        <w:spacing w:beforeLines="120" w:before="288" w:after="0"/>
        <w:ind w:left="2835"/>
        <w:rPr>
          <w:i/>
          <w:iCs/>
          <w:sz w:val="20"/>
          <w:szCs w:val="20"/>
          <w:shd w:val="clear" w:color="auto" w:fill="FFFFFF"/>
        </w:rPr>
      </w:pPr>
      <w:r w:rsidRPr="005F6F3C">
        <w:rPr>
          <w:i/>
          <w:iCs/>
          <w:sz w:val="20"/>
          <w:szCs w:val="20"/>
          <w:shd w:val="clear" w:color="auto" w:fill="FFFFFF"/>
        </w:rPr>
        <w:t xml:space="preserve">Note: </w:t>
      </w:r>
      <w:r w:rsidR="00A75E02" w:rsidRPr="005F6F3C">
        <w:rPr>
          <w:i/>
          <w:iCs/>
          <w:sz w:val="20"/>
          <w:szCs w:val="20"/>
          <w:shd w:val="clear" w:color="auto" w:fill="FFFFFF"/>
        </w:rPr>
        <w:t xml:space="preserve">open </w:t>
      </w:r>
      <w:r w:rsidR="009B7605" w:rsidRPr="005F6F3C">
        <w:rPr>
          <w:i/>
          <w:iCs/>
          <w:sz w:val="20"/>
          <w:szCs w:val="20"/>
          <w:shd w:val="clear" w:color="auto" w:fill="FFFFFF"/>
        </w:rPr>
        <w:t>premises</w:t>
      </w:r>
      <w:r w:rsidRPr="005F6F3C">
        <w:rPr>
          <w:i/>
          <w:iCs/>
          <w:sz w:val="20"/>
          <w:szCs w:val="20"/>
          <w:shd w:val="clear" w:color="auto" w:fill="FFFFFF"/>
        </w:rPr>
        <w:t xml:space="preserve"> to which </w:t>
      </w:r>
      <w:r w:rsidR="0036709F" w:rsidRPr="005F6F3C">
        <w:rPr>
          <w:i/>
          <w:iCs/>
          <w:sz w:val="20"/>
          <w:szCs w:val="20"/>
          <w:shd w:val="clear" w:color="auto" w:fill="FFFFFF"/>
        </w:rPr>
        <w:t xml:space="preserve">paragraph </w:t>
      </w:r>
      <w:r w:rsidRPr="005F6F3C">
        <w:rPr>
          <w:i/>
          <w:iCs/>
          <w:sz w:val="20"/>
          <w:szCs w:val="20"/>
          <w:shd w:val="clear" w:color="auto" w:fill="FFFFFF"/>
        </w:rPr>
        <w:fldChar w:fldCharType="begin"/>
      </w:r>
      <w:r w:rsidRPr="005F6F3C">
        <w:rPr>
          <w:i/>
          <w:iCs/>
          <w:sz w:val="20"/>
          <w:szCs w:val="20"/>
          <w:shd w:val="clear" w:color="auto" w:fill="FFFFFF"/>
        </w:rPr>
        <w:instrText xml:space="preserve"> REF _Ref87278582 \r \h  \* MERGEFORMAT </w:instrText>
      </w:r>
      <w:r w:rsidRPr="005F6F3C">
        <w:rPr>
          <w:i/>
          <w:iCs/>
          <w:sz w:val="20"/>
          <w:szCs w:val="20"/>
          <w:shd w:val="clear" w:color="auto" w:fill="FFFFFF"/>
        </w:rPr>
      </w:r>
      <w:r w:rsidRPr="005F6F3C">
        <w:rPr>
          <w:i/>
          <w:iCs/>
          <w:sz w:val="20"/>
          <w:szCs w:val="20"/>
          <w:shd w:val="clear" w:color="auto" w:fill="FFFFFF"/>
        </w:rPr>
        <w:fldChar w:fldCharType="separate"/>
      </w:r>
      <w:r w:rsidR="00932C4B">
        <w:rPr>
          <w:i/>
          <w:iCs/>
          <w:sz w:val="20"/>
          <w:szCs w:val="20"/>
          <w:shd w:val="clear" w:color="auto" w:fill="FFFFFF"/>
        </w:rPr>
        <w:t>(f)</w:t>
      </w:r>
      <w:r w:rsidRPr="005F6F3C">
        <w:rPr>
          <w:i/>
          <w:iCs/>
          <w:sz w:val="20"/>
          <w:szCs w:val="20"/>
          <w:shd w:val="clear" w:color="auto" w:fill="FFFFFF"/>
        </w:rPr>
        <w:fldChar w:fldCharType="end"/>
      </w:r>
      <w:r w:rsidRPr="005F6F3C">
        <w:rPr>
          <w:i/>
          <w:iCs/>
          <w:sz w:val="20"/>
          <w:szCs w:val="20"/>
          <w:shd w:val="clear" w:color="auto" w:fill="FFFFFF"/>
        </w:rPr>
        <w:t xml:space="preserve"> applies are required to comply with the </w:t>
      </w:r>
      <w:r w:rsidRPr="005F6F3C">
        <w:rPr>
          <w:rFonts w:eastAsiaTheme="majorEastAsia"/>
          <w:i/>
          <w:iCs/>
          <w:sz w:val="20"/>
          <w:szCs w:val="18"/>
          <w:lang w:eastAsia="en-US"/>
        </w:rPr>
        <w:t>signage</w:t>
      </w:r>
      <w:r w:rsidRPr="005F6F3C">
        <w:rPr>
          <w:i/>
          <w:iCs/>
          <w:sz w:val="20"/>
          <w:szCs w:val="20"/>
          <w:shd w:val="clear" w:color="auto" w:fill="FFFFFF"/>
        </w:rPr>
        <w:t xml:space="preserve"> requirements in </w:t>
      </w:r>
      <w:r w:rsidR="0036709F" w:rsidRPr="005F6F3C">
        <w:rPr>
          <w:i/>
          <w:iCs/>
          <w:sz w:val="20"/>
          <w:szCs w:val="20"/>
          <w:shd w:val="clear" w:color="auto" w:fill="FFFFFF"/>
        </w:rPr>
        <w:t>paragraph</w:t>
      </w:r>
      <w:r w:rsidR="0036709F" w:rsidRPr="005F6F3C" w:rsidDel="0036709F">
        <w:rPr>
          <w:i/>
          <w:iCs/>
          <w:sz w:val="20"/>
          <w:szCs w:val="20"/>
          <w:shd w:val="clear" w:color="auto" w:fill="FFFFFF"/>
        </w:rPr>
        <w:t xml:space="preserve"> </w:t>
      </w:r>
      <w:r w:rsidRPr="005F6F3C">
        <w:rPr>
          <w:i/>
          <w:iCs/>
          <w:sz w:val="20"/>
          <w:szCs w:val="20"/>
          <w:shd w:val="clear" w:color="auto" w:fill="FFFFFF"/>
        </w:rPr>
        <w:fldChar w:fldCharType="begin"/>
      </w:r>
      <w:r w:rsidRPr="005F6F3C">
        <w:rPr>
          <w:i/>
          <w:iCs/>
          <w:sz w:val="20"/>
          <w:szCs w:val="20"/>
          <w:shd w:val="clear" w:color="auto" w:fill="FFFFFF"/>
        </w:rPr>
        <w:instrText xml:space="preserve"> REF _Ref87278582 \r \h  \* MERGEFORMAT </w:instrText>
      </w:r>
      <w:r w:rsidRPr="005F6F3C">
        <w:rPr>
          <w:i/>
          <w:iCs/>
          <w:sz w:val="20"/>
          <w:szCs w:val="20"/>
          <w:shd w:val="clear" w:color="auto" w:fill="FFFFFF"/>
        </w:rPr>
      </w:r>
      <w:r w:rsidRPr="005F6F3C">
        <w:rPr>
          <w:i/>
          <w:iCs/>
          <w:sz w:val="20"/>
          <w:szCs w:val="20"/>
          <w:shd w:val="clear" w:color="auto" w:fill="FFFFFF"/>
        </w:rPr>
        <w:fldChar w:fldCharType="separate"/>
      </w:r>
      <w:r w:rsidR="00932C4B">
        <w:rPr>
          <w:i/>
          <w:iCs/>
          <w:sz w:val="20"/>
          <w:szCs w:val="20"/>
          <w:shd w:val="clear" w:color="auto" w:fill="FFFFFF"/>
        </w:rPr>
        <w:t>(f)</w:t>
      </w:r>
      <w:r w:rsidRPr="005F6F3C">
        <w:rPr>
          <w:i/>
          <w:iCs/>
          <w:sz w:val="20"/>
          <w:szCs w:val="20"/>
          <w:shd w:val="clear" w:color="auto" w:fill="FFFFFF"/>
        </w:rPr>
        <w:fldChar w:fldCharType="end"/>
      </w:r>
      <w:r w:rsidRPr="005F6F3C">
        <w:rPr>
          <w:i/>
          <w:iCs/>
          <w:sz w:val="20"/>
          <w:szCs w:val="20"/>
          <w:shd w:val="clear" w:color="auto" w:fill="FFFFFF"/>
        </w:rPr>
        <w:t xml:space="preserve"> in addition to the signage requirements in </w:t>
      </w:r>
      <w:r w:rsidR="0036709F" w:rsidRPr="005F6F3C">
        <w:rPr>
          <w:i/>
          <w:iCs/>
          <w:sz w:val="20"/>
          <w:szCs w:val="20"/>
          <w:shd w:val="clear" w:color="auto" w:fill="FFFFFF"/>
        </w:rPr>
        <w:t>paragraph</w:t>
      </w:r>
      <w:r w:rsidR="00C803C6" w:rsidRPr="005F6F3C">
        <w:rPr>
          <w:i/>
          <w:iCs/>
          <w:sz w:val="20"/>
          <w:szCs w:val="20"/>
          <w:shd w:val="clear" w:color="auto" w:fill="FFFFFF"/>
        </w:rPr>
        <w:t xml:space="preserve"> </w:t>
      </w:r>
      <w:r w:rsidR="00C803C6" w:rsidRPr="005F6F3C">
        <w:rPr>
          <w:i/>
          <w:iCs/>
          <w:sz w:val="20"/>
          <w:szCs w:val="20"/>
          <w:shd w:val="clear" w:color="auto" w:fill="FFFFFF"/>
        </w:rPr>
        <w:fldChar w:fldCharType="begin"/>
      </w:r>
      <w:r w:rsidR="00C803C6" w:rsidRPr="005F6F3C">
        <w:rPr>
          <w:i/>
          <w:iCs/>
          <w:sz w:val="20"/>
          <w:szCs w:val="20"/>
          <w:shd w:val="clear" w:color="auto" w:fill="FFFFFF"/>
        </w:rPr>
        <w:instrText xml:space="preserve"> REF _Ref95890303 \r \h </w:instrText>
      </w:r>
      <w:r w:rsidR="005F6F3C">
        <w:rPr>
          <w:i/>
          <w:iCs/>
          <w:sz w:val="20"/>
          <w:szCs w:val="20"/>
          <w:shd w:val="clear" w:color="auto" w:fill="FFFFFF"/>
        </w:rPr>
        <w:instrText xml:space="preserve"> \* MERGEFORMAT </w:instrText>
      </w:r>
      <w:r w:rsidR="00C803C6" w:rsidRPr="005F6F3C">
        <w:rPr>
          <w:i/>
          <w:iCs/>
          <w:sz w:val="20"/>
          <w:szCs w:val="20"/>
          <w:shd w:val="clear" w:color="auto" w:fill="FFFFFF"/>
        </w:rPr>
      </w:r>
      <w:r w:rsidR="00C803C6" w:rsidRPr="005F6F3C">
        <w:rPr>
          <w:i/>
          <w:iCs/>
          <w:sz w:val="20"/>
          <w:szCs w:val="20"/>
          <w:shd w:val="clear" w:color="auto" w:fill="FFFFFF"/>
        </w:rPr>
        <w:fldChar w:fldCharType="separate"/>
      </w:r>
      <w:r w:rsidR="00932C4B">
        <w:rPr>
          <w:i/>
          <w:iCs/>
          <w:sz w:val="20"/>
          <w:szCs w:val="20"/>
          <w:shd w:val="clear" w:color="auto" w:fill="FFFFFF"/>
        </w:rPr>
        <w:t>(e)</w:t>
      </w:r>
      <w:r w:rsidR="00C803C6" w:rsidRPr="005F6F3C">
        <w:rPr>
          <w:i/>
          <w:iCs/>
          <w:sz w:val="20"/>
          <w:szCs w:val="20"/>
          <w:shd w:val="clear" w:color="auto" w:fill="FFFFFF"/>
        </w:rPr>
        <w:fldChar w:fldCharType="end"/>
      </w:r>
      <w:r w:rsidRPr="005F6F3C">
        <w:rPr>
          <w:i/>
          <w:iCs/>
          <w:sz w:val="20"/>
          <w:szCs w:val="20"/>
          <w:shd w:val="clear" w:color="auto" w:fill="FFFFFF"/>
        </w:rPr>
        <w:t>.</w:t>
      </w:r>
    </w:p>
    <w:p w14:paraId="478433FA" w14:textId="43020CF9" w:rsidR="0009040F" w:rsidRPr="005F6F3C" w:rsidRDefault="006C37BD" w:rsidP="00236ABD">
      <w:pPr>
        <w:pStyle w:val="Heading4"/>
        <w:spacing w:beforeLines="120" w:before="288" w:after="0"/>
      </w:pPr>
      <w:r w:rsidRPr="005F6F3C">
        <w:t xml:space="preserve">ensure that </w:t>
      </w:r>
      <w:r w:rsidR="0009040F" w:rsidRPr="005F6F3C">
        <w:t>a staff member request</w:t>
      </w:r>
      <w:r w:rsidRPr="005F6F3C">
        <w:t>s</w:t>
      </w:r>
      <w:r w:rsidR="0009040F" w:rsidRPr="005F6F3C">
        <w:t xml:space="preserve"> all members of the public attending the </w:t>
      </w:r>
      <w:r w:rsidRPr="005F6F3C">
        <w:t xml:space="preserve">open </w:t>
      </w:r>
      <w:r w:rsidR="009B7605" w:rsidRPr="005F6F3C">
        <w:t>premises</w:t>
      </w:r>
      <w:r w:rsidR="0009040F" w:rsidRPr="005F6F3C">
        <w:t xml:space="preserve"> to record their attendance at:</w:t>
      </w:r>
    </w:p>
    <w:p w14:paraId="35CAC860" w14:textId="52A00DDC" w:rsidR="0009040F" w:rsidRPr="005F6F3C" w:rsidRDefault="0009040F" w:rsidP="00236ABD">
      <w:pPr>
        <w:pStyle w:val="Heading5"/>
        <w:spacing w:beforeLines="120" w:before="288" w:after="0"/>
      </w:pPr>
      <w:r w:rsidRPr="005F6F3C">
        <w:t xml:space="preserve">an entrance to the </w:t>
      </w:r>
      <w:r w:rsidR="006C37BD" w:rsidRPr="005F6F3C">
        <w:t xml:space="preserve">open </w:t>
      </w:r>
      <w:r w:rsidR="009B7605" w:rsidRPr="005F6F3C">
        <w:t>premises</w:t>
      </w:r>
      <w:r w:rsidRPr="005F6F3C">
        <w:t>; or</w:t>
      </w:r>
    </w:p>
    <w:p w14:paraId="3F75DA73" w14:textId="77777777" w:rsidR="0009040F" w:rsidRPr="005F6F3C" w:rsidRDefault="0009040F" w:rsidP="00236ABD">
      <w:pPr>
        <w:pStyle w:val="Heading5"/>
        <w:spacing w:beforeLines="120" w:before="288" w:after="0"/>
      </w:pPr>
      <w:r w:rsidRPr="005F6F3C">
        <w:t xml:space="preserve">a point of sale; or </w:t>
      </w:r>
    </w:p>
    <w:p w14:paraId="274A43DF" w14:textId="77777777" w:rsidR="0009040F" w:rsidRPr="005F6F3C" w:rsidRDefault="0009040F" w:rsidP="00236ABD">
      <w:pPr>
        <w:pStyle w:val="Heading5"/>
        <w:spacing w:beforeLines="120" w:before="288" w:after="0"/>
      </w:pPr>
      <w:r w:rsidRPr="005F6F3C">
        <w:t>a point of service; and</w:t>
      </w:r>
    </w:p>
    <w:p w14:paraId="671A9089" w14:textId="38501976" w:rsidR="0009040F" w:rsidRPr="005F6F3C" w:rsidRDefault="0009040F" w:rsidP="00236ABD">
      <w:pPr>
        <w:pStyle w:val="Indent25"/>
        <w:spacing w:beforeLines="120" w:before="288" w:after="0"/>
        <w:ind w:left="2835"/>
        <w:rPr>
          <w:i/>
          <w:iCs/>
          <w:sz w:val="20"/>
          <w:szCs w:val="20"/>
          <w:shd w:val="clear" w:color="auto" w:fill="FFFFFF"/>
        </w:rPr>
      </w:pPr>
      <w:r w:rsidRPr="005F6F3C">
        <w:rPr>
          <w:i/>
          <w:iCs/>
          <w:sz w:val="20"/>
          <w:szCs w:val="20"/>
          <w:shd w:val="clear" w:color="auto" w:fill="FFFFFF"/>
        </w:rPr>
        <w:lastRenderedPageBreak/>
        <w:t xml:space="preserve">Note: a </w:t>
      </w:r>
      <w:r w:rsidRPr="005F6F3C">
        <w:rPr>
          <w:rFonts w:eastAsiaTheme="majorEastAsia"/>
          <w:i/>
          <w:iCs/>
          <w:sz w:val="20"/>
          <w:szCs w:val="18"/>
          <w:lang w:eastAsia="en-US"/>
        </w:rPr>
        <w:t>point</w:t>
      </w:r>
      <w:r w:rsidRPr="005F6F3C">
        <w:rPr>
          <w:i/>
          <w:iCs/>
          <w:sz w:val="20"/>
          <w:szCs w:val="20"/>
          <w:shd w:val="clear" w:color="auto" w:fill="FFFFFF"/>
        </w:rPr>
        <w:t xml:space="preserve"> of sale includes where a customer pays for goods or services. A point of service includes where a worker interacts with a customer other than at a point of sale during their attendance, for example, a waiter attending a table to take an order, or when greeting a customer once they have entered the </w:t>
      </w:r>
      <w:r w:rsidR="009B7605" w:rsidRPr="005F6F3C">
        <w:rPr>
          <w:i/>
          <w:iCs/>
          <w:sz w:val="20"/>
          <w:szCs w:val="20"/>
          <w:shd w:val="clear" w:color="auto" w:fill="FFFFFF"/>
        </w:rPr>
        <w:t>work premises</w:t>
      </w:r>
      <w:r w:rsidRPr="005F6F3C">
        <w:rPr>
          <w:i/>
          <w:iCs/>
          <w:sz w:val="20"/>
          <w:szCs w:val="20"/>
          <w:shd w:val="clear" w:color="auto" w:fill="FFFFFF"/>
        </w:rPr>
        <w:t xml:space="preserve">. </w:t>
      </w:r>
    </w:p>
    <w:p w14:paraId="2459DEA5" w14:textId="113AF8A3" w:rsidR="0009040F" w:rsidRPr="005F6F3C" w:rsidRDefault="0009040F" w:rsidP="001801CE">
      <w:pPr>
        <w:pStyle w:val="Heading2"/>
        <w:spacing w:beforeLines="120" w:before="288" w:after="0"/>
        <w:ind w:left="1418"/>
      </w:pPr>
      <w:bookmarkStart w:id="88" w:name="_Ref95986533"/>
      <w:bookmarkStart w:id="89" w:name="_Ref74040886"/>
      <w:r w:rsidRPr="005F6F3C">
        <w:t>Where a person who attends a</w:t>
      </w:r>
      <w:r w:rsidR="006C37BD" w:rsidRPr="005F6F3C">
        <w:t xml:space="preserve">n open </w:t>
      </w:r>
      <w:r w:rsidR="009B7605" w:rsidRPr="005F6F3C">
        <w:t>premises</w:t>
      </w:r>
      <w:r w:rsidRPr="005F6F3C">
        <w:t xml:space="preserve"> is unable to check in using the Victorian Government QR code system for the purpose of subclauses </w:t>
      </w:r>
      <w:r w:rsidRPr="005F6F3C">
        <w:fldChar w:fldCharType="begin"/>
      </w:r>
      <w:r w:rsidRPr="005F6F3C">
        <w:instrText xml:space="preserve"> REF _Ref55503186 \r \h  \* MERGEFORMAT </w:instrText>
      </w:r>
      <w:r w:rsidRPr="005F6F3C">
        <w:fldChar w:fldCharType="separate"/>
      </w:r>
      <w:r w:rsidR="00932C4B">
        <w:t>(1)</w:t>
      </w:r>
      <w:r w:rsidRPr="005F6F3C">
        <w:fldChar w:fldCharType="end"/>
      </w:r>
      <w:r w:rsidRPr="005F6F3C">
        <w:t xml:space="preserve"> or</w:t>
      </w:r>
      <w:r w:rsidR="00593D2F" w:rsidRPr="005F6F3C">
        <w:t xml:space="preserve"> </w:t>
      </w:r>
      <w:r w:rsidR="00593D2F" w:rsidRPr="005F6F3C">
        <w:fldChar w:fldCharType="begin"/>
      </w:r>
      <w:r w:rsidR="00593D2F" w:rsidRPr="005F6F3C">
        <w:instrText xml:space="preserve"> REF _Ref95891216 \r \h </w:instrText>
      </w:r>
      <w:r w:rsidR="005F6F3C">
        <w:instrText xml:space="preserve"> \* MERGEFORMAT </w:instrText>
      </w:r>
      <w:r w:rsidR="00593D2F" w:rsidRPr="005F6F3C">
        <w:fldChar w:fldCharType="separate"/>
      </w:r>
      <w:r w:rsidR="00932C4B">
        <w:t>(6)</w:t>
      </w:r>
      <w:r w:rsidR="00593D2F" w:rsidRPr="005F6F3C">
        <w:fldChar w:fldCharType="end"/>
      </w:r>
      <w:r w:rsidRPr="005F6F3C">
        <w:t>, that information may be collected by an employer from another person on behalf of the first person using the Victorian Government QR code system for that purpose.</w:t>
      </w:r>
      <w:bookmarkEnd w:id="88"/>
      <w:r w:rsidRPr="005F6F3C">
        <w:t xml:space="preserve">  </w:t>
      </w:r>
    </w:p>
    <w:p w14:paraId="26BF33DD" w14:textId="20546C56" w:rsidR="0009040F" w:rsidRPr="005F6F3C" w:rsidRDefault="0009040F" w:rsidP="001801CE">
      <w:pPr>
        <w:pStyle w:val="Heading2"/>
        <w:spacing w:beforeLines="120" w:before="288" w:after="0"/>
        <w:ind w:left="1418"/>
      </w:pPr>
      <w:bookmarkStart w:id="90" w:name="_Ref87278367"/>
      <w:r w:rsidRPr="005F6F3C">
        <w:t xml:space="preserve">An employer is not required to comply with the records requirement in subclause </w:t>
      </w:r>
      <w:r w:rsidRPr="005F6F3C">
        <w:rPr>
          <w:shd w:val="clear" w:color="auto" w:fill="E6E6E6"/>
        </w:rPr>
        <w:fldChar w:fldCharType="begin"/>
      </w:r>
      <w:r w:rsidRPr="005F6F3C">
        <w:instrText xml:space="preserve"> REF _Ref55503186 \r \h  \* MERGEFORMAT </w:instrText>
      </w:r>
      <w:r w:rsidRPr="005F6F3C">
        <w:rPr>
          <w:shd w:val="clear" w:color="auto" w:fill="E6E6E6"/>
        </w:rPr>
      </w:r>
      <w:r w:rsidRPr="005F6F3C">
        <w:rPr>
          <w:shd w:val="clear" w:color="auto" w:fill="E6E6E6"/>
        </w:rPr>
        <w:fldChar w:fldCharType="separate"/>
      </w:r>
      <w:r w:rsidR="00932C4B">
        <w:t>(1)</w:t>
      </w:r>
      <w:r w:rsidRPr="005F6F3C">
        <w:rPr>
          <w:shd w:val="clear" w:color="auto" w:fill="E6E6E6"/>
        </w:rPr>
        <w:fldChar w:fldCharType="end"/>
      </w:r>
      <w:r w:rsidRPr="005F6F3C">
        <w:t>:</w:t>
      </w:r>
      <w:bookmarkEnd w:id="83"/>
      <w:bookmarkEnd w:id="89"/>
      <w:bookmarkEnd w:id="90"/>
    </w:p>
    <w:p w14:paraId="6C1EE58A" w14:textId="77777777" w:rsidR="0009040F" w:rsidRPr="005F6F3C" w:rsidRDefault="0009040F" w:rsidP="00236ABD">
      <w:pPr>
        <w:pStyle w:val="Heading3"/>
        <w:spacing w:beforeLines="120" w:before="288" w:after="0"/>
      </w:pPr>
      <w:r w:rsidRPr="005F6F3C">
        <w:t>in relation to essential support groups and health services if confidentiality is typically required; or</w:t>
      </w:r>
    </w:p>
    <w:p w14:paraId="7858DC7C" w14:textId="77777777" w:rsidR="0009040F" w:rsidRPr="005F6F3C" w:rsidRDefault="0009040F" w:rsidP="00236ABD">
      <w:pPr>
        <w:pStyle w:val="Indent25"/>
        <w:spacing w:beforeLines="120" w:before="288" w:after="0"/>
        <w:ind w:left="2160" w:hanging="34"/>
        <w:rPr>
          <w:i/>
          <w:iCs/>
          <w:sz w:val="20"/>
          <w:szCs w:val="20"/>
          <w:shd w:val="clear" w:color="auto" w:fill="FFFFFF"/>
        </w:rPr>
      </w:pPr>
      <w:r w:rsidRPr="005F6F3C">
        <w:rPr>
          <w:i/>
          <w:iCs/>
          <w:sz w:val="20"/>
          <w:szCs w:val="20"/>
          <w:shd w:val="clear" w:color="auto" w:fill="FFFFFF"/>
        </w:rPr>
        <w:t>Example: support groups for alcohol and drugs or family violence typically require confidentiality.</w:t>
      </w:r>
      <w:bookmarkEnd w:id="79"/>
      <w:r w:rsidRPr="005F6F3C">
        <w:rPr>
          <w:i/>
          <w:iCs/>
          <w:sz w:val="20"/>
          <w:szCs w:val="20"/>
          <w:shd w:val="clear" w:color="auto" w:fill="FFFFFF"/>
        </w:rPr>
        <w:t xml:space="preserve">  </w:t>
      </w:r>
    </w:p>
    <w:p w14:paraId="040F7CE8" w14:textId="77777777" w:rsidR="0009040F" w:rsidRPr="005F6F3C" w:rsidRDefault="0009040F" w:rsidP="00236ABD">
      <w:pPr>
        <w:pStyle w:val="Heading3"/>
        <w:spacing w:beforeLines="120" w:before="288" w:after="0"/>
        <w:rPr>
          <w:i/>
          <w:iCs/>
          <w:sz w:val="20"/>
          <w:szCs w:val="20"/>
        </w:rPr>
      </w:pPr>
      <w:r w:rsidRPr="005F6F3C">
        <w:t>in relation to common property areas governed by an owners corporation; or</w:t>
      </w:r>
    </w:p>
    <w:p w14:paraId="2B3C2A56" w14:textId="4137A2C0" w:rsidR="0009040F" w:rsidRPr="005F6F3C" w:rsidRDefault="0009040F" w:rsidP="00236ABD">
      <w:pPr>
        <w:pStyle w:val="Heading3"/>
        <w:spacing w:beforeLines="120" w:before="288" w:after="0"/>
        <w:rPr>
          <w:i/>
          <w:iCs/>
          <w:sz w:val="20"/>
          <w:szCs w:val="20"/>
        </w:rPr>
      </w:pPr>
      <w:r w:rsidRPr="005F6F3C">
        <w:t xml:space="preserve">in relation to persons receiving contactless ‘click and collect’ services where the transaction does not involve entering any indoor space at a </w:t>
      </w:r>
      <w:r w:rsidR="009B7605" w:rsidRPr="005F6F3C">
        <w:t>work premises</w:t>
      </w:r>
      <w:r w:rsidRPr="005F6F3C">
        <w:t xml:space="preserve">; or </w:t>
      </w:r>
    </w:p>
    <w:p w14:paraId="3E30FFFB" w14:textId="77777777" w:rsidR="0009040F" w:rsidRPr="005F6F3C" w:rsidRDefault="0009040F" w:rsidP="00236ABD">
      <w:pPr>
        <w:pStyle w:val="Indent25"/>
        <w:spacing w:beforeLines="120" w:before="288" w:after="0"/>
        <w:ind w:left="2126"/>
        <w:rPr>
          <w:i/>
          <w:iCs/>
          <w:sz w:val="20"/>
          <w:szCs w:val="20"/>
          <w:shd w:val="clear" w:color="auto" w:fill="FFFFFF"/>
        </w:rPr>
      </w:pPr>
      <w:r w:rsidRPr="005F6F3C">
        <w:rPr>
          <w:i/>
          <w:iCs/>
          <w:sz w:val="20"/>
          <w:szCs w:val="20"/>
          <w:shd w:val="clear" w:color="auto" w:fill="FFFFFF"/>
        </w:rPr>
        <w:t xml:space="preserve">Example: attending a retail facility where a worker drops the goods into the boot of a customer’s car whilst the customer remains in the car.  </w:t>
      </w:r>
    </w:p>
    <w:p w14:paraId="78D918BF" w14:textId="77777777" w:rsidR="0009040F" w:rsidRPr="005F6F3C" w:rsidRDefault="0009040F" w:rsidP="00236ABD">
      <w:pPr>
        <w:pStyle w:val="Heading3"/>
        <w:spacing w:beforeLines="120" w:before="288" w:after="0"/>
      </w:pPr>
      <w:r w:rsidRPr="005F6F3C">
        <w:t>in relation to takeaway food providers in respect of customers attending the premises for the sole purpose of collecting food at a drive-through window; or</w:t>
      </w:r>
    </w:p>
    <w:p w14:paraId="364D6185" w14:textId="0E6B6CEE" w:rsidR="0009040F" w:rsidRPr="005F6F3C" w:rsidRDefault="0009040F" w:rsidP="00236ABD">
      <w:pPr>
        <w:pStyle w:val="Heading3"/>
        <w:spacing w:beforeLines="120" w:before="288" w:after="0"/>
        <w:rPr>
          <w:i/>
          <w:iCs/>
        </w:rPr>
      </w:pPr>
      <w:r w:rsidRPr="005F6F3C">
        <w:t xml:space="preserve">in relation to </w:t>
      </w:r>
      <w:r w:rsidRPr="005F6F3C">
        <w:rPr>
          <w:bCs/>
        </w:rPr>
        <w:t>emergency workers</w:t>
      </w:r>
      <w:r w:rsidRPr="005F6F3C">
        <w:t xml:space="preserve"> attending a </w:t>
      </w:r>
      <w:r w:rsidR="009B7605" w:rsidRPr="005F6F3C">
        <w:t>work premises</w:t>
      </w:r>
      <w:r w:rsidRPr="005F6F3C">
        <w:t xml:space="preserve"> for the purposes of responding to an </w:t>
      </w:r>
      <w:r w:rsidRPr="005F6F3C">
        <w:rPr>
          <w:bCs/>
        </w:rPr>
        <w:t>emergency</w:t>
      </w:r>
      <w:r w:rsidRPr="005F6F3C">
        <w:t xml:space="preserve"> </w:t>
      </w:r>
      <w:proofErr w:type="gramStart"/>
      <w:r w:rsidRPr="005F6F3C">
        <w:t>where</w:t>
      </w:r>
      <w:proofErr w:type="gramEnd"/>
      <w:r w:rsidRPr="005F6F3C">
        <w:t xml:space="preserve"> complying with the records requirement is not practicable in the circumstances; or</w:t>
      </w:r>
    </w:p>
    <w:p w14:paraId="51A2FA24" w14:textId="4A3E9D62" w:rsidR="0009040F" w:rsidRPr="005F6F3C" w:rsidRDefault="0009040F" w:rsidP="00236ABD">
      <w:pPr>
        <w:pStyle w:val="Heading3"/>
        <w:spacing w:beforeLines="120" w:before="288" w:after="0"/>
        <w:rPr>
          <w:i/>
          <w:iCs/>
        </w:rPr>
      </w:pPr>
      <w:r w:rsidRPr="005F6F3C">
        <w:t xml:space="preserve">in relation to attendances at a </w:t>
      </w:r>
      <w:r w:rsidR="009B7605" w:rsidRPr="005F6F3C">
        <w:t>work premises</w:t>
      </w:r>
      <w:r w:rsidRPr="005F6F3C">
        <w:t xml:space="preserve"> for the purposes of police matters (including investigations), and the administration of justice where the person who is the subject of the record requests that their attendance is kept confidential; or</w:t>
      </w:r>
    </w:p>
    <w:p w14:paraId="0828B0DB" w14:textId="56FA4A62" w:rsidR="0009040F" w:rsidRPr="005F6F3C" w:rsidRDefault="0009040F" w:rsidP="00B2776B">
      <w:pPr>
        <w:pStyle w:val="Heading3"/>
        <w:spacing w:beforeLines="120" w:before="288" w:after="0"/>
        <w:rPr>
          <w:i/>
          <w:iCs/>
        </w:rPr>
      </w:pPr>
      <w:r w:rsidRPr="005F6F3C">
        <w:lastRenderedPageBreak/>
        <w:t>in relation to workers of, or visitors to premises owned or operated by, intelligence agencies who attend that premises for reasons of national security</w:t>
      </w:r>
      <w:r w:rsidR="009360DD" w:rsidRPr="005F6F3C">
        <w:t>.</w:t>
      </w:r>
    </w:p>
    <w:p w14:paraId="1C158393" w14:textId="0AFEA009" w:rsidR="0009040F" w:rsidRPr="005F6F3C" w:rsidRDefault="0009040F" w:rsidP="001801CE">
      <w:pPr>
        <w:pStyle w:val="Heading2"/>
        <w:spacing w:beforeLines="120" w:before="288" w:after="0"/>
        <w:ind w:left="1418"/>
      </w:pPr>
      <w:r w:rsidRPr="005F6F3C">
        <w:t xml:space="preserve">An employer is not required to comply with subclause </w:t>
      </w:r>
      <w:r w:rsidR="00FB57BB" w:rsidRPr="005F6F3C">
        <w:fldChar w:fldCharType="begin"/>
      </w:r>
      <w:r w:rsidR="00FB57BB" w:rsidRPr="005F6F3C">
        <w:instrText xml:space="preserve"> REF _Ref74041462 \r \h </w:instrText>
      </w:r>
      <w:r w:rsidR="00FF2C2F" w:rsidRPr="005F6F3C">
        <w:instrText xml:space="preserve"> \* MERGEFORMAT </w:instrText>
      </w:r>
      <w:r w:rsidR="00FB57BB" w:rsidRPr="005F6F3C">
        <w:fldChar w:fldCharType="separate"/>
      </w:r>
      <w:r w:rsidR="00932C4B">
        <w:t>(2)</w:t>
      </w:r>
      <w:r w:rsidR="00FB57BB" w:rsidRPr="005F6F3C">
        <w:fldChar w:fldCharType="end"/>
      </w:r>
      <w:r w:rsidRPr="005F6F3C">
        <w:t xml:space="preserve"> in relation to </w:t>
      </w:r>
      <w:r w:rsidR="009B7605" w:rsidRPr="005F6F3C">
        <w:t>work premises</w:t>
      </w:r>
      <w:r w:rsidRPr="005F6F3C">
        <w:t xml:space="preserve"> that are:</w:t>
      </w:r>
    </w:p>
    <w:p w14:paraId="4D38CF19" w14:textId="77777777" w:rsidR="0009040F" w:rsidRPr="005F6F3C" w:rsidRDefault="0009040F" w:rsidP="00236ABD">
      <w:pPr>
        <w:pStyle w:val="Heading3"/>
        <w:spacing w:beforeLines="120" w:before="288" w:after="0"/>
      </w:pPr>
      <w:r w:rsidRPr="005F6F3C">
        <w:t>premises where pre-ordered goods are being delivered via contactless delivery; or</w:t>
      </w:r>
    </w:p>
    <w:p w14:paraId="176DC029" w14:textId="77777777" w:rsidR="0009040F" w:rsidRPr="005F6F3C" w:rsidRDefault="0009040F" w:rsidP="00236ABD">
      <w:pPr>
        <w:pStyle w:val="Indent25"/>
        <w:spacing w:beforeLines="120" w:before="288" w:after="0"/>
        <w:ind w:left="2126"/>
        <w:rPr>
          <w:i/>
          <w:iCs/>
          <w:sz w:val="20"/>
          <w:szCs w:val="20"/>
          <w:shd w:val="clear" w:color="auto" w:fill="FFFFFF"/>
        </w:rPr>
      </w:pPr>
      <w:r w:rsidRPr="005F6F3C">
        <w:rPr>
          <w:i/>
          <w:iCs/>
          <w:sz w:val="20"/>
          <w:szCs w:val="20"/>
          <w:shd w:val="clear" w:color="auto" w:fill="FFFFFF"/>
        </w:rPr>
        <w:t xml:space="preserve">Example: a meal delivery service driver attending a premises to drop a meal ordered via an app at the door is not required to check-in at that premises. </w:t>
      </w:r>
    </w:p>
    <w:p w14:paraId="6871A2B5" w14:textId="3B38073B" w:rsidR="0009040F" w:rsidRPr="005F6F3C" w:rsidRDefault="0009040F" w:rsidP="00236ABD">
      <w:pPr>
        <w:pStyle w:val="Heading3"/>
        <w:spacing w:beforeLines="120" w:before="288" w:after="0"/>
      </w:pPr>
      <w:r w:rsidRPr="005F6F3C">
        <w:t>a private residence attended by workers for the purposes of undertaking work</w:t>
      </w:r>
      <w:r w:rsidR="009360DD" w:rsidRPr="005F6F3C">
        <w:t>.</w:t>
      </w:r>
    </w:p>
    <w:p w14:paraId="43420C05" w14:textId="6B0415EF" w:rsidR="0009040F" w:rsidRPr="005F6F3C" w:rsidRDefault="0009040F" w:rsidP="001801CE">
      <w:pPr>
        <w:pStyle w:val="Indent25"/>
        <w:spacing w:beforeLines="120" w:before="288" w:after="0"/>
        <w:ind w:left="2126"/>
      </w:pPr>
      <w:r w:rsidRPr="005F6F3C">
        <w:rPr>
          <w:i/>
          <w:iCs/>
          <w:sz w:val="20"/>
          <w:szCs w:val="20"/>
          <w:shd w:val="clear" w:color="auto" w:fill="FFFFFF"/>
        </w:rPr>
        <w:t xml:space="preserve">Note: this excludes common property areas governed by an owners corporation. </w:t>
      </w:r>
    </w:p>
    <w:p w14:paraId="568ADE47" w14:textId="5856C472" w:rsidR="0009040F" w:rsidRPr="005F6F3C" w:rsidRDefault="0009040F" w:rsidP="001801CE">
      <w:pPr>
        <w:pStyle w:val="Heading2"/>
        <w:spacing w:beforeLines="120" w:before="288" w:after="0"/>
        <w:ind w:left="1418"/>
      </w:pPr>
      <w:bookmarkStart w:id="91" w:name="_Ref55654881"/>
      <w:bookmarkStart w:id="92" w:name="_Ref95891216"/>
      <w:bookmarkStart w:id="93" w:name="_Ref47546605"/>
      <w:bookmarkStart w:id="94" w:name="_Ref55505065"/>
      <w:r w:rsidRPr="005F6F3C">
        <w:t xml:space="preserve">In handling any information collected under subclause </w:t>
      </w:r>
      <w:r w:rsidRPr="005F6F3C">
        <w:rPr>
          <w:shd w:val="clear" w:color="auto" w:fill="E6E6E6"/>
        </w:rPr>
        <w:fldChar w:fldCharType="begin"/>
      </w:r>
      <w:r w:rsidRPr="005F6F3C">
        <w:instrText xml:space="preserve"> REF _Ref55503186 \r \h  \* MERGEFORMAT </w:instrText>
      </w:r>
      <w:r w:rsidRPr="005F6F3C">
        <w:rPr>
          <w:shd w:val="clear" w:color="auto" w:fill="E6E6E6"/>
        </w:rPr>
      </w:r>
      <w:r w:rsidRPr="005F6F3C">
        <w:rPr>
          <w:shd w:val="clear" w:color="auto" w:fill="E6E6E6"/>
        </w:rPr>
        <w:fldChar w:fldCharType="separate"/>
      </w:r>
      <w:r w:rsidR="00932C4B">
        <w:t>(1)</w:t>
      </w:r>
      <w:r w:rsidRPr="005F6F3C">
        <w:rPr>
          <w:shd w:val="clear" w:color="auto" w:fill="E6E6E6"/>
        </w:rPr>
        <w:fldChar w:fldCharType="end"/>
      </w:r>
      <w:bookmarkEnd w:id="91"/>
      <w:r w:rsidRPr="005F6F3C">
        <w:t>:</w:t>
      </w:r>
      <w:bookmarkEnd w:id="92"/>
    </w:p>
    <w:p w14:paraId="287E244F" w14:textId="70CB5854" w:rsidR="0009040F" w:rsidRPr="005F6F3C" w:rsidRDefault="0009040F" w:rsidP="00236ABD">
      <w:pPr>
        <w:pStyle w:val="Heading3"/>
        <w:spacing w:beforeLines="120" w:before="288" w:after="0"/>
      </w:pPr>
      <w:bookmarkStart w:id="95" w:name="_Hlk67307897"/>
      <w:bookmarkStart w:id="96" w:name="_Ref55654912"/>
      <w:r w:rsidRPr="005F6F3C">
        <w:t xml:space="preserve">an employer who uses a system other than the Victorian Government QR code system, </w:t>
      </w:r>
      <w:bookmarkEnd w:id="95"/>
      <w:r w:rsidRPr="005F6F3C">
        <w:t>must:</w:t>
      </w:r>
      <w:bookmarkEnd w:id="93"/>
      <w:bookmarkEnd w:id="94"/>
      <w:bookmarkEnd w:id="96"/>
    </w:p>
    <w:p w14:paraId="6184DA15" w14:textId="02D82FE8" w:rsidR="0009040F" w:rsidRPr="005F6F3C" w:rsidRDefault="0009040F" w:rsidP="001A4532">
      <w:pPr>
        <w:pStyle w:val="Heading4"/>
        <w:spacing w:beforeLines="120" w:before="288" w:after="0"/>
      </w:pPr>
      <w:r w:rsidRPr="005F6F3C">
        <w:t>not collect personal information unless</w:t>
      </w:r>
      <w:r w:rsidR="009360DD" w:rsidRPr="005F6F3C">
        <w:t xml:space="preserve"> </w:t>
      </w:r>
      <w:r w:rsidRPr="005F6F3C">
        <w:t xml:space="preserve">the information is necessary to meet the requirements outlined in subclause </w:t>
      </w:r>
      <w:r w:rsidRPr="005F6F3C">
        <w:rPr>
          <w:shd w:val="clear" w:color="auto" w:fill="E6E6E6"/>
        </w:rPr>
        <w:fldChar w:fldCharType="begin"/>
      </w:r>
      <w:r w:rsidRPr="005F6F3C">
        <w:instrText xml:space="preserve"> REF _Ref55503186 \r \h  \* MERGEFORMAT </w:instrText>
      </w:r>
      <w:r w:rsidRPr="005F6F3C">
        <w:rPr>
          <w:shd w:val="clear" w:color="auto" w:fill="E6E6E6"/>
        </w:rPr>
      </w:r>
      <w:r w:rsidRPr="005F6F3C">
        <w:rPr>
          <w:shd w:val="clear" w:color="auto" w:fill="E6E6E6"/>
        </w:rPr>
        <w:fldChar w:fldCharType="separate"/>
      </w:r>
      <w:r w:rsidR="00932C4B">
        <w:t>(1)</w:t>
      </w:r>
      <w:r w:rsidRPr="005F6F3C">
        <w:rPr>
          <w:shd w:val="clear" w:color="auto" w:fill="E6E6E6"/>
        </w:rPr>
        <w:fldChar w:fldCharType="end"/>
      </w:r>
      <w:r w:rsidRPr="005F6F3C">
        <w:t xml:space="preserve">; or </w:t>
      </w:r>
    </w:p>
    <w:p w14:paraId="208D2647" w14:textId="77777777" w:rsidR="0009040F" w:rsidRPr="005F6F3C" w:rsidRDefault="0009040F" w:rsidP="00236ABD">
      <w:pPr>
        <w:pStyle w:val="Heading4"/>
        <w:spacing w:beforeLines="120" w:before="288" w:after="0"/>
      </w:pPr>
      <w:r w:rsidRPr="005F6F3C">
        <w:t>use reasonable endeavours to protect the personal information from use or disclosure, other than in accordance with a request made by an Authorised Officer (or a person assisting an Authorised Officer); and</w:t>
      </w:r>
    </w:p>
    <w:p w14:paraId="62024423" w14:textId="77777777" w:rsidR="0009040F" w:rsidRPr="005F6F3C" w:rsidRDefault="0009040F" w:rsidP="00236ABD">
      <w:pPr>
        <w:pStyle w:val="Indent25"/>
        <w:spacing w:beforeLines="120" w:before="288" w:after="0"/>
        <w:ind w:left="2835"/>
        <w:rPr>
          <w:i/>
          <w:iCs/>
          <w:sz w:val="20"/>
          <w:szCs w:val="20"/>
          <w:shd w:val="clear" w:color="auto" w:fill="FFFFFF"/>
        </w:rPr>
      </w:pPr>
      <w:r w:rsidRPr="005F6F3C">
        <w:rPr>
          <w:i/>
          <w:iCs/>
          <w:sz w:val="20"/>
          <w:szCs w:val="20"/>
          <w:shd w:val="clear" w:color="auto" w:fill="FFFFFF"/>
        </w:rPr>
        <w:t xml:space="preserve">Note: </w:t>
      </w:r>
      <w:r w:rsidRPr="005F6F3C">
        <w:rPr>
          <w:rFonts w:eastAsiaTheme="majorEastAsia"/>
          <w:i/>
          <w:iCs/>
          <w:sz w:val="20"/>
          <w:szCs w:val="18"/>
          <w:lang w:eastAsia="en-US"/>
        </w:rPr>
        <w:t>information</w:t>
      </w:r>
      <w:r w:rsidRPr="005F6F3C">
        <w:rPr>
          <w:i/>
          <w:iCs/>
          <w:sz w:val="20"/>
          <w:szCs w:val="20"/>
          <w:shd w:val="clear" w:color="auto" w:fill="FFFFFF"/>
        </w:rPr>
        <w:t xml:space="preserve"> should be collected in a way that protects it from being disclosed to other patrons. </w:t>
      </w:r>
    </w:p>
    <w:p w14:paraId="0BFCE476" w14:textId="77777777" w:rsidR="0009040F" w:rsidRPr="005F6F3C" w:rsidRDefault="0009040F" w:rsidP="00236ABD">
      <w:pPr>
        <w:pStyle w:val="Indent25"/>
        <w:spacing w:beforeLines="120" w:before="288" w:after="0"/>
        <w:ind w:left="2835"/>
        <w:rPr>
          <w:i/>
          <w:iCs/>
          <w:sz w:val="20"/>
          <w:szCs w:val="20"/>
          <w:shd w:val="clear" w:color="auto" w:fill="FFFFFF"/>
        </w:rPr>
      </w:pPr>
      <w:r w:rsidRPr="005F6F3C">
        <w:rPr>
          <w:rFonts w:eastAsiaTheme="majorEastAsia"/>
          <w:i/>
          <w:iCs/>
          <w:sz w:val="20"/>
          <w:szCs w:val="18"/>
          <w:lang w:eastAsia="en-US"/>
        </w:rPr>
        <w:t>Example</w:t>
      </w:r>
      <w:r w:rsidRPr="005F6F3C">
        <w:rPr>
          <w:i/>
          <w:iCs/>
          <w:sz w:val="20"/>
          <w:szCs w:val="20"/>
          <w:shd w:val="clear" w:color="auto" w:fill="FFFFFF"/>
        </w:rPr>
        <w:t>: where using a paper-based method, a sheet of paper could be placed over previous visitor details on a sheet that records the names.</w:t>
      </w:r>
    </w:p>
    <w:p w14:paraId="7FD52C00" w14:textId="40D01D2A" w:rsidR="0009040F" w:rsidRPr="005F6F3C" w:rsidRDefault="0009040F" w:rsidP="00236ABD">
      <w:pPr>
        <w:pStyle w:val="Heading4"/>
        <w:spacing w:beforeLines="120" w:before="288" w:after="0"/>
      </w:pPr>
      <w:bookmarkStart w:id="97" w:name="_Ref55690409"/>
      <w:r w:rsidRPr="005F6F3C">
        <w:t xml:space="preserve">use reasonable endeavours to notify the person from whom the personal information is being collected that the primary purpose of collection is for </w:t>
      </w:r>
      <w:r w:rsidR="00544B7D" w:rsidRPr="005F6F3C">
        <w:t>COVID-19</w:t>
      </w:r>
      <w:r w:rsidRPr="005F6F3C">
        <w:t xml:space="preserve"> contact tracing, and that their personal information may be collected and stored by the Victorian Government for this purpose; and</w:t>
      </w:r>
      <w:bookmarkEnd w:id="97"/>
    </w:p>
    <w:p w14:paraId="3005F17D" w14:textId="4949BEDD" w:rsidR="0009040F" w:rsidRPr="005F6F3C" w:rsidRDefault="0009040F" w:rsidP="00236ABD">
      <w:pPr>
        <w:pStyle w:val="Heading4"/>
        <w:spacing w:beforeLines="120" w:before="288" w:after="0"/>
      </w:pPr>
      <w:r w:rsidRPr="005F6F3C">
        <w:t xml:space="preserve">destroy the information as soon as reasonably practicable following 28 days after the attendance at the </w:t>
      </w:r>
      <w:r w:rsidR="009B7605" w:rsidRPr="005F6F3C">
        <w:t>work premises</w:t>
      </w:r>
      <w:r w:rsidRPr="005F6F3C">
        <w:t xml:space="preserve">, </w:t>
      </w:r>
      <w:r w:rsidRPr="005F6F3C">
        <w:lastRenderedPageBreak/>
        <w:t xml:space="preserve">unless a statutory requirement permits or requires the personal information to be </w:t>
      </w:r>
      <w:proofErr w:type="gramStart"/>
      <w:r w:rsidRPr="005F6F3C">
        <w:t>retained;</w:t>
      </w:r>
      <w:proofErr w:type="gramEnd"/>
      <w:r w:rsidRPr="005F6F3C">
        <w:t xml:space="preserve"> and</w:t>
      </w:r>
    </w:p>
    <w:p w14:paraId="6F0E1B0E" w14:textId="40D41C04" w:rsidR="0009040F" w:rsidRPr="005F6F3C" w:rsidRDefault="0009040F" w:rsidP="00236ABD">
      <w:pPr>
        <w:pStyle w:val="Indent25"/>
        <w:spacing w:beforeLines="120" w:before="288" w:after="0"/>
        <w:ind w:left="2835"/>
        <w:rPr>
          <w:i/>
          <w:iCs/>
          <w:sz w:val="20"/>
          <w:szCs w:val="20"/>
          <w:shd w:val="clear" w:color="auto" w:fill="FFFFFF"/>
        </w:rPr>
      </w:pPr>
      <w:r w:rsidRPr="005F6F3C">
        <w:rPr>
          <w:i/>
          <w:iCs/>
          <w:sz w:val="20"/>
          <w:szCs w:val="20"/>
          <w:shd w:val="clear" w:color="auto" w:fill="FFFFFF"/>
        </w:rPr>
        <w:t xml:space="preserve">Note: </w:t>
      </w:r>
      <w:r w:rsidR="008964D9" w:rsidRPr="005F6F3C">
        <w:rPr>
          <w:rFonts w:eastAsiaTheme="majorEastAsia"/>
          <w:i/>
          <w:iCs/>
          <w:sz w:val="20"/>
          <w:szCs w:val="18"/>
          <w:lang w:eastAsia="en-US"/>
        </w:rPr>
        <w:t>paragraph</w:t>
      </w:r>
      <w:r w:rsidR="008964D9" w:rsidRPr="005F6F3C">
        <w:rPr>
          <w:i/>
          <w:iCs/>
          <w:sz w:val="20"/>
          <w:szCs w:val="20"/>
          <w:shd w:val="clear" w:color="auto" w:fill="FFFFFF"/>
        </w:rPr>
        <w:t xml:space="preserve"> </w:t>
      </w:r>
      <w:r w:rsidRPr="005F6F3C">
        <w:rPr>
          <w:i/>
          <w:iCs/>
          <w:sz w:val="20"/>
          <w:szCs w:val="20"/>
          <w:shd w:val="clear" w:color="auto" w:fill="FFFFFF"/>
        </w:rPr>
        <w:fldChar w:fldCharType="begin"/>
      </w:r>
      <w:r w:rsidRPr="005F6F3C">
        <w:rPr>
          <w:i/>
          <w:iCs/>
          <w:sz w:val="20"/>
          <w:szCs w:val="20"/>
          <w:shd w:val="clear" w:color="auto" w:fill="FFFFFF"/>
        </w:rPr>
        <w:instrText xml:space="preserve"> REF _Ref55654912 \r \h  \* MERGEFORMAT </w:instrText>
      </w:r>
      <w:r w:rsidRPr="005F6F3C">
        <w:rPr>
          <w:i/>
          <w:iCs/>
          <w:sz w:val="20"/>
          <w:szCs w:val="20"/>
          <w:shd w:val="clear" w:color="auto" w:fill="FFFFFF"/>
        </w:rPr>
      </w:r>
      <w:r w:rsidRPr="005F6F3C">
        <w:rPr>
          <w:i/>
          <w:iCs/>
          <w:sz w:val="20"/>
          <w:szCs w:val="20"/>
          <w:shd w:val="clear" w:color="auto" w:fill="FFFFFF"/>
        </w:rPr>
        <w:fldChar w:fldCharType="separate"/>
      </w:r>
      <w:r w:rsidR="00932C4B">
        <w:rPr>
          <w:i/>
          <w:iCs/>
          <w:sz w:val="20"/>
          <w:szCs w:val="20"/>
          <w:shd w:val="clear" w:color="auto" w:fill="FFFFFF"/>
        </w:rPr>
        <w:t>(a)</w:t>
      </w:r>
      <w:r w:rsidRPr="005F6F3C">
        <w:rPr>
          <w:i/>
          <w:iCs/>
          <w:sz w:val="20"/>
          <w:szCs w:val="20"/>
          <w:shd w:val="clear" w:color="auto" w:fill="FFFFFF"/>
        </w:rPr>
        <w:fldChar w:fldCharType="end"/>
      </w:r>
      <w:r w:rsidRPr="005F6F3C">
        <w:rPr>
          <w:i/>
          <w:iCs/>
          <w:sz w:val="20"/>
          <w:szCs w:val="20"/>
          <w:shd w:val="clear" w:color="auto" w:fill="FFFFFF"/>
        </w:rPr>
        <w:t xml:space="preserve"> is intended to apply to employers who use or owners who collect information pursuant to </w:t>
      </w:r>
      <w:r w:rsidR="00FB57BB" w:rsidRPr="005F6F3C">
        <w:rPr>
          <w:i/>
          <w:iCs/>
          <w:sz w:val="20"/>
          <w:szCs w:val="20"/>
          <w:shd w:val="clear" w:color="auto" w:fill="FFFFFF"/>
        </w:rPr>
        <w:t xml:space="preserve">subclauses </w:t>
      </w:r>
      <w:r w:rsidRPr="005F6F3C">
        <w:rPr>
          <w:i/>
          <w:iCs/>
          <w:sz w:val="20"/>
          <w:szCs w:val="20"/>
          <w:shd w:val="clear" w:color="auto" w:fill="FFFFFF"/>
        </w:rPr>
        <w:fldChar w:fldCharType="begin"/>
      </w:r>
      <w:r w:rsidRPr="005F6F3C">
        <w:rPr>
          <w:i/>
          <w:iCs/>
          <w:sz w:val="20"/>
          <w:szCs w:val="20"/>
          <w:shd w:val="clear" w:color="auto" w:fill="FFFFFF"/>
        </w:rPr>
        <w:instrText xml:space="preserve"> REF _Ref55503186 \r \h  \* MERGEFORMAT </w:instrText>
      </w:r>
      <w:r w:rsidRPr="005F6F3C">
        <w:rPr>
          <w:i/>
          <w:iCs/>
          <w:sz w:val="20"/>
          <w:szCs w:val="20"/>
          <w:shd w:val="clear" w:color="auto" w:fill="FFFFFF"/>
        </w:rPr>
      </w:r>
      <w:r w:rsidRPr="005F6F3C">
        <w:rPr>
          <w:i/>
          <w:iCs/>
          <w:sz w:val="20"/>
          <w:szCs w:val="20"/>
          <w:shd w:val="clear" w:color="auto" w:fill="FFFFFF"/>
        </w:rPr>
        <w:fldChar w:fldCharType="separate"/>
      </w:r>
      <w:r w:rsidR="00932C4B">
        <w:rPr>
          <w:i/>
          <w:iCs/>
          <w:sz w:val="20"/>
          <w:szCs w:val="20"/>
          <w:shd w:val="clear" w:color="auto" w:fill="FFFFFF"/>
        </w:rPr>
        <w:t>(1)</w:t>
      </w:r>
      <w:r w:rsidRPr="005F6F3C">
        <w:rPr>
          <w:i/>
          <w:iCs/>
          <w:sz w:val="20"/>
          <w:szCs w:val="20"/>
          <w:shd w:val="clear" w:color="auto" w:fill="FFFFFF"/>
        </w:rPr>
        <w:fldChar w:fldCharType="end"/>
      </w:r>
      <w:r w:rsidRPr="005F6F3C">
        <w:rPr>
          <w:i/>
          <w:iCs/>
          <w:sz w:val="20"/>
          <w:szCs w:val="20"/>
          <w:shd w:val="clear" w:color="auto" w:fill="FFFFFF"/>
        </w:rPr>
        <w:t xml:space="preserve"> or </w:t>
      </w:r>
      <w:r w:rsidR="00A75E02" w:rsidRPr="005F6F3C">
        <w:rPr>
          <w:i/>
          <w:iCs/>
          <w:sz w:val="20"/>
          <w:szCs w:val="20"/>
          <w:shd w:val="clear" w:color="auto" w:fill="FFFFFF"/>
        </w:rPr>
        <w:fldChar w:fldCharType="begin"/>
      </w:r>
      <w:r w:rsidR="00A75E02" w:rsidRPr="005F6F3C">
        <w:rPr>
          <w:i/>
          <w:iCs/>
          <w:sz w:val="20"/>
          <w:szCs w:val="20"/>
          <w:shd w:val="clear" w:color="auto" w:fill="FFFFFF"/>
        </w:rPr>
        <w:instrText xml:space="preserve"> REF _Ref95891216 \r \h </w:instrText>
      </w:r>
      <w:r w:rsidR="005F6F3C">
        <w:rPr>
          <w:i/>
          <w:iCs/>
          <w:sz w:val="20"/>
          <w:szCs w:val="20"/>
          <w:shd w:val="clear" w:color="auto" w:fill="FFFFFF"/>
        </w:rPr>
        <w:instrText xml:space="preserve"> \* MERGEFORMAT </w:instrText>
      </w:r>
      <w:r w:rsidR="00A75E02" w:rsidRPr="005F6F3C">
        <w:rPr>
          <w:i/>
          <w:iCs/>
          <w:sz w:val="20"/>
          <w:szCs w:val="20"/>
          <w:shd w:val="clear" w:color="auto" w:fill="FFFFFF"/>
        </w:rPr>
      </w:r>
      <w:r w:rsidR="00A75E02" w:rsidRPr="005F6F3C">
        <w:rPr>
          <w:i/>
          <w:iCs/>
          <w:sz w:val="20"/>
          <w:szCs w:val="20"/>
          <w:shd w:val="clear" w:color="auto" w:fill="FFFFFF"/>
        </w:rPr>
        <w:fldChar w:fldCharType="separate"/>
      </w:r>
      <w:r w:rsidR="00932C4B">
        <w:rPr>
          <w:i/>
          <w:iCs/>
          <w:sz w:val="20"/>
          <w:szCs w:val="20"/>
          <w:shd w:val="clear" w:color="auto" w:fill="FFFFFF"/>
        </w:rPr>
        <w:t>(6)</w:t>
      </w:r>
      <w:r w:rsidR="00A75E02" w:rsidRPr="005F6F3C">
        <w:rPr>
          <w:i/>
          <w:iCs/>
          <w:sz w:val="20"/>
          <w:szCs w:val="20"/>
          <w:shd w:val="clear" w:color="auto" w:fill="FFFFFF"/>
        </w:rPr>
        <w:fldChar w:fldCharType="end"/>
      </w:r>
      <w:r w:rsidRPr="005F6F3C">
        <w:rPr>
          <w:i/>
          <w:iCs/>
          <w:sz w:val="20"/>
          <w:szCs w:val="20"/>
          <w:shd w:val="clear" w:color="auto" w:fill="FFFFFF"/>
        </w:rPr>
        <w:t xml:space="preserve"> using a method other than the Victorian Government QR code system, whether or not:</w:t>
      </w:r>
    </w:p>
    <w:p w14:paraId="0B30CF57" w14:textId="4DDD6A5E" w:rsidR="0009040F" w:rsidRPr="005F6F3C" w:rsidRDefault="0009040F" w:rsidP="00236ABD">
      <w:pPr>
        <w:pStyle w:val="Indent25"/>
        <w:numPr>
          <w:ilvl w:val="3"/>
          <w:numId w:val="11"/>
        </w:numPr>
        <w:spacing w:beforeLines="120" w:before="288" w:after="0"/>
        <w:ind w:left="3544" w:hanging="709"/>
        <w:rPr>
          <w:i/>
          <w:iCs/>
          <w:sz w:val="20"/>
          <w:szCs w:val="20"/>
          <w:shd w:val="clear" w:color="auto" w:fill="FFFFFF"/>
        </w:rPr>
      </w:pPr>
      <w:r w:rsidRPr="005F6F3C">
        <w:rPr>
          <w:i/>
          <w:iCs/>
          <w:sz w:val="20"/>
          <w:szCs w:val="20"/>
          <w:shd w:val="clear" w:color="auto" w:fill="FFFFFF"/>
        </w:rPr>
        <w:t xml:space="preserve">the employer also </w:t>
      </w:r>
      <w:proofErr w:type="gramStart"/>
      <w:r w:rsidRPr="005F6F3C">
        <w:rPr>
          <w:i/>
          <w:iCs/>
          <w:sz w:val="20"/>
          <w:szCs w:val="20"/>
          <w:shd w:val="clear" w:color="auto" w:fill="FFFFFF"/>
        </w:rPr>
        <w:t>uses</w:t>
      </w:r>
      <w:proofErr w:type="gramEnd"/>
      <w:r w:rsidRPr="005F6F3C">
        <w:rPr>
          <w:i/>
          <w:iCs/>
          <w:sz w:val="20"/>
          <w:szCs w:val="20"/>
          <w:shd w:val="clear" w:color="auto" w:fill="FFFFFF"/>
        </w:rPr>
        <w:t xml:space="preserve"> or the owner also uses the Victorian Government QR code system to comply with </w:t>
      </w:r>
      <w:r w:rsidR="00FB57BB" w:rsidRPr="005F6F3C">
        <w:rPr>
          <w:i/>
          <w:iCs/>
          <w:sz w:val="20"/>
          <w:szCs w:val="20"/>
          <w:shd w:val="clear" w:color="auto" w:fill="FFFFFF"/>
        </w:rPr>
        <w:t xml:space="preserve">subclauses </w:t>
      </w:r>
      <w:r w:rsidRPr="005F6F3C">
        <w:rPr>
          <w:i/>
          <w:iCs/>
          <w:sz w:val="20"/>
          <w:szCs w:val="20"/>
          <w:shd w:val="clear" w:color="auto" w:fill="FFFFFF"/>
        </w:rPr>
        <w:fldChar w:fldCharType="begin"/>
      </w:r>
      <w:r w:rsidRPr="005F6F3C">
        <w:rPr>
          <w:i/>
          <w:iCs/>
          <w:sz w:val="20"/>
          <w:szCs w:val="20"/>
          <w:shd w:val="clear" w:color="auto" w:fill="FFFFFF"/>
        </w:rPr>
        <w:instrText xml:space="preserve"> REF _Ref55503186 \r \h  \* MERGEFORMAT </w:instrText>
      </w:r>
      <w:r w:rsidRPr="005F6F3C">
        <w:rPr>
          <w:i/>
          <w:iCs/>
          <w:sz w:val="20"/>
          <w:szCs w:val="20"/>
          <w:shd w:val="clear" w:color="auto" w:fill="FFFFFF"/>
        </w:rPr>
      </w:r>
      <w:r w:rsidRPr="005F6F3C">
        <w:rPr>
          <w:i/>
          <w:iCs/>
          <w:sz w:val="20"/>
          <w:szCs w:val="20"/>
          <w:shd w:val="clear" w:color="auto" w:fill="FFFFFF"/>
        </w:rPr>
        <w:fldChar w:fldCharType="separate"/>
      </w:r>
      <w:r w:rsidR="00932C4B">
        <w:rPr>
          <w:i/>
          <w:iCs/>
          <w:sz w:val="20"/>
          <w:szCs w:val="20"/>
          <w:shd w:val="clear" w:color="auto" w:fill="FFFFFF"/>
        </w:rPr>
        <w:t>(1)</w:t>
      </w:r>
      <w:r w:rsidRPr="005F6F3C">
        <w:rPr>
          <w:i/>
          <w:iCs/>
          <w:sz w:val="20"/>
          <w:szCs w:val="20"/>
          <w:shd w:val="clear" w:color="auto" w:fill="FFFFFF"/>
        </w:rPr>
        <w:fldChar w:fldCharType="end"/>
      </w:r>
      <w:r w:rsidRPr="005F6F3C">
        <w:rPr>
          <w:i/>
          <w:iCs/>
          <w:sz w:val="20"/>
          <w:szCs w:val="20"/>
          <w:shd w:val="clear" w:color="auto" w:fill="FFFFFF"/>
        </w:rPr>
        <w:t xml:space="preserve"> or</w:t>
      </w:r>
      <w:r w:rsidR="00A75E02" w:rsidRPr="005F6F3C">
        <w:rPr>
          <w:i/>
          <w:iCs/>
          <w:sz w:val="20"/>
          <w:szCs w:val="20"/>
          <w:shd w:val="clear" w:color="auto" w:fill="FFFFFF"/>
        </w:rPr>
        <w:t xml:space="preserve"> </w:t>
      </w:r>
      <w:r w:rsidR="00C67B48" w:rsidRPr="005F6F3C">
        <w:rPr>
          <w:i/>
          <w:iCs/>
          <w:sz w:val="20"/>
          <w:szCs w:val="20"/>
          <w:shd w:val="clear" w:color="auto" w:fill="FFFFFF"/>
        </w:rPr>
        <w:fldChar w:fldCharType="begin"/>
      </w:r>
      <w:r w:rsidR="00C67B48" w:rsidRPr="005F6F3C">
        <w:rPr>
          <w:i/>
          <w:iCs/>
          <w:sz w:val="20"/>
          <w:szCs w:val="20"/>
          <w:shd w:val="clear" w:color="auto" w:fill="FFFFFF"/>
        </w:rPr>
        <w:instrText xml:space="preserve"> REF _Ref95891216 \r \h </w:instrText>
      </w:r>
      <w:r w:rsidR="005F6F3C">
        <w:rPr>
          <w:i/>
          <w:iCs/>
          <w:sz w:val="20"/>
          <w:szCs w:val="20"/>
          <w:shd w:val="clear" w:color="auto" w:fill="FFFFFF"/>
        </w:rPr>
        <w:instrText xml:space="preserve"> \* MERGEFORMAT </w:instrText>
      </w:r>
      <w:r w:rsidR="00C67B48" w:rsidRPr="005F6F3C">
        <w:rPr>
          <w:i/>
          <w:iCs/>
          <w:sz w:val="20"/>
          <w:szCs w:val="20"/>
          <w:shd w:val="clear" w:color="auto" w:fill="FFFFFF"/>
        </w:rPr>
      </w:r>
      <w:r w:rsidR="00C67B48" w:rsidRPr="005F6F3C">
        <w:rPr>
          <w:i/>
          <w:iCs/>
          <w:sz w:val="20"/>
          <w:szCs w:val="20"/>
          <w:shd w:val="clear" w:color="auto" w:fill="FFFFFF"/>
        </w:rPr>
        <w:fldChar w:fldCharType="separate"/>
      </w:r>
      <w:r w:rsidR="00932C4B">
        <w:rPr>
          <w:i/>
          <w:iCs/>
          <w:sz w:val="20"/>
          <w:szCs w:val="20"/>
          <w:shd w:val="clear" w:color="auto" w:fill="FFFFFF"/>
        </w:rPr>
        <w:t>(6)</w:t>
      </w:r>
      <w:r w:rsidR="00C67B48" w:rsidRPr="005F6F3C">
        <w:rPr>
          <w:i/>
          <w:iCs/>
          <w:sz w:val="20"/>
          <w:szCs w:val="20"/>
          <w:shd w:val="clear" w:color="auto" w:fill="FFFFFF"/>
        </w:rPr>
        <w:fldChar w:fldCharType="end"/>
      </w:r>
      <w:r w:rsidRPr="005F6F3C">
        <w:rPr>
          <w:i/>
          <w:iCs/>
          <w:sz w:val="20"/>
          <w:szCs w:val="20"/>
          <w:shd w:val="clear" w:color="auto" w:fill="FFFFFF"/>
        </w:rPr>
        <w:t>;or</w:t>
      </w:r>
    </w:p>
    <w:p w14:paraId="6A8EFBC5" w14:textId="77777777" w:rsidR="0009040F" w:rsidRPr="005F6F3C" w:rsidRDefault="0009040F" w:rsidP="00236ABD">
      <w:pPr>
        <w:pStyle w:val="Indent25"/>
        <w:numPr>
          <w:ilvl w:val="3"/>
          <w:numId w:val="11"/>
        </w:numPr>
        <w:spacing w:beforeLines="120" w:before="288" w:after="0"/>
        <w:ind w:left="3544" w:hanging="709"/>
        <w:rPr>
          <w:i/>
          <w:iCs/>
          <w:sz w:val="20"/>
          <w:szCs w:val="20"/>
          <w:shd w:val="clear" w:color="auto" w:fill="FFFFFF"/>
        </w:rPr>
      </w:pPr>
      <w:r w:rsidRPr="005F6F3C">
        <w:rPr>
          <w:i/>
          <w:iCs/>
          <w:sz w:val="20"/>
          <w:szCs w:val="20"/>
          <w:shd w:val="clear" w:color="auto" w:fill="FFFFFF"/>
        </w:rPr>
        <w:t>the system used by the employer or made available by the owner links to the Victorian Government QR code system.</w:t>
      </w:r>
    </w:p>
    <w:p w14:paraId="0A5D9321" w14:textId="78BDD8EA" w:rsidR="0009040F" w:rsidRPr="005F6F3C" w:rsidRDefault="0009040F" w:rsidP="00236ABD">
      <w:pPr>
        <w:pStyle w:val="Heading3"/>
        <w:spacing w:beforeLines="120" w:before="288" w:after="0"/>
      </w:pPr>
      <w:bookmarkStart w:id="98" w:name="_Hlk55655828"/>
      <w:r w:rsidRPr="005F6F3C">
        <w:t xml:space="preserve">Service Victoria and/or another operator of the Victorian Government QR code system </w:t>
      </w:r>
      <w:bookmarkEnd w:id="98"/>
      <w:r w:rsidRPr="005F6F3C">
        <w:t xml:space="preserve">must destroy the information as soon as reasonably practicable following 28 days after the attendance at the </w:t>
      </w:r>
      <w:r w:rsidR="009B7605" w:rsidRPr="005F6F3C">
        <w:t>work premises</w:t>
      </w:r>
      <w:r w:rsidRPr="005F6F3C">
        <w:t xml:space="preserve"> unless a statutory requirement permits or requires the personal information to be retained.</w:t>
      </w:r>
      <w:bookmarkStart w:id="99" w:name="_Hlk47531080"/>
      <w:bookmarkEnd w:id="99"/>
    </w:p>
    <w:p w14:paraId="71A71309" w14:textId="77777777" w:rsidR="0009040F" w:rsidRPr="005F6F3C" w:rsidRDefault="0009040F" w:rsidP="00236ABD">
      <w:pPr>
        <w:pStyle w:val="Heading1"/>
        <w:spacing w:beforeLines="120" w:before="288" w:after="0"/>
      </w:pPr>
      <w:bookmarkStart w:id="100" w:name="_Ref89954341"/>
      <w:bookmarkStart w:id="101" w:name="_Toc96020345"/>
      <w:r w:rsidRPr="005F6F3C">
        <w:t>Signage requirements (signage requirement)</w:t>
      </w:r>
      <w:bookmarkEnd w:id="100"/>
      <w:bookmarkEnd w:id="101"/>
    </w:p>
    <w:p w14:paraId="4EFA5F28" w14:textId="2B49E508" w:rsidR="0009040F" w:rsidRPr="005F6F3C" w:rsidRDefault="0009040F" w:rsidP="001801CE">
      <w:pPr>
        <w:pStyle w:val="Heading2"/>
        <w:ind w:left="1418"/>
      </w:pPr>
      <w:bookmarkStart w:id="102" w:name="_Ref87975215"/>
      <w:r w:rsidRPr="005F6F3C">
        <w:rPr>
          <w:lang w:eastAsia="en-AU"/>
        </w:rPr>
        <w:t>Where</w:t>
      </w:r>
      <w:r w:rsidRPr="005F6F3C">
        <w:t xml:space="preserve"> any other </w:t>
      </w:r>
      <w:r w:rsidR="00D51253" w:rsidRPr="005F6F3C">
        <w:t>pandemic orders</w:t>
      </w:r>
      <w:r w:rsidRPr="005F6F3C">
        <w:t xml:space="preserve"> in force </w:t>
      </w:r>
      <w:r w:rsidR="006314F0" w:rsidRPr="005F6F3C">
        <w:t>require</w:t>
      </w:r>
      <w:r w:rsidRPr="005F6F3C">
        <w:t xml:space="preserve"> a face covering to be worn in a </w:t>
      </w:r>
      <w:r w:rsidR="009B7605" w:rsidRPr="005F6F3C">
        <w:t>work premises</w:t>
      </w:r>
      <w:r w:rsidRPr="005F6F3C">
        <w:t xml:space="preserve"> or part of a </w:t>
      </w:r>
      <w:r w:rsidR="009B7605" w:rsidRPr="005F6F3C">
        <w:t>work premises</w:t>
      </w:r>
      <w:r w:rsidRPr="005F6F3C">
        <w:t>:</w:t>
      </w:r>
      <w:bookmarkEnd w:id="102"/>
      <w:r w:rsidRPr="005F6F3C">
        <w:t xml:space="preserve"> </w:t>
      </w:r>
      <w:bookmarkStart w:id="103" w:name="_Ref60307753"/>
    </w:p>
    <w:bookmarkEnd w:id="103"/>
    <w:p w14:paraId="7621657C" w14:textId="2A85FB91" w:rsidR="0009040F" w:rsidRPr="005F6F3C" w:rsidRDefault="0009040F" w:rsidP="00586BB9">
      <w:pPr>
        <w:pStyle w:val="Heading3"/>
      </w:pPr>
      <w:r w:rsidRPr="005F6F3C">
        <w:t xml:space="preserve">an employer in relation to that </w:t>
      </w:r>
      <w:r w:rsidR="009B7605" w:rsidRPr="005F6F3C">
        <w:t>work premises</w:t>
      </w:r>
      <w:r w:rsidRPr="005F6F3C">
        <w:t>; or</w:t>
      </w:r>
    </w:p>
    <w:p w14:paraId="7A3F2BB9" w14:textId="2A409B1A" w:rsidR="0009040F" w:rsidRPr="005F6F3C" w:rsidRDefault="0009040F" w:rsidP="00586BB9">
      <w:pPr>
        <w:pStyle w:val="Heading3"/>
      </w:pPr>
      <w:r w:rsidRPr="005F6F3C">
        <w:t xml:space="preserve">a person who owns, </w:t>
      </w:r>
      <w:proofErr w:type="gramStart"/>
      <w:r w:rsidRPr="005F6F3C">
        <w:t>operates</w:t>
      </w:r>
      <w:proofErr w:type="gramEnd"/>
      <w:r w:rsidRPr="005F6F3C">
        <w:t xml:space="preserve"> or controls that </w:t>
      </w:r>
      <w:r w:rsidR="009B7605" w:rsidRPr="005F6F3C">
        <w:t>work premises</w:t>
      </w:r>
      <w:r w:rsidRPr="005F6F3C">
        <w:t>,</w:t>
      </w:r>
    </w:p>
    <w:p w14:paraId="647D44C7" w14:textId="2DF84ADE" w:rsidR="0009040F" w:rsidRPr="005F6F3C" w:rsidRDefault="0009040F" w:rsidP="00586BB9">
      <w:pPr>
        <w:pStyle w:val="Indent25"/>
        <w:spacing w:beforeLines="120" w:before="288" w:after="0"/>
      </w:pPr>
      <w:r w:rsidRPr="005F6F3C">
        <w:t xml:space="preserve">must display a sign at each public entry advising that each person entering the </w:t>
      </w:r>
      <w:r w:rsidR="009B7605" w:rsidRPr="005F6F3C">
        <w:t>work premises</w:t>
      </w:r>
      <w:r w:rsidRPr="005F6F3C">
        <w:t xml:space="preserve"> must wear a face </w:t>
      </w:r>
      <w:proofErr w:type="gramStart"/>
      <w:r w:rsidRPr="005F6F3C">
        <w:t>covering, unless</w:t>
      </w:r>
      <w:proofErr w:type="gramEnd"/>
      <w:r w:rsidRPr="005F6F3C">
        <w:t xml:space="preserve"> an exception under </w:t>
      </w:r>
      <w:r w:rsidR="00D51253" w:rsidRPr="005F6F3C">
        <w:t>a pandemic order</w:t>
      </w:r>
      <w:r w:rsidRPr="005F6F3C">
        <w:t xml:space="preserve"> in force applies.</w:t>
      </w:r>
    </w:p>
    <w:p w14:paraId="62BBBAEF" w14:textId="5207EFC9" w:rsidR="0009040F" w:rsidRPr="005F6F3C" w:rsidRDefault="003204A3" w:rsidP="00236ABD">
      <w:pPr>
        <w:pStyle w:val="PartHeading"/>
        <w:spacing w:beforeLines="120" w:before="288" w:after="0"/>
        <w:rPr>
          <w:sz w:val="28"/>
          <w:szCs w:val="28"/>
        </w:rPr>
      </w:pPr>
      <w:bookmarkStart w:id="104" w:name="_Toc96020346"/>
      <w:r w:rsidRPr="005F6F3C">
        <w:rPr>
          <w:sz w:val="28"/>
          <w:szCs w:val="28"/>
        </w:rPr>
        <w:t xml:space="preserve">Division 2 – Responding to </w:t>
      </w:r>
      <w:r w:rsidR="004E5A2B" w:rsidRPr="005F6F3C">
        <w:rPr>
          <w:sz w:val="28"/>
          <w:szCs w:val="28"/>
        </w:rPr>
        <w:t xml:space="preserve">a </w:t>
      </w:r>
      <w:r w:rsidR="00CC5B29" w:rsidRPr="005F6F3C">
        <w:rPr>
          <w:sz w:val="28"/>
          <w:szCs w:val="28"/>
        </w:rPr>
        <w:t xml:space="preserve">symptomatic person </w:t>
      </w:r>
      <w:r w:rsidRPr="005F6F3C">
        <w:rPr>
          <w:sz w:val="28"/>
          <w:szCs w:val="28"/>
        </w:rPr>
        <w:t xml:space="preserve">or </w:t>
      </w:r>
      <w:r w:rsidR="004E5A2B" w:rsidRPr="005F6F3C">
        <w:rPr>
          <w:sz w:val="28"/>
          <w:szCs w:val="28"/>
        </w:rPr>
        <w:t xml:space="preserve">a </w:t>
      </w:r>
      <w:r w:rsidRPr="005F6F3C">
        <w:rPr>
          <w:sz w:val="28"/>
          <w:szCs w:val="28"/>
        </w:rPr>
        <w:t>confirmed COVID-19 case</w:t>
      </w:r>
      <w:bookmarkEnd w:id="104"/>
      <w:r w:rsidR="0009040F" w:rsidRPr="005F6F3C">
        <w:rPr>
          <w:sz w:val="28"/>
          <w:szCs w:val="28"/>
        </w:rPr>
        <w:t xml:space="preserve"> </w:t>
      </w:r>
    </w:p>
    <w:p w14:paraId="55F790DB" w14:textId="39740E5B" w:rsidR="0009040F" w:rsidRPr="005F6F3C" w:rsidRDefault="0009040F" w:rsidP="00236ABD">
      <w:pPr>
        <w:pStyle w:val="Heading1"/>
        <w:spacing w:beforeLines="120" w:before="288" w:after="0"/>
      </w:pPr>
      <w:bookmarkStart w:id="105" w:name="_Toc89299999"/>
      <w:bookmarkStart w:id="106" w:name="_Toc89301564"/>
      <w:bookmarkStart w:id="107" w:name="_Ref55503789"/>
      <w:bookmarkStart w:id="108" w:name="_Toc88483074"/>
      <w:bookmarkStart w:id="109" w:name="_Ref35974925"/>
      <w:bookmarkStart w:id="110" w:name="_Toc96020347"/>
      <w:bookmarkEnd w:id="44"/>
      <w:bookmarkEnd w:id="105"/>
      <w:bookmarkEnd w:id="106"/>
      <w:r w:rsidRPr="005F6F3C">
        <w:t xml:space="preserve">Responding to a </w:t>
      </w:r>
      <w:r w:rsidR="004E5A2B" w:rsidRPr="005F6F3C">
        <w:t xml:space="preserve">symptomatic person </w:t>
      </w:r>
      <w:r w:rsidRPr="005F6F3C">
        <w:t xml:space="preserve">in a </w:t>
      </w:r>
      <w:bookmarkEnd w:id="107"/>
      <w:bookmarkEnd w:id="108"/>
      <w:r w:rsidR="009B7605" w:rsidRPr="005F6F3C">
        <w:t>work premises</w:t>
      </w:r>
      <w:bookmarkEnd w:id="110"/>
      <w:r w:rsidRPr="005F6F3C">
        <w:t xml:space="preserve"> </w:t>
      </w:r>
    </w:p>
    <w:p w14:paraId="157D03A5" w14:textId="5FF80EC4" w:rsidR="0009040F" w:rsidRPr="005F6F3C" w:rsidRDefault="0009040F" w:rsidP="001801CE">
      <w:pPr>
        <w:pStyle w:val="Heading2"/>
        <w:spacing w:beforeLines="120" w:before="288" w:after="0"/>
        <w:ind w:left="1418"/>
      </w:pPr>
      <w:r w:rsidRPr="005F6F3C">
        <w:t xml:space="preserve">An employer must not require a worker to perform work at a </w:t>
      </w:r>
      <w:r w:rsidR="009B7605" w:rsidRPr="005F6F3C">
        <w:t>work premises</w:t>
      </w:r>
      <w:r w:rsidRPr="005F6F3C">
        <w:t xml:space="preserve"> if the worker is</w:t>
      </w:r>
      <w:r w:rsidR="00CC5B29" w:rsidRPr="005F6F3C">
        <w:t xml:space="preserve"> a symptomatic person</w:t>
      </w:r>
      <w:r w:rsidRPr="005F6F3C">
        <w:t>.</w:t>
      </w:r>
    </w:p>
    <w:p w14:paraId="78017B7F" w14:textId="059C97EB" w:rsidR="0009040F" w:rsidRPr="005F6F3C" w:rsidRDefault="0009040F" w:rsidP="001801CE">
      <w:pPr>
        <w:pStyle w:val="Heading2"/>
        <w:spacing w:beforeLines="120" w:before="288" w:after="0"/>
        <w:ind w:left="1418"/>
      </w:pPr>
      <w:bookmarkStart w:id="111" w:name="_Ref55503791"/>
      <w:r w:rsidRPr="005F6F3C">
        <w:t xml:space="preserve">As soon as practicable after becoming aware of a </w:t>
      </w:r>
      <w:r w:rsidR="00CC5B29" w:rsidRPr="005F6F3C">
        <w:t xml:space="preserve">symptomatic person </w:t>
      </w:r>
      <w:r w:rsidRPr="005F6F3C">
        <w:t xml:space="preserve">who has attended a </w:t>
      </w:r>
      <w:r w:rsidR="009B7605" w:rsidRPr="005F6F3C">
        <w:t>work premises</w:t>
      </w:r>
      <w:r w:rsidRPr="005F6F3C">
        <w:t xml:space="preserve"> in the period commencing 48 hours prior to the onset of symptoms, an employer must:</w:t>
      </w:r>
      <w:bookmarkEnd w:id="111"/>
      <w:r w:rsidRPr="005F6F3C">
        <w:t xml:space="preserve"> </w:t>
      </w:r>
    </w:p>
    <w:p w14:paraId="09C5C072" w14:textId="03951480" w:rsidR="0009040F" w:rsidRPr="005F6F3C" w:rsidRDefault="0009040F" w:rsidP="00236ABD">
      <w:pPr>
        <w:pStyle w:val="Heading3"/>
        <w:spacing w:beforeLines="120" w:before="288" w:after="0"/>
        <w:rPr>
          <w:b/>
          <w:bCs/>
        </w:rPr>
      </w:pPr>
      <w:r w:rsidRPr="005F6F3C">
        <w:t>advise the worker</w:t>
      </w:r>
      <w:r w:rsidR="00B866CB" w:rsidRPr="005F6F3C">
        <w:t xml:space="preserve"> </w:t>
      </w:r>
      <w:r w:rsidR="005C3B51" w:rsidRPr="005F6F3C">
        <w:t xml:space="preserve">that they </w:t>
      </w:r>
      <w:r w:rsidR="00982BF1" w:rsidRPr="005F6F3C">
        <w:t>are required to</w:t>
      </w:r>
      <w:r w:rsidR="005C3B51" w:rsidRPr="005F6F3C">
        <w:t xml:space="preserve"> </w:t>
      </w:r>
      <w:r w:rsidR="0032150B" w:rsidRPr="005F6F3C">
        <w:t xml:space="preserve">comply with </w:t>
      </w:r>
      <w:r w:rsidR="00F05078" w:rsidRPr="005F6F3C">
        <w:t>the</w:t>
      </w:r>
      <w:r w:rsidR="0032150B" w:rsidRPr="005F6F3C">
        <w:t xml:space="preserve"> relevant requirements</w:t>
      </w:r>
      <w:r w:rsidR="00F05078" w:rsidRPr="005F6F3C">
        <w:t xml:space="preserve"> </w:t>
      </w:r>
      <w:r w:rsidR="0032150B" w:rsidRPr="005F6F3C">
        <w:t xml:space="preserve">set out in the Testing Requirements for Contacts and </w:t>
      </w:r>
      <w:r w:rsidR="0032150B" w:rsidRPr="005F6F3C">
        <w:lastRenderedPageBreak/>
        <w:t>Exposed Persons</w:t>
      </w:r>
      <w:r w:rsidR="00F05078" w:rsidRPr="005F6F3C">
        <w:t xml:space="preserve"> </w:t>
      </w:r>
      <w:r w:rsidR="00982BF1" w:rsidRPr="005F6F3C">
        <w:t>and</w:t>
      </w:r>
      <w:r w:rsidR="00F05078" w:rsidRPr="005F6F3C">
        <w:t>, where applicable, follow the COVID-19 rapid antigen test procedure</w:t>
      </w:r>
      <w:r w:rsidRPr="005F6F3C">
        <w:t>; and</w:t>
      </w:r>
      <w:r w:rsidRPr="005F6F3C">
        <w:rPr>
          <w:b/>
          <w:bCs/>
        </w:rPr>
        <w:t xml:space="preserve"> </w:t>
      </w:r>
    </w:p>
    <w:p w14:paraId="61495CD2" w14:textId="26306A52" w:rsidR="0009040F" w:rsidRPr="005F6F3C" w:rsidRDefault="0009040F" w:rsidP="00236ABD">
      <w:pPr>
        <w:pStyle w:val="Heading3"/>
        <w:spacing w:beforeLines="120" w:before="288" w:after="0"/>
      </w:pPr>
      <w:r w:rsidRPr="005F6F3C">
        <w:t>ensure appropriate records are maintained in accordance with clause</w:t>
      </w:r>
      <w:r w:rsidR="00CF2C08" w:rsidRPr="005F6F3C">
        <w:t> </w:t>
      </w:r>
      <w:r w:rsidR="00417B19" w:rsidRPr="005F6F3C">
        <w:rPr>
          <w:shd w:val="clear" w:color="auto" w:fill="E6E6E6"/>
        </w:rPr>
        <w:fldChar w:fldCharType="begin"/>
      </w:r>
      <w:r w:rsidR="00417B19" w:rsidRPr="005F6F3C">
        <w:instrText xml:space="preserve"> REF _Ref55503186 \w \h </w:instrText>
      </w:r>
      <w:r w:rsidR="0099377D" w:rsidRPr="005F6F3C">
        <w:rPr>
          <w:shd w:val="clear" w:color="auto" w:fill="E6E6E6"/>
        </w:rPr>
        <w:instrText xml:space="preserve"> \* MERGEFORMAT </w:instrText>
      </w:r>
      <w:r w:rsidR="00417B19" w:rsidRPr="005F6F3C">
        <w:rPr>
          <w:shd w:val="clear" w:color="auto" w:fill="E6E6E6"/>
        </w:rPr>
      </w:r>
      <w:r w:rsidR="00417B19" w:rsidRPr="005F6F3C">
        <w:rPr>
          <w:shd w:val="clear" w:color="auto" w:fill="E6E6E6"/>
        </w:rPr>
        <w:fldChar w:fldCharType="separate"/>
      </w:r>
      <w:r w:rsidR="00932C4B">
        <w:t>10(1)</w:t>
      </w:r>
      <w:r w:rsidR="00417B19" w:rsidRPr="005F6F3C">
        <w:rPr>
          <w:shd w:val="clear" w:color="auto" w:fill="E6E6E6"/>
        </w:rPr>
        <w:fldChar w:fldCharType="end"/>
      </w:r>
      <w:r w:rsidRPr="005F6F3C">
        <w:t xml:space="preserve"> </w:t>
      </w:r>
      <w:proofErr w:type="gramStart"/>
      <w:r w:rsidRPr="005F6F3C">
        <w:t>in order to</w:t>
      </w:r>
      <w:proofErr w:type="gramEnd"/>
      <w:r w:rsidRPr="005F6F3C">
        <w:t xml:space="preserve"> support contact tracing if the </w:t>
      </w:r>
      <w:r w:rsidR="004E5A2B" w:rsidRPr="005F6F3C">
        <w:t>symptomatic person</w:t>
      </w:r>
      <w:r w:rsidRPr="005F6F3C">
        <w:t xml:space="preserve"> becomes a confirmed case, particularly from the period commencing 48 hours prior to the onset of symptoms in the </w:t>
      </w:r>
      <w:r w:rsidR="004E5A2B" w:rsidRPr="005F6F3C">
        <w:t>symptomatic person</w:t>
      </w:r>
      <w:r w:rsidRPr="005F6F3C">
        <w:t xml:space="preserve">; and </w:t>
      </w:r>
    </w:p>
    <w:p w14:paraId="567ADA13" w14:textId="382146DE" w:rsidR="0009040F" w:rsidRPr="005F6F3C" w:rsidRDefault="0009040F" w:rsidP="00236ABD">
      <w:pPr>
        <w:pStyle w:val="Indent25"/>
        <w:spacing w:beforeLines="120" w:before="288" w:after="0"/>
        <w:ind w:left="2126"/>
        <w:rPr>
          <w:i/>
          <w:iCs/>
          <w:sz w:val="20"/>
          <w:szCs w:val="20"/>
          <w:shd w:val="clear" w:color="auto" w:fill="FFFFFF"/>
        </w:rPr>
      </w:pPr>
      <w:r w:rsidRPr="005F6F3C">
        <w:rPr>
          <w:i/>
          <w:iCs/>
          <w:sz w:val="20"/>
          <w:szCs w:val="20"/>
          <w:shd w:val="clear" w:color="auto" w:fill="FFFFFF"/>
        </w:rPr>
        <w:t xml:space="preserve">Note: this will include, for example, rosters and worker details, and details of all visitors to the </w:t>
      </w:r>
      <w:r w:rsidR="009B7605" w:rsidRPr="005F6F3C">
        <w:rPr>
          <w:i/>
          <w:iCs/>
          <w:sz w:val="20"/>
          <w:szCs w:val="20"/>
          <w:shd w:val="clear" w:color="auto" w:fill="FFFFFF"/>
        </w:rPr>
        <w:t>work premises</w:t>
      </w:r>
      <w:r w:rsidRPr="005F6F3C">
        <w:rPr>
          <w:i/>
          <w:iCs/>
          <w:sz w:val="20"/>
          <w:szCs w:val="20"/>
          <w:shd w:val="clear" w:color="auto" w:fill="FFFFFF"/>
        </w:rPr>
        <w:t xml:space="preserve">, to ascertain which persons were present at the </w:t>
      </w:r>
      <w:r w:rsidR="009B7605" w:rsidRPr="005F6F3C">
        <w:rPr>
          <w:i/>
          <w:iCs/>
          <w:sz w:val="20"/>
          <w:szCs w:val="20"/>
          <w:shd w:val="clear" w:color="auto" w:fill="FFFFFF"/>
        </w:rPr>
        <w:t>work premises</w:t>
      </w:r>
      <w:r w:rsidRPr="005F6F3C">
        <w:rPr>
          <w:i/>
          <w:iCs/>
          <w:sz w:val="20"/>
          <w:szCs w:val="20"/>
          <w:shd w:val="clear" w:color="auto" w:fill="FFFFFF"/>
        </w:rPr>
        <w:t xml:space="preserve"> and who they may have </w:t>
      </w:r>
      <w:proofErr w:type="gramStart"/>
      <w:r w:rsidRPr="005F6F3C">
        <w:rPr>
          <w:i/>
          <w:iCs/>
          <w:sz w:val="20"/>
          <w:szCs w:val="20"/>
          <w:shd w:val="clear" w:color="auto" w:fill="FFFFFF"/>
        </w:rPr>
        <w:t>come into contact with</w:t>
      </w:r>
      <w:proofErr w:type="gramEnd"/>
      <w:r w:rsidRPr="005F6F3C">
        <w:rPr>
          <w:i/>
          <w:iCs/>
          <w:sz w:val="20"/>
          <w:szCs w:val="20"/>
          <w:shd w:val="clear" w:color="auto" w:fill="FFFFFF"/>
        </w:rPr>
        <w:t xml:space="preserve">. </w:t>
      </w:r>
    </w:p>
    <w:p w14:paraId="420CF96C" w14:textId="6DEC40F3" w:rsidR="0009040F" w:rsidRPr="005F6F3C" w:rsidRDefault="0009040F" w:rsidP="00236ABD">
      <w:pPr>
        <w:pStyle w:val="Heading3"/>
        <w:spacing w:beforeLines="120" w:before="288" w:after="0"/>
      </w:pPr>
      <w:r w:rsidRPr="005F6F3C">
        <w:t xml:space="preserve">inform all workers (including the </w:t>
      </w:r>
      <w:r w:rsidRPr="005F6F3C">
        <w:rPr>
          <w:bCs/>
        </w:rPr>
        <w:t>health and safety representative</w:t>
      </w:r>
      <w:r w:rsidRPr="005F6F3C">
        <w:t xml:space="preserve">) to be vigilant about the onset of </w:t>
      </w:r>
      <w:r w:rsidR="00544B7D" w:rsidRPr="005F6F3C">
        <w:t>COVID-19</w:t>
      </w:r>
      <w:r w:rsidR="0032155A" w:rsidRPr="005F6F3C">
        <w:t xml:space="preserve"> </w:t>
      </w:r>
      <w:r w:rsidR="00CD5DE7" w:rsidRPr="005F6F3C">
        <w:t>s</w:t>
      </w:r>
      <w:r w:rsidR="0032155A" w:rsidRPr="005F6F3C">
        <w:t>ymptoms</w:t>
      </w:r>
      <w:r w:rsidRPr="005F6F3C">
        <w:t xml:space="preserve"> and advise all workers to </w:t>
      </w:r>
      <w:r w:rsidR="005C3B51" w:rsidRPr="005F6F3C">
        <w:t xml:space="preserve">comply with </w:t>
      </w:r>
      <w:r w:rsidR="00F05078" w:rsidRPr="005F6F3C">
        <w:t>the</w:t>
      </w:r>
      <w:r w:rsidR="005C3B51" w:rsidRPr="005F6F3C">
        <w:t xml:space="preserve"> relevant </w:t>
      </w:r>
      <w:r w:rsidR="00F05078" w:rsidRPr="005F6F3C">
        <w:t xml:space="preserve">requirements set out in the Testing Requirements for Contacts and Exposed Persons </w:t>
      </w:r>
      <w:r w:rsidR="00982BF1" w:rsidRPr="005F6F3C">
        <w:t>and</w:t>
      </w:r>
      <w:r w:rsidR="00F05078" w:rsidRPr="005F6F3C">
        <w:t>, where applicable, follow the COVID-19 rapid antigen test procedure</w:t>
      </w:r>
      <w:r w:rsidR="00F05078" w:rsidRPr="005F6F3C" w:rsidDel="005C3B51">
        <w:t xml:space="preserve"> </w:t>
      </w:r>
      <w:r w:rsidRPr="005F6F3C">
        <w:t xml:space="preserve">if they become symptomatic.  </w:t>
      </w:r>
    </w:p>
    <w:p w14:paraId="06C97B01" w14:textId="459C6691" w:rsidR="0009040F" w:rsidRPr="005F6F3C" w:rsidRDefault="0009040F" w:rsidP="00236ABD">
      <w:pPr>
        <w:pStyle w:val="Heading1"/>
        <w:spacing w:beforeLines="120" w:before="288" w:after="0"/>
      </w:pPr>
      <w:bookmarkStart w:id="112" w:name="_Ref47368897"/>
      <w:bookmarkStart w:id="113" w:name="_Toc88483075"/>
      <w:bookmarkStart w:id="114" w:name="_Ref92296082"/>
      <w:bookmarkStart w:id="115" w:name="_Toc96020348"/>
      <w:r w:rsidRPr="005F6F3C">
        <w:t xml:space="preserve">Responding to a confirmed case of </w:t>
      </w:r>
      <w:r w:rsidR="00544B7D" w:rsidRPr="005F6F3C">
        <w:t>COVID-19</w:t>
      </w:r>
      <w:r w:rsidRPr="005F6F3C">
        <w:t xml:space="preserve"> in a </w:t>
      </w:r>
      <w:bookmarkEnd w:id="112"/>
      <w:bookmarkEnd w:id="113"/>
      <w:r w:rsidR="009B7605" w:rsidRPr="005F6F3C">
        <w:t>work premises</w:t>
      </w:r>
      <w:bookmarkEnd w:id="114"/>
      <w:bookmarkEnd w:id="115"/>
    </w:p>
    <w:p w14:paraId="0A04E96F" w14:textId="473D3417" w:rsidR="0009040F" w:rsidRPr="005F6F3C" w:rsidRDefault="0009040F" w:rsidP="001801CE">
      <w:pPr>
        <w:pStyle w:val="Heading2"/>
        <w:spacing w:beforeLines="120" w:before="288" w:after="0"/>
        <w:ind w:left="1418"/>
      </w:pPr>
      <w:bookmarkStart w:id="116" w:name="_Ref46759379"/>
      <w:r w:rsidRPr="005F6F3C">
        <w:t xml:space="preserve">A worker who has received a positive result </w:t>
      </w:r>
      <w:r w:rsidR="001911BE" w:rsidRPr="005F6F3C">
        <w:t xml:space="preserve">from a </w:t>
      </w:r>
      <w:r w:rsidR="00544B7D" w:rsidRPr="005F6F3C">
        <w:t>COVID-19</w:t>
      </w:r>
      <w:r w:rsidRPr="005F6F3C">
        <w:t xml:space="preserve"> </w:t>
      </w:r>
      <w:r w:rsidR="001911BE" w:rsidRPr="005F6F3C">
        <w:t xml:space="preserve">PCR test or </w:t>
      </w:r>
      <w:r w:rsidR="007B224D" w:rsidRPr="005F6F3C">
        <w:t xml:space="preserve">a </w:t>
      </w:r>
      <w:r w:rsidR="001911BE" w:rsidRPr="005F6F3C">
        <w:t xml:space="preserve">COVID-19 rapid antigen test </w:t>
      </w:r>
      <w:r w:rsidRPr="005F6F3C">
        <w:t xml:space="preserve">must, as soon as practicable, notify the </w:t>
      </w:r>
      <w:r w:rsidR="00743D5A" w:rsidRPr="005F6F3C">
        <w:t xml:space="preserve">operator </w:t>
      </w:r>
      <w:r w:rsidRPr="005F6F3C">
        <w:t xml:space="preserve">of any </w:t>
      </w:r>
      <w:r w:rsidR="009B7605" w:rsidRPr="005F6F3C">
        <w:t>work premises</w:t>
      </w:r>
      <w:r w:rsidRPr="005F6F3C">
        <w:t xml:space="preserve"> </w:t>
      </w:r>
      <w:r w:rsidR="00743D5A" w:rsidRPr="005F6F3C">
        <w:t xml:space="preserve">at </w:t>
      </w:r>
      <w:r w:rsidRPr="005F6F3C">
        <w:t xml:space="preserve">which the </w:t>
      </w:r>
      <w:r w:rsidR="00743D5A" w:rsidRPr="005F6F3C">
        <w:rPr>
          <w:bCs/>
        </w:rPr>
        <w:t xml:space="preserve">diagnosed person </w:t>
      </w:r>
      <w:r w:rsidR="007717F1" w:rsidRPr="005F6F3C">
        <w:rPr>
          <w:bCs/>
        </w:rPr>
        <w:t xml:space="preserve">or </w:t>
      </w:r>
      <w:r w:rsidR="001911BE" w:rsidRPr="005F6F3C">
        <w:rPr>
          <w:bCs/>
        </w:rPr>
        <w:t xml:space="preserve">the </w:t>
      </w:r>
      <w:r w:rsidR="007717F1" w:rsidRPr="005F6F3C">
        <w:rPr>
          <w:bCs/>
        </w:rPr>
        <w:t xml:space="preserve">probable case </w:t>
      </w:r>
      <w:r w:rsidR="00743D5A" w:rsidRPr="005F6F3C">
        <w:t xml:space="preserve">ordinarily works, if the diagnosed person </w:t>
      </w:r>
      <w:r w:rsidR="007717F1" w:rsidRPr="005F6F3C">
        <w:t xml:space="preserve">or </w:t>
      </w:r>
      <w:r w:rsidR="001911BE" w:rsidRPr="005F6F3C">
        <w:t xml:space="preserve">the </w:t>
      </w:r>
      <w:r w:rsidR="007717F1" w:rsidRPr="005F6F3C">
        <w:t xml:space="preserve">probable case </w:t>
      </w:r>
      <w:r w:rsidRPr="005F6F3C">
        <w:t xml:space="preserve">attended </w:t>
      </w:r>
      <w:r w:rsidR="00743D5A" w:rsidRPr="005F6F3C">
        <w:t xml:space="preserve">an indoor space at the work premises during their </w:t>
      </w:r>
      <w:r w:rsidR="006A7DBD" w:rsidRPr="005F6F3C">
        <w:t>I</w:t>
      </w:r>
      <w:r w:rsidR="00743D5A" w:rsidRPr="005F6F3C">
        <w:t>nfectious Period</w:t>
      </w:r>
      <w:r w:rsidRPr="005F6F3C">
        <w:t>.</w:t>
      </w:r>
    </w:p>
    <w:p w14:paraId="6999DE11" w14:textId="3BB7A5F8" w:rsidR="00586240" w:rsidRPr="005F6F3C" w:rsidRDefault="00586240" w:rsidP="001801CE">
      <w:pPr>
        <w:pStyle w:val="Heading2"/>
        <w:ind w:left="1418"/>
      </w:pPr>
      <w:bookmarkStart w:id="117" w:name="_Ref47526004"/>
      <w:bookmarkEnd w:id="116"/>
      <w:r w:rsidRPr="005F6F3C">
        <w:t xml:space="preserve">As soon as practicable after becoming aware of a diagnosed person or a probable case who has attended the work premises in the Infectious Period, the operator must: </w:t>
      </w:r>
    </w:p>
    <w:p w14:paraId="16E64481" w14:textId="6C00487F" w:rsidR="00F7371B" w:rsidRPr="005F6F3C" w:rsidRDefault="0009040F">
      <w:pPr>
        <w:pStyle w:val="Heading3"/>
        <w:spacing w:beforeLines="120" w:before="288" w:after="0"/>
      </w:pPr>
      <w:bookmarkStart w:id="118" w:name="_Ref94595503"/>
      <w:r w:rsidRPr="005F6F3C">
        <w:t xml:space="preserve">to the extent not already completed, direct the diagnosed </w:t>
      </w:r>
      <w:r w:rsidR="00A93940" w:rsidRPr="005F6F3C">
        <w:t xml:space="preserve">person </w:t>
      </w:r>
      <w:r w:rsidR="007717F1" w:rsidRPr="005F6F3C">
        <w:t xml:space="preserve">or </w:t>
      </w:r>
      <w:r w:rsidR="001911BE" w:rsidRPr="005F6F3C">
        <w:t xml:space="preserve">the </w:t>
      </w:r>
      <w:r w:rsidR="007717F1" w:rsidRPr="005F6F3C">
        <w:t xml:space="preserve">probable case </w:t>
      </w:r>
      <w:r w:rsidRPr="005F6F3C">
        <w:t xml:space="preserve">not to attend the </w:t>
      </w:r>
      <w:r w:rsidR="009B7605" w:rsidRPr="005F6F3C">
        <w:t>work premises</w:t>
      </w:r>
      <w:r w:rsidRPr="005F6F3C">
        <w:t xml:space="preserve"> and advise them to self-isolate </w:t>
      </w:r>
      <w:bookmarkStart w:id="119" w:name="_Ref55503793"/>
      <w:bookmarkStart w:id="120" w:name="_Ref46757787"/>
      <w:bookmarkStart w:id="121" w:name="_Ref46844794"/>
      <w:bookmarkEnd w:id="117"/>
      <w:r w:rsidR="00F7371B" w:rsidRPr="005F6F3C">
        <w:t xml:space="preserve">immediately </w:t>
      </w:r>
      <w:r w:rsidR="00982BF1" w:rsidRPr="005F6F3C">
        <w:t xml:space="preserve">in accordance with the relevant requirements in the </w:t>
      </w:r>
      <w:r w:rsidR="00982BF1" w:rsidRPr="005F6F3C">
        <w:rPr>
          <w:b/>
          <w:bCs/>
        </w:rPr>
        <w:t xml:space="preserve">Quarantine, Isolation and Testing Order </w:t>
      </w:r>
      <w:r w:rsidR="00F7371B" w:rsidRPr="005F6F3C">
        <w:t>and support the worker in doing so, by either:</w:t>
      </w:r>
      <w:bookmarkEnd w:id="118"/>
      <w:bookmarkEnd w:id="119"/>
      <w:r w:rsidR="00F7371B" w:rsidRPr="005F6F3C">
        <w:t xml:space="preserve"> </w:t>
      </w:r>
      <w:bookmarkEnd w:id="120"/>
    </w:p>
    <w:p w14:paraId="1ADEC0B0" w14:textId="77777777" w:rsidR="00F7371B" w:rsidRPr="005F6F3C" w:rsidRDefault="00F7371B" w:rsidP="00F7371B">
      <w:pPr>
        <w:pStyle w:val="Heading4"/>
        <w:spacing w:beforeLines="120" w:before="288" w:after="0"/>
      </w:pPr>
      <w:r w:rsidRPr="005F6F3C">
        <w:t xml:space="preserve">directing the worker to travel home immediately (and providing support to the worker to do so); or </w:t>
      </w:r>
    </w:p>
    <w:p w14:paraId="6E92DFC6" w14:textId="77777777" w:rsidR="00F7371B" w:rsidRPr="005F6F3C" w:rsidRDefault="00F7371B" w:rsidP="00F7371B">
      <w:pPr>
        <w:pStyle w:val="Heading4"/>
        <w:spacing w:beforeLines="120" w:before="288" w:after="0"/>
      </w:pPr>
      <w:r w:rsidRPr="005F6F3C">
        <w:t xml:space="preserve">where the worker is unable to travel home immediately, directing the worker to isolate themselves at the work premises and, whilst doing so, to wear a face covering and remain at least 1.5 metres </w:t>
      </w:r>
      <w:r w:rsidRPr="005F6F3C">
        <w:lastRenderedPageBreak/>
        <w:t>from any other person at the work premises, until the worker can return home later that day to self-</w:t>
      </w:r>
      <w:proofErr w:type="gramStart"/>
      <w:r w:rsidRPr="005F6F3C">
        <w:t>isolate;</w:t>
      </w:r>
      <w:proofErr w:type="gramEnd"/>
      <w:r w:rsidRPr="005F6F3C">
        <w:t xml:space="preserve"> and </w:t>
      </w:r>
    </w:p>
    <w:p w14:paraId="5D3507B9" w14:textId="15CBBE57" w:rsidR="00F7371B" w:rsidRPr="005F6F3C" w:rsidRDefault="00F7371B" w:rsidP="008E3A66">
      <w:pPr>
        <w:pStyle w:val="Indent25"/>
        <w:spacing w:beforeLines="120" w:before="288" w:after="0"/>
        <w:ind w:left="2835"/>
      </w:pPr>
      <w:r w:rsidRPr="005F6F3C">
        <w:rPr>
          <w:i/>
          <w:iCs/>
          <w:sz w:val="20"/>
          <w:szCs w:val="20"/>
          <w:shd w:val="clear" w:color="auto" w:fill="FFFFFF"/>
        </w:rPr>
        <w:t>Note: the worker should isolate in a separate room from other persons, where possible.</w:t>
      </w:r>
    </w:p>
    <w:p w14:paraId="24948598" w14:textId="5663302E" w:rsidR="00743D5A" w:rsidRPr="005F6F3C" w:rsidRDefault="00743D5A" w:rsidP="00236ABD">
      <w:pPr>
        <w:pStyle w:val="Heading3"/>
        <w:spacing w:beforeLines="120" w:before="288" w:after="0"/>
      </w:pPr>
      <w:bookmarkStart w:id="122" w:name="_Ref89421903"/>
      <w:bookmarkStart w:id="123" w:name="_Ref46758915"/>
      <w:bookmarkEnd w:id="121"/>
      <w:r w:rsidRPr="005F6F3C">
        <w:t xml:space="preserve">take reasonable steps to notify all </w:t>
      </w:r>
      <w:r w:rsidR="009B20DD" w:rsidRPr="005F6F3C">
        <w:t xml:space="preserve">workers that are </w:t>
      </w:r>
      <w:r w:rsidR="00CC5B29" w:rsidRPr="005F6F3C">
        <w:t>exposed persons at the work premises</w:t>
      </w:r>
      <w:r w:rsidRPr="005F6F3C">
        <w:t xml:space="preserve"> that they:</w:t>
      </w:r>
      <w:bookmarkEnd w:id="122"/>
    </w:p>
    <w:p w14:paraId="6860EF11" w14:textId="52C2481D" w:rsidR="00743D5A" w:rsidRPr="005F6F3C" w:rsidRDefault="00743D5A" w:rsidP="00236ABD">
      <w:pPr>
        <w:pStyle w:val="Heading4"/>
        <w:spacing w:beforeLines="120" w:before="288" w:after="0"/>
      </w:pPr>
      <w:r w:rsidRPr="005F6F3C">
        <w:t xml:space="preserve">may have been exposed </w:t>
      </w:r>
      <w:r w:rsidR="0009040F" w:rsidRPr="005F6F3C">
        <w:t xml:space="preserve">to </w:t>
      </w:r>
      <w:r w:rsidR="00544B7D" w:rsidRPr="005F6F3C">
        <w:t>COVID-19</w:t>
      </w:r>
      <w:r w:rsidR="0009040F" w:rsidRPr="005F6F3C">
        <w:t>;</w:t>
      </w:r>
      <w:r w:rsidRPr="005F6F3C">
        <w:t xml:space="preserve"> and</w:t>
      </w:r>
    </w:p>
    <w:p w14:paraId="1FEC6D53" w14:textId="1A5706D8" w:rsidR="00743D5A" w:rsidRPr="005F6F3C" w:rsidRDefault="00743D5A" w:rsidP="00236ABD">
      <w:pPr>
        <w:pStyle w:val="Heading4"/>
        <w:spacing w:beforeLines="120" w:before="288" w:after="0"/>
        <w:rPr>
          <w:sz w:val="22"/>
        </w:rPr>
      </w:pPr>
      <w:r w:rsidRPr="005F6F3C">
        <w:t>must</w:t>
      </w:r>
      <w:r w:rsidR="0032150B" w:rsidRPr="005F6F3C">
        <w:t xml:space="preserve"> comply with the relevant requirements</w:t>
      </w:r>
      <w:r w:rsidR="00CF7CD4" w:rsidRPr="005F6F3C">
        <w:t xml:space="preserve"> </w:t>
      </w:r>
      <w:r w:rsidR="0032150B" w:rsidRPr="005F6F3C">
        <w:t xml:space="preserve">set out in the Testing Requirements for Contacts and Exposed Persons </w:t>
      </w:r>
      <w:r w:rsidR="00982BF1" w:rsidRPr="005F6F3C">
        <w:t>and</w:t>
      </w:r>
      <w:r w:rsidR="0032150B" w:rsidRPr="005F6F3C">
        <w:t>, where applicable, follow the COVID-19 rapid antigen test procedure</w:t>
      </w:r>
      <w:r w:rsidRPr="005F6F3C">
        <w:t>; and</w:t>
      </w:r>
    </w:p>
    <w:p w14:paraId="2DB52A56" w14:textId="146D465B" w:rsidR="0009040F" w:rsidRPr="005F6F3C" w:rsidRDefault="003A7C56" w:rsidP="00236ABD">
      <w:pPr>
        <w:pStyle w:val="Heading4"/>
        <w:spacing w:beforeLines="120" w:before="288" w:after="0"/>
      </w:pPr>
      <w:r w:rsidRPr="005F6F3C">
        <w:t xml:space="preserve">must produce to the operator of the </w:t>
      </w:r>
      <w:r w:rsidR="00D113BC" w:rsidRPr="005F6F3C">
        <w:t>work premises</w:t>
      </w:r>
      <w:r w:rsidRPr="005F6F3C">
        <w:t xml:space="preserve"> acceptable evidence of a negative result from any COVID-19 test they are required to complete in accordance with the Testing Requirements for Contacts and Exposed Persons before being permitted to return to the </w:t>
      </w:r>
      <w:r w:rsidR="00D113BC" w:rsidRPr="005F6F3C">
        <w:t>work premises</w:t>
      </w:r>
      <w:r w:rsidR="00743D5A" w:rsidRPr="005F6F3C">
        <w:t xml:space="preserve">; and </w:t>
      </w:r>
    </w:p>
    <w:p w14:paraId="1A25F09F" w14:textId="6AF3BCA8" w:rsidR="0009040F" w:rsidRPr="005F6F3C" w:rsidRDefault="0009040F" w:rsidP="00236ABD">
      <w:pPr>
        <w:pStyle w:val="Heading3"/>
        <w:spacing w:beforeLines="120" w:before="288" w:after="0"/>
      </w:pPr>
      <w:r w:rsidRPr="005F6F3C">
        <w:t xml:space="preserve">inform all workers (including health and safety representatives) to be vigilant about the onset of </w:t>
      </w:r>
      <w:r w:rsidR="00544B7D" w:rsidRPr="005F6F3C">
        <w:t>COVID-19</w:t>
      </w:r>
      <w:r w:rsidRPr="005F6F3C">
        <w:t xml:space="preserve"> </w:t>
      </w:r>
      <w:r w:rsidR="00CD5DE7" w:rsidRPr="005F6F3C">
        <w:t>s</w:t>
      </w:r>
      <w:r w:rsidRPr="005F6F3C">
        <w:t xml:space="preserve">ymptoms and advise all workers to </w:t>
      </w:r>
      <w:r w:rsidR="00F05078" w:rsidRPr="005F6F3C">
        <w:t xml:space="preserve">comply with the relevant requirements set out in the Testing Requirements for Contacts and Exposed Persons </w:t>
      </w:r>
      <w:r w:rsidR="00982BF1" w:rsidRPr="005F6F3C">
        <w:t>and</w:t>
      </w:r>
      <w:r w:rsidR="00F05078" w:rsidRPr="005F6F3C">
        <w:t>, where applicable, follow the COVID-19 rapid antigen test procedure</w:t>
      </w:r>
      <w:r w:rsidR="007C7081" w:rsidRPr="005F6F3C">
        <w:t>,</w:t>
      </w:r>
      <w:r w:rsidR="00F05078" w:rsidRPr="005F6F3C" w:rsidDel="005C3B51">
        <w:t xml:space="preserve"> </w:t>
      </w:r>
      <w:r w:rsidRPr="005F6F3C">
        <w:t xml:space="preserve">if they become symptomatic; and </w:t>
      </w:r>
    </w:p>
    <w:p w14:paraId="3C8CD343" w14:textId="0A6A6D2F" w:rsidR="0009040F" w:rsidRPr="005F6F3C" w:rsidRDefault="0009040F" w:rsidP="00236ABD">
      <w:pPr>
        <w:pStyle w:val="Heading3"/>
        <w:spacing w:beforeLines="120" w:before="288" w:after="0"/>
      </w:pPr>
      <w:bookmarkStart w:id="124" w:name="_Ref47526041"/>
      <w:r w:rsidRPr="005F6F3C">
        <w:t xml:space="preserve">put in place appropriate control and/or risk management measures to reduce the risk of spreading </w:t>
      </w:r>
      <w:r w:rsidR="00544B7D" w:rsidRPr="005F6F3C">
        <w:t>COVID-19</w:t>
      </w:r>
      <w:r w:rsidRPr="005F6F3C">
        <w:t xml:space="preserve"> at the </w:t>
      </w:r>
      <w:r w:rsidR="009B7605" w:rsidRPr="005F6F3C">
        <w:t>work premises</w:t>
      </w:r>
      <w:r w:rsidRPr="005F6F3C">
        <w:t>; and</w:t>
      </w:r>
      <w:bookmarkEnd w:id="123"/>
      <w:bookmarkEnd w:id="124"/>
    </w:p>
    <w:p w14:paraId="01918078" w14:textId="77777777" w:rsidR="0009040F" w:rsidRPr="005F6F3C" w:rsidRDefault="0009040F" w:rsidP="00236ABD">
      <w:pPr>
        <w:pStyle w:val="Indent25"/>
        <w:spacing w:beforeLines="120" w:before="288" w:after="0"/>
        <w:ind w:left="2126"/>
        <w:rPr>
          <w:i/>
          <w:iCs/>
          <w:sz w:val="20"/>
          <w:szCs w:val="20"/>
          <w:shd w:val="clear" w:color="auto" w:fill="FFFFFF"/>
        </w:rPr>
      </w:pPr>
      <w:r w:rsidRPr="005F6F3C">
        <w:rPr>
          <w:i/>
          <w:iCs/>
          <w:sz w:val="20"/>
          <w:szCs w:val="20"/>
          <w:shd w:val="clear" w:color="auto" w:fill="FFFFFF"/>
        </w:rPr>
        <w:t xml:space="preserve">Note: employers are encouraged to ensure that any risks identified from the confirmed case are addressed in these control measures.  </w:t>
      </w:r>
    </w:p>
    <w:p w14:paraId="45FA27E0" w14:textId="77777777" w:rsidR="0009040F" w:rsidRPr="005F6F3C" w:rsidRDefault="0009040F" w:rsidP="00236ABD">
      <w:pPr>
        <w:pStyle w:val="Indent25"/>
        <w:spacing w:beforeLines="120" w:before="288" w:after="0"/>
        <w:ind w:left="2126"/>
        <w:rPr>
          <w:i/>
          <w:iCs/>
          <w:sz w:val="20"/>
          <w:szCs w:val="20"/>
          <w:shd w:val="clear" w:color="auto" w:fill="FFFFFF"/>
        </w:rPr>
      </w:pPr>
      <w:r w:rsidRPr="005F6F3C">
        <w:rPr>
          <w:i/>
          <w:iCs/>
          <w:sz w:val="20"/>
          <w:szCs w:val="20"/>
          <w:shd w:val="clear" w:color="auto" w:fill="FFFFFF"/>
        </w:rPr>
        <w:t>Examples: increasing the implementation and enforcement of control measures with respect to PPE (such as face coverings) and physical distancing.</w:t>
      </w:r>
    </w:p>
    <w:p w14:paraId="6232E9B4" w14:textId="0F008B3A" w:rsidR="0009040F" w:rsidRPr="005F6F3C" w:rsidRDefault="0009040F" w:rsidP="00236ABD">
      <w:pPr>
        <w:pStyle w:val="Heading3"/>
        <w:spacing w:beforeLines="120" w:before="288" w:after="0"/>
      </w:pPr>
      <w:bookmarkStart w:id="125" w:name="_Ref46844846"/>
      <w:r w:rsidRPr="005F6F3C">
        <w:t xml:space="preserve">where the </w:t>
      </w:r>
      <w:r w:rsidR="009B7605" w:rsidRPr="005F6F3C">
        <w:t>work premises</w:t>
      </w:r>
      <w:r w:rsidRPr="005F6F3C">
        <w:t xml:space="preserve"> (or part of the </w:t>
      </w:r>
      <w:r w:rsidR="009B7605" w:rsidRPr="005F6F3C">
        <w:t>work premises</w:t>
      </w:r>
      <w:r w:rsidRPr="005F6F3C">
        <w:t xml:space="preserve">) is closed, not re-open that </w:t>
      </w:r>
      <w:r w:rsidR="009B7605" w:rsidRPr="005F6F3C">
        <w:t>work premises</w:t>
      </w:r>
      <w:r w:rsidRPr="005F6F3C">
        <w:t xml:space="preserve"> (or that part of the </w:t>
      </w:r>
      <w:r w:rsidR="009B7605" w:rsidRPr="005F6F3C">
        <w:t>work premises</w:t>
      </w:r>
      <w:r w:rsidRPr="005F6F3C">
        <w:t xml:space="preserve"> which was closed) until </w:t>
      </w:r>
      <w:proofErr w:type="gramStart"/>
      <w:r w:rsidRPr="005F6F3C">
        <w:t>all of</w:t>
      </w:r>
      <w:proofErr w:type="gramEnd"/>
      <w:r w:rsidRPr="005F6F3C">
        <w:t xml:space="preserve"> the following have occurred: </w:t>
      </w:r>
      <w:bookmarkEnd w:id="125"/>
    </w:p>
    <w:p w14:paraId="563C9BD2" w14:textId="7DE36CFC" w:rsidR="0009040F" w:rsidRPr="005F6F3C" w:rsidRDefault="0009040F" w:rsidP="00236ABD">
      <w:pPr>
        <w:pStyle w:val="Heading4"/>
        <w:spacing w:beforeLines="120" w:before="288" w:after="0"/>
      </w:pPr>
      <w:r w:rsidRPr="005F6F3C">
        <w:t xml:space="preserve">the employer has complied with </w:t>
      </w:r>
      <w:proofErr w:type="gramStart"/>
      <w:r w:rsidRPr="005F6F3C">
        <w:t>all of</w:t>
      </w:r>
      <w:proofErr w:type="gramEnd"/>
      <w:r w:rsidRPr="005F6F3C">
        <w:t xml:space="preserve"> its obligations under </w:t>
      </w:r>
      <w:r w:rsidR="00FB57BB" w:rsidRPr="005F6F3C">
        <w:t xml:space="preserve">paragraphs </w:t>
      </w:r>
      <w:r w:rsidR="0079017F" w:rsidRPr="005F6F3C">
        <w:t xml:space="preserve">(a) </w:t>
      </w:r>
      <w:r w:rsidRPr="005F6F3C">
        <w:t>to</w:t>
      </w:r>
      <w:r w:rsidR="00B44039" w:rsidRPr="005F6F3C">
        <w:rPr>
          <w:shd w:val="clear" w:color="auto" w:fill="E6E6E6"/>
        </w:rPr>
        <w:t xml:space="preserve"> </w:t>
      </w:r>
      <w:r w:rsidR="00B44039" w:rsidRPr="005F6F3C">
        <w:rPr>
          <w:shd w:val="clear" w:color="auto" w:fill="E6E6E6"/>
        </w:rPr>
        <w:fldChar w:fldCharType="begin"/>
      </w:r>
      <w:r w:rsidR="00B44039" w:rsidRPr="005F6F3C">
        <w:rPr>
          <w:shd w:val="clear" w:color="auto" w:fill="E6E6E6"/>
        </w:rPr>
        <w:instrText xml:space="preserve"> REF _Ref47526041 \n \h </w:instrText>
      </w:r>
      <w:r w:rsidR="00CF067E" w:rsidRPr="005F6F3C">
        <w:rPr>
          <w:shd w:val="clear" w:color="auto" w:fill="E6E6E6"/>
        </w:rPr>
        <w:instrText xml:space="preserve"> \* MERGEFORMAT </w:instrText>
      </w:r>
      <w:r w:rsidR="00B44039" w:rsidRPr="005F6F3C">
        <w:rPr>
          <w:shd w:val="clear" w:color="auto" w:fill="E6E6E6"/>
        </w:rPr>
      </w:r>
      <w:r w:rsidR="00B44039" w:rsidRPr="005F6F3C">
        <w:rPr>
          <w:shd w:val="clear" w:color="auto" w:fill="E6E6E6"/>
        </w:rPr>
        <w:fldChar w:fldCharType="separate"/>
      </w:r>
      <w:r w:rsidR="00932C4B">
        <w:rPr>
          <w:shd w:val="clear" w:color="auto" w:fill="E6E6E6"/>
        </w:rPr>
        <w:t>(d)</w:t>
      </w:r>
      <w:r w:rsidR="00B44039" w:rsidRPr="005F6F3C">
        <w:rPr>
          <w:shd w:val="clear" w:color="auto" w:fill="E6E6E6"/>
        </w:rPr>
        <w:fldChar w:fldCharType="end"/>
      </w:r>
      <w:r w:rsidRPr="005F6F3C">
        <w:t>; and</w:t>
      </w:r>
    </w:p>
    <w:p w14:paraId="6E32A3AC" w14:textId="77777777" w:rsidR="0009040F" w:rsidRPr="005F6F3C" w:rsidRDefault="0009040F" w:rsidP="00236ABD">
      <w:pPr>
        <w:pStyle w:val="Heading4"/>
        <w:spacing w:beforeLines="120" w:before="288" w:after="0"/>
      </w:pPr>
      <w:r w:rsidRPr="005F6F3C">
        <w:lastRenderedPageBreak/>
        <w:t>the Department has completed all relevant contact tracing.</w:t>
      </w:r>
    </w:p>
    <w:p w14:paraId="1FBF0E82" w14:textId="76A23CA6" w:rsidR="004363BE" w:rsidRPr="005F6F3C" w:rsidRDefault="0009040F" w:rsidP="004363BE">
      <w:pPr>
        <w:pStyle w:val="Indent25"/>
        <w:spacing w:beforeLines="120" w:before="288" w:after="0"/>
        <w:ind w:left="2835"/>
        <w:rPr>
          <w:i/>
          <w:iCs/>
          <w:sz w:val="20"/>
          <w:szCs w:val="20"/>
          <w:shd w:val="clear" w:color="auto" w:fill="FFFFFF"/>
        </w:rPr>
      </w:pPr>
      <w:r w:rsidRPr="005F6F3C">
        <w:rPr>
          <w:i/>
          <w:iCs/>
          <w:sz w:val="20"/>
          <w:szCs w:val="20"/>
          <w:shd w:val="clear" w:color="auto" w:fill="FFFFFF"/>
        </w:rPr>
        <w:t>Note: employers must comply with their obligations under occupational health and safety laws.</w:t>
      </w:r>
    </w:p>
    <w:p w14:paraId="6129233C" w14:textId="45301126" w:rsidR="001013CD" w:rsidRPr="005F6F3C" w:rsidRDefault="001013CD" w:rsidP="001801CE">
      <w:pPr>
        <w:pStyle w:val="Heading2"/>
        <w:spacing w:beforeLines="120" w:before="288" w:after="0"/>
        <w:ind w:left="1418"/>
      </w:pPr>
      <w:r w:rsidRPr="005F6F3C">
        <w:t xml:space="preserve">As soon as practicable after becoming aware that at least </w:t>
      </w:r>
      <w:r w:rsidR="00586240" w:rsidRPr="005F6F3C">
        <w:t xml:space="preserve">5 confirmed cases attended the work premises within a </w:t>
      </w:r>
      <w:proofErr w:type="gramStart"/>
      <w:r w:rsidR="00586240" w:rsidRPr="005F6F3C">
        <w:t>7 day</w:t>
      </w:r>
      <w:proofErr w:type="gramEnd"/>
      <w:r w:rsidR="00586240" w:rsidRPr="005F6F3C">
        <w:t xml:space="preserve"> period, </w:t>
      </w:r>
      <w:r w:rsidRPr="005F6F3C">
        <w:t>the operator must notify the Department (or other entity nominated by the Department on its website) and:</w:t>
      </w:r>
    </w:p>
    <w:p w14:paraId="4D779594" w14:textId="58B87068" w:rsidR="001013CD" w:rsidRPr="005F6F3C" w:rsidRDefault="001013CD" w:rsidP="001013CD">
      <w:pPr>
        <w:pStyle w:val="Heading3"/>
        <w:spacing w:beforeLines="120" w:before="288" w:after="0"/>
      </w:pPr>
      <w:r w:rsidRPr="005F6F3C">
        <w:rPr>
          <w:lang w:val="en"/>
        </w:rPr>
        <w:t xml:space="preserve">notify it of </w:t>
      </w:r>
      <w:r w:rsidRPr="005F6F3C">
        <w:t>the actions taken in accordance with subclause</w:t>
      </w:r>
      <w:r w:rsidR="0079017F" w:rsidRPr="005F6F3C">
        <w:t xml:space="preserve">(2)(a) </w:t>
      </w:r>
      <w:r w:rsidRPr="005F6F3C">
        <w:t xml:space="preserve">to </w:t>
      </w:r>
      <w:r w:rsidRPr="005F6F3C">
        <w:fldChar w:fldCharType="begin"/>
      </w:r>
      <w:r w:rsidRPr="005F6F3C">
        <w:instrText xml:space="preserve"> REF _Ref47526041 \n \h </w:instrText>
      </w:r>
      <w:r w:rsidR="00CF067E" w:rsidRPr="005F6F3C">
        <w:instrText xml:space="preserve"> \* MERGEFORMAT </w:instrText>
      </w:r>
      <w:r w:rsidRPr="005F6F3C">
        <w:fldChar w:fldCharType="separate"/>
      </w:r>
      <w:r w:rsidR="00932C4B">
        <w:t>(d)</w:t>
      </w:r>
      <w:r w:rsidRPr="005F6F3C">
        <w:fldChar w:fldCharType="end"/>
      </w:r>
      <w:r w:rsidRPr="005F6F3C">
        <w:t>; and</w:t>
      </w:r>
    </w:p>
    <w:p w14:paraId="7FB23D22" w14:textId="14FF140F" w:rsidR="001013CD" w:rsidRPr="005F6F3C" w:rsidRDefault="001013CD" w:rsidP="00CF067E">
      <w:pPr>
        <w:pStyle w:val="Heading3"/>
        <w:spacing w:beforeLines="120" w:before="288" w:after="0"/>
      </w:pPr>
      <w:r w:rsidRPr="005F6F3C">
        <w:t xml:space="preserve">provide it with a copy of the risk assessment conducted in accordance with subclause </w:t>
      </w:r>
      <w:r w:rsidRPr="005F6F3C">
        <w:fldChar w:fldCharType="begin"/>
      </w:r>
      <w:r w:rsidRPr="005F6F3C">
        <w:instrText xml:space="preserve"> REF _Ref47526041 \r \h  \* MERGEFORMAT </w:instrText>
      </w:r>
      <w:r w:rsidRPr="005F6F3C">
        <w:fldChar w:fldCharType="separate"/>
      </w:r>
      <w:r w:rsidR="00932C4B">
        <w:t>(2)(d)</w:t>
      </w:r>
      <w:r w:rsidRPr="005F6F3C">
        <w:fldChar w:fldCharType="end"/>
      </w:r>
      <w:r w:rsidRPr="005F6F3C">
        <w:t xml:space="preserve">; and </w:t>
      </w:r>
    </w:p>
    <w:p w14:paraId="73E0308B" w14:textId="645AF3D3" w:rsidR="001013CD" w:rsidRPr="005F6F3C" w:rsidRDefault="001013CD" w:rsidP="00CF067E">
      <w:pPr>
        <w:pStyle w:val="Heading3"/>
        <w:spacing w:beforeLines="120" w:before="288" w:after="0"/>
      </w:pPr>
      <w:r w:rsidRPr="005F6F3C">
        <w:t>provide it with contact details of any exposed persons (</w:t>
      </w:r>
      <w:proofErr w:type="gramStart"/>
      <w:r w:rsidRPr="005F6F3C">
        <w:t>whether or not</w:t>
      </w:r>
      <w:proofErr w:type="gramEnd"/>
      <w:r w:rsidRPr="005F6F3C">
        <w:t xml:space="preserve"> workers) identified pursuant to subclause </w:t>
      </w:r>
      <w:r w:rsidRPr="005F6F3C">
        <w:fldChar w:fldCharType="begin"/>
      </w:r>
      <w:r w:rsidRPr="005F6F3C">
        <w:instrText xml:space="preserve"> REF _Ref89421903 \r \h </w:instrText>
      </w:r>
      <w:r w:rsidR="00CF067E" w:rsidRPr="005F6F3C">
        <w:instrText xml:space="preserve"> \* MERGEFORMAT </w:instrText>
      </w:r>
      <w:r w:rsidRPr="005F6F3C">
        <w:fldChar w:fldCharType="separate"/>
      </w:r>
      <w:r w:rsidR="00932C4B">
        <w:t>(2)(b)</w:t>
      </w:r>
      <w:r w:rsidRPr="005F6F3C">
        <w:fldChar w:fldCharType="end"/>
      </w:r>
      <w:r w:rsidRPr="005F6F3C">
        <w:rPr>
          <w:shd w:val="clear" w:color="auto" w:fill="E6E6E6"/>
        </w:rPr>
        <w:t>;</w:t>
      </w:r>
      <w:r w:rsidRPr="005F6F3C">
        <w:t xml:space="preserve"> and</w:t>
      </w:r>
    </w:p>
    <w:p w14:paraId="7AB3339D" w14:textId="3B6C5731" w:rsidR="001013CD" w:rsidRPr="005F6F3C" w:rsidRDefault="001013CD" w:rsidP="00CF067E">
      <w:pPr>
        <w:pStyle w:val="Heading3"/>
        <w:spacing w:beforeLines="120" w:before="288" w:after="0"/>
      </w:pPr>
      <w:r w:rsidRPr="005F6F3C">
        <w:t>comply with any further directions given by the Department or WorkSafe in relation to closure of the work premises (or part of the work premises) and/or cleaning.</w:t>
      </w:r>
    </w:p>
    <w:p w14:paraId="7D490894" w14:textId="02034145" w:rsidR="00134D3F" w:rsidRPr="005F6F3C" w:rsidRDefault="009F174E" w:rsidP="00236ABD">
      <w:pPr>
        <w:pStyle w:val="Heading1"/>
        <w:spacing w:beforeLines="120" w:before="288" w:after="0"/>
      </w:pPr>
      <w:bookmarkStart w:id="126" w:name="_Ref92181888"/>
      <w:bookmarkStart w:id="127" w:name="_Toc96020349"/>
      <w:r w:rsidRPr="005F6F3C">
        <w:t>Testing requirements for</w:t>
      </w:r>
      <w:r w:rsidR="00134D3F" w:rsidRPr="005F6F3C">
        <w:t xml:space="preserve"> exposed persons</w:t>
      </w:r>
      <w:bookmarkEnd w:id="126"/>
      <w:bookmarkEnd w:id="127"/>
      <w:r w:rsidR="004E5A2B" w:rsidRPr="005F6F3C">
        <w:t xml:space="preserve"> </w:t>
      </w:r>
      <w:r w:rsidR="00134D3F" w:rsidRPr="005F6F3C">
        <w:t xml:space="preserve"> </w:t>
      </w:r>
    </w:p>
    <w:p w14:paraId="7B9D38CB" w14:textId="5484D850" w:rsidR="009F174E" w:rsidRPr="005F6F3C" w:rsidRDefault="009F174E" w:rsidP="00236ABD">
      <w:pPr>
        <w:pStyle w:val="Heading3"/>
        <w:numPr>
          <w:ilvl w:val="0"/>
          <w:numId w:val="0"/>
        </w:numPr>
        <w:spacing w:beforeLines="120" w:before="288" w:after="0"/>
        <w:ind w:left="720"/>
      </w:pPr>
      <w:r w:rsidRPr="005F6F3C">
        <w:t xml:space="preserve">A person who has been notified under clause </w:t>
      </w:r>
      <w:r w:rsidRPr="005F6F3C">
        <w:fldChar w:fldCharType="begin"/>
      </w:r>
      <w:r w:rsidRPr="005F6F3C">
        <w:instrText xml:space="preserve"> REF _Ref89421903 \r \h </w:instrText>
      </w:r>
      <w:r w:rsidR="00CF067E" w:rsidRPr="005F6F3C">
        <w:instrText xml:space="preserve"> \* MERGEFORMAT </w:instrText>
      </w:r>
      <w:r w:rsidRPr="005F6F3C">
        <w:fldChar w:fldCharType="separate"/>
      </w:r>
      <w:r w:rsidR="00932C4B">
        <w:t>13(2)(b)</w:t>
      </w:r>
      <w:r w:rsidRPr="005F6F3C">
        <w:fldChar w:fldCharType="end"/>
      </w:r>
      <w:r w:rsidRPr="005F6F3C">
        <w:t xml:space="preserve"> that they are an exposed person at a work premises must: </w:t>
      </w:r>
    </w:p>
    <w:p w14:paraId="37E14D40" w14:textId="11C88F0A" w:rsidR="009F174E" w:rsidRPr="005F6F3C" w:rsidRDefault="009F174E" w:rsidP="001801CE">
      <w:pPr>
        <w:pStyle w:val="Heading2"/>
        <w:spacing w:beforeLines="120" w:before="288" w:after="0"/>
        <w:ind w:left="1418"/>
      </w:pPr>
      <w:r w:rsidRPr="005F6F3C">
        <w:t>comply with the relevant requirements set out in the Testing Requirements for Contacts and Exposed Persons and, where applicable, follow the COVID-19 rapid antigen test procedure; and</w:t>
      </w:r>
    </w:p>
    <w:p w14:paraId="5A0477D4" w14:textId="1269A4C6" w:rsidR="009F174E" w:rsidRPr="005F6F3C" w:rsidRDefault="00D113BC" w:rsidP="001801CE">
      <w:pPr>
        <w:pStyle w:val="Heading2"/>
        <w:spacing w:beforeLines="120" w:before="288" w:after="0"/>
        <w:ind w:left="1418"/>
        <w:rPr>
          <w:rFonts w:cs="Times New Roman"/>
          <w:szCs w:val="24"/>
          <w:lang w:eastAsia="zh-CN" w:bidi="mn-Mong-MN"/>
        </w:rPr>
      </w:pPr>
      <w:bookmarkStart w:id="128" w:name="_Ref92377010"/>
      <w:r w:rsidRPr="005F6F3C">
        <w:t xml:space="preserve">produce to the operator of the </w:t>
      </w:r>
      <w:r w:rsidR="00082CAC" w:rsidRPr="005F6F3C">
        <w:t>work premises</w:t>
      </w:r>
      <w:r w:rsidRPr="005F6F3C">
        <w:t xml:space="preserve"> acceptable evidence of a negative result from any COVID-19 test they are required to complete in accordance with the Testing Requirements for Contacts and Exposed Persons within 24 hours of receiving the negative result and before returning to the work premises</w:t>
      </w:r>
      <w:r w:rsidR="009F174E" w:rsidRPr="005F6F3C">
        <w:rPr>
          <w:rFonts w:cs="Times New Roman"/>
          <w:szCs w:val="24"/>
          <w:lang w:eastAsia="zh-CN" w:bidi="mn-Mong-MN"/>
        </w:rPr>
        <w:t>.</w:t>
      </w:r>
      <w:bookmarkEnd w:id="128"/>
    </w:p>
    <w:p w14:paraId="5B60C48B" w14:textId="3A82684E" w:rsidR="009F174E" w:rsidRPr="005F6F3C" w:rsidRDefault="009F174E" w:rsidP="009F174E">
      <w:pPr>
        <w:ind w:left="1418"/>
        <w:rPr>
          <w:i/>
          <w:iCs/>
          <w:sz w:val="20"/>
          <w:szCs w:val="18"/>
        </w:rPr>
      </w:pPr>
      <w:r w:rsidRPr="005F6F3C">
        <w:rPr>
          <w:i/>
          <w:iCs/>
          <w:sz w:val="20"/>
          <w:szCs w:val="18"/>
          <w:lang w:val="en" w:eastAsia="zh-CN" w:bidi="mn-Mong-MN"/>
        </w:rPr>
        <w:t>Note:</w:t>
      </w:r>
      <w:r w:rsidRPr="005F6F3C">
        <w:rPr>
          <w:i/>
          <w:iCs/>
          <w:sz w:val="20"/>
          <w:szCs w:val="18"/>
        </w:rPr>
        <w:t xml:space="preserve"> the exposed person's parent, guardian or carer may notify the operator of the work premises on behalf of the exposed person, for the purpose of subclause</w:t>
      </w:r>
      <w:r w:rsidR="002B2410" w:rsidRPr="005F6F3C">
        <w:rPr>
          <w:i/>
          <w:iCs/>
          <w:sz w:val="20"/>
          <w:szCs w:val="18"/>
        </w:rPr>
        <w:t xml:space="preserve"> </w:t>
      </w:r>
      <w:r w:rsidR="004363BE" w:rsidRPr="005F6F3C">
        <w:rPr>
          <w:i/>
          <w:iCs/>
          <w:sz w:val="20"/>
          <w:szCs w:val="18"/>
        </w:rPr>
        <w:fldChar w:fldCharType="begin"/>
      </w:r>
      <w:r w:rsidR="004363BE" w:rsidRPr="005F6F3C">
        <w:rPr>
          <w:i/>
          <w:iCs/>
          <w:sz w:val="20"/>
          <w:szCs w:val="18"/>
        </w:rPr>
        <w:instrText xml:space="preserve"> REF _Ref92377010 \r \h </w:instrText>
      </w:r>
      <w:r w:rsidR="00CF067E" w:rsidRPr="005F6F3C">
        <w:rPr>
          <w:i/>
          <w:iCs/>
          <w:sz w:val="20"/>
          <w:szCs w:val="18"/>
        </w:rPr>
        <w:instrText xml:space="preserve"> \* MERGEFORMAT </w:instrText>
      </w:r>
      <w:r w:rsidR="004363BE" w:rsidRPr="005F6F3C">
        <w:rPr>
          <w:i/>
          <w:iCs/>
          <w:sz w:val="20"/>
          <w:szCs w:val="18"/>
        </w:rPr>
      </w:r>
      <w:r w:rsidR="004363BE" w:rsidRPr="005F6F3C">
        <w:rPr>
          <w:i/>
          <w:iCs/>
          <w:sz w:val="20"/>
          <w:szCs w:val="18"/>
        </w:rPr>
        <w:fldChar w:fldCharType="separate"/>
      </w:r>
      <w:r w:rsidR="00932C4B">
        <w:rPr>
          <w:i/>
          <w:iCs/>
          <w:sz w:val="20"/>
          <w:szCs w:val="18"/>
        </w:rPr>
        <w:t>(2)</w:t>
      </w:r>
      <w:r w:rsidR="004363BE" w:rsidRPr="005F6F3C">
        <w:rPr>
          <w:i/>
          <w:iCs/>
          <w:sz w:val="20"/>
          <w:szCs w:val="18"/>
        </w:rPr>
        <w:fldChar w:fldCharType="end"/>
      </w:r>
      <w:r w:rsidR="004E5A2B" w:rsidRPr="005F6F3C">
        <w:rPr>
          <w:i/>
          <w:iCs/>
          <w:sz w:val="20"/>
          <w:szCs w:val="18"/>
        </w:rPr>
        <w:t>.</w:t>
      </w:r>
    </w:p>
    <w:p w14:paraId="1113DD4E" w14:textId="77777777" w:rsidR="004E5A2B" w:rsidRPr="005F6F3C" w:rsidRDefault="004E5A2B" w:rsidP="008E3A66">
      <w:pPr>
        <w:pStyle w:val="Heading1"/>
        <w:spacing w:beforeLines="120" w:before="288" w:after="0"/>
      </w:pPr>
      <w:bookmarkStart w:id="129" w:name="_Toc96020350"/>
      <w:r w:rsidRPr="005F6F3C">
        <w:t>Collection of information by operators of a work premises</w:t>
      </w:r>
      <w:bookmarkEnd w:id="129"/>
    </w:p>
    <w:p w14:paraId="421DA1CC" w14:textId="00171BC9" w:rsidR="004E5A2B" w:rsidRPr="005F6F3C" w:rsidRDefault="004E5A2B" w:rsidP="001801CE">
      <w:pPr>
        <w:pStyle w:val="Heading2"/>
        <w:spacing w:beforeLines="120" w:before="288" w:after="0"/>
        <w:ind w:left="1418"/>
        <w:rPr>
          <w:iCs w:val="0"/>
        </w:rPr>
      </w:pPr>
      <w:bookmarkStart w:id="130" w:name="_Ref92377035"/>
      <w:r w:rsidRPr="005F6F3C">
        <w:t xml:space="preserve">The operator of a work premises must collect, </w:t>
      </w:r>
      <w:proofErr w:type="gramStart"/>
      <w:r w:rsidRPr="005F6F3C">
        <w:t>record</w:t>
      </w:r>
      <w:proofErr w:type="gramEnd"/>
      <w:r w:rsidRPr="005F6F3C">
        <w:t xml:space="preserve"> and store the following information:</w:t>
      </w:r>
      <w:bookmarkEnd w:id="130"/>
    </w:p>
    <w:p w14:paraId="05D4EC40" w14:textId="680CA9DA" w:rsidR="004E5A2B" w:rsidRPr="005F6F3C" w:rsidRDefault="004E5A2B" w:rsidP="008E3A66">
      <w:pPr>
        <w:pStyle w:val="Heading3"/>
        <w:spacing w:beforeLines="120" w:before="288" w:after="0"/>
      </w:pPr>
      <w:r w:rsidRPr="005F6F3C">
        <w:lastRenderedPageBreak/>
        <w:t xml:space="preserve">a list of </w:t>
      </w:r>
      <w:r w:rsidR="00D72C91" w:rsidRPr="005F6F3C">
        <w:t>workers</w:t>
      </w:r>
      <w:r w:rsidRPr="005F6F3C">
        <w:t xml:space="preserve"> who have been notified </w:t>
      </w:r>
      <w:r w:rsidR="00D113BC" w:rsidRPr="005F6F3C">
        <w:t xml:space="preserve">under clause </w:t>
      </w:r>
      <w:r w:rsidR="00D113BC" w:rsidRPr="005F6F3C">
        <w:fldChar w:fldCharType="begin"/>
      </w:r>
      <w:r w:rsidR="00D113BC" w:rsidRPr="005F6F3C">
        <w:instrText xml:space="preserve"> REF _Ref89421903 \r \h </w:instrText>
      </w:r>
      <w:r w:rsidR="00CF067E" w:rsidRPr="005F6F3C">
        <w:instrText xml:space="preserve"> \* MERGEFORMAT </w:instrText>
      </w:r>
      <w:r w:rsidR="00D113BC" w:rsidRPr="005F6F3C">
        <w:fldChar w:fldCharType="separate"/>
      </w:r>
      <w:r w:rsidR="00932C4B">
        <w:t>13(2)(b)</w:t>
      </w:r>
      <w:r w:rsidR="00D113BC" w:rsidRPr="005F6F3C">
        <w:fldChar w:fldCharType="end"/>
      </w:r>
      <w:r w:rsidR="00D113BC" w:rsidRPr="005F6F3C">
        <w:t xml:space="preserve"> </w:t>
      </w:r>
      <w:r w:rsidRPr="005F6F3C">
        <w:t xml:space="preserve">that they are exposed persons; and </w:t>
      </w:r>
    </w:p>
    <w:p w14:paraId="5477FE42" w14:textId="5D4DBFF8" w:rsidR="004E5A2B" w:rsidRPr="005F6F3C" w:rsidRDefault="00D113BC" w:rsidP="008E3A66">
      <w:pPr>
        <w:pStyle w:val="Heading3"/>
        <w:spacing w:beforeLines="120" w:before="288" w:after="0"/>
      </w:pPr>
      <w:r w:rsidRPr="005F6F3C">
        <w:t xml:space="preserve">any results of tests for COVID-19 of workers who have been notified under clause </w:t>
      </w:r>
      <w:r w:rsidRPr="005F6F3C">
        <w:fldChar w:fldCharType="begin"/>
      </w:r>
      <w:r w:rsidRPr="005F6F3C">
        <w:instrText xml:space="preserve"> REF _Ref89421903 \r \h </w:instrText>
      </w:r>
      <w:r w:rsidR="00CF067E" w:rsidRPr="005F6F3C">
        <w:instrText xml:space="preserve"> \* MERGEFORMAT </w:instrText>
      </w:r>
      <w:r w:rsidRPr="005F6F3C">
        <w:fldChar w:fldCharType="separate"/>
      </w:r>
      <w:r w:rsidR="00932C4B">
        <w:t>13(2)(b)</w:t>
      </w:r>
      <w:r w:rsidRPr="005F6F3C">
        <w:fldChar w:fldCharType="end"/>
      </w:r>
      <w:r w:rsidRPr="005F6F3C">
        <w:t xml:space="preserve"> that they are exposed persons, including the acceptable evidence of a negative test result for COVID-19 provided to the operator of the work premises under clause </w:t>
      </w:r>
      <w:r w:rsidRPr="005F6F3C">
        <w:fldChar w:fldCharType="begin"/>
      </w:r>
      <w:r w:rsidRPr="005F6F3C">
        <w:instrText xml:space="preserve"> REF _Ref92377010 \w \h </w:instrText>
      </w:r>
      <w:r w:rsidR="00CF067E" w:rsidRPr="005F6F3C">
        <w:instrText xml:space="preserve"> \* MERGEFORMAT </w:instrText>
      </w:r>
      <w:r w:rsidRPr="005F6F3C">
        <w:fldChar w:fldCharType="separate"/>
      </w:r>
      <w:r w:rsidR="00932C4B">
        <w:t>14(2)</w:t>
      </w:r>
      <w:r w:rsidRPr="005F6F3C">
        <w:fldChar w:fldCharType="end"/>
      </w:r>
      <w:r w:rsidR="004E5A2B" w:rsidRPr="005F6F3C">
        <w:t>.</w:t>
      </w:r>
    </w:p>
    <w:p w14:paraId="45547F04" w14:textId="13823D7D" w:rsidR="004E5A2B" w:rsidRPr="005F6F3C" w:rsidRDefault="004E5A2B" w:rsidP="001801CE">
      <w:pPr>
        <w:pStyle w:val="Heading2"/>
        <w:spacing w:beforeLines="120" w:before="288" w:after="0"/>
        <w:ind w:left="1418"/>
        <w:rPr>
          <w:lang w:eastAsia="zh-CN" w:bidi="mn-Mong-MN"/>
        </w:rPr>
      </w:pPr>
      <w:r w:rsidRPr="005F6F3C">
        <w:rPr>
          <w:iCs w:val="0"/>
          <w:lang w:eastAsia="zh-CN" w:bidi="mn-Mong-MN"/>
        </w:rPr>
        <w:t xml:space="preserve">For the purposes of complying with this clause, an operator of a work premises </w:t>
      </w:r>
      <w:proofErr w:type="gramStart"/>
      <w:r w:rsidRPr="005F6F3C">
        <w:rPr>
          <w:iCs w:val="0"/>
          <w:lang w:eastAsia="zh-CN" w:bidi="mn-Mong-MN"/>
        </w:rPr>
        <w:t xml:space="preserve">is  </w:t>
      </w:r>
      <w:proofErr w:type="spellStart"/>
      <w:r w:rsidRPr="005F6F3C">
        <w:rPr>
          <w:iCs w:val="0"/>
          <w:lang w:eastAsia="zh-CN" w:bidi="mn-Mong-MN"/>
        </w:rPr>
        <w:t>authorised</w:t>
      </w:r>
      <w:proofErr w:type="spellEnd"/>
      <w:proofErr w:type="gramEnd"/>
      <w:r w:rsidRPr="005F6F3C">
        <w:rPr>
          <w:iCs w:val="0"/>
          <w:lang w:eastAsia="zh-CN" w:bidi="mn-Mong-MN"/>
        </w:rPr>
        <w:t xml:space="preserve"> to use any information that it holds</w:t>
      </w:r>
      <w:r w:rsidR="00D113BC" w:rsidRPr="005F6F3C">
        <w:rPr>
          <w:iCs w:val="0"/>
          <w:lang w:eastAsia="zh-CN" w:bidi="mn-Mong-MN"/>
        </w:rPr>
        <w:t xml:space="preserve"> under subclause </w:t>
      </w:r>
      <w:r w:rsidR="00D113BC" w:rsidRPr="005F6F3C">
        <w:rPr>
          <w:iCs w:val="0"/>
          <w:lang w:eastAsia="zh-CN" w:bidi="mn-Mong-MN"/>
        </w:rPr>
        <w:fldChar w:fldCharType="begin"/>
      </w:r>
      <w:r w:rsidR="00D113BC" w:rsidRPr="005F6F3C">
        <w:rPr>
          <w:iCs w:val="0"/>
          <w:lang w:eastAsia="zh-CN" w:bidi="mn-Mong-MN"/>
        </w:rPr>
        <w:instrText xml:space="preserve"> REF _Ref92377035 \r \h </w:instrText>
      </w:r>
      <w:r w:rsidR="00CF067E" w:rsidRPr="005F6F3C">
        <w:rPr>
          <w:iCs w:val="0"/>
          <w:lang w:eastAsia="zh-CN" w:bidi="mn-Mong-MN"/>
        </w:rPr>
        <w:instrText xml:space="preserve"> \* MERGEFORMAT </w:instrText>
      </w:r>
      <w:r w:rsidR="00D113BC" w:rsidRPr="005F6F3C">
        <w:rPr>
          <w:iCs w:val="0"/>
          <w:lang w:eastAsia="zh-CN" w:bidi="mn-Mong-MN"/>
        </w:rPr>
      </w:r>
      <w:r w:rsidR="00D113BC" w:rsidRPr="005F6F3C">
        <w:rPr>
          <w:iCs w:val="0"/>
          <w:lang w:eastAsia="zh-CN" w:bidi="mn-Mong-MN"/>
        </w:rPr>
        <w:fldChar w:fldCharType="separate"/>
      </w:r>
      <w:r w:rsidR="00932C4B">
        <w:rPr>
          <w:iCs w:val="0"/>
          <w:lang w:eastAsia="zh-CN" w:bidi="mn-Mong-MN"/>
        </w:rPr>
        <w:t>(1)</w:t>
      </w:r>
      <w:r w:rsidR="00D113BC" w:rsidRPr="005F6F3C">
        <w:rPr>
          <w:iCs w:val="0"/>
          <w:lang w:eastAsia="zh-CN" w:bidi="mn-Mong-MN"/>
        </w:rPr>
        <w:fldChar w:fldCharType="end"/>
      </w:r>
      <w:r w:rsidRPr="005F6F3C">
        <w:rPr>
          <w:iCs w:val="0"/>
          <w:lang w:eastAsia="zh-CN" w:bidi="mn-Mong-MN"/>
        </w:rPr>
        <w:t>.</w:t>
      </w:r>
    </w:p>
    <w:p w14:paraId="46EDD117" w14:textId="77777777" w:rsidR="007A5DFB" w:rsidRPr="005F6F3C" w:rsidRDefault="007A5DFB" w:rsidP="00236ABD">
      <w:pPr>
        <w:pStyle w:val="PartHeading"/>
        <w:spacing w:beforeLines="120" w:before="288" w:after="0"/>
        <w:rPr>
          <w:lang w:val="en"/>
        </w:rPr>
      </w:pPr>
      <w:bookmarkStart w:id="131" w:name="_Toc88483076"/>
      <w:bookmarkStart w:id="132" w:name="_Toc96020351"/>
      <w:r w:rsidRPr="005F6F3C">
        <w:rPr>
          <w:lang w:val="en"/>
        </w:rPr>
        <w:t>Part 3 – General provisions</w:t>
      </w:r>
      <w:bookmarkEnd w:id="132"/>
    </w:p>
    <w:p w14:paraId="3E837D11" w14:textId="37E9CFC8" w:rsidR="0009040F" w:rsidRPr="005F6F3C" w:rsidRDefault="0009040F" w:rsidP="00236ABD">
      <w:pPr>
        <w:pStyle w:val="Heading1"/>
        <w:spacing w:beforeLines="120" w:before="288" w:after="0"/>
      </w:pPr>
      <w:bookmarkStart w:id="133" w:name="_Toc96020352"/>
      <w:r w:rsidRPr="005F6F3C">
        <w:t xml:space="preserve">Relationship with other </w:t>
      </w:r>
      <w:r w:rsidR="00EA1DD7" w:rsidRPr="005F6F3C">
        <w:t>Orders</w:t>
      </w:r>
      <w:bookmarkEnd w:id="131"/>
      <w:bookmarkEnd w:id="133"/>
    </w:p>
    <w:p w14:paraId="5561D023" w14:textId="221C8DBF" w:rsidR="0009040F" w:rsidRPr="005F6F3C" w:rsidRDefault="0009040F" w:rsidP="00236ABD">
      <w:pPr>
        <w:pStyle w:val="Indent125"/>
        <w:spacing w:beforeLines="120" w:before="288" w:after="0"/>
      </w:pPr>
      <w:r w:rsidRPr="005F6F3C">
        <w:t xml:space="preserve">If there is any inconsistency between </w:t>
      </w:r>
      <w:r w:rsidR="00EA1DD7" w:rsidRPr="005F6F3C">
        <w:t>this Order</w:t>
      </w:r>
      <w:r w:rsidRPr="005F6F3C">
        <w:t xml:space="preserve"> and a</w:t>
      </w:r>
      <w:r w:rsidR="003D72E3" w:rsidRPr="005F6F3C">
        <w:t>n</w:t>
      </w:r>
      <w:r w:rsidRPr="005F6F3C">
        <w:t xml:space="preserve"> </w:t>
      </w:r>
      <w:r w:rsidR="00EA1DD7" w:rsidRPr="005F6F3C">
        <w:t xml:space="preserve">Order </w:t>
      </w:r>
      <w:r w:rsidRPr="005F6F3C">
        <w:t xml:space="preserve">or other requirement contained in a </w:t>
      </w:r>
      <w:r w:rsidR="0072788F" w:rsidRPr="005F6F3C">
        <w:rPr>
          <w:b/>
        </w:rPr>
        <w:t>D</w:t>
      </w:r>
      <w:r w:rsidRPr="005F6F3C">
        <w:rPr>
          <w:b/>
        </w:rPr>
        <w:t xml:space="preserve">etention </w:t>
      </w:r>
      <w:r w:rsidR="0072788F" w:rsidRPr="005F6F3C">
        <w:rPr>
          <w:b/>
        </w:rPr>
        <w:t>N</w:t>
      </w:r>
      <w:r w:rsidR="0002368A" w:rsidRPr="005F6F3C">
        <w:rPr>
          <w:b/>
        </w:rPr>
        <w:t>otice</w:t>
      </w:r>
      <w:r w:rsidRPr="005F6F3C">
        <w:t xml:space="preserve">, these </w:t>
      </w:r>
      <w:r w:rsidR="003D72E3" w:rsidRPr="005F6F3C">
        <w:t xml:space="preserve">Orders </w:t>
      </w:r>
      <w:r w:rsidRPr="005F6F3C">
        <w:t>are inoperative to the extent of the inconsistency.</w:t>
      </w:r>
    </w:p>
    <w:p w14:paraId="55A0616C" w14:textId="77777777" w:rsidR="00D65614" w:rsidRPr="005F6F3C" w:rsidRDefault="00D65614" w:rsidP="00236ABD">
      <w:pPr>
        <w:pStyle w:val="Heading1"/>
        <w:spacing w:beforeLines="120" w:before="288" w:after="0"/>
      </w:pPr>
      <w:bookmarkStart w:id="134" w:name="_Toc89300005"/>
      <w:bookmarkStart w:id="135" w:name="_Toc89301570"/>
      <w:bookmarkStart w:id="136" w:name="_Toc89171574"/>
      <w:bookmarkStart w:id="137" w:name="_Hlk89264224"/>
      <w:bookmarkStart w:id="138" w:name="_Toc88483077"/>
      <w:bookmarkStart w:id="139" w:name="_Toc96020353"/>
      <w:bookmarkEnd w:id="109"/>
      <w:bookmarkEnd w:id="134"/>
      <w:bookmarkEnd w:id="135"/>
      <w:r w:rsidRPr="005F6F3C">
        <w:t>Severability</w:t>
      </w:r>
      <w:bookmarkEnd w:id="136"/>
      <w:bookmarkEnd w:id="139"/>
    </w:p>
    <w:p w14:paraId="04C64F72" w14:textId="7170E4A2" w:rsidR="00D65614" w:rsidRPr="005F6F3C" w:rsidRDefault="00D65614" w:rsidP="00236ABD">
      <w:pPr>
        <w:pStyle w:val="Heading2"/>
        <w:keepNext/>
        <w:keepLines/>
        <w:numPr>
          <w:ilvl w:val="0"/>
          <w:numId w:val="0"/>
        </w:numPr>
        <w:spacing w:beforeLines="120" w:before="288" w:after="0"/>
        <w:ind w:left="709"/>
        <w:rPr>
          <w:lang w:eastAsia="en-AU"/>
        </w:rPr>
      </w:pPr>
      <w:r w:rsidRPr="005F6F3C">
        <w:rPr>
          <w:lang w:eastAsia="en-AU"/>
        </w:rPr>
        <w:t>To the extent that any part of this</w:t>
      </w:r>
      <w:r w:rsidR="00314CD8" w:rsidRPr="005F6F3C">
        <w:rPr>
          <w:lang w:eastAsia="en-AU"/>
        </w:rPr>
        <w:t xml:space="preserve"> Order</w:t>
      </w:r>
      <w:r w:rsidRPr="005F6F3C">
        <w:rPr>
          <w:lang w:eastAsia="en-AU"/>
        </w:rPr>
        <w:t xml:space="preserve"> is held to be </w:t>
      </w:r>
      <w:proofErr w:type="gramStart"/>
      <w:r w:rsidRPr="005F6F3C">
        <w:rPr>
          <w:lang w:eastAsia="en-AU"/>
        </w:rPr>
        <w:t>in excess of</w:t>
      </w:r>
      <w:proofErr w:type="gramEnd"/>
      <w:r w:rsidRPr="005F6F3C">
        <w:rPr>
          <w:lang w:eastAsia="en-AU"/>
        </w:rPr>
        <w:t xml:space="preserve"> power or otherwise invalid it is intended that it is to be taken to be valid to the extent to which it is not in excess of that power.</w:t>
      </w:r>
    </w:p>
    <w:p w14:paraId="02299F3A" w14:textId="77777777" w:rsidR="00F77C35" w:rsidRPr="005F6F3C" w:rsidRDefault="00F77C35" w:rsidP="00236ABD">
      <w:pPr>
        <w:pStyle w:val="Heading1"/>
        <w:spacing w:beforeLines="120" w:before="288" w:after="0"/>
      </w:pPr>
      <w:bookmarkStart w:id="140" w:name="_Toc89171575"/>
      <w:bookmarkStart w:id="141" w:name="_Toc96020354"/>
      <w:bookmarkEnd w:id="137"/>
      <w:r w:rsidRPr="005F6F3C">
        <w:t>Transitional provisions</w:t>
      </w:r>
      <w:bookmarkEnd w:id="141"/>
    </w:p>
    <w:p w14:paraId="11CE2CF2" w14:textId="0F8C06D4" w:rsidR="00F77C35" w:rsidRPr="005F6F3C" w:rsidRDefault="00F77C35" w:rsidP="001801CE">
      <w:pPr>
        <w:pStyle w:val="Heading2"/>
        <w:spacing w:beforeLines="120" w:before="288" w:after="0"/>
        <w:ind w:left="1418"/>
      </w:pPr>
      <w:r w:rsidRPr="005F6F3C">
        <w:t xml:space="preserve">A reference in any </w:t>
      </w:r>
      <w:r w:rsidR="00E51B06" w:rsidRPr="005F6F3C">
        <w:t>p</w:t>
      </w:r>
      <w:r w:rsidRPr="005F6F3C">
        <w:t>andemic order</w:t>
      </w:r>
      <w:r w:rsidR="00E51B06" w:rsidRPr="005F6F3C">
        <w:t xml:space="preserve"> in force</w:t>
      </w:r>
      <w:r w:rsidRPr="005F6F3C">
        <w:t xml:space="preserve"> to </w:t>
      </w:r>
      <w:r w:rsidR="00EE5A46" w:rsidRPr="005F6F3C">
        <w:t xml:space="preserve">a Revoked Workplace Order </w:t>
      </w:r>
      <w:r w:rsidRPr="005F6F3C">
        <w:t xml:space="preserve">is taken on and after the </w:t>
      </w:r>
      <w:r w:rsidR="00EE5A46" w:rsidRPr="005F6F3C">
        <w:t xml:space="preserve">commencement of this Order </w:t>
      </w:r>
      <w:r w:rsidRPr="005F6F3C">
        <w:t>to be a reference to this Order.</w:t>
      </w:r>
    </w:p>
    <w:p w14:paraId="2D9EEE39" w14:textId="2F8CCD47" w:rsidR="00F77C35" w:rsidRPr="005F6F3C" w:rsidRDefault="00F77C35" w:rsidP="001801CE">
      <w:pPr>
        <w:pStyle w:val="Heading2"/>
        <w:spacing w:beforeLines="120" w:before="288" w:after="0"/>
        <w:ind w:left="1418"/>
      </w:pPr>
      <w:r w:rsidRPr="005F6F3C">
        <w:tab/>
      </w:r>
      <w:bookmarkStart w:id="142" w:name="_Ref92293459"/>
      <w:r w:rsidRPr="005F6F3C">
        <w:t>Any act</w:t>
      </w:r>
      <w:r w:rsidR="004E5A2B" w:rsidRPr="005F6F3C">
        <w:t>,</w:t>
      </w:r>
      <w:r w:rsidRPr="005F6F3C">
        <w:t xml:space="preserve"> matter or thing that had effect under </w:t>
      </w:r>
      <w:r w:rsidR="00EE5A46" w:rsidRPr="005F6F3C">
        <w:t xml:space="preserve">a Revoked Workplace Order </w:t>
      </w:r>
      <w:r w:rsidRPr="005F6F3C">
        <w:t xml:space="preserve">immediately before </w:t>
      </w:r>
      <w:r w:rsidR="00EE5A46" w:rsidRPr="005F6F3C">
        <w:t>it was</w:t>
      </w:r>
      <w:r w:rsidRPr="005F6F3C">
        <w:t xml:space="preserve"> revoked continues to have effect under this</w:t>
      </w:r>
      <w:r w:rsidRPr="005F6F3C">
        <w:rPr>
          <w:bCs/>
        </w:rPr>
        <w:t xml:space="preserve"> Order</w:t>
      </w:r>
      <w:r w:rsidRPr="005F6F3C">
        <w:t>.</w:t>
      </w:r>
      <w:bookmarkEnd w:id="142"/>
    </w:p>
    <w:p w14:paraId="4525D4ED" w14:textId="1C5B0414" w:rsidR="00F77C35" w:rsidRPr="005F6F3C" w:rsidRDefault="00F77C35" w:rsidP="001801CE">
      <w:pPr>
        <w:pStyle w:val="Heading2"/>
        <w:spacing w:beforeLines="120" w:before="288" w:after="0"/>
        <w:ind w:left="1418"/>
      </w:pPr>
      <w:r w:rsidRPr="005F6F3C">
        <w:tab/>
        <w:t xml:space="preserve">Without limiting subclause </w:t>
      </w:r>
      <w:r w:rsidR="00EE5A46" w:rsidRPr="005F6F3C">
        <w:fldChar w:fldCharType="begin"/>
      </w:r>
      <w:r w:rsidR="00EE5A46" w:rsidRPr="005F6F3C">
        <w:instrText xml:space="preserve"> REF _Ref92293459 \r \h </w:instrText>
      </w:r>
      <w:r w:rsidR="00CF067E" w:rsidRPr="005F6F3C">
        <w:instrText xml:space="preserve"> \* MERGEFORMAT </w:instrText>
      </w:r>
      <w:r w:rsidR="00EE5A46" w:rsidRPr="005F6F3C">
        <w:fldChar w:fldCharType="separate"/>
      </w:r>
      <w:r w:rsidR="00932C4B">
        <w:t>(2)</w:t>
      </w:r>
      <w:r w:rsidR="00EE5A46" w:rsidRPr="005F6F3C">
        <w:fldChar w:fldCharType="end"/>
      </w:r>
      <w:r w:rsidRPr="005F6F3C">
        <w:t>, this Order</w:t>
      </w:r>
      <w:r w:rsidRPr="005F6F3C">
        <w:rPr>
          <w:bCs/>
        </w:rPr>
        <w:t xml:space="preserve"> </w:t>
      </w:r>
      <w:r w:rsidRPr="005F6F3C">
        <w:t xml:space="preserve">is subject to any exemption, benefit, </w:t>
      </w:r>
      <w:proofErr w:type="gramStart"/>
      <w:r w:rsidRPr="005F6F3C">
        <w:t>requirement</w:t>
      </w:r>
      <w:proofErr w:type="gramEnd"/>
      <w:r w:rsidRPr="005F6F3C">
        <w:t xml:space="preserve"> or entitlement (however described) to which </w:t>
      </w:r>
      <w:r w:rsidR="00EE5A46" w:rsidRPr="005F6F3C">
        <w:t>a Revoked Workplace Order was</w:t>
      </w:r>
      <w:r w:rsidRPr="005F6F3C">
        <w:t xml:space="preserve"> subject immediately before </w:t>
      </w:r>
      <w:r w:rsidR="00EE5A46" w:rsidRPr="005F6F3C">
        <w:t>it was</w:t>
      </w:r>
      <w:r w:rsidRPr="005F6F3C">
        <w:t xml:space="preserve"> revoked.</w:t>
      </w:r>
    </w:p>
    <w:p w14:paraId="39BED455" w14:textId="522306FE" w:rsidR="00F77C35" w:rsidRDefault="00F77C35" w:rsidP="001801CE">
      <w:pPr>
        <w:pStyle w:val="Heading2"/>
        <w:spacing w:beforeLines="120" w:before="288" w:after="0"/>
        <w:ind w:left="1418"/>
      </w:pPr>
      <w:r w:rsidRPr="005F6F3C">
        <w:rPr>
          <w:szCs w:val="24"/>
        </w:rPr>
        <w:t xml:space="preserve">This clause is subject to any express provision to the contrary in this </w:t>
      </w:r>
      <w:r w:rsidRPr="005F6F3C">
        <w:t>Order</w:t>
      </w:r>
      <w:r w:rsidR="004363BE" w:rsidRPr="005F6F3C">
        <w:t>.</w:t>
      </w:r>
    </w:p>
    <w:p w14:paraId="60AF65E2" w14:textId="57596021" w:rsidR="00CB069D" w:rsidRPr="005F6F3C" w:rsidRDefault="00CB069D" w:rsidP="00CB069D">
      <w:pPr>
        <w:pStyle w:val="Heading1"/>
        <w:spacing w:beforeLines="120" w:before="288" w:after="0"/>
      </w:pPr>
      <w:bookmarkStart w:id="143" w:name="_Toc96020355"/>
      <w:r>
        <w:t>Service Victoria authorisation</w:t>
      </w:r>
      <w:bookmarkEnd w:id="143"/>
    </w:p>
    <w:p w14:paraId="263514B0" w14:textId="77777777" w:rsidR="004F16DB" w:rsidRDefault="00CB069D" w:rsidP="00CB069D">
      <w:pPr>
        <w:pStyle w:val="Heading2"/>
        <w:spacing w:beforeLines="120" w:before="288" w:after="0"/>
        <w:ind w:left="1418"/>
      </w:pPr>
      <w:r>
        <w:t xml:space="preserve">The Service Victoria CEO is </w:t>
      </w:r>
      <w:proofErr w:type="spellStart"/>
      <w:r>
        <w:t>authorised</w:t>
      </w:r>
      <w:proofErr w:type="spellEnd"/>
      <w:r>
        <w:t xml:space="preserve"> to</w:t>
      </w:r>
      <w:r w:rsidR="004F16DB">
        <w:t>:</w:t>
      </w:r>
    </w:p>
    <w:p w14:paraId="7341B7C5" w14:textId="54929015" w:rsidR="004F16DB" w:rsidRDefault="00CB069D" w:rsidP="004F16DB">
      <w:pPr>
        <w:pStyle w:val="Heading3"/>
      </w:pPr>
      <w:r>
        <w:lastRenderedPageBreak/>
        <w:t>collect</w:t>
      </w:r>
      <w:r w:rsidR="009064F0">
        <w:t xml:space="preserve">, </w:t>
      </w:r>
      <w:proofErr w:type="gramStart"/>
      <w:r w:rsidR="004F16DB">
        <w:t>use</w:t>
      </w:r>
      <w:proofErr w:type="gramEnd"/>
      <w:r w:rsidR="004F16DB">
        <w:t xml:space="preserve"> </w:t>
      </w:r>
      <w:r w:rsidR="009064F0">
        <w:t xml:space="preserve">and disclose </w:t>
      </w:r>
      <w:r w:rsidR="004F16DB">
        <w:t>information about the attendance of a person at a work premises</w:t>
      </w:r>
      <w:r w:rsidR="00487034">
        <w:t>, including</w:t>
      </w:r>
      <w:r w:rsidR="004627F3">
        <w:t xml:space="preserve"> at a work premises where the employer</w:t>
      </w:r>
      <w:r w:rsidR="00487034">
        <w:t xml:space="preserve"> is not required to record </w:t>
      </w:r>
      <w:r w:rsidR="004627F3">
        <w:t xml:space="preserve">the person’s </w:t>
      </w:r>
      <w:r w:rsidR="00487034">
        <w:t>attendance under this Order</w:t>
      </w:r>
      <w:r w:rsidR="004F16DB">
        <w:t>; and</w:t>
      </w:r>
    </w:p>
    <w:p w14:paraId="4F08151A" w14:textId="4D714A62" w:rsidR="004F16DB" w:rsidRDefault="004F16DB" w:rsidP="004F16DB">
      <w:pPr>
        <w:pStyle w:val="Heading3"/>
      </w:pPr>
      <w:r>
        <w:t xml:space="preserve">store that information for a period of 28 days </w:t>
      </w:r>
      <w:r w:rsidRPr="005F6F3C">
        <w:t xml:space="preserve">after the attendance </w:t>
      </w:r>
      <w:r>
        <w:t xml:space="preserve">of the person </w:t>
      </w:r>
      <w:r w:rsidRPr="005F6F3C">
        <w:t>at the work premises unless a statutory requirement permits or requires the personal information to be retained</w:t>
      </w:r>
      <w:r>
        <w:t>,</w:t>
      </w:r>
    </w:p>
    <w:p w14:paraId="0C727892" w14:textId="77777777" w:rsidR="00487034" w:rsidRDefault="00CB069D">
      <w:pPr>
        <w:pStyle w:val="Heading3"/>
        <w:numPr>
          <w:ilvl w:val="0"/>
          <w:numId w:val="0"/>
        </w:numPr>
        <w:ind w:left="1418"/>
      </w:pPr>
      <w:r>
        <w:t>that is collected through</w:t>
      </w:r>
      <w:r w:rsidR="00487034">
        <w:t>:</w:t>
      </w:r>
      <w:r>
        <w:t xml:space="preserve"> </w:t>
      </w:r>
    </w:p>
    <w:p w14:paraId="7D4ABDD2" w14:textId="77777777" w:rsidR="00487034" w:rsidRPr="000406A6" w:rsidRDefault="00CB069D" w:rsidP="00487034">
      <w:pPr>
        <w:pStyle w:val="Heading3"/>
      </w:pPr>
      <w:r>
        <w:t>the</w:t>
      </w:r>
      <w:r>
        <w:rPr>
          <w:b/>
          <w:bCs/>
        </w:rPr>
        <w:t xml:space="preserve"> </w:t>
      </w:r>
      <w:r>
        <w:rPr>
          <w:bCs/>
        </w:rPr>
        <w:t>Victorian Government QR code system</w:t>
      </w:r>
      <w:r w:rsidR="00487034">
        <w:rPr>
          <w:bCs/>
        </w:rPr>
        <w:t xml:space="preserve">; </w:t>
      </w:r>
      <w:r>
        <w:rPr>
          <w:bCs/>
        </w:rPr>
        <w:t xml:space="preserve">or </w:t>
      </w:r>
    </w:p>
    <w:p w14:paraId="24D02886" w14:textId="422C6AAC" w:rsidR="00CB069D" w:rsidRPr="00CB069D" w:rsidRDefault="00487034" w:rsidP="00A16001">
      <w:pPr>
        <w:pStyle w:val="Heading3"/>
      </w:pPr>
      <w:r>
        <w:rPr>
          <w:bCs/>
        </w:rPr>
        <w:t xml:space="preserve">the disclosure of the attendance information by an employer to the Service Victoria CEO that was collected by the employer using </w:t>
      </w:r>
      <w:r w:rsidR="00CB069D">
        <w:rPr>
          <w:bCs/>
        </w:rPr>
        <w:t xml:space="preserve">an alternative record-keeping method </w:t>
      </w:r>
      <w:r w:rsidR="009064F0">
        <w:rPr>
          <w:bCs/>
        </w:rPr>
        <w:t xml:space="preserve">put in place </w:t>
      </w:r>
      <w:r w:rsidR="00CB069D">
        <w:rPr>
          <w:bCs/>
        </w:rPr>
        <w:t>to comply with the records requirement</w:t>
      </w:r>
      <w:r>
        <w:rPr>
          <w:bCs/>
        </w:rPr>
        <w:t xml:space="preserve"> under this Order or a Revoked Workplace Order</w:t>
      </w:r>
      <w:r w:rsidR="00CB069D">
        <w:rPr>
          <w:bCs/>
        </w:rPr>
        <w:t>.</w:t>
      </w:r>
    </w:p>
    <w:p w14:paraId="52CCB5E0" w14:textId="0E711C13" w:rsidR="002F5D91" w:rsidRPr="005F6F3C" w:rsidRDefault="002F5D91" w:rsidP="00236ABD">
      <w:pPr>
        <w:pStyle w:val="PartHeading"/>
        <w:spacing w:beforeLines="120" w:before="288" w:after="0"/>
      </w:pPr>
      <w:bookmarkStart w:id="144" w:name="_Toc96020356"/>
      <w:bookmarkEnd w:id="140"/>
      <w:r w:rsidRPr="005F6F3C">
        <w:rPr>
          <w:lang w:val="en"/>
        </w:rPr>
        <w:t xml:space="preserve">Part </w:t>
      </w:r>
      <w:r w:rsidR="00D65614" w:rsidRPr="005F6F3C">
        <w:rPr>
          <w:lang w:val="en"/>
        </w:rPr>
        <w:t>4</w:t>
      </w:r>
      <w:r w:rsidRPr="005F6F3C">
        <w:rPr>
          <w:lang w:val="en"/>
        </w:rPr>
        <w:t xml:space="preserve"> – Penalties</w:t>
      </w:r>
      <w:bookmarkEnd w:id="138"/>
      <w:bookmarkEnd w:id="144"/>
      <w:r w:rsidRPr="005F6F3C">
        <w:rPr>
          <w:lang w:val="en"/>
        </w:rPr>
        <w:t xml:space="preserve"> </w:t>
      </w:r>
    </w:p>
    <w:p w14:paraId="61B1B957" w14:textId="77777777" w:rsidR="002F5D91" w:rsidRPr="005F6F3C" w:rsidRDefault="002F5D91" w:rsidP="00236ABD">
      <w:pPr>
        <w:pStyle w:val="Heading1"/>
        <w:tabs>
          <w:tab w:val="clear" w:pos="709"/>
          <w:tab w:val="num" w:pos="0"/>
        </w:tabs>
        <w:spacing w:beforeLines="120" w:before="288" w:after="0"/>
        <w:rPr>
          <w:szCs w:val="24"/>
        </w:rPr>
      </w:pPr>
      <w:bookmarkStart w:id="145" w:name="_Toc88050063"/>
      <w:bookmarkStart w:id="146" w:name="_Toc88050608"/>
      <w:bookmarkStart w:id="147" w:name="_Toc88050685"/>
      <w:bookmarkStart w:id="148" w:name="_Toc88050757"/>
      <w:bookmarkStart w:id="149" w:name="_Toc88468105"/>
      <w:bookmarkStart w:id="150" w:name="_Toc88483078"/>
      <w:bookmarkStart w:id="151" w:name="_Toc96020357"/>
      <w:r w:rsidRPr="005F6F3C">
        <w:rPr>
          <w:szCs w:val="24"/>
        </w:rPr>
        <w:t>Penalties</w:t>
      </w:r>
      <w:bookmarkEnd w:id="145"/>
      <w:bookmarkEnd w:id="146"/>
      <w:bookmarkEnd w:id="147"/>
      <w:bookmarkEnd w:id="148"/>
      <w:bookmarkEnd w:id="149"/>
      <w:bookmarkEnd w:id="150"/>
      <w:bookmarkEnd w:id="151"/>
    </w:p>
    <w:p w14:paraId="7A202A20" w14:textId="77777777" w:rsidR="002F5D91" w:rsidRPr="005F6F3C" w:rsidRDefault="002F5D91" w:rsidP="00236ABD">
      <w:pPr>
        <w:pStyle w:val="Indent125"/>
        <w:spacing w:beforeLines="120" w:before="288" w:after="0"/>
        <w:rPr>
          <w:b/>
          <w:bCs w:val="0"/>
        </w:rPr>
      </w:pPr>
      <w:r w:rsidRPr="005F6F3C">
        <w:t xml:space="preserve">Section 165BN of the </w:t>
      </w:r>
      <w:r w:rsidRPr="005F6F3C">
        <w:rPr>
          <w:b/>
        </w:rPr>
        <w:t>Public Health and Wellbeing Act 2008</w:t>
      </w:r>
      <w:r w:rsidRPr="005F6F3C">
        <w:t xml:space="preserve"> provides:</w:t>
      </w:r>
    </w:p>
    <w:p w14:paraId="3EFD0091" w14:textId="77777777" w:rsidR="002F5D91" w:rsidRPr="005F6F3C" w:rsidRDefault="002F5D91" w:rsidP="00236ABD">
      <w:pPr>
        <w:pStyle w:val="Indent125"/>
        <w:spacing w:beforeLines="120" w:before="288" w:after="0"/>
        <w:rPr>
          <w:b/>
          <w:bCs w:val="0"/>
          <w:sz w:val="20"/>
          <w:szCs w:val="20"/>
        </w:rPr>
      </w:pPr>
      <w:r w:rsidRPr="005F6F3C">
        <w:rPr>
          <w:b/>
          <w:sz w:val="20"/>
          <w:szCs w:val="20"/>
        </w:rPr>
        <w:t xml:space="preserve">Failure to comply with pandemic order, direction or </w:t>
      </w:r>
      <w:proofErr w:type="gramStart"/>
      <w:r w:rsidRPr="005F6F3C">
        <w:rPr>
          <w:b/>
          <w:sz w:val="20"/>
          <w:szCs w:val="20"/>
        </w:rPr>
        <w:t>other</w:t>
      </w:r>
      <w:proofErr w:type="gramEnd"/>
      <w:r w:rsidRPr="005F6F3C">
        <w:rPr>
          <w:b/>
          <w:sz w:val="20"/>
          <w:szCs w:val="20"/>
        </w:rPr>
        <w:t xml:space="preserve"> requirement</w:t>
      </w:r>
    </w:p>
    <w:p w14:paraId="0B0B86BB" w14:textId="77777777" w:rsidR="002F5D91" w:rsidRPr="005F6F3C" w:rsidRDefault="002F5D91" w:rsidP="001801CE">
      <w:pPr>
        <w:pStyle w:val="Heading2"/>
        <w:spacing w:beforeLines="120" w:before="288" w:after="0" w:line="260" w:lineRule="exact"/>
        <w:ind w:left="1418"/>
        <w:rPr>
          <w:sz w:val="20"/>
          <w:szCs w:val="20"/>
        </w:rPr>
      </w:pPr>
      <w:r w:rsidRPr="005F6F3C">
        <w:rPr>
          <w:sz w:val="20"/>
          <w:szCs w:val="20"/>
        </w:rPr>
        <w:t>A person commits an offence if the person refuses or fails to comply with a pandemic order, or with a direction given to the person, or a requirement made of the person, in the exercise of a pandemic management power.</w:t>
      </w:r>
    </w:p>
    <w:p w14:paraId="543C756C" w14:textId="2D4A6B79" w:rsidR="002F5D91" w:rsidRPr="005F6F3C" w:rsidRDefault="002F5D91" w:rsidP="00236ABD">
      <w:pPr>
        <w:spacing w:beforeLines="120" w:before="288" w:after="0"/>
        <w:ind w:left="1418"/>
        <w:rPr>
          <w:iCs/>
          <w:sz w:val="20"/>
          <w:szCs w:val="20"/>
        </w:rPr>
      </w:pPr>
      <w:bookmarkStart w:id="152" w:name="_Toc88562473"/>
      <w:r w:rsidRPr="005F6F3C">
        <w:rPr>
          <w:iCs/>
          <w:sz w:val="20"/>
          <w:szCs w:val="20"/>
        </w:rPr>
        <w:t xml:space="preserve">Penalty: </w:t>
      </w:r>
      <w:r w:rsidR="00FB57BB" w:rsidRPr="005F6F3C">
        <w:rPr>
          <w:iCs/>
          <w:sz w:val="20"/>
          <w:szCs w:val="20"/>
        </w:rPr>
        <w:tab/>
      </w:r>
      <w:r w:rsidR="00FB57BB" w:rsidRPr="005F6F3C">
        <w:rPr>
          <w:iCs/>
          <w:sz w:val="20"/>
          <w:szCs w:val="20"/>
        </w:rPr>
        <w:tab/>
      </w:r>
      <w:r w:rsidRPr="005F6F3C">
        <w:rPr>
          <w:iCs/>
          <w:sz w:val="20"/>
          <w:szCs w:val="20"/>
        </w:rPr>
        <w:t xml:space="preserve">In the case of a natural person, </w:t>
      </w:r>
      <w:r w:rsidR="00E51B06" w:rsidRPr="005F6F3C">
        <w:rPr>
          <w:iCs/>
          <w:sz w:val="20"/>
          <w:szCs w:val="20"/>
        </w:rPr>
        <w:t>6</w:t>
      </w:r>
      <w:r w:rsidRPr="005F6F3C">
        <w:rPr>
          <w:iCs/>
          <w:sz w:val="20"/>
          <w:szCs w:val="20"/>
        </w:rPr>
        <w:t xml:space="preserve">0 penalty </w:t>
      </w:r>
      <w:proofErr w:type="gramStart"/>
      <w:r w:rsidRPr="005F6F3C">
        <w:rPr>
          <w:iCs/>
          <w:sz w:val="20"/>
          <w:szCs w:val="20"/>
        </w:rPr>
        <w:t>units;</w:t>
      </w:r>
      <w:bookmarkEnd w:id="152"/>
      <w:proofErr w:type="gramEnd"/>
    </w:p>
    <w:p w14:paraId="2E7180A2" w14:textId="535B76B3" w:rsidR="002F5D91" w:rsidRPr="005F6F3C" w:rsidRDefault="002F5D91" w:rsidP="00236ABD">
      <w:pPr>
        <w:spacing w:beforeLines="120" w:before="288" w:after="0"/>
        <w:ind w:left="1418"/>
        <w:rPr>
          <w:iCs/>
          <w:sz w:val="20"/>
          <w:szCs w:val="20"/>
        </w:rPr>
      </w:pPr>
      <w:bookmarkStart w:id="153" w:name="_Toc88562474"/>
      <w:r w:rsidRPr="005F6F3C">
        <w:rPr>
          <w:iCs/>
          <w:sz w:val="20"/>
          <w:szCs w:val="20"/>
        </w:rPr>
        <w:t xml:space="preserve">Penalty: </w:t>
      </w:r>
      <w:r w:rsidR="00FB57BB" w:rsidRPr="005F6F3C">
        <w:rPr>
          <w:iCs/>
          <w:sz w:val="20"/>
          <w:szCs w:val="20"/>
        </w:rPr>
        <w:tab/>
      </w:r>
      <w:r w:rsidR="00FB57BB" w:rsidRPr="005F6F3C">
        <w:rPr>
          <w:iCs/>
          <w:sz w:val="20"/>
          <w:szCs w:val="20"/>
        </w:rPr>
        <w:tab/>
      </w:r>
      <w:r w:rsidRPr="005F6F3C">
        <w:rPr>
          <w:iCs/>
          <w:sz w:val="20"/>
          <w:szCs w:val="20"/>
        </w:rPr>
        <w:t xml:space="preserve">In the case of a body corporate, </w:t>
      </w:r>
      <w:r w:rsidR="00E51B06" w:rsidRPr="005F6F3C">
        <w:rPr>
          <w:iCs/>
          <w:sz w:val="20"/>
          <w:szCs w:val="20"/>
        </w:rPr>
        <w:t>3</w:t>
      </w:r>
      <w:r w:rsidRPr="005F6F3C">
        <w:rPr>
          <w:iCs/>
          <w:sz w:val="20"/>
          <w:szCs w:val="20"/>
        </w:rPr>
        <w:t>00 penalty units.</w:t>
      </w:r>
      <w:bookmarkEnd w:id="153"/>
    </w:p>
    <w:p w14:paraId="2C1D7A6F" w14:textId="0A916A2D" w:rsidR="00300AD4" w:rsidRPr="005F6F3C" w:rsidRDefault="002F5D91" w:rsidP="001801CE">
      <w:pPr>
        <w:pStyle w:val="Heading2"/>
        <w:spacing w:beforeLines="120" w:before="288" w:after="0" w:line="260" w:lineRule="exact"/>
        <w:ind w:left="1418"/>
        <w:rPr>
          <w:sz w:val="20"/>
          <w:szCs w:val="20"/>
        </w:rPr>
      </w:pPr>
      <w:r w:rsidRPr="005F6F3C">
        <w:rPr>
          <w:sz w:val="20"/>
          <w:szCs w:val="20"/>
        </w:rPr>
        <w:t>A person is not guilty of an offence against subsection (1) if the person had a reasonable excuse for refusing or failing to comply.</w:t>
      </w:r>
    </w:p>
    <w:p w14:paraId="395FAF7C" w14:textId="79180F4A" w:rsidR="00F347CA" w:rsidRPr="005F6F3C" w:rsidRDefault="00F35A74" w:rsidP="00CF067E">
      <w:pPr>
        <w:spacing w:beforeLines="120" w:before="288" w:after="0"/>
        <w:ind w:left="1418"/>
        <w:rPr>
          <w:bCs/>
          <w:sz w:val="20"/>
          <w:szCs w:val="20"/>
        </w:rPr>
      </w:pPr>
      <w:r w:rsidRPr="005F6F3C">
        <w:rPr>
          <w:bCs/>
          <w:i/>
          <w:iCs/>
          <w:sz w:val="20"/>
          <w:szCs w:val="20"/>
        </w:rPr>
        <w:t xml:space="preserve">Note: </w:t>
      </w:r>
      <w:proofErr w:type="gramStart"/>
      <w:r w:rsidRPr="005F6F3C">
        <w:rPr>
          <w:bCs/>
          <w:i/>
          <w:iCs/>
          <w:sz w:val="20"/>
          <w:szCs w:val="20"/>
        </w:rPr>
        <w:t>the</w:t>
      </w:r>
      <w:proofErr w:type="gramEnd"/>
      <w:r w:rsidRPr="005F6F3C">
        <w:rPr>
          <w:bCs/>
          <w:i/>
          <w:iCs/>
          <w:sz w:val="20"/>
          <w:szCs w:val="20"/>
        </w:rPr>
        <w:t xml:space="preserve"> </w:t>
      </w:r>
      <w:r w:rsidRPr="005F6F3C">
        <w:rPr>
          <w:rFonts w:eastAsiaTheme="minorHAnsi" w:cstheme="minorBidi"/>
          <w:b/>
          <w:i/>
          <w:iCs/>
          <w:sz w:val="20"/>
          <w:szCs w:val="20"/>
        </w:rPr>
        <w:t xml:space="preserve">Public Health and Wellbeing </w:t>
      </w:r>
      <w:r w:rsidR="00621A86" w:rsidRPr="005F6F3C">
        <w:rPr>
          <w:rFonts w:eastAsiaTheme="minorHAnsi" w:cstheme="minorBidi"/>
          <w:b/>
          <w:i/>
          <w:iCs/>
          <w:sz w:val="20"/>
          <w:szCs w:val="20"/>
        </w:rPr>
        <w:t>Regulation</w:t>
      </w:r>
      <w:r w:rsidR="00CE4891" w:rsidRPr="005F6F3C">
        <w:rPr>
          <w:rFonts w:eastAsiaTheme="minorHAnsi" w:cstheme="minorBidi"/>
          <w:b/>
          <w:i/>
          <w:iCs/>
          <w:sz w:val="20"/>
          <w:szCs w:val="20"/>
        </w:rPr>
        <w:t>s</w:t>
      </w:r>
      <w:r w:rsidR="00621A86" w:rsidRPr="005F6F3C">
        <w:rPr>
          <w:rFonts w:eastAsiaTheme="minorHAnsi" w:cstheme="minorBidi"/>
          <w:bCs/>
          <w:i/>
          <w:iCs/>
          <w:sz w:val="20"/>
          <w:szCs w:val="20"/>
        </w:rPr>
        <w:t xml:space="preserve"> </w:t>
      </w:r>
      <w:r w:rsidR="00621A86" w:rsidRPr="005F6F3C">
        <w:rPr>
          <w:rFonts w:eastAsiaTheme="minorHAnsi" w:cstheme="minorBidi"/>
          <w:b/>
          <w:i/>
          <w:iCs/>
          <w:sz w:val="20"/>
          <w:szCs w:val="20"/>
        </w:rPr>
        <w:t>2019</w:t>
      </w:r>
      <w:r w:rsidRPr="005F6F3C">
        <w:rPr>
          <w:bCs/>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bookmarkStart w:id="154" w:name="_Toc88401331"/>
      <w:bookmarkStart w:id="155" w:name="_Toc88401332"/>
      <w:bookmarkStart w:id="156" w:name="_Toc88401333"/>
      <w:bookmarkStart w:id="157" w:name="_Toc88401334"/>
      <w:bookmarkStart w:id="158" w:name="_Toc88401335"/>
      <w:bookmarkStart w:id="159" w:name="_Toc88401336"/>
      <w:bookmarkStart w:id="160" w:name="_Toc88401337"/>
      <w:bookmarkStart w:id="161" w:name="_Toc88401338"/>
      <w:bookmarkEnd w:id="154"/>
      <w:bookmarkEnd w:id="155"/>
      <w:bookmarkEnd w:id="156"/>
      <w:bookmarkEnd w:id="157"/>
      <w:bookmarkEnd w:id="158"/>
      <w:bookmarkEnd w:id="159"/>
      <w:bookmarkEnd w:id="160"/>
      <w:bookmarkEnd w:id="161"/>
      <w:r w:rsidR="00F347CA" w:rsidRPr="005F6F3C">
        <w:rPr>
          <w:bCs/>
          <w:i/>
          <w:iCs/>
          <w:sz w:val="20"/>
          <w:szCs w:val="20"/>
        </w:rPr>
        <w:t xml:space="preserve"> </w:t>
      </w:r>
    </w:p>
    <w:p w14:paraId="314ABF1B" w14:textId="33B26C82" w:rsidR="00566EE9" w:rsidRPr="005F6F3C" w:rsidRDefault="00C67BB5" w:rsidP="001801CE">
      <w:pPr>
        <w:pStyle w:val="ScheduleHeading"/>
        <w:spacing w:beforeLines="120" w:before="288" w:after="0"/>
      </w:pPr>
      <w:bookmarkStart w:id="162" w:name="_Toc88483079"/>
      <w:bookmarkStart w:id="163" w:name="_Toc96020358"/>
      <w:r w:rsidRPr="005F6F3C">
        <w:lastRenderedPageBreak/>
        <w:t>Schedule 1 – Definitions</w:t>
      </w:r>
      <w:bookmarkEnd w:id="162"/>
      <w:bookmarkEnd w:id="163"/>
    </w:p>
    <w:bookmarkEnd w:id="0"/>
    <w:bookmarkEnd w:id="1"/>
    <w:p w14:paraId="467082C1" w14:textId="77777777" w:rsidR="0097735B" w:rsidRPr="005F6F3C" w:rsidRDefault="0097735B" w:rsidP="00236ABD">
      <w:pPr>
        <w:pStyle w:val="Indent125"/>
        <w:spacing w:beforeLines="120" w:before="288" w:after="0"/>
        <w:ind w:left="0"/>
      </w:pPr>
      <w:r w:rsidRPr="005F6F3C">
        <w:t>For the purposes of this Order:</w:t>
      </w:r>
    </w:p>
    <w:p w14:paraId="11E660BB" w14:textId="48508D7E" w:rsidR="00DB4B6F" w:rsidRPr="005F6F3C" w:rsidRDefault="00DB4B6F" w:rsidP="00236ABD">
      <w:pPr>
        <w:pStyle w:val="Heading2"/>
        <w:numPr>
          <w:ilvl w:val="0"/>
          <w:numId w:val="0"/>
        </w:numPr>
        <w:spacing w:beforeLines="120" w:before="288" w:after="0"/>
        <w:rPr>
          <w:i/>
        </w:rPr>
      </w:pPr>
      <w:r w:rsidRPr="005F6F3C">
        <w:rPr>
          <w:b/>
          <w:bCs/>
        </w:rPr>
        <w:t>Additional Industry Obligations Order</w:t>
      </w:r>
      <w:r w:rsidRPr="005F6F3C">
        <w:t xml:space="preserve"> means the </w:t>
      </w:r>
      <w:r w:rsidRPr="005F6F3C">
        <w:rPr>
          <w:b/>
          <w:bCs/>
        </w:rPr>
        <w:t xml:space="preserve">Pandemic (Additional Industry Obligations) Order </w:t>
      </w:r>
      <w:r w:rsidR="00C81F2B" w:rsidRPr="005F6F3C">
        <w:rPr>
          <w:b/>
          <w:bCs/>
        </w:rPr>
        <w:t xml:space="preserve">2022 </w:t>
      </w:r>
      <w:r w:rsidRPr="005F6F3C">
        <w:rPr>
          <w:b/>
          <w:bCs/>
        </w:rPr>
        <w:t xml:space="preserve">(No. </w:t>
      </w:r>
      <w:r w:rsidR="000B32CC" w:rsidRPr="005F6F3C">
        <w:rPr>
          <w:b/>
          <w:bCs/>
        </w:rPr>
        <w:t>7</w:t>
      </w:r>
      <w:r w:rsidRPr="005F6F3C">
        <w:rPr>
          <w:b/>
          <w:bCs/>
        </w:rPr>
        <w:t>)</w:t>
      </w:r>
      <w:r w:rsidRPr="005F6F3C">
        <w:t xml:space="preserve"> as amended or replaced from time to </w:t>
      </w:r>
      <w:proofErr w:type="gramStart"/>
      <w:r w:rsidRPr="005F6F3C">
        <w:t>time;</w:t>
      </w:r>
      <w:proofErr w:type="gramEnd"/>
    </w:p>
    <w:p w14:paraId="441461A4" w14:textId="77777777" w:rsidR="0097735B" w:rsidRPr="005F6F3C" w:rsidRDefault="0097735B" w:rsidP="00236ABD">
      <w:pPr>
        <w:pStyle w:val="Heading2"/>
        <w:numPr>
          <w:ilvl w:val="0"/>
          <w:numId w:val="0"/>
        </w:numPr>
        <w:spacing w:beforeLines="120" w:before="288" w:after="0"/>
      </w:pPr>
      <w:proofErr w:type="spellStart"/>
      <w:r w:rsidRPr="005F6F3C">
        <w:rPr>
          <w:b/>
          <w:bCs/>
        </w:rPr>
        <w:t>Authorised</w:t>
      </w:r>
      <w:proofErr w:type="spellEnd"/>
      <w:r w:rsidRPr="005F6F3C">
        <w:rPr>
          <w:b/>
          <w:bCs/>
        </w:rPr>
        <w:t xml:space="preserve"> Officer</w:t>
      </w:r>
      <w:r w:rsidRPr="005F6F3C">
        <w:t xml:space="preserve"> has the same meaning as in the </w:t>
      </w:r>
      <w:r w:rsidRPr="005F6F3C">
        <w:rPr>
          <w:b/>
          <w:bCs/>
        </w:rPr>
        <w:t xml:space="preserve">Public Health and Wellbeing Act </w:t>
      </w:r>
      <w:proofErr w:type="gramStart"/>
      <w:r w:rsidRPr="005F6F3C">
        <w:rPr>
          <w:b/>
          <w:bCs/>
        </w:rPr>
        <w:t>2008</w:t>
      </w:r>
      <w:r w:rsidRPr="005F6F3C">
        <w:t>;</w:t>
      </w:r>
      <w:proofErr w:type="gramEnd"/>
    </w:p>
    <w:p w14:paraId="57A441FB" w14:textId="098F1E36" w:rsidR="0097735B" w:rsidRPr="005F6F3C" w:rsidRDefault="0097735B" w:rsidP="00236ABD">
      <w:pPr>
        <w:pStyle w:val="Heading2"/>
        <w:numPr>
          <w:ilvl w:val="1"/>
          <w:numId w:val="0"/>
        </w:numPr>
        <w:spacing w:beforeLines="120" w:before="288" w:after="0"/>
      </w:pPr>
      <w:r w:rsidRPr="005F6F3C">
        <w:rPr>
          <w:b/>
          <w:bCs/>
        </w:rPr>
        <w:t>commercial passenger vehicle service</w:t>
      </w:r>
      <w:r w:rsidRPr="005F6F3C">
        <w:t xml:space="preserve"> has the meaning given in section 4 of the </w:t>
      </w:r>
      <w:r w:rsidRPr="005F6F3C">
        <w:rPr>
          <w:b/>
          <w:bCs/>
        </w:rPr>
        <w:t xml:space="preserve">Commercial Passenger Vehicle Industry Act </w:t>
      </w:r>
      <w:proofErr w:type="gramStart"/>
      <w:r w:rsidRPr="005F6F3C">
        <w:rPr>
          <w:b/>
          <w:bCs/>
        </w:rPr>
        <w:t>2017</w:t>
      </w:r>
      <w:r w:rsidRPr="005F6F3C">
        <w:t>;</w:t>
      </w:r>
      <w:r w:rsidRPr="005F6F3C">
        <w:rPr>
          <w:b/>
          <w:bCs/>
        </w:rPr>
        <w:t>confirmed</w:t>
      </w:r>
      <w:proofErr w:type="gramEnd"/>
      <w:r w:rsidRPr="005F6F3C">
        <w:rPr>
          <w:b/>
          <w:bCs/>
        </w:rPr>
        <w:t xml:space="preserve"> case</w:t>
      </w:r>
      <w:r w:rsidRPr="005F6F3C">
        <w:t xml:space="preserve"> means a diagnosis of</w:t>
      </w:r>
      <w:r w:rsidR="00544B7D" w:rsidRPr="005F6F3C">
        <w:t xml:space="preserve"> COVID-19</w:t>
      </w:r>
      <w:r w:rsidRPr="005F6F3C">
        <w:t xml:space="preserve"> in a worker at the </w:t>
      </w:r>
      <w:r w:rsidR="009B7605" w:rsidRPr="005F6F3C">
        <w:t>work premises</w:t>
      </w:r>
      <w:r w:rsidR="007B224D" w:rsidRPr="005F6F3C">
        <w:t xml:space="preserve"> from a COVID-19 PCR test or a COVID-19 rapid antigen test</w:t>
      </w:r>
      <w:r w:rsidR="00897999" w:rsidRPr="005F6F3C">
        <w:t xml:space="preserve"> and includes a worker who is a diagnosed person or a probable case</w:t>
      </w:r>
      <w:r w:rsidRPr="005F6F3C">
        <w:t>;</w:t>
      </w:r>
    </w:p>
    <w:p w14:paraId="2908DA34" w14:textId="133CBADF" w:rsidR="00544B7D" w:rsidRPr="005F6F3C" w:rsidRDefault="00544B7D" w:rsidP="00236ABD">
      <w:pPr>
        <w:pStyle w:val="Heading2"/>
        <w:numPr>
          <w:ilvl w:val="1"/>
          <w:numId w:val="0"/>
        </w:numPr>
        <w:spacing w:beforeLines="120" w:before="288" w:after="0"/>
      </w:pPr>
      <w:r w:rsidRPr="005F6F3C">
        <w:rPr>
          <w:b/>
          <w:bCs/>
        </w:rPr>
        <w:t xml:space="preserve">COVID-19 </w:t>
      </w:r>
      <w:r w:rsidRPr="005F6F3C">
        <w:t>mean</w:t>
      </w:r>
      <w:r w:rsidR="00517D77" w:rsidRPr="005F6F3C">
        <w:t>s</w:t>
      </w:r>
      <w:r w:rsidRPr="005F6F3C">
        <w:t xml:space="preserve"> the contagious disease caused by sever</w:t>
      </w:r>
      <w:r w:rsidR="001611F3" w:rsidRPr="005F6F3C">
        <w:t>e</w:t>
      </w:r>
      <w:r w:rsidRPr="005F6F3C">
        <w:t xml:space="preserve"> acute respiratory syndrome coronavirus </w:t>
      </w:r>
      <w:proofErr w:type="gramStart"/>
      <w:r w:rsidRPr="005F6F3C">
        <w:t>2;</w:t>
      </w:r>
      <w:proofErr w:type="gramEnd"/>
      <w:r w:rsidRPr="005F6F3C">
        <w:t xml:space="preserve"> </w:t>
      </w:r>
    </w:p>
    <w:p w14:paraId="538423AF" w14:textId="17327D19" w:rsidR="0097735B" w:rsidRPr="005F6F3C" w:rsidRDefault="0097735B" w:rsidP="00236ABD">
      <w:pPr>
        <w:pStyle w:val="Heading2"/>
        <w:numPr>
          <w:ilvl w:val="0"/>
          <w:numId w:val="0"/>
        </w:numPr>
        <w:spacing w:beforeLines="120" w:before="288" w:after="0"/>
      </w:pPr>
      <w:r w:rsidRPr="005F6F3C">
        <w:rPr>
          <w:b/>
          <w:bCs/>
        </w:rPr>
        <w:t xml:space="preserve">COVID-19 Mandatory Vaccination (General Workers) </w:t>
      </w:r>
      <w:r w:rsidR="00300AD4" w:rsidRPr="005F6F3C">
        <w:rPr>
          <w:b/>
          <w:bCs/>
        </w:rPr>
        <w:t>Order</w:t>
      </w:r>
      <w:r w:rsidR="00300AD4" w:rsidRPr="005F6F3C">
        <w:t xml:space="preserve"> </w:t>
      </w:r>
      <w:r w:rsidRPr="005F6F3C">
        <w:t xml:space="preserve">means the </w:t>
      </w:r>
      <w:r w:rsidR="009721DC" w:rsidRPr="005F6F3C">
        <w:rPr>
          <w:b/>
        </w:rPr>
        <w:t>Pandemic</w:t>
      </w:r>
      <w:r w:rsidR="009721DC" w:rsidRPr="005F6F3C">
        <w:t xml:space="preserve"> </w:t>
      </w:r>
      <w:r w:rsidRPr="005F6F3C">
        <w:rPr>
          <w:b/>
          <w:bCs/>
        </w:rPr>
        <w:t xml:space="preserve">COVID-19 Mandatory Vaccination (General Workers) </w:t>
      </w:r>
      <w:r w:rsidR="009721DC" w:rsidRPr="005F6F3C">
        <w:rPr>
          <w:b/>
          <w:bCs/>
        </w:rPr>
        <w:t>Order</w:t>
      </w:r>
      <w:r w:rsidR="009721DC" w:rsidRPr="005F6F3C">
        <w:t xml:space="preserve"> </w:t>
      </w:r>
      <w:r w:rsidR="00C81F2B" w:rsidRPr="005F6F3C">
        <w:rPr>
          <w:b/>
        </w:rPr>
        <w:t xml:space="preserve">2022 </w:t>
      </w:r>
      <w:r w:rsidRPr="005F6F3C">
        <w:rPr>
          <w:b/>
          <w:bCs/>
        </w:rPr>
        <w:t>(No</w:t>
      </w:r>
      <w:r w:rsidR="009721DC" w:rsidRPr="005F6F3C">
        <w:rPr>
          <w:b/>
          <w:bCs/>
        </w:rPr>
        <w:t>.</w:t>
      </w:r>
      <w:r w:rsidRPr="005F6F3C">
        <w:rPr>
          <w:b/>
          <w:bCs/>
        </w:rPr>
        <w:t xml:space="preserve"> </w:t>
      </w:r>
      <w:r w:rsidR="00D90C32" w:rsidRPr="005F6F3C">
        <w:rPr>
          <w:b/>
          <w:bCs/>
        </w:rPr>
        <w:t>3</w:t>
      </w:r>
      <w:r w:rsidRPr="005F6F3C">
        <w:rPr>
          <w:b/>
          <w:bCs/>
        </w:rPr>
        <w:t>)</w:t>
      </w:r>
      <w:r w:rsidRPr="005F6F3C">
        <w:t xml:space="preserve"> as amended or replaced from time to </w:t>
      </w:r>
      <w:proofErr w:type="gramStart"/>
      <w:r w:rsidRPr="005F6F3C">
        <w:t>time;</w:t>
      </w:r>
      <w:proofErr w:type="gramEnd"/>
    </w:p>
    <w:p w14:paraId="0F59C0D3" w14:textId="424D0A54" w:rsidR="0097735B" w:rsidRPr="005F6F3C" w:rsidRDefault="0097735B" w:rsidP="00236ABD">
      <w:pPr>
        <w:pStyle w:val="Heading2"/>
        <w:numPr>
          <w:ilvl w:val="0"/>
          <w:numId w:val="0"/>
        </w:numPr>
        <w:spacing w:beforeLines="120" w:before="288" w:after="0"/>
      </w:pPr>
      <w:r w:rsidRPr="005F6F3C">
        <w:rPr>
          <w:b/>
          <w:bCs/>
        </w:rPr>
        <w:t xml:space="preserve">COVID-19 Mandatory Vaccination (Specified Facilities) </w:t>
      </w:r>
      <w:r w:rsidR="00300AD4" w:rsidRPr="005F6F3C">
        <w:rPr>
          <w:b/>
          <w:bCs/>
        </w:rPr>
        <w:t>Order</w:t>
      </w:r>
      <w:r w:rsidR="00300AD4" w:rsidRPr="005F6F3C">
        <w:t xml:space="preserve"> </w:t>
      </w:r>
      <w:r w:rsidRPr="005F6F3C">
        <w:t xml:space="preserve">means the </w:t>
      </w:r>
      <w:r w:rsidR="009721DC" w:rsidRPr="005F6F3C">
        <w:rPr>
          <w:b/>
        </w:rPr>
        <w:t>Pandemic</w:t>
      </w:r>
      <w:r w:rsidR="009721DC" w:rsidRPr="005F6F3C">
        <w:rPr>
          <w:b/>
          <w:bCs/>
        </w:rPr>
        <w:t xml:space="preserve"> </w:t>
      </w:r>
      <w:r w:rsidRPr="005F6F3C">
        <w:rPr>
          <w:b/>
          <w:bCs/>
        </w:rPr>
        <w:t xml:space="preserve">COVID-19 Mandatory Vaccination (Specified Facilities) </w:t>
      </w:r>
      <w:r w:rsidR="00300AD4" w:rsidRPr="005F6F3C">
        <w:rPr>
          <w:b/>
          <w:bCs/>
        </w:rPr>
        <w:t>Order</w:t>
      </w:r>
      <w:r w:rsidR="009721DC" w:rsidRPr="005F6F3C">
        <w:rPr>
          <w:b/>
          <w:bCs/>
        </w:rPr>
        <w:t xml:space="preserve"> </w:t>
      </w:r>
      <w:r w:rsidR="00C81F2B" w:rsidRPr="005F6F3C">
        <w:rPr>
          <w:b/>
          <w:bCs/>
        </w:rPr>
        <w:t xml:space="preserve">2022 </w:t>
      </w:r>
      <w:r w:rsidRPr="005F6F3C">
        <w:rPr>
          <w:b/>
          <w:bCs/>
        </w:rPr>
        <w:t>(No</w:t>
      </w:r>
      <w:r w:rsidR="009721DC" w:rsidRPr="005F6F3C">
        <w:rPr>
          <w:b/>
          <w:bCs/>
        </w:rPr>
        <w:t>.</w:t>
      </w:r>
      <w:r w:rsidRPr="005F6F3C">
        <w:rPr>
          <w:b/>
          <w:bCs/>
        </w:rPr>
        <w:t xml:space="preserve"> </w:t>
      </w:r>
      <w:r w:rsidR="008D2114" w:rsidRPr="005F6F3C">
        <w:rPr>
          <w:b/>
          <w:bCs/>
        </w:rPr>
        <w:t>5</w:t>
      </w:r>
      <w:r w:rsidRPr="005F6F3C">
        <w:rPr>
          <w:b/>
          <w:bCs/>
        </w:rPr>
        <w:t>)</w:t>
      </w:r>
      <w:r w:rsidRPr="005F6F3C">
        <w:t xml:space="preserve"> as amended or replaced from time to </w:t>
      </w:r>
      <w:proofErr w:type="gramStart"/>
      <w:r w:rsidRPr="005F6F3C">
        <w:t>time;</w:t>
      </w:r>
      <w:proofErr w:type="gramEnd"/>
    </w:p>
    <w:p w14:paraId="014726BD" w14:textId="57D52071" w:rsidR="0097735B" w:rsidRPr="005F6F3C" w:rsidRDefault="0097735B" w:rsidP="00236ABD">
      <w:pPr>
        <w:pStyle w:val="Heading2"/>
        <w:numPr>
          <w:ilvl w:val="0"/>
          <w:numId w:val="0"/>
        </w:numPr>
        <w:spacing w:beforeLines="120" w:before="288" w:after="0"/>
      </w:pPr>
      <w:r w:rsidRPr="005F6F3C">
        <w:rPr>
          <w:b/>
          <w:bCs/>
        </w:rPr>
        <w:t>COVID-19 Mandatory Vaccination (</w:t>
      </w:r>
      <w:r w:rsidR="009721DC" w:rsidRPr="005F6F3C">
        <w:rPr>
          <w:b/>
          <w:bCs/>
        </w:rPr>
        <w:t xml:space="preserve">Specified </w:t>
      </w:r>
      <w:r w:rsidRPr="005F6F3C">
        <w:rPr>
          <w:b/>
          <w:bCs/>
        </w:rPr>
        <w:t xml:space="preserve">Workers) </w:t>
      </w:r>
      <w:r w:rsidR="009721DC" w:rsidRPr="005F6F3C">
        <w:rPr>
          <w:b/>
          <w:bCs/>
        </w:rPr>
        <w:t>Order</w:t>
      </w:r>
      <w:r w:rsidR="009721DC" w:rsidRPr="005F6F3C">
        <w:t xml:space="preserve"> </w:t>
      </w:r>
      <w:r w:rsidRPr="005F6F3C">
        <w:t xml:space="preserve">means the </w:t>
      </w:r>
      <w:r w:rsidR="009721DC" w:rsidRPr="005F6F3C">
        <w:rPr>
          <w:b/>
        </w:rPr>
        <w:t>Pandemic</w:t>
      </w:r>
      <w:r w:rsidR="009721DC" w:rsidRPr="005F6F3C">
        <w:rPr>
          <w:b/>
          <w:bCs/>
        </w:rPr>
        <w:t xml:space="preserve"> </w:t>
      </w:r>
      <w:r w:rsidRPr="005F6F3C">
        <w:rPr>
          <w:b/>
          <w:bCs/>
        </w:rPr>
        <w:t>COVID-19 Mandatory Vaccination (</w:t>
      </w:r>
      <w:r w:rsidR="009721DC" w:rsidRPr="005F6F3C">
        <w:rPr>
          <w:b/>
          <w:bCs/>
        </w:rPr>
        <w:t xml:space="preserve">Specified </w:t>
      </w:r>
      <w:r w:rsidRPr="005F6F3C">
        <w:rPr>
          <w:b/>
          <w:bCs/>
        </w:rPr>
        <w:t xml:space="preserve">Workers) </w:t>
      </w:r>
      <w:r w:rsidR="009721DC" w:rsidRPr="005F6F3C">
        <w:rPr>
          <w:b/>
          <w:bCs/>
        </w:rPr>
        <w:t xml:space="preserve">Order </w:t>
      </w:r>
      <w:proofErr w:type="gramStart"/>
      <w:r w:rsidR="00C81F2B" w:rsidRPr="005F6F3C">
        <w:rPr>
          <w:b/>
          <w:bCs/>
        </w:rPr>
        <w:t>2022</w:t>
      </w:r>
      <w:r w:rsidR="00C81F2B" w:rsidRPr="005F6F3C">
        <w:t xml:space="preserve"> </w:t>
      </w:r>
      <w:r w:rsidR="00C81F2B" w:rsidRPr="005F6F3C">
        <w:rPr>
          <w:b/>
          <w:bCs/>
        </w:rPr>
        <w:t xml:space="preserve"> </w:t>
      </w:r>
      <w:r w:rsidRPr="005F6F3C">
        <w:rPr>
          <w:b/>
          <w:bCs/>
        </w:rPr>
        <w:t>(</w:t>
      </w:r>
      <w:proofErr w:type="gramEnd"/>
      <w:r w:rsidRPr="005F6F3C">
        <w:rPr>
          <w:b/>
          <w:bCs/>
        </w:rPr>
        <w:t>No</w:t>
      </w:r>
      <w:r w:rsidR="009721DC" w:rsidRPr="005F6F3C">
        <w:rPr>
          <w:b/>
          <w:bCs/>
        </w:rPr>
        <w:t>.</w:t>
      </w:r>
      <w:r w:rsidRPr="005F6F3C">
        <w:rPr>
          <w:b/>
          <w:bCs/>
        </w:rPr>
        <w:t xml:space="preserve"> </w:t>
      </w:r>
      <w:r w:rsidR="008D2114" w:rsidRPr="005F6F3C">
        <w:rPr>
          <w:b/>
          <w:bCs/>
        </w:rPr>
        <w:t>4</w:t>
      </w:r>
      <w:r w:rsidRPr="005F6F3C">
        <w:rPr>
          <w:b/>
          <w:bCs/>
        </w:rPr>
        <w:t>)</w:t>
      </w:r>
      <w:r w:rsidRPr="005F6F3C">
        <w:t xml:space="preserve"> as amended or replaced from time to time;</w:t>
      </w:r>
    </w:p>
    <w:p w14:paraId="6FA910F4" w14:textId="29CE2789" w:rsidR="00CD5DE7" w:rsidRPr="005F6F3C" w:rsidRDefault="00CD5DE7" w:rsidP="00CD5DE7">
      <w:pPr>
        <w:jc w:val="both"/>
      </w:pPr>
      <w:r w:rsidRPr="005F6F3C">
        <w:rPr>
          <w:b/>
          <w:bCs/>
        </w:rPr>
        <w:t xml:space="preserve">COVID-19 PCR test </w:t>
      </w:r>
      <w:r w:rsidRPr="005F6F3C">
        <w:t xml:space="preserve">has the same meaning as in the </w:t>
      </w:r>
      <w:r w:rsidRPr="005F6F3C">
        <w:rPr>
          <w:b/>
          <w:bCs/>
        </w:rPr>
        <w:t xml:space="preserve">Quarantine, Isolation and Testing </w:t>
      </w:r>
      <w:proofErr w:type="gramStart"/>
      <w:r w:rsidRPr="005F6F3C">
        <w:rPr>
          <w:b/>
          <w:bCs/>
        </w:rPr>
        <w:t>Order</w:t>
      </w:r>
      <w:r w:rsidRPr="005F6F3C">
        <w:t>;</w:t>
      </w:r>
      <w:proofErr w:type="gramEnd"/>
    </w:p>
    <w:p w14:paraId="7F18A619" w14:textId="556066AD" w:rsidR="00CD5DE7" w:rsidRPr="005F6F3C" w:rsidRDefault="00CD5DE7" w:rsidP="000E21CE">
      <w:pPr>
        <w:jc w:val="both"/>
        <w:rPr>
          <w:b/>
          <w:bCs/>
        </w:rPr>
      </w:pPr>
      <w:r w:rsidRPr="005F6F3C">
        <w:rPr>
          <w:b/>
          <w:bCs/>
        </w:rPr>
        <w:t xml:space="preserve">COVID-19 </w:t>
      </w:r>
      <w:r w:rsidRPr="005F6F3C">
        <w:rPr>
          <w:rFonts w:cs="Times New Roman"/>
          <w:b/>
          <w:bCs/>
          <w:szCs w:val="24"/>
        </w:rPr>
        <w:t>rapid antigen test</w:t>
      </w:r>
      <w:r w:rsidRPr="005F6F3C">
        <w:rPr>
          <w:rFonts w:cs="Times New Roman"/>
          <w:szCs w:val="24"/>
        </w:rPr>
        <w:t xml:space="preserve"> </w:t>
      </w:r>
      <w:r w:rsidRPr="005F6F3C">
        <w:t xml:space="preserve">has the same meaning as in the </w:t>
      </w:r>
      <w:r w:rsidRPr="005F6F3C">
        <w:rPr>
          <w:b/>
          <w:bCs/>
        </w:rPr>
        <w:t xml:space="preserve">Quarantine, Isolation and Testing </w:t>
      </w:r>
      <w:proofErr w:type="gramStart"/>
      <w:r w:rsidRPr="005F6F3C">
        <w:rPr>
          <w:b/>
          <w:bCs/>
        </w:rPr>
        <w:t>Order</w:t>
      </w:r>
      <w:r w:rsidRPr="005F6F3C">
        <w:rPr>
          <w:rFonts w:cs="Times New Roman"/>
          <w:szCs w:val="24"/>
        </w:rPr>
        <w:t>;</w:t>
      </w:r>
      <w:proofErr w:type="gramEnd"/>
    </w:p>
    <w:p w14:paraId="6E9AC4E6" w14:textId="672C920B" w:rsidR="00CC58CC" w:rsidRPr="005F6F3C" w:rsidRDefault="00CC58CC" w:rsidP="00236ABD">
      <w:pPr>
        <w:pStyle w:val="Heading2"/>
        <w:numPr>
          <w:ilvl w:val="1"/>
          <w:numId w:val="0"/>
        </w:numPr>
        <w:spacing w:beforeLines="120" w:before="288" w:after="0"/>
      </w:pPr>
      <w:r w:rsidRPr="005F6F3C">
        <w:rPr>
          <w:b/>
          <w:bCs/>
        </w:rPr>
        <w:t xml:space="preserve">COVID-19 </w:t>
      </w:r>
      <w:r w:rsidR="00CD5DE7" w:rsidRPr="005F6F3C">
        <w:rPr>
          <w:b/>
          <w:bCs/>
        </w:rPr>
        <w:t>s</w:t>
      </w:r>
      <w:r w:rsidRPr="005F6F3C">
        <w:rPr>
          <w:b/>
          <w:bCs/>
        </w:rPr>
        <w:t xml:space="preserve">ymptoms </w:t>
      </w:r>
      <w:proofErr w:type="gramStart"/>
      <w:r w:rsidRPr="005F6F3C">
        <w:t>means</w:t>
      </w:r>
      <w:proofErr w:type="gramEnd"/>
      <w:r w:rsidRPr="005F6F3C">
        <w:rPr>
          <w:b/>
          <w:bCs/>
        </w:rPr>
        <w:t xml:space="preserve"> </w:t>
      </w:r>
      <w:r w:rsidRPr="005F6F3C">
        <w:t>symptoms consistent with COVID-19, including but not limited to the following:</w:t>
      </w:r>
    </w:p>
    <w:p w14:paraId="42808C23" w14:textId="77777777" w:rsidR="00CC58CC" w:rsidRPr="005F6F3C" w:rsidRDefault="00CC58CC" w:rsidP="00505926">
      <w:pPr>
        <w:pStyle w:val="Heading2"/>
        <w:numPr>
          <w:ilvl w:val="1"/>
          <w:numId w:val="81"/>
        </w:numPr>
      </w:pPr>
      <w:r w:rsidRPr="005F6F3C">
        <w:t>a fever (≥37.5°C) or consistent fever of less than 37.5°C (such as night sweats, chills</w:t>
      </w:r>
      <w:proofErr w:type="gramStart"/>
      <w:r w:rsidRPr="005F6F3C">
        <w:t>);</w:t>
      </w:r>
      <w:proofErr w:type="gramEnd"/>
    </w:p>
    <w:p w14:paraId="588CF9CC" w14:textId="77777777" w:rsidR="00CC58CC" w:rsidRPr="005F6F3C" w:rsidRDefault="00CC58CC" w:rsidP="00505926">
      <w:pPr>
        <w:pStyle w:val="Heading2"/>
      </w:pPr>
      <w:r w:rsidRPr="005F6F3C">
        <w:t>acute respiratory infection (such as cough, shortness of breath, sore throat</w:t>
      </w:r>
      <w:proofErr w:type="gramStart"/>
      <w:r w:rsidRPr="005F6F3C">
        <w:t>);</w:t>
      </w:r>
      <w:proofErr w:type="gramEnd"/>
    </w:p>
    <w:p w14:paraId="3357F435" w14:textId="77777777" w:rsidR="00CC58CC" w:rsidRPr="005F6F3C" w:rsidRDefault="00CC58CC" w:rsidP="00505926">
      <w:pPr>
        <w:pStyle w:val="Heading2"/>
      </w:pPr>
      <w:r w:rsidRPr="005F6F3C">
        <w:t xml:space="preserve">loss of </w:t>
      </w:r>
      <w:proofErr w:type="gramStart"/>
      <w:r w:rsidRPr="005F6F3C">
        <w:t>smell;</w:t>
      </w:r>
      <w:proofErr w:type="gramEnd"/>
      <w:r w:rsidRPr="005F6F3C">
        <w:t xml:space="preserve"> </w:t>
      </w:r>
    </w:p>
    <w:p w14:paraId="41A481B2" w14:textId="33EBA7E2" w:rsidR="0041159C" w:rsidRPr="005F6F3C" w:rsidRDefault="00CC58CC" w:rsidP="00505926">
      <w:pPr>
        <w:pStyle w:val="Heading2"/>
      </w:pPr>
      <w:r w:rsidRPr="005F6F3C">
        <w:t xml:space="preserve">loss of </w:t>
      </w:r>
      <w:proofErr w:type="gramStart"/>
      <w:r w:rsidRPr="005F6F3C">
        <w:t>taste</w:t>
      </w:r>
      <w:r w:rsidR="004E5A2B" w:rsidRPr="005F6F3C">
        <w:t>;</w:t>
      </w:r>
      <w:proofErr w:type="gramEnd"/>
    </w:p>
    <w:p w14:paraId="21A5CA19" w14:textId="0DCBE944" w:rsidR="0097735B" w:rsidRPr="005F6F3C" w:rsidRDefault="0097735B" w:rsidP="00236ABD">
      <w:pPr>
        <w:pStyle w:val="Heading2"/>
        <w:numPr>
          <w:ilvl w:val="0"/>
          <w:numId w:val="0"/>
        </w:numPr>
        <w:spacing w:beforeLines="120" w:before="288" w:after="0"/>
        <w:ind w:left="709" w:hanging="709"/>
      </w:pPr>
      <w:proofErr w:type="spellStart"/>
      <w:r w:rsidRPr="005F6F3C">
        <w:rPr>
          <w:b/>
          <w:bCs/>
        </w:rPr>
        <w:lastRenderedPageBreak/>
        <w:t>COVIDSafe</w:t>
      </w:r>
      <w:proofErr w:type="spellEnd"/>
      <w:r w:rsidRPr="005F6F3C">
        <w:rPr>
          <w:b/>
          <w:bCs/>
        </w:rPr>
        <w:t xml:space="preserve"> Plan</w:t>
      </w:r>
      <w:r w:rsidRPr="005F6F3C">
        <w:t xml:space="preserve"> has the meaning in clause </w:t>
      </w:r>
      <w:r w:rsidRPr="005F6F3C">
        <w:rPr>
          <w:iCs w:val="0"/>
          <w:shd w:val="clear" w:color="auto" w:fill="E6E6E6"/>
        </w:rPr>
        <w:fldChar w:fldCharType="begin"/>
      </w:r>
      <w:r w:rsidRPr="005F6F3C">
        <w:instrText xml:space="preserve"> REF _Ref55503571 \w \h </w:instrText>
      </w:r>
      <w:r w:rsidR="0099377D" w:rsidRPr="005F6F3C">
        <w:rPr>
          <w:shd w:val="clear" w:color="auto" w:fill="E6E6E6"/>
        </w:rPr>
        <w:instrText xml:space="preserve"> \* MERGEFORMAT </w:instrText>
      </w:r>
      <w:r w:rsidRPr="005F6F3C">
        <w:rPr>
          <w:iCs w:val="0"/>
          <w:shd w:val="clear" w:color="auto" w:fill="E6E6E6"/>
        </w:rPr>
      </w:r>
      <w:r w:rsidRPr="005F6F3C">
        <w:rPr>
          <w:iCs w:val="0"/>
          <w:shd w:val="clear" w:color="auto" w:fill="E6E6E6"/>
        </w:rPr>
        <w:fldChar w:fldCharType="separate"/>
      </w:r>
      <w:r w:rsidR="00932C4B">
        <w:t>9(1)</w:t>
      </w:r>
      <w:r w:rsidRPr="005F6F3C">
        <w:rPr>
          <w:iCs w:val="0"/>
          <w:shd w:val="clear" w:color="auto" w:fill="E6E6E6"/>
        </w:rPr>
        <w:fldChar w:fldCharType="end"/>
      </w:r>
      <w:r w:rsidRPr="005F6F3C">
        <w:t>;</w:t>
      </w:r>
    </w:p>
    <w:p w14:paraId="7046E5B7" w14:textId="1CCA73A7" w:rsidR="0097735B" w:rsidRPr="005F6F3C" w:rsidRDefault="0097735B" w:rsidP="00236ABD">
      <w:pPr>
        <w:pStyle w:val="Heading2"/>
        <w:numPr>
          <w:ilvl w:val="0"/>
          <w:numId w:val="0"/>
        </w:numPr>
        <w:spacing w:beforeLines="120" w:before="288" w:after="0"/>
        <w:ind w:left="709" w:hanging="709"/>
      </w:pPr>
      <w:r w:rsidRPr="005F6F3C">
        <w:rPr>
          <w:b/>
          <w:bCs/>
        </w:rPr>
        <w:t xml:space="preserve">Department </w:t>
      </w:r>
      <w:r w:rsidRPr="005F6F3C">
        <w:t xml:space="preserve">means the Department of </w:t>
      </w:r>
      <w:proofErr w:type="gramStart"/>
      <w:r w:rsidRPr="005F6F3C">
        <w:t>Health;</w:t>
      </w:r>
      <w:proofErr w:type="gramEnd"/>
    </w:p>
    <w:p w14:paraId="743D8C12" w14:textId="1A438126" w:rsidR="00DB4B6F" w:rsidRPr="005F6F3C" w:rsidRDefault="00D41017" w:rsidP="00236ABD">
      <w:pPr>
        <w:pStyle w:val="Heading2"/>
        <w:numPr>
          <w:ilvl w:val="0"/>
          <w:numId w:val="0"/>
        </w:numPr>
        <w:spacing w:beforeLines="120" w:before="288" w:after="0"/>
      </w:pPr>
      <w:r w:rsidRPr="005F6F3C">
        <w:rPr>
          <w:b/>
          <w:bCs/>
        </w:rPr>
        <w:t>D</w:t>
      </w:r>
      <w:r w:rsidR="00DB4B6F" w:rsidRPr="005F6F3C">
        <w:rPr>
          <w:b/>
          <w:bCs/>
        </w:rPr>
        <w:t xml:space="preserve">etention </w:t>
      </w:r>
      <w:r w:rsidRPr="005F6F3C">
        <w:rPr>
          <w:b/>
          <w:bCs/>
        </w:rPr>
        <w:t>N</w:t>
      </w:r>
      <w:r w:rsidR="0059251A" w:rsidRPr="005F6F3C">
        <w:rPr>
          <w:b/>
          <w:bCs/>
        </w:rPr>
        <w:t>otice</w:t>
      </w:r>
      <w:r w:rsidR="00DB4B6F" w:rsidRPr="005F6F3C">
        <w:t xml:space="preserve"> means a notice given to a person requiring the person to be detained for a specified </w:t>
      </w:r>
      <w:proofErr w:type="gramStart"/>
      <w:r w:rsidR="00DB4B6F" w:rsidRPr="005F6F3C">
        <w:t>period;</w:t>
      </w:r>
      <w:proofErr w:type="gramEnd"/>
    </w:p>
    <w:p w14:paraId="6AE79181" w14:textId="564E1A53" w:rsidR="0097735B" w:rsidRPr="005F6F3C" w:rsidRDefault="0097735B" w:rsidP="00236ABD">
      <w:pPr>
        <w:pStyle w:val="Heading2"/>
        <w:numPr>
          <w:ilvl w:val="0"/>
          <w:numId w:val="0"/>
        </w:numPr>
        <w:spacing w:beforeLines="120" w:before="288" w:after="0"/>
        <w:rPr>
          <w:b/>
          <w:bCs/>
          <w:lang w:val="en-AU"/>
        </w:rPr>
      </w:pPr>
      <w:r w:rsidRPr="005F6F3C">
        <w:rPr>
          <w:b/>
          <w:bCs/>
        </w:rPr>
        <w:t>diagnosed person</w:t>
      </w:r>
      <w:r w:rsidRPr="005F6F3C">
        <w:t xml:space="preserve"> has the same meaning as in the </w:t>
      </w:r>
      <w:bookmarkStart w:id="164" w:name="_Hlk88229439"/>
      <w:bookmarkStart w:id="165" w:name="_Hlk88230011"/>
      <w:r w:rsidRPr="005F6F3C">
        <w:rPr>
          <w:b/>
          <w:bCs/>
          <w:lang w:val="en-AU"/>
        </w:rPr>
        <w:t xml:space="preserve">Quarantine, Isolation and Testing </w:t>
      </w:r>
      <w:proofErr w:type="gramStart"/>
      <w:r w:rsidRPr="005F6F3C">
        <w:rPr>
          <w:b/>
          <w:bCs/>
          <w:lang w:val="en-AU"/>
        </w:rPr>
        <w:t>Order</w:t>
      </w:r>
      <w:bookmarkEnd w:id="164"/>
      <w:bookmarkEnd w:id="165"/>
      <w:r w:rsidRPr="005F6F3C">
        <w:t>;</w:t>
      </w:r>
      <w:proofErr w:type="gramEnd"/>
    </w:p>
    <w:p w14:paraId="784CF2E8" w14:textId="06FCC054" w:rsidR="0097735B" w:rsidRPr="005F6F3C" w:rsidRDefault="0097735B" w:rsidP="00236ABD">
      <w:pPr>
        <w:pStyle w:val="Heading2"/>
        <w:numPr>
          <w:ilvl w:val="0"/>
          <w:numId w:val="0"/>
        </w:numPr>
        <w:spacing w:beforeLines="120" w:before="288" w:after="0"/>
      </w:pPr>
      <w:r w:rsidRPr="005F6F3C">
        <w:rPr>
          <w:b/>
          <w:bCs/>
        </w:rPr>
        <w:t>education premises</w:t>
      </w:r>
      <w:r w:rsidRPr="005F6F3C">
        <w:t xml:space="preserve"> has the same meaning as in the </w:t>
      </w:r>
      <w:r w:rsidR="00DB4B6F" w:rsidRPr="005F6F3C">
        <w:rPr>
          <w:b/>
          <w:bCs/>
        </w:rPr>
        <w:t xml:space="preserve">Movement and Gathering </w:t>
      </w:r>
      <w:proofErr w:type="gramStart"/>
      <w:r w:rsidR="00DB4B6F" w:rsidRPr="005F6F3C">
        <w:rPr>
          <w:b/>
          <w:bCs/>
        </w:rPr>
        <w:t>Order</w:t>
      </w:r>
      <w:r w:rsidRPr="005F6F3C">
        <w:t>;</w:t>
      </w:r>
      <w:proofErr w:type="gramEnd"/>
    </w:p>
    <w:p w14:paraId="3B0FB048" w14:textId="77777777" w:rsidR="0097735B" w:rsidRPr="005F6F3C" w:rsidRDefault="0097735B" w:rsidP="00236ABD">
      <w:pPr>
        <w:pStyle w:val="Heading2"/>
        <w:numPr>
          <w:ilvl w:val="0"/>
          <w:numId w:val="0"/>
        </w:numPr>
        <w:spacing w:beforeLines="120" w:before="288" w:after="0"/>
        <w:ind w:left="709" w:hanging="709"/>
      </w:pPr>
      <w:r w:rsidRPr="005F6F3C">
        <w:rPr>
          <w:b/>
          <w:bCs/>
        </w:rPr>
        <w:t>emergency</w:t>
      </w:r>
      <w:r w:rsidRPr="005F6F3C">
        <w:t xml:space="preserve"> has the same meaning as in the </w:t>
      </w:r>
      <w:r w:rsidRPr="005F6F3C">
        <w:rPr>
          <w:b/>
          <w:bCs/>
        </w:rPr>
        <w:t xml:space="preserve">Emergency Management Act </w:t>
      </w:r>
      <w:proofErr w:type="gramStart"/>
      <w:r w:rsidRPr="005F6F3C">
        <w:rPr>
          <w:b/>
          <w:bCs/>
        </w:rPr>
        <w:t>2013</w:t>
      </w:r>
      <w:r w:rsidRPr="005F6F3C">
        <w:t>;</w:t>
      </w:r>
      <w:proofErr w:type="gramEnd"/>
      <w:r w:rsidRPr="005F6F3C">
        <w:t xml:space="preserve">  </w:t>
      </w:r>
    </w:p>
    <w:p w14:paraId="63EA99B0" w14:textId="77777777" w:rsidR="0097735B" w:rsidRPr="005F6F3C" w:rsidRDefault="0097735B" w:rsidP="00236ABD">
      <w:pPr>
        <w:pStyle w:val="Heading2"/>
        <w:numPr>
          <w:ilvl w:val="0"/>
          <w:numId w:val="0"/>
        </w:numPr>
        <w:spacing w:beforeLines="120" w:before="288" w:after="0"/>
        <w:ind w:left="709" w:hanging="709"/>
      </w:pPr>
      <w:r w:rsidRPr="005F6F3C">
        <w:rPr>
          <w:b/>
          <w:bCs/>
        </w:rPr>
        <w:t>emergency worker</w:t>
      </w:r>
      <w:r w:rsidRPr="005F6F3C">
        <w:t xml:space="preserve"> has the same meaning as in the </w:t>
      </w:r>
      <w:r w:rsidRPr="005F6F3C">
        <w:rPr>
          <w:b/>
          <w:bCs/>
        </w:rPr>
        <w:t xml:space="preserve">Sentencing Act </w:t>
      </w:r>
      <w:proofErr w:type="gramStart"/>
      <w:r w:rsidRPr="005F6F3C">
        <w:rPr>
          <w:b/>
          <w:bCs/>
        </w:rPr>
        <w:t>1991</w:t>
      </w:r>
      <w:r w:rsidRPr="005F6F3C">
        <w:t>;</w:t>
      </w:r>
      <w:proofErr w:type="gramEnd"/>
    </w:p>
    <w:p w14:paraId="3A16E57B" w14:textId="77777777" w:rsidR="0097735B" w:rsidRPr="005F6F3C" w:rsidRDefault="0097735B" w:rsidP="00236ABD">
      <w:pPr>
        <w:pStyle w:val="Heading2"/>
        <w:numPr>
          <w:ilvl w:val="0"/>
          <w:numId w:val="0"/>
        </w:numPr>
        <w:spacing w:beforeLines="120" w:before="288" w:after="0"/>
        <w:ind w:left="709" w:hanging="709"/>
      </w:pPr>
      <w:r w:rsidRPr="005F6F3C">
        <w:rPr>
          <w:b/>
          <w:bCs/>
        </w:rPr>
        <w:t>employee</w:t>
      </w:r>
      <w:r w:rsidRPr="005F6F3C">
        <w:t xml:space="preserve"> includes a person who is </w:t>
      </w:r>
      <w:proofErr w:type="gramStart"/>
      <w:r w:rsidRPr="005F6F3C">
        <w:t>self-employed;</w:t>
      </w:r>
      <w:proofErr w:type="gramEnd"/>
    </w:p>
    <w:p w14:paraId="1B6E72C8" w14:textId="1F65545B" w:rsidR="0097735B" w:rsidRPr="005F6F3C" w:rsidRDefault="0097735B" w:rsidP="00236ABD">
      <w:pPr>
        <w:pStyle w:val="Heading2"/>
        <w:numPr>
          <w:ilvl w:val="0"/>
          <w:numId w:val="0"/>
        </w:numPr>
        <w:spacing w:beforeLines="120" w:before="288" w:after="0"/>
      </w:pPr>
      <w:r w:rsidRPr="005F6F3C">
        <w:rPr>
          <w:b/>
          <w:bCs/>
        </w:rPr>
        <w:t xml:space="preserve">employer </w:t>
      </w:r>
      <w:r w:rsidRPr="005F6F3C">
        <w:t xml:space="preserve">means a person who owns, operates or controls </w:t>
      </w:r>
      <w:r w:rsidR="009B7605" w:rsidRPr="005F6F3C">
        <w:rPr>
          <w:bCs/>
        </w:rPr>
        <w:t>work premises</w:t>
      </w:r>
      <w:r w:rsidRPr="005F6F3C">
        <w:t xml:space="preserve"> (or a </w:t>
      </w:r>
      <w:r w:rsidR="009B7605" w:rsidRPr="005F6F3C">
        <w:t>work premises</w:t>
      </w:r>
      <w:r w:rsidRPr="005F6F3C">
        <w:t>) and</w:t>
      </w:r>
      <w:r w:rsidRPr="005F6F3C">
        <w:rPr>
          <w:b/>
          <w:bCs/>
        </w:rPr>
        <w:t xml:space="preserve"> </w:t>
      </w:r>
      <w:r w:rsidRPr="005F6F3C">
        <w:t xml:space="preserve">includes a person who is </w:t>
      </w:r>
      <w:proofErr w:type="gramStart"/>
      <w:r w:rsidRPr="005F6F3C">
        <w:t>self-employed;</w:t>
      </w:r>
      <w:proofErr w:type="gramEnd"/>
    </w:p>
    <w:p w14:paraId="682FEDDB" w14:textId="0AB2BAEC" w:rsidR="00134D3F" w:rsidRPr="005F6F3C" w:rsidRDefault="00134D3F" w:rsidP="00236ABD">
      <w:pPr>
        <w:pStyle w:val="Paranonumber"/>
        <w:tabs>
          <w:tab w:val="clear" w:pos="567"/>
          <w:tab w:val="left" w:pos="1134"/>
        </w:tabs>
        <w:spacing w:beforeLines="120" w:before="288" w:after="0"/>
        <w:ind w:left="0"/>
        <w:jc w:val="both"/>
        <w:rPr>
          <w:rFonts w:asciiTheme="majorBidi" w:hAnsiTheme="majorBidi" w:cstheme="majorBidi"/>
          <w:sz w:val="24"/>
          <w:szCs w:val="24"/>
        </w:rPr>
      </w:pPr>
      <w:r w:rsidRPr="005F6F3C">
        <w:rPr>
          <w:rFonts w:ascii="Times New Roman" w:hAnsi="Times New Roman"/>
          <w:b/>
          <w:bCs/>
          <w:sz w:val="24"/>
          <w:szCs w:val="24"/>
        </w:rPr>
        <w:t>exposed person</w:t>
      </w:r>
      <w:r w:rsidR="004E5A2B" w:rsidRPr="005F6F3C">
        <w:t xml:space="preserve"> </w:t>
      </w:r>
      <w:r w:rsidR="004E5A2B" w:rsidRPr="005F6F3C">
        <w:rPr>
          <w:rFonts w:asciiTheme="majorBidi" w:hAnsiTheme="majorBidi" w:cstheme="majorBidi"/>
          <w:sz w:val="24"/>
          <w:szCs w:val="24"/>
        </w:rPr>
        <w:t xml:space="preserve">has the same meaning as in the </w:t>
      </w:r>
      <w:r w:rsidR="004E5A2B" w:rsidRPr="005F6F3C">
        <w:rPr>
          <w:rFonts w:asciiTheme="majorBidi" w:hAnsiTheme="majorBidi" w:cstheme="majorBidi"/>
          <w:b/>
          <w:bCs/>
          <w:sz w:val="24"/>
          <w:szCs w:val="24"/>
        </w:rPr>
        <w:t xml:space="preserve">Quarantine, Isolation and Testing </w:t>
      </w:r>
      <w:proofErr w:type="gramStart"/>
      <w:r w:rsidR="004E5A2B" w:rsidRPr="005F6F3C">
        <w:rPr>
          <w:rFonts w:asciiTheme="majorBidi" w:hAnsiTheme="majorBidi" w:cstheme="majorBidi"/>
          <w:b/>
          <w:bCs/>
          <w:sz w:val="24"/>
          <w:szCs w:val="24"/>
        </w:rPr>
        <w:t>Order</w:t>
      </w:r>
      <w:r w:rsidRPr="005F6F3C">
        <w:rPr>
          <w:rFonts w:asciiTheme="majorBidi" w:hAnsiTheme="majorBidi" w:cstheme="majorBidi"/>
          <w:sz w:val="24"/>
          <w:szCs w:val="24"/>
        </w:rPr>
        <w:t>;</w:t>
      </w:r>
      <w:proofErr w:type="gramEnd"/>
    </w:p>
    <w:p w14:paraId="773626FD" w14:textId="77777777" w:rsidR="0097735B" w:rsidRPr="005F6F3C" w:rsidRDefault="0097735B" w:rsidP="00236ABD">
      <w:pPr>
        <w:pStyle w:val="Heading2"/>
        <w:numPr>
          <w:ilvl w:val="0"/>
          <w:numId w:val="0"/>
        </w:numPr>
        <w:spacing w:beforeLines="120" w:before="288" w:after="0"/>
      </w:pPr>
      <w:r w:rsidRPr="005F6F3C">
        <w:rPr>
          <w:b/>
          <w:bCs/>
        </w:rPr>
        <w:t>face covering</w:t>
      </w:r>
      <w:r w:rsidRPr="005F6F3C">
        <w:t xml:space="preserve"> means a fitted face mask that covers the nose and mouth to provide the wearer protection against </w:t>
      </w:r>
      <w:proofErr w:type="gramStart"/>
      <w:r w:rsidRPr="005F6F3C">
        <w:t>infection;</w:t>
      </w:r>
      <w:proofErr w:type="gramEnd"/>
    </w:p>
    <w:p w14:paraId="7382AAEC" w14:textId="0F51B77A" w:rsidR="0097735B" w:rsidRPr="005F6F3C" w:rsidRDefault="0097735B" w:rsidP="00236ABD">
      <w:pPr>
        <w:pStyle w:val="Heading2"/>
        <w:numPr>
          <w:ilvl w:val="0"/>
          <w:numId w:val="0"/>
        </w:numPr>
        <w:spacing w:beforeLines="120" w:before="288" w:after="0"/>
      </w:pPr>
      <w:r w:rsidRPr="005F6F3C">
        <w:rPr>
          <w:b/>
          <w:bCs/>
        </w:rPr>
        <w:t xml:space="preserve">food and drink </w:t>
      </w:r>
      <w:r w:rsidR="007D74D7" w:rsidRPr="005F6F3C">
        <w:rPr>
          <w:b/>
          <w:bCs/>
        </w:rPr>
        <w:t>premises</w:t>
      </w:r>
      <w:r w:rsidR="007D74D7" w:rsidRPr="005F6F3C">
        <w:t xml:space="preserve"> </w:t>
      </w:r>
      <w:proofErr w:type="gramStart"/>
      <w:r w:rsidRPr="005F6F3C">
        <w:t>has</w:t>
      </w:r>
      <w:proofErr w:type="gramEnd"/>
      <w:r w:rsidRPr="005F6F3C">
        <w:t xml:space="preserve"> the same meaning as in the </w:t>
      </w:r>
      <w:r w:rsidRPr="005F6F3C">
        <w:rPr>
          <w:b/>
          <w:bCs/>
        </w:rPr>
        <w:t>Open Premises Order</w:t>
      </w:r>
      <w:r w:rsidRPr="005F6F3C">
        <w:t>;</w:t>
      </w:r>
    </w:p>
    <w:p w14:paraId="0D9F9656" w14:textId="77777777" w:rsidR="008938D0" w:rsidRPr="005F6F3C" w:rsidRDefault="008938D0" w:rsidP="008938D0">
      <w:pPr>
        <w:pStyle w:val="Heading2"/>
        <w:numPr>
          <w:ilvl w:val="0"/>
          <w:numId w:val="0"/>
        </w:numPr>
        <w:spacing w:beforeLines="120" w:before="288" w:after="0"/>
      </w:pPr>
      <w:r w:rsidRPr="005F6F3C">
        <w:rPr>
          <w:b/>
          <w:bCs/>
        </w:rPr>
        <w:t>food court</w:t>
      </w:r>
      <w:r w:rsidRPr="005F6F3C">
        <w:t xml:space="preserve"> has the same meaning as in the </w:t>
      </w:r>
      <w:r w:rsidRPr="005F6F3C">
        <w:rPr>
          <w:b/>
          <w:bCs/>
        </w:rPr>
        <w:t xml:space="preserve">Liquor Control Reform Act </w:t>
      </w:r>
      <w:proofErr w:type="gramStart"/>
      <w:r w:rsidRPr="005F6F3C">
        <w:rPr>
          <w:b/>
          <w:bCs/>
        </w:rPr>
        <w:t>1998</w:t>
      </w:r>
      <w:r w:rsidRPr="005F6F3C">
        <w:t>;</w:t>
      </w:r>
      <w:proofErr w:type="gramEnd"/>
    </w:p>
    <w:p w14:paraId="76E4190A" w14:textId="77777777" w:rsidR="0097735B" w:rsidRPr="005F6F3C" w:rsidRDefault="0097735B" w:rsidP="00236ABD">
      <w:pPr>
        <w:pStyle w:val="Heading2"/>
        <w:numPr>
          <w:ilvl w:val="0"/>
          <w:numId w:val="0"/>
        </w:numPr>
        <w:spacing w:beforeLines="120" w:before="288" w:after="0"/>
      </w:pPr>
      <w:r w:rsidRPr="005F6F3C">
        <w:rPr>
          <w:b/>
          <w:bCs/>
        </w:rPr>
        <w:t>general worker</w:t>
      </w:r>
      <w:r w:rsidRPr="005F6F3C">
        <w:t xml:space="preserve"> has the same meaning as in the </w:t>
      </w:r>
      <w:r w:rsidRPr="005F6F3C">
        <w:rPr>
          <w:b/>
          <w:bCs/>
        </w:rPr>
        <w:t xml:space="preserve">COVID-19 Mandatory Vaccination (General Workers) </w:t>
      </w:r>
      <w:proofErr w:type="gramStart"/>
      <w:r w:rsidRPr="005F6F3C">
        <w:rPr>
          <w:b/>
          <w:bCs/>
        </w:rPr>
        <w:t>Order</w:t>
      </w:r>
      <w:r w:rsidRPr="005F6F3C">
        <w:t>;</w:t>
      </w:r>
      <w:proofErr w:type="gramEnd"/>
    </w:p>
    <w:p w14:paraId="27A197D6" w14:textId="33CB2245" w:rsidR="0097735B" w:rsidRPr="005F6F3C" w:rsidRDefault="0097735B" w:rsidP="00236ABD">
      <w:pPr>
        <w:pStyle w:val="Heading2"/>
        <w:numPr>
          <w:ilvl w:val="0"/>
          <w:numId w:val="0"/>
        </w:numPr>
        <w:spacing w:beforeLines="120" w:before="288" w:after="0"/>
      </w:pPr>
      <w:r w:rsidRPr="005F6F3C">
        <w:rPr>
          <w:b/>
          <w:bCs/>
        </w:rPr>
        <w:t>health and safety representative</w:t>
      </w:r>
      <w:r w:rsidRPr="005F6F3C">
        <w:t xml:space="preserve"> </w:t>
      </w:r>
      <w:proofErr w:type="gramStart"/>
      <w:r w:rsidRPr="005F6F3C">
        <w:t>has</w:t>
      </w:r>
      <w:proofErr w:type="gramEnd"/>
      <w:r w:rsidRPr="005F6F3C">
        <w:t xml:space="preserve"> the same meaning as in the</w:t>
      </w:r>
      <w:r w:rsidR="0075258F" w:rsidRPr="005F6F3C">
        <w:rPr>
          <w:b/>
          <w:bCs/>
        </w:rPr>
        <w:t xml:space="preserve"> Occupational Health and Safety Act 2004</w:t>
      </w:r>
      <w:r w:rsidRPr="005F6F3C">
        <w:t>;</w:t>
      </w:r>
    </w:p>
    <w:p w14:paraId="711F962B" w14:textId="70269271" w:rsidR="00134D3F" w:rsidRPr="005F6F3C" w:rsidRDefault="0097735B" w:rsidP="001A4532">
      <w:pPr>
        <w:pStyle w:val="Heading2"/>
        <w:numPr>
          <w:ilvl w:val="0"/>
          <w:numId w:val="0"/>
        </w:numPr>
        <w:spacing w:beforeLines="120" w:before="288" w:after="0"/>
        <w:ind w:left="709" w:hanging="709"/>
        <w:rPr>
          <w:rFonts w:asciiTheme="minorHAnsi" w:eastAsiaTheme="minorEastAsia" w:hAnsiTheme="minorHAnsi" w:cstheme="minorBidi"/>
        </w:rPr>
      </w:pPr>
      <w:r w:rsidRPr="005F6F3C">
        <w:rPr>
          <w:b/>
          <w:bCs/>
        </w:rPr>
        <w:t>indoor space</w:t>
      </w:r>
      <w:r w:rsidRPr="005F6F3C">
        <w:t xml:space="preserve"> has the same meaning as in the </w:t>
      </w:r>
      <w:r w:rsidRPr="005F6F3C">
        <w:rPr>
          <w:b/>
          <w:bCs/>
        </w:rPr>
        <w:t xml:space="preserve">Open Premises </w:t>
      </w:r>
      <w:proofErr w:type="gramStart"/>
      <w:r w:rsidRPr="005F6F3C">
        <w:rPr>
          <w:b/>
          <w:bCs/>
        </w:rPr>
        <w:t>Order</w:t>
      </w:r>
      <w:r w:rsidRPr="005F6F3C">
        <w:t>;</w:t>
      </w:r>
      <w:proofErr w:type="gramEnd"/>
    </w:p>
    <w:p w14:paraId="14E3A5D5" w14:textId="1F9936C5" w:rsidR="00134D3F" w:rsidRPr="005F6F3C" w:rsidRDefault="00134D3F" w:rsidP="00236ABD">
      <w:pPr>
        <w:pStyle w:val="Heading2"/>
        <w:numPr>
          <w:ilvl w:val="0"/>
          <w:numId w:val="0"/>
        </w:numPr>
        <w:spacing w:beforeLines="120" w:before="288" w:after="0"/>
        <w:rPr>
          <w:b/>
          <w:bCs/>
        </w:rPr>
      </w:pPr>
      <w:r w:rsidRPr="005F6F3C">
        <w:rPr>
          <w:b/>
          <w:bCs/>
        </w:rPr>
        <w:t xml:space="preserve">Infectious Period </w:t>
      </w:r>
      <w:r w:rsidRPr="005F6F3C">
        <w:t>has the same meaning as in the</w:t>
      </w:r>
      <w:r w:rsidRPr="005F6F3C">
        <w:rPr>
          <w:b/>
          <w:bCs/>
        </w:rPr>
        <w:t xml:space="preserve"> </w:t>
      </w:r>
      <w:r w:rsidR="00DB4B6F" w:rsidRPr="005F6F3C">
        <w:rPr>
          <w:b/>
          <w:bCs/>
        </w:rPr>
        <w:t xml:space="preserve">Quarantine, Isolation and Testing </w:t>
      </w:r>
      <w:proofErr w:type="gramStart"/>
      <w:r w:rsidR="00DB4B6F" w:rsidRPr="005F6F3C">
        <w:rPr>
          <w:b/>
          <w:bCs/>
        </w:rPr>
        <w:t>Order</w:t>
      </w:r>
      <w:r w:rsidRPr="005F6F3C">
        <w:rPr>
          <w:b/>
          <w:bCs/>
        </w:rPr>
        <w:t>;</w:t>
      </w:r>
      <w:proofErr w:type="gramEnd"/>
    </w:p>
    <w:p w14:paraId="7AC11245" w14:textId="53D6E26E" w:rsidR="00F768BE" w:rsidRPr="005F6F3C" w:rsidRDefault="0097735B" w:rsidP="00236ABD">
      <w:pPr>
        <w:pStyle w:val="Heading2"/>
        <w:numPr>
          <w:ilvl w:val="0"/>
          <w:numId w:val="0"/>
        </w:numPr>
        <w:spacing w:beforeLines="120" w:before="288" w:after="0"/>
        <w:rPr>
          <w:b/>
          <w:bCs/>
        </w:rPr>
      </w:pPr>
      <w:r w:rsidRPr="005F6F3C">
        <w:rPr>
          <w:b/>
          <w:bCs/>
        </w:rPr>
        <w:t>inspector</w:t>
      </w:r>
      <w:r w:rsidRPr="005F6F3C">
        <w:t xml:space="preserve"> has the same meaning as in the </w:t>
      </w:r>
      <w:r w:rsidR="0075258F" w:rsidRPr="005F6F3C">
        <w:rPr>
          <w:b/>
          <w:bCs/>
        </w:rPr>
        <w:t xml:space="preserve">Occupational Health and Safety Act </w:t>
      </w:r>
      <w:proofErr w:type="gramStart"/>
      <w:r w:rsidR="0075258F" w:rsidRPr="005F6F3C">
        <w:rPr>
          <w:b/>
          <w:bCs/>
        </w:rPr>
        <w:t>2004</w:t>
      </w:r>
      <w:r w:rsidR="0075258F" w:rsidRPr="005F6F3C">
        <w:t>;</w:t>
      </w:r>
      <w:proofErr w:type="gramEnd"/>
      <w:r w:rsidR="00F768BE" w:rsidRPr="005F6F3C">
        <w:rPr>
          <w:b/>
          <w:bCs/>
        </w:rPr>
        <w:t xml:space="preserve"> </w:t>
      </w:r>
    </w:p>
    <w:p w14:paraId="420E0CFE" w14:textId="77777777" w:rsidR="0097735B" w:rsidRPr="005F6F3C" w:rsidRDefault="0097735B" w:rsidP="00236ABD">
      <w:pPr>
        <w:pStyle w:val="Heading2"/>
        <w:numPr>
          <w:ilvl w:val="0"/>
          <w:numId w:val="0"/>
        </w:numPr>
        <w:spacing w:beforeLines="120" w:before="288" w:after="0"/>
        <w:ind w:left="709" w:hanging="709"/>
      </w:pPr>
      <w:r w:rsidRPr="005F6F3C">
        <w:rPr>
          <w:b/>
          <w:bCs/>
        </w:rPr>
        <w:t>member of the public</w:t>
      </w:r>
      <w:r w:rsidRPr="005F6F3C">
        <w:t xml:space="preserve"> is a person but does not include: </w:t>
      </w:r>
    </w:p>
    <w:p w14:paraId="301531E2" w14:textId="77777777" w:rsidR="0097735B" w:rsidRPr="005F6F3C" w:rsidRDefault="0097735B" w:rsidP="00505926">
      <w:pPr>
        <w:pStyle w:val="Heading2"/>
        <w:numPr>
          <w:ilvl w:val="1"/>
          <w:numId w:val="85"/>
        </w:numPr>
      </w:pPr>
      <w:r w:rsidRPr="005F6F3C">
        <w:t>a person who is an employee of an operator of the facility or venue; or</w:t>
      </w:r>
    </w:p>
    <w:p w14:paraId="38277B20" w14:textId="77777777" w:rsidR="0097735B" w:rsidRPr="005F6F3C" w:rsidRDefault="0097735B" w:rsidP="00505926">
      <w:pPr>
        <w:pStyle w:val="Heading2"/>
      </w:pPr>
      <w:r w:rsidRPr="005F6F3C">
        <w:lastRenderedPageBreak/>
        <w:t xml:space="preserve">any other person who attends the facility or venue that is reasonably necessary for providing a service at the facility or </w:t>
      </w:r>
      <w:proofErr w:type="gramStart"/>
      <w:r w:rsidRPr="005F6F3C">
        <w:t>venue;</w:t>
      </w:r>
      <w:proofErr w:type="gramEnd"/>
    </w:p>
    <w:p w14:paraId="0F5E1453" w14:textId="27B7A0EF" w:rsidR="003304FB" w:rsidRPr="005F6F3C" w:rsidRDefault="003304FB" w:rsidP="00236ABD">
      <w:pPr>
        <w:pStyle w:val="Indent125"/>
        <w:spacing w:beforeLines="120" w:before="288" w:after="0"/>
        <w:ind w:left="0"/>
      </w:pPr>
      <w:r w:rsidRPr="005F6F3C">
        <w:rPr>
          <w:b/>
        </w:rPr>
        <w:t xml:space="preserve">Movement and Gathering Order </w:t>
      </w:r>
      <w:r w:rsidRPr="005F6F3C">
        <w:t xml:space="preserve">means the </w:t>
      </w:r>
      <w:r w:rsidRPr="005F6F3C">
        <w:rPr>
          <w:b/>
        </w:rPr>
        <w:t xml:space="preserve">Pandemic (Movement and Gathering) Order </w:t>
      </w:r>
      <w:r w:rsidR="00C81F2B" w:rsidRPr="005F6F3C">
        <w:rPr>
          <w:b/>
        </w:rPr>
        <w:t xml:space="preserve">2022 </w:t>
      </w:r>
      <w:r w:rsidRPr="005F6F3C">
        <w:rPr>
          <w:b/>
        </w:rPr>
        <w:t xml:space="preserve">(No. </w:t>
      </w:r>
      <w:r w:rsidR="008D2114" w:rsidRPr="005F6F3C">
        <w:rPr>
          <w:b/>
        </w:rPr>
        <w:t>4</w:t>
      </w:r>
      <w:r w:rsidRPr="005F6F3C">
        <w:rPr>
          <w:b/>
        </w:rPr>
        <w:t xml:space="preserve">) </w:t>
      </w:r>
      <w:r w:rsidRPr="005F6F3C">
        <w:t xml:space="preserve">as amended or replaced from time to </w:t>
      </w:r>
      <w:proofErr w:type="gramStart"/>
      <w:r w:rsidRPr="005F6F3C">
        <w:t>time;</w:t>
      </w:r>
      <w:proofErr w:type="gramEnd"/>
    </w:p>
    <w:p w14:paraId="2485F192" w14:textId="381F4829" w:rsidR="005214E8" w:rsidRPr="005F6F3C" w:rsidRDefault="00FB6946" w:rsidP="00236ABD">
      <w:pPr>
        <w:pStyle w:val="Heading2"/>
        <w:numPr>
          <w:ilvl w:val="0"/>
          <w:numId w:val="0"/>
        </w:numPr>
        <w:spacing w:beforeLines="120" w:before="288" w:after="0"/>
      </w:pPr>
      <w:r w:rsidRPr="005F6F3C">
        <w:rPr>
          <w:b/>
          <w:bCs/>
        </w:rPr>
        <w:t>o</w:t>
      </w:r>
      <w:r w:rsidR="005214E8" w:rsidRPr="005F6F3C">
        <w:rPr>
          <w:b/>
          <w:bCs/>
        </w:rPr>
        <w:t xml:space="preserve">pen </w:t>
      </w:r>
      <w:r w:rsidRPr="005F6F3C">
        <w:rPr>
          <w:b/>
          <w:bCs/>
        </w:rPr>
        <w:t>p</w:t>
      </w:r>
      <w:r w:rsidR="005214E8" w:rsidRPr="005F6F3C">
        <w:rPr>
          <w:b/>
          <w:bCs/>
        </w:rPr>
        <w:t>remises</w:t>
      </w:r>
      <w:r w:rsidRPr="005F6F3C">
        <w:t xml:space="preserve"> has the same meaning as in the </w:t>
      </w:r>
      <w:r w:rsidRPr="005F6F3C">
        <w:rPr>
          <w:b/>
          <w:bCs/>
        </w:rPr>
        <w:t xml:space="preserve">Open Premises </w:t>
      </w:r>
      <w:proofErr w:type="gramStart"/>
      <w:r w:rsidRPr="005F6F3C">
        <w:rPr>
          <w:b/>
          <w:bCs/>
        </w:rPr>
        <w:t>Order</w:t>
      </w:r>
      <w:r w:rsidR="005214E8" w:rsidRPr="005F6F3C">
        <w:t>;</w:t>
      </w:r>
      <w:proofErr w:type="gramEnd"/>
    </w:p>
    <w:p w14:paraId="10C8AB6C" w14:textId="1426C537" w:rsidR="0097735B" w:rsidRPr="005F6F3C" w:rsidRDefault="0097735B" w:rsidP="00236ABD">
      <w:pPr>
        <w:pStyle w:val="Heading2"/>
        <w:numPr>
          <w:ilvl w:val="0"/>
          <w:numId w:val="0"/>
        </w:numPr>
        <w:spacing w:beforeLines="120" w:before="288" w:after="0"/>
      </w:pPr>
      <w:r w:rsidRPr="005F6F3C">
        <w:rPr>
          <w:b/>
          <w:bCs/>
        </w:rPr>
        <w:t xml:space="preserve">Open Premises Order </w:t>
      </w:r>
      <w:r w:rsidRPr="005F6F3C">
        <w:t xml:space="preserve">means the </w:t>
      </w:r>
      <w:r w:rsidRPr="005F6F3C">
        <w:rPr>
          <w:b/>
        </w:rPr>
        <w:t xml:space="preserve">Pandemic </w:t>
      </w:r>
      <w:r w:rsidR="006E249F" w:rsidRPr="005F6F3C">
        <w:rPr>
          <w:b/>
        </w:rPr>
        <w:t>(</w:t>
      </w:r>
      <w:r w:rsidRPr="005F6F3C">
        <w:rPr>
          <w:b/>
          <w:bCs/>
        </w:rPr>
        <w:t>Open Premises</w:t>
      </w:r>
      <w:r w:rsidR="006E249F" w:rsidRPr="005F6F3C">
        <w:rPr>
          <w:b/>
          <w:bCs/>
        </w:rPr>
        <w:t>)</w:t>
      </w:r>
      <w:r w:rsidRPr="005F6F3C">
        <w:rPr>
          <w:b/>
          <w:bCs/>
        </w:rPr>
        <w:t xml:space="preserve"> Order </w:t>
      </w:r>
      <w:r w:rsidR="001E5D39" w:rsidRPr="005F6F3C">
        <w:rPr>
          <w:b/>
          <w:bCs/>
        </w:rPr>
        <w:t xml:space="preserve">2022 </w:t>
      </w:r>
      <w:r w:rsidRPr="005F6F3C">
        <w:rPr>
          <w:b/>
          <w:bCs/>
        </w:rPr>
        <w:t>(No</w:t>
      </w:r>
      <w:r w:rsidR="006E249F" w:rsidRPr="005F6F3C">
        <w:rPr>
          <w:b/>
          <w:bCs/>
        </w:rPr>
        <w:t>.</w:t>
      </w:r>
      <w:r w:rsidRPr="005F6F3C">
        <w:rPr>
          <w:b/>
          <w:bCs/>
        </w:rPr>
        <w:t xml:space="preserve"> </w:t>
      </w:r>
      <w:r w:rsidR="008D2114" w:rsidRPr="005F6F3C">
        <w:rPr>
          <w:b/>
          <w:bCs/>
        </w:rPr>
        <w:t>5</w:t>
      </w:r>
      <w:r w:rsidRPr="005F6F3C">
        <w:rPr>
          <w:b/>
          <w:bCs/>
        </w:rPr>
        <w:t>)</w:t>
      </w:r>
      <w:r w:rsidRPr="005F6F3C">
        <w:t xml:space="preserve"> as replaced or amended from time to </w:t>
      </w:r>
      <w:proofErr w:type="gramStart"/>
      <w:r w:rsidRPr="005F6F3C">
        <w:t>time;</w:t>
      </w:r>
      <w:proofErr w:type="gramEnd"/>
    </w:p>
    <w:p w14:paraId="65497F8B" w14:textId="37FAFACD" w:rsidR="0097735B" w:rsidRPr="005F6F3C" w:rsidRDefault="0097735B" w:rsidP="00CF067E">
      <w:pPr>
        <w:pStyle w:val="Heading2"/>
        <w:numPr>
          <w:ilvl w:val="0"/>
          <w:numId w:val="0"/>
        </w:numPr>
        <w:spacing w:beforeLines="120" w:before="288" w:after="0"/>
        <w:ind w:left="709" w:hanging="709"/>
        <w:rPr>
          <w:i/>
          <w:sz w:val="20"/>
          <w:szCs w:val="20"/>
          <w:shd w:val="clear" w:color="auto" w:fill="FFFFFF"/>
        </w:rPr>
      </w:pPr>
      <w:r w:rsidRPr="005F6F3C">
        <w:rPr>
          <w:b/>
          <w:bCs/>
        </w:rPr>
        <w:t>outbreak</w:t>
      </w:r>
      <w:r w:rsidRPr="005F6F3C">
        <w:t xml:space="preserve"> </w:t>
      </w:r>
      <w:r w:rsidR="00D650BC" w:rsidRPr="005F6F3C">
        <w:t xml:space="preserve">has the same meaning </w:t>
      </w:r>
      <w:r w:rsidR="00F369B2" w:rsidRPr="005F6F3C">
        <w:t xml:space="preserve">as </w:t>
      </w:r>
      <w:r w:rsidR="00D650BC" w:rsidRPr="005F6F3C">
        <w:t xml:space="preserve">in the </w:t>
      </w:r>
      <w:r w:rsidR="00D650BC" w:rsidRPr="005F6F3C">
        <w:rPr>
          <w:b/>
          <w:bCs/>
        </w:rPr>
        <w:t xml:space="preserve">Quarantine, Isolation and Testing </w:t>
      </w:r>
      <w:proofErr w:type="gramStart"/>
      <w:r w:rsidR="00D650BC" w:rsidRPr="005F6F3C">
        <w:rPr>
          <w:b/>
          <w:bCs/>
        </w:rPr>
        <w:t>Order</w:t>
      </w:r>
      <w:r w:rsidR="00D650BC" w:rsidRPr="005F6F3C">
        <w:t>;</w:t>
      </w:r>
      <w:proofErr w:type="gramEnd"/>
      <w:r w:rsidR="00D650BC" w:rsidRPr="005F6F3C">
        <w:t xml:space="preserve"> </w:t>
      </w:r>
    </w:p>
    <w:p w14:paraId="4FAEF740" w14:textId="13B69E90" w:rsidR="0097735B" w:rsidRPr="005F6F3C" w:rsidRDefault="0097735B" w:rsidP="00236ABD">
      <w:pPr>
        <w:pStyle w:val="Heading2"/>
        <w:numPr>
          <w:ilvl w:val="0"/>
          <w:numId w:val="0"/>
        </w:numPr>
        <w:spacing w:beforeLines="120" w:before="288" w:after="0"/>
        <w:ind w:left="709" w:hanging="709"/>
      </w:pPr>
      <w:r w:rsidRPr="005F6F3C">
        <w:rPr>
          <w:b/>
          <w:bCs/>
        </w:rPr>
        <w:t>outdoor space</w:t>
      </w:r>
      <w:r w:rsidRPr="005F6F3C">
        <w:t xml:space="preserve"> has the same meaning as in the </w:t>
      </w:r>
      <w:r w:rsidRPr="005F6F3C">
        <w:rPr>
          <w:b/>
          <w:bCs/>
        </w:rPr>
        <w:t xml:space="preserve">Open Premises </w:t>
      </w:r>
      <w:proofErr w:type="gramStart"/>
      <w:r w:rsidRPr="005F6F3C">
        <w:rPr>
          <w:b/>
          <w:bCs/>
        </w:rPr>
        <w:t>Order</w:t>
      </w:r>
      <w:r w:rsidRPr="005F6F3C">
        <w:t>;</w:t>
      </w:r>
      <w:proofErr w:type="gramEnd"/>
    </w:p>
    <w:p w14:paraId="0650207B" w14:textId="77777777" w:rsidR="0097735B" w:rsidRPr="005F6F3C" w:rsidRDefault="0097735B" w:rsidP="00236ABD">
      <w:pPr>
        <w:pStyle w:val="Heading2"/>
        <w:numPr>
          <w:ilvl w:val="0"/>
          <w:numId w:val="0"/>
        </w:numPr>
        <w:spacing w:beforeLines="120" w:before="288" w:after="0"/>
      </w:pPr>
      <w:r w:rsidRPr="005F6F3C">
        <w:rPr>
          <w:b/>
          <w:bCs/>
        </w:rPr>
        <w:t>owner</w:t>
      </w:r>
      <w:r w:rsidRPr="005F6F3C">
        <w:t xml:space="preserve"> has the same meaning as in the </w:t>
      </w:r>
      <w:r w:rsidRPr="005F6F3C">
        <w:rPr>
          <w:b/>
          <w:bCs/>
        </w:rPr>
        <w:t xml:space="preserve">Commercial Passenger Vehicle Industry Act </w:t>
      </w:r>
      <w:proofErr w:type="gramStart"/>
      <w:r w:rsidRPr="005F6F3C">
        <w:rPr>
          <w:b/>
          <w:bCs/>
        </w:rPr>
        <w:t>2017</w:t>
      </w:r>
      <w:r w:rsidRPr="005F6F3C">
        <w:t>;</w:t>
      </w:r>
      <w:proofErr w:type="gramEnd"/>
      <w:r w:rsidRPr="005F6F3C">
        <w:t xml:space="preserve"> </w:t>
      </w:r>
    </w:p>
    <w:p w14:paraId="4AFAB413" w14:textId="77777777" w:rsidR="0097735B" w:rsidRPr="005F6F3C" w:rsidRDefault="0097735B" w:rsidP="00236ABD">
      <w:pPr>
        <w:pStyle w:val="Heading2"/>
        <w:numPr>
          <w:ilvl w:val="0"/>
          <w:numId w:val="0"/>
        </w:numPr>
        <w:spacing w:beforeLines="120" w:before="288" w:after="0"/>
        <w:ind w:left="709" w:hanging="709"/>
      </w:pPr>
      <w:proofErr w:type="gramStart"/>
      <w:r w:rsidRPr="005F6F3C">
        <w:rPr>
          <w:b/>
          <w:bCs/>
        </w:rPr>
        <w:t>owners</w:t>
      </w:r>
      <w:proofErr w:type="gramEnd"/>
      <w:r w:rsidRPr="005F6F3C">
        <w:rPr>
          <w:b/>
          <w:bCs/>
        </w:rPr>
        <w:t xml:space="preserve"> corporation</w:t>
      </w:r>
      <w:r w:rsidRPr="005F6F3C">
        <w:t xml:space="preserve"> has the same meaning as in the </w:t>
      </w:r>
      <w:r w:rsidRPr="005F6F3C">
        <w:rPr>
          <w:b/>
          <w:bCs/>
        </w:rPr>
        <w:t>Owners Corporations Act 2006</w:t>
      </w:r>
      <w:r w:rsidRPr="005F6F3C">
        <w:t>;</w:t>
      </w:r>
    </w:p>
    <w:p w14:paraId="20E0F1F4" w14:textId="35E8A65B" w:rsidR="00AF3792" w:rsidRPr="005F6F3C" w:rsidRDefault="00AF3792" w:rsidP="00236ABD">
      <w:pPr>
        <w:pStyle w:val="Heading2"/>
        <w:numPr>
          <w:ilvl w:val="0"/>
          <w:numId w:val="0"/>
        </w:numPr>
        <w:spacing w:beforeLines="120" w:before="288" w:after="0"/>
      </w:pPr>
      <w:r w:rsidRPr="005F6F3C">
        <w:rPr>
          <w:b/>
          <w:bCs/>
        </w:rPr>
        <w:t>pandemic orders in force</w:t>
      </w:r>
      <w:r w:rsidRPr="005F6F3C">
        <w:t xml:space="preserve"> </w:t>
      </w:r>
      <w:proofErr w:type="gramStart"/>
      <w:r w:rsidRPr="005F6F3C">
        <w:t>has</w:t>
      </w:r>
      <w:proofErr w:type="gramEnd"/>
      <w:r w:rsidRPr="005F6F3C">
        <w:t xml:space="preserve"> the same meaning as in the </w:t>
      </w:r>
      <w:r w:rsidRPr="005F6F3C">
        <w:rPr>
          <w:b/>
          <w:bCs/>
        </w:rPr>
        <w:t>Movement and Gathering Order</w:t>
      </w:r>
      <w:r w:rsidRPr="005F6F3C">
        <w:t>;</w:t>
      </w:r>
    </w:p>
    <w:p w14:paraId="0EDB08E2" w14:textId="31DC5BE4" w:rsidR="0097735B" w:rsidRPr="005F6F3C" w:rsidRDefault="0097735B" w:rsidP="00236ABD">
      <w:pPr>
        <w:pStyle w:val="Heading2"/>
        <w:numPr>
          <w:ilvl w:val="0"/>
          <w:numId w:val="0"/>
        </w:numPr>
        <w:spacing w:beforeLines="120" w:before="288" w:after="0"/>
        <w:ind w:left="709" w:hanging="709"/>
      </w:pPr>
      <w:r w:rsidRPr="005F6F3C">
        <w:rPr>
          <w:b/>
          <w:bCs/>
        </w:rPr>
        <w:t>passenger services</w:t>
      </w:r>
      <w:r w:rsidRPr="005F6F3C">
        <w:t xml:space="preserve"> </w:t>
      </w:r>
      <w:proofErr w:type="gramStart"/>
      <w:r w:rsidRPr="005F6F3C">
        <w:t>has</w:t>
      </w:r>
      <w:proofErr w:type="gramEnd"/>
      <w:r w:rsidRPr="005F6F3C">
        <w:t xml:space="preserve"> the same meaning as in the </w:t>
      </w:r>
      <w:r w:rsidRPr="005F6F3C">
        <w:rPr>
          <w:b/>
          <w:bCs/>
        </w:rPr>
        <w:t>Transport Integration Act 2010</w:t>
      </w:r>
      <w:r w:rsidRPr="005F6F3C">
        <w:t>;</w:t>
      </w:r>
    </w:p>
    <w:p w14:paraId="0EAD27CD" w14:textId="77777777" w:rsidR="0097735B" w:rsidRPr="005F6F3C" w:rsidRDefault="0097735B" w:rsidP="00236ABD">
      <w:pPr>
        <w:pStyle w:val="Heading2"/>
        <w:numPr>
          <w:ilvl w:val="0"/>
          <w:numId w:val="0"/>
        </w:numPr>
        <w:spacing w:beforeLines="120" w:before="288" w:after="0"/>
        <w:ind w:left="709" w:hanging="709"/>
      </w:pPr>
      <w:r w:rsidRPr="005F6F3C">
        <w:rPr>
          <w:b/>
          <w:bCs/>
        </w:rPr>
        <w:t>PPE</w:t>
      </w:r>
      <w:r w:rsidRPr="005F6F3C">
        <w:t xml:space="preserve"> means personal protective </w:t>
      </w:r>
      <w:proofErr w:type="gramStart"/>
      <w:r w:rsidRPr="005F6F3C">
        <w:t>equipment;</w:t>
      </w:r>
      <w:proofErr w:type="gramEnd"/>
    </w:p>
    <w:p w14:paraId="23DCAE8E" w14:textId="3D9B1FC3" w:rsidR="0097735B" w:rsidRPr="005F6F3C" w:rsidRDefault="0097735B" w:rsidP="00236ABD">
      <w:pPr>
        <w:pStyle w:val="Heading2"/>
        <w:numPr>
          <w:ilvl w:val="0"/>
          <w:numId w:val="0"/>
        </w:numPr>
        <w:spacing w:beforeLines="120" w:before="288" w:after="0"/>
        <w:rPr>
          <w:b/>
          <w:bCs/>
        </w:rPr>
      </w:pPr>
      <w:r w:rsidRPr="005F6F3C">
        <w:rPr>
          <w:b/>
          <w:bCs/>
        </w:rPr>
        <w:t xml:space="preserve">premises </w:t>
      </w:r>
      <w:r w:rsidRPr="005F6F3C">
        <w:t xml:space="preserve">has the same meaning as in the </w:t>
      </w:r>
      <w:bookmarkStart w:id="166" w:name="_Hlk88476629"/>
      <w:r w:rsidRPr="005F6F3C">
        <w:rPr>
          <w:b/>
          <w:bCs/>
        </w:rPr>
        <w:t>Open Premise</w:t>
      </w:r>
      <w:r w:rsidR="006E249F" w:rsidRPr="005F6F3C">
        <w:rPr>
          <w:b/>
          <w:bCs/>
        </w:rPr>
        <w:t>s</w:t>
      </w:r>
      <w:r w:rsidRPr="005F6F3C">
        <w:rPr>
          <w:b/>
          <w:bCs/>
        </w:rPr>
        <w:t xml:space="preserve"> </w:t>
      </w:r>
      <w:proofErr w:type="gramStart"/>
      <w:r w:rsidRPr="005F6F3C">
        <w:rPr>
          <w:b/>
          <w:bCs/>
        </w:rPr>
        <w:t>Order</w:t>
      </w:r>
      <w:bookmarkEnd w:id="166"/>
      <w:r w:rsidRPr="005F6F3C">
        <w:t>;</w:t>
      </w:r>
      <w:proofErr w:type="gramEnd"/>
    </w:p>
    <w:p w14:paraId="5862CD25" w14:textId="77777777" w:rsidR="00564BBF" w:rsidRPr="005F6F3C" w:rsidRDefault="00564BBF" w:rsidP="00564BBF">
      <w:pPr>
        <w:pStyle w:val="Heading2"/>
        <w:numPr>
          <w:ilvl w:val="1"/>
          <w:numId w:val="0"/>
        </w:numPr>
        <w:spacing w:beforeLines="120" w:before="288" w:after="0"/>
        <w:ind w:left="709" w:hanging="709"/>
      </w:pPr>
      <w:r w:rsidRPr="005F6F3C">
        <w:rPr>
          <w:b/>
          <w:bCs/>
        </w:rPr>
        <w:t xml:space="preserve">probable case </w:t>
      </w:r>
      <w:r w:rsidRPr="005F6F3C">
        <w:t xml:space="preserve">has the same meaning as in the </w:t>
      </w:r>
      <w:r w:rsidRPr="005F6F3C">
        <w:rPr>
          <w:b/>
          <w:bCs/>
        </w:rPr>
        <w:t xml:space="preserve">Quarantine, Isolation and Testing </w:t>
      </w:r>
      <w:proofErr w:type="gramStart"/>
      <w:r w:rsidRPr="005F6F3C">
        <w:rPr>
          <w:b/>
          <w:bCs/>
        </w:rPr>
        <w:t>Order</w:t>
      </w:r>
      <w:r w:rsidRPr="005F6F3C">
        <w:t>;</w:t>
      </w:r>
      <w:proofErr w:type="gramEnd"/>
    </w:p>
    <w:p w14:paraId="58C059CF" w14:textId="410EEB4B" w:rsidR="003304FB" w:rsidRPr="005F6F3C" w:rsidRDefault="003304FB" w:rsidP="00236ABD">
      <w:pPr>
        <w:pStyle w:val="Heading2"/>
        <w:numPr>
          <w:ilvl w:val="0"/>
          <w:numId w:val="0"/>
        </w:numPr>
        <w:spacing w:beforeLines="120" w:before="288" w:after="0"/>
      </w:pPr>
      <w:r w:rsidRPr="005F6F3C">
        <w:rPr>
          <w:b/>
          <w:bCs/>
        </w:rPr>
        <w:t>Quarantine, Isolation and Testing Order</w:t>
      </w:r>
      <w:r w:rsidRPr="005F6F3C">
        <w:t xml:space="preserve"> means the </w:t>
      </w:r>
      <w:r w:rsidRPr="005F6F3C">
        <w:rPr>
          <w:b/>
          <w:bCs/>
        </w:rPr>
        <w:t xml:space="preserve">Pandemic (Quarantine, Isolation and Testing) Order </w:t>
      </w:r>
      <w:r w:rsidR="001E5D39" w:rsidRPr="005F6F3C">
        <w:rPr>
          <w:b/>
          <w:bCs/>
        </w:rPr>
        <w:t xml:space="preserve">2022 </w:t>
      </w:r>
      <w:r w:rsidRPr="005F6F3C">
        <w:rPr>
          <w:b/>
          <w:bCs/>
        </w:rPr>
        <w:t>(No</w:t>
      </w:r>
      <w:r w:rsidR="00E01D15" w:rsidRPr="005F6F3C">
        <w:rPr>
          <w:b/>
          <w:bCs/>
        </w:rPr>
        <w:t>.</w:t>
      </w:r>
      <w:r w:rsidRPr="005F6F3C">
        <w:rPr>
          <w:b/>
          <w:bCs/>
        </w:rPr>
        <w:t xml:space="preserve"> </w:t>
      </w:r>
      <w:r w:rsidR="00A67A94" w:rsidRPr="005F6F3C">
        <w:rPr>
          <w:b/>
          <w:bCs/>
        </w:rPr>
        <w:t>5</w:t>
      </w:r>
      <w:r w:rsidRPr="005F6F3C">
        <w:rPr>
          <w:b/>
          <w:bCs/>
        </w:rPr>
        <w:t>)</w:t>
      </w:r>
      <w:r w:rsidRPr="005F6F3C">
        <w:t xml:space="preserve"> as amended or replaced from time to </w:t>
      </w:r>
      <w:proofErr w:type="gramStart"/>
      <w:r w:rsidRPr="005F6F3C">
        <w:t>time;</w:t>
      </w:r>
      <w:proofErr w:type="gramEnd"/>
    </w:p>
    <w:p w14:paraId="6FF05151" w14:textId="77777777" w:rsidR="0097735B" w:rsidRPr="005F6F3C" w:rsidRDefault="0097735B" w:rsidP="00236ABD">
      <w:pPr>
        <w:pStyle w:val="Heading2"/>
        <w:numPr>
          <w:ilvl w:val="0"/>
          <w:numId w:val="0"/>
        </w:numPr>
        <w:spacing w:beforeLines="120" w:before="288" w:after="0"/>
        <w:ind w:left="709" w:hanging="709"/>
        <w:rPr>
          <w:b/>
          <w:bCs/>
        </w:rPr>
      </w:pPr>
      <w:r w:rsidRPr="005F6F3C">
        <w:rPr>
          <w:b/>
          <w:bCs/>
        </w:rPr>
        <w:t xml:space="preserve">reasonably practicable </w:t>
      </w:r>
      <w:r w:rsidRPr="005F6F3C">
        <w:t xml:space="preserve">is to have its ordinary and common sense </w:t>
      </w:r>
      <w:proofErr w:type="gramStart"/>
      <w:r w:rsidRPr="005F6F3C">
        <w:t>meaning;</w:t>
      </w:r>
      <w:proofErr w:type="gramEnd"/>
    </w:p>
    <w:p w14:paraId="716C7B7F" w14:textId="0D58F289" w:rsidR="0097735B" w:rsidRPr="005F6F3C" w:rsidRDefault="0097735B" w:rsidP="00236ABD">
      <w:pPr>
        <w:pStyle w:val="Heading2"/>
        <w:numPr>
          <w:ilvl w:val="0"/>
          <w:numId w:val="0"/>
        </w:numPr>
        <w:spacing w:beforeLines="120" w:before="288" w:after="0"/>
        <w:ind w:left="709" w:hanging="709"/>
        <w:rPr>
          <w:b/>
          <w:bCs/>
        </w:rPr>
      </w:pPr>
      <w:r w:rsidRPr="005F6F3C">
        <w:rPr>
          <w:b/>
          <w:bCs/>
        </w:rPr>
        <w:t>records requirement</w:t>
      </w:r>
      <w:r w:rsidRPr="005F6F3C">
        <w:t xml:space="preserve"> </w:t>
      </w:r>
      <w:r w:rsidR="00722447" w:rsidRPr="005F6F3C">
        <w:t xml:space="preserve">means the requirements in clause  </w:t>
      </w:r>
      <w:r w:rsidR="00722447" w:rsidRPr="005F6F3C">
        <w:fldChar w:fldCharType="begin"/>
      </w:r>
      <w:r w:rsidR="00722447" w:rsidRPr="005F6F3C">
        <w:instrText xml:space="preserve"> REF _Ref92707789 \r \h  \* MERGEFORMAT </w:instrText>
      </w:r>
      <w:r w:rsidR="00722447" w:rsidRPr="005F6F3C">
        <w:fldChar w:fldCharType="separate"/>
      </w:r>
      <w:r w:rsidR="00932C4B">
        <w:t>10</w:t>
      </w:r>
      <w:r w:rsidR="00722447" w:rsidRPr="005F6F3C">
        <w:fldChar w:fldCharType="end"/>
      </w:r>
      <w:r w:rsidR="00F37495" w:rsidRPr="005F6F3C">
        <w:t>;</w:t>
      </w:r>
    </w:p>
    <w:p w14:paraId="054966DB" w14:textId="218E1952" w:rsidR="00EE5A46" w:rsidRPr="005F6F3C" w:rsidRDefault="00EE5A46" w:rsidP="008E3A66">
      <w:pPr>
        <w:pStyle w:val="Indent125"/>
        <w:ind w:left="0"/>
        <w:rPr>
          <w:b/>
        </w:rPr>
      </w:pPr>
      <w:r w:rsidRPr="005F6F3C">
        <w:rPr>
          <w:b/>
        </w:rPr>
        <w:t xml:space="preserve">Revoked Workplace Order </w:t>
      </w:r>
      <w:r w:rsidRPr="005F6F3C">
        <w:t>means the</w:t>
      </w:r>
      <w:r w:rsidR="00BA7A0A" w:rsidRPr="005F6F3C">
        <w:t xml:space="preserve"> </w:t>
      </w:r>
      <w:r w:rsidR="00BA7A0A" w:rsidRPr="005F6F3C">
        <w:rPr>
          <w:b/>
          <w:bCs w:val="0"/>
        </w:rPr>
        <w:t>Workplace Directions (No. 57)</w:t>
      </w:r>
      <w:r w:rsidR="00BA7A0A" w:rsidRPr="005F6F3C">
        <w:t xml:space="preserve"> or the</w:t>
      </w:r>
      <w:r w:rsidRPr="005F6F3C">
        <w:rPr>
          <w:b/>
        </w:rPr>
        <w:t xml:space="preserve"> Pandemic </w:t>
      </w:r>
      <w:r w:rsidR="000C71A7" w:rsidRPr="005F6F3C">
        <w:rPr>
          <w:b/>
        </w:rPr>
        <w:t>(Work</w:t>
      </w:r>
      <w:r w:rsidRPr="005F6F3C">
        <w:rPr>
          <w:b/>
        </w:rPr>
        <w:t xml:space="preserve">place) Order </w:t>
      </w:r>
      <w:r w:rsidR="00C81F2B" w:rsidRPr="005F6F3C">
        <w:rPr>
          <w:b/>
        </w:rPr>
        <w:t xml:space="preserve">2022 </w:t>
      </w:r>
      <w:r w:rsidRPr="005F6F3C">
        <w:rPr>
          <w:b/>
        </w:rPr>
        <w:t xml:space="preserve">(No. </w:t>
      </w:r>
      <w:r w:rsidR="008D2114" w:rsidRPr="005F6F3C">
        <w:rPr>
          <w:b/>
        </w:rPr>
        <w:t>4</w:t>
      </w:r>
      <w:r w:rsidRPr="005F6F3C">
        <w:rPr>
          <w:b/>
        </w:rPr>
        <w:t>)</w:t>
      </w:r>
      <w:r w:rsidR="000444B3" w:rsidRPr="005F6F3C">
        <w:rPr>
          <w:bCs w:val="0"/>
        </w:rPr>
        <w:t xml:space="preserve">, or their </w:t>
      </w:r>
      <w:proofErr w:type="gramStart"/>
      <w:r w:rsidR="000444B3" w:rsidRPr="005F6F3C">
        <w:rPr>
          <w:bCs w:val="0"/>
        </w:rPr>
        <w:t>predecessors</w:t>
      </w:r>
      <w:r w:rsidRPr="005F6F3C">
        <w:t>;</w:t>
      </w:r>
      <w:proofErr w:type="gramEnd"/>
    </w:p>
    <w:p w14:paraId="37C68CE9" w14:textId="77777777" w:rsidR="0097735B" w:rsidRPr="005F6F3C" w:rsidRDefault="0097735B" w:rsidP="00236ABD">
      <w:pPr>
        <w:pStyle w:val="Heading2"/>
        <w:numPr>
          <w:ilvl w:val="0"/>
          <w:numId w:val="0"/>
        </w:numPr>
        <w:spacing w:beforeLines="120" w:before="288" w:after="0"/>
        <w:ind w:left="709" w:hanging="709"/>
      </w:pPr>
      <w:r w:rsidRPr="005F6F3C">
        <w:rPr>
          <w:b/>
          <w:bCs/>
        </w:rPr>
        <w:t>self-isolate</w:t>
      </w:r>
      <w:r w:rsidRPr="005F6F3C">
        <w:t xml:space="preserve"> has the same meaning as in the </w:t>
      </w:r>
      <w:r w:rsidRPr="005F6F3C">
        <w:rPr>
          <w:b/>
          <w:bCs/>
        </w:rPr>
        <w:t xml:space="preserve">Quarantine, Isolation and Testing </w:t>
      </w:r>
      <w:proofErr w:type="gramStart"/>
      <w:r w:rsidRPr="005F6F3C">
        <w:rPr>
          <w:b/>
          <w:bCs/>
        </w:rPr>
        <w:t>Order</w:t>
      </w:r>
      <w:r w:rsidRPr="005F6F3C">
        <w:t>;</w:t>
      </w:r>
      <w:proofErr w:type="gramEnd"/>
    </w:p>
    <w:p w14:paraId="57188E0D" w14:textId="77777777" w:rsidR="0097735B" w:rsidRPr="005F6F3C" w:rsidRDefault="0097735B" w:rsidP="00236ABD">
      <w:pPr>
        <w:pStyle w:val="Heading2"/>
        <w:numPr>
          <w:ilvl w:val="0"/>
          <w:numId w:val="0"/>
        </w:numPr>
        <w:spacing w:beforeLines="120" w:before="288" w:after="0"/>
      </w:pPr>
      <w:r w:rsidRPr="005F6F3C">
        <w:rPr>
          <w:b/>
          <w:bCs/>
        </w:rPr>
        <w:t>self-quarantine</w:t>
      </w:r>
      <w:r w:rsidRPr="005F6F3C">
        <w:t xml:space="preserve"> has the same meaning as in </w:t>
      </w:r>
      <w:r w:rsidRPr="005F6F3C">
        <w:rPr>
          <w:b/>
          <w:bCs/>
        </w:rPr>
        <w:t xml:space="preserve">Quarantine, Isolation and Testing </w:t>
      </w:r>
      <w:proofErr w:type="gramStart"/>
      <w:r w:rsidRPr="005F6F3C">
        <w:rPr>
          <w:b/>
          <w:bCs/>
        </w:rPr>
        <w:t>Order</w:t>
      </w:r>
      <w:r w:rsidRPr="005F6F3C">
        <w:t>;</w:t>
      </w:r>
      <w:proofErr w:type="gramEnd"/>
    </w:p>
    <w:p w14:paraId="640E6688" w14:textId="37569EF1" w:rsidR="0097735B" w:rsidRPr="005F6F3C" w:rsidRDefault="0097735B" w:rsidP="00236ABD">
      <w:pPr>
        <w:pStyle w:val="Heading2"/>
        <w:numPr>
          <w:ilvl w:val="0"/>
          <w:numId w:val="0"/>
        </w:numPr>
        <w:spacing w:beforeLines="120" w:before="288" w:after="0"/>
        <w:ind w:left="709" w:hanging="709"/>
      </w:pPr>
      <w:r w:rsidRPr="005F6F3C">
        <w:rPr>
          <w:b/>
          <w:bCs/>
        </w:rPr>
        <w:t>Service Victoria</w:t>
      </w:r>
      <w:r w:rsidRPr="005F6F3C">
        <w:t xml:space="preserve"> has the same meaning as in the </w:t>
      </w:r>
      <w:r w:rsidRPr="005F6F3C">
        <w:rPr>
          <w:b/>
          <w:bCs/>
        </w:rPr>
        <w:t xml:space="preserve">Service Victoria Act </w:t>
      </w:r>
      <w:proofErr w:type="gramStart"/>
      <w:r w:rsidRPr="005F6F3C">
        <w:rPr>
          <w:b/>
          <w:bCs/>
        </w:rPr>
        <w:t>2018</w:t>
      </w:r>
      <w:r w:rsidRPr="005F6F3C">
        <w:t>;</w:t>
      </w:r>
      <w:proofErr w:type="gramEnd"/>
    </w:p>
    <w:p w14:paraId="17805922" w14:textId="77777777" w:rsidR="0097735B" w:rsidRPr="005F6F3C" w:rsidRDefault="0097735B" w:rsidP="00236ABD">
      <w:pPr>
        <w:pStyle w:val="Heading2"/>
        <w:numPr>
          <w:ilvl w:val="0"/>
          <w:numId w:val="0"/>
        </w:numPr>
        <w:spacing w:beforeLines="120" w:before="288" w:after="0"/>
        <w:ind w:left="709" w:hanging="709"/>
      </w:pPr>
      <w:r w:rsidRPr="005F6F3C">
        <w:rPr>
          <w:b/>
          <w:bCs/>
        </w:rPr>
        <w:lastRenderedPageBreak/>
        <w:t>Service Victoria CEO</w:t>
      </w:r>
      <w:r w:rsidRPr="005F6F3C">
        <w:t xml:space="preserve"> has the same meaning as in the </w:t>
      </w:r>
      <w:r w:rsidRPr="005F6F3C">
        <w:rPr>
          <w:b/>
          <w:bCs/>
        </w:rPr>
        <w:t xml:space="preserve">Service Victoria Act </w:t>
      </w:r>
      <w:proofErr w:type="gramStart"/>
      <w:r w:rsidRPr="005F6F3C">
        <w:rPr>
          <w:b/>
          <w:bCs/>
        </w:rPr>
        <w:t>2018</w:t>
      </w:r>
      <w:r w:rsidRPr="005F6F3C">
        <w:t>;</w:t>
      </w:r>
      <w:proofErr w:type="gramEnd"/>
    </w:p>
    <w:p w14:paraId="31E82C25" w14:textId="19A9C535" w:rsidR="0097735B" w:rsidRPr="005F6F3C" w:rsidRDefault="65ED33B8" w:rsidP="00236ABD">
      <w:pPr>
        <w:pStyle w:val="Heading2"/>
        <w:numPr>
          <w:ilvl w:val="1"/>
          <w:numId w:val="0"/>
        </w:numPr>
        <w:spacing w:beforeLines="120" w:before="288" w:after="0"/>
        <w:ind w:left="709" w:hanging="709"/>
        <w:rPr>
          <w:rFonts w:asciiTheme="minorHAnsi" w:eastAsiaTheme="minorEastAsia" w:hAnsiTheme="minorHAnsi" w:cstheme="minorBidi"/>
          <w:b/>
          <w:bCs/>
        </w:rPr>
      </w:pPr>
      <w:r w:rsidRPr="005F6F3C">
        <w:rPr>
          <w:b/>
          <w:bCs/>
        </w:rPr>
        <w:t>signage requirement</w:t>
      </w:r>
      <w:r w:rsidRPr="005F6F3C">
        <w:t xml:space="preserve"> has the meaning in clause</w:t>
      </w:r>
      <w:r w:rsidR="00E01D15" w:rsidRPr="005F6F3C">
        <w:t xml:space="preserve"> </w:t>
      </w:r>
      <w:r w:rsidR="00E01D15" w:rsidRPr="005F6F3C">
        <w:fldChar w:fldCharType="begin"/>
      </w:r>
      <w:r w:rsidR="00E01D15" w:rsidRPr="005F6F3C">
        <w:instrText xml:space="preserve"> REF _Ref89954341 \w \h </w:instrText>
      </w:r>
      <w:r w:rsidR="0099377D" w:rsidRPr="005F6F3C">
        <w:instrText xml:space="preserve"> \* MERGEFORMAT </w:instrText>
      </w:r>
      <w:r w:rsidR="00E01D15" w:rsidRPr="005F6F3C">
        <w:fldChar w:fldCharType="separate"/>
      </w:r>
      <w:r w:rsidR="00932C4B">
        <w:t>11</w:t>
      </w:r>
      <w:r w:rsidR="00E01D15" w:rsidRPr="005F6F3C">
        <w:fldChar w:fldCharType="end"/>
      </w:r>
      <w:r w:rsidRPr="005F6F3C">
        <w:t>;</w:t>
      </w:r>
    </w:p>
    <w:p w14:paraId="13074CD2" w14:textId="77777777" w:rsidR="0097735B" w:rsidRPr="005F6F3C" w:rsidRDefault="0097735B" w:rsidP="00236ABD">
      <w:pPr>
        <w:pStyle w:val="Heading2"/>
        <w:numPr>
          <w:ilvl w:val="0"/>
          <w:numId w:val="0"/>
        </w:numPr>
        <w:spacing w:beforeLines="120" w:before="288" w:after="0"/>
      </w:pPr>
      <w:r w:rsidRPr="005F6F3C">
        <w:rPr>
          <w:b/>
          <w:bCs/>
        </w:rPr>
        <w:t>Students with Disabilities Transport Program</w:t>
      </w:r>
      <w:r w:rsidRPr="005F6F3C">
        <w:t xml:space="preserve"> means the program of that name administered by the Department of Education and </w:t>
      </w:r>
      <w:proofErr w:type="gramStart"/>
      <w:r w:rsidRPr="005F6F3C">
        <w:t>Training;</w:t>
      </w:r>
      <w:proofErr w:type="gramEnd"/>
    </w:p>
    <w:p w14:paraId="38788DCF" w14:textId="20D1F980" w:rsidR="004E5A2B" w:rsidRPr="005F6F3C" w:rsidRDefault="004E5A2B" w:rsidP="00A93940">
      <w:pPr>
        <w:pStyle w:val="Heading2"/>
        <w:numPr>
          <w:ilvl w:val="1"/>
          <w:numId w:val="0"/>
        </w:numPr>
        <w:spacing w:beforeLines="120" w:before="288" w:after="0"/>
        <w:rPr>
          <w:b/>
        </w:rPr>
      </w:pPr>
      <w:r w:rsidRPr="005F6F3C">
        <w:rPr>
          <w:b/>
        </w:rPr>
        <w:t xml:space="preserve">symptomatic person </w:t>
      </w:r>
      <w:r w:rsidRPr="005F6F3C">
        <w:rPr>
          <w:lang w:eastAsia="en-AU"/>
        </w:rPr>
        <w:t xml:space="preserve">means a person that is experiencing one or more COVID-19 symptoms, unless those symptoms are caused by an underlying health condition or </w:t>
      </w:r>
      <w:proofErr w:type="gramStart"/>
      <w:r w:rsidRPr="005F6F3C">
        <w:rPr>
          <w:lang w:eastAsia="en-AU"/>
        </w:rPr>
        <w:t>medication</w:t>
      </w:r>
      <w:r w:rsidRPr="005F6F3C">
        <w:t>;</w:t>
      </w:r>
      <w:proofErr w:type="gramEnd"/>
    </w:p>
    <w:p w14:paraId="43AA4FC9" w14:textId="7993DC54" w:rsidR="001E5D39" w:rsidRPr="005F6F3C" w:rsidRDefault="001E5D39" w:rsidP="00A93940">
      <w:pPr>
        <w:pStyle w:val="Heading2"/>
        <w:numPr>
          <w:ilvl w:val="1"/>
          <w:numId w:val="0"/>
        </w:numPr>
        <w:spacing w:beforeLines="120" w:before="288" w:after="0"/>
      </w:pPr>
      <w:r w:rsidRPr="005F6F3C">
        <w:rPr>
          <w:b/>
          <w:bCs/>
        </w:rPr>
        <w:t xml:space="preserve">Testing Requirements for Contacts and Exposed Persons </w:t>
      </w:r>
      <w:r w:rsidRPr="005F6F3C">
        <w:t xml:space="preserve">means the document titled 'Testing Requirements for Contacts and Exposed Persons' as amended or reissued from time to time by the Secretary of the Department of </w:t>
      </w:r>
      <w:proofErr w:type="gramStart"/>
      <w:r w:rsidRPr="005F6F3C">
        <w:t>Health;</w:t>
      </w:r>
      <w:proofErr w:type="gramEnd"/>
    </w:p>
    <w:p w14:paraId="3D8BD446" w14:textId="1E9BD762" w:rsidR="0097735B" w:rsidRPr="005F6F3C" w:rsidRDefault="0097735B" w:rsidP="00236ABD">
      <w:pPr>
        <w:pStyle w:val="Heading2"/>
        <w:numPr>
          <w:ilvl w:val="0"/>
          <w:numId w:val="0"/>
        </w:numPr>
        <w:spacing w:beforeLines="120" w:before="288" w:after="0"/>
      </w:pPr>
      <w:r w:rsidRPr="005F6F3C">
        <w:rPr>
          <w:b/>
          <w:bCs/>
        </w:rPr>
        <w:t>vehicle</w:t>
      </w:r>
      <w:r w:rsidRPr="005F6F3C">
        <w:t xml:space="preserve"> has the same meaning as in the</w:t>
      </w:r>
      <w:r w:rsidR="00257FC0" w:rsidRPr="005F6F3C">
        <w:t xml:space="preserve"> </w:t>
      </w:r>
      <w:r w:rsidR="001C128B" w:rsidRPr="005F6F3C">
        <w:rPr>
          <w:b/>
        </w:rPr>
        <w:t xml:space="preserve">Open Premises </w:t>
      </w:r>
      <w:proofErr w:type="gramStart"/>
      <w:r w:rsidR="001C128B" w:rsidRPr="005F6F3C">
        <w:rPr>
          <w:b/>
        </w:rPr>
        <w:t>Order</w:t>
      </w:r>
      <w:r w:rsidRPr="005F6F3C">
        <w:t>;</w:t>
      </w:r>
      <w:proofErr w:type="gramEnd"/>
      <w:r w:rsidRPr="005F6F3C">
        <w:t xml:space="preserve"> </w:t>
      </w:r>
    </w:p>
    <w:p w14:paraId="2139D53A" w14:textId="147B2C6C" w:rsidR="0097735B" w:rsidRPr="005F6F3C" w:rsidRDefault="0097735B" w:rsidP="00236ABD">
      <w:pPr>
        <w:pStyle w:val="Heading2"/>
        <w:numPr>
          <w:ilvl w:val="1"/>
          <w:numId w:val="0"/>
        </w:numPr>
        <w:spacing w:beforeLines="120" w:before="288" w:after="0"/>
      </w:pPr>
      <w:r w:rsidRPr="005F6F3C">
        <w:rPr>
          <w:b/>
          <w:bCs/>
        </w:rPr>
        <w:t xml:space="preserve">Victorian Government QR code system </w:t>
      </w:r>
      <w:r w:rsidRPr="005F6F3C">
        <w:t xml:space="preserve">means </w:t>
      </w:r>
      <w:r w:rsidR="001611F3" w:rsidRPr="005F6F3C">
        <w:t xml:space="preserve">the digital system provided by the Service Victoria CEO and other parts of the Victorian Government that enables a person to record their </w:t>
      </w:r>
      <w:proofErr w:type="gramStart"/>
      <w:r w:rsidR="001611F3" w:rsidRPr="005F6F3C">
        <w:t>attendance</w:t>
      </w:r>
      <w:r w:rsidRPr="005F6F3C">
        <w:t>;</w:t>
      </w:r>
      <w:proofErr w:type="gramEnd"/>
    </w:p>
    <w:p w14:paraId="04A248EA" w14:textId="78ECCC54" w:rsidR="00544B7D" w:rsidRPr="005F6F3C" w:rsidRDefault="00544B7D" w:rsidP="00236ABD">
      <w:pPr>
        <w:pStyle w:val="Heading2"/>
        <w:numPr>
          <w:ilvl w:val="0"/>
          <w:numId w:val="0"/>
        </w:numPr>
        <w:spacing w:beforeLines="120" w:before="288" w:after="0"/>
      </w:pPr>
      <w:r w:rsidRPr="005F6F3C">
        <w:rPr>
          <w:b/>
          <w:bCs/>
        </w:rPr>
        <w:t xml:space="preserve">Visitors to Hospitals and Care Facilities Order </w:t>
      </w:r>
      <w:r w:rsidRPr="005F6F3C">
        <w:t xml:space="preserve">means the </w:t>
      </w:r>
      <w:r w:rsidRPr="005F6F3C">
        <w:rPr>
          <w:b/>
          <w:bCs/>
        </w:rPr>
        <w:t>Pandemic (Visitors to Hospitals and Care Facilities) Order</w:t>
      </w:r>
      <w:r w:rsidR="009314FC" w:rsidRPr="005F6F3C">
        <w:rPr>
          <w:b/>
          <w:bCs/>
        </w:rPr>
        <w:t xml:space="preserve"> </w:t>
      </w:r>
      <w:r w:rsidR="00C81F2B" w:rsidRPr="005F6F3C">
        <w:rPr>
          <w:b/>
          <w:bCs/>
        </w:rPr>
        <w:t xml:space="preserve">2022 </w:t>
      </w:r>
      <w:r w:rsidR="009314FC" w:rsidRPr="005F6F3C">
        <w:rPr>
          <w:b/>
          <w:bCs/>
        </w:rPr>
        <w:t xml:space="preserve">(No. </w:t>
      </w:r>
      <w:r w:rsidR="00C67B48" w:rsidRPr="005F6F3C">
        <w:rPr>
          <w:b/>
          <w:bCs/>
        </w:rPr>
        <w:t>3</w:t>
      </w:r>
      <w:r w:rsidR="009314FC" w:rsidRPr="005F6F3C">
        <w:rPr>
          <w:b/>
          <w:bCs/>
        </w:rPr>
        <w:t>)</w:t>
      </w:r>
      <w:r w:rsidR="0025706A" w:rsidRPr="005F6F3C">
        <w:rPr>
          <w:b/>
          <w:bCs/>
        </w:rPr>
        <w:t xml:space="preserve"> </w:t>
      </w:r>
      <w:r w:rsidR="0025706A" w:rsidRPr="005F6F3C">
        <w:t xml:space="preserve">as amended or replaced from time to </w:t>
      </w:r>
      <w:proofErr w:type="gramStart"/>
      <w:r w:rsidR="0025706A" w:rsidRPr="005F6F3C">
        <w:t>time</w:t>
      </w:r>
      <w:r w:rsidRPr="005F6F3C">
        <w:t>;</w:t>
      </w:r>
      <w:proofErr w:type="gramEnd"/>
      <w:r w:rsidRPr="005F6F3C">
        <w:t xml:space="preserve"> </w:t>
      </w:r>
    </w:p>
    <w:p w14:paraId="42B5D7FB" w14:textId="51E3D410" w:rsidR="0097735B" w:rsidRPr="005F6F3C" w:rsidRDefault="009B7605" w:rsidP="00236ABD">
      <w:pPr>
        <w:pStyle w:val="Heading2"/>
        <w:numPr>
          <w:ilvl w:val="0"/>
          <w:numId w:val="0"/>
        </w:numPr>
        <w:spacing w:beforeLines="120" w:before="288" w:after="0"/>
        <w:rPr>
          <w:i/>
        </w:rPr>
      </w:pPr>
      <w:r w:rsidRPr="005F6F3C">
        <w:rPr>
          <w:b/>
          <w:bCs/>
        </w:rPr>
        <w:t>work premises</w:t>
      </w:r>
      <w:r w:rsidR="0097735B" w:rsidRPr="005F6F3C">
        <w:t xml:space="preserve"> means a </w:t>
      </w:r>
      <w:r w:rsidR="0097735B" w:rsidRPr="005F6F3C">
        <w:rPr>
          <w:b/>
          <w:bCs/>
        </w:rPr>
        <w:t>premises</w:t>
      </w:r>
      <w:r w:rsidR="0097735B" w:rsidRPr="005F6F3C">
        <w:t xml:space="preserve"> in which work is undertaken, including any </w:t>
      </w:r>
      <w:r w:rsidR="0097735B" w:rsidRPr="005F6F3C">
        <w:rPr>
          <w:b/>
          <w:bCs/>
        </w:rPr>
        <w:t>vehicle</w:t>
      </w:r>
      <w:r w:rsidR="0097735B" w:rsidRPr="005F6F3C">
        <w:t xml:space="preserve"> whilst being used for work purposes, but excluding a person's ordinary place of </w:t>
      </w:r>
      <w:proofErr w:type="gramStart"/>
      <w:r w:rsidR="0097735B" w:rsidRPr="005F6F3C">
        <w:t>residence</w:t>
      </w:r>
      <w:r w:rsidR="00CF067E" w:rsidRPr="005F6F3C">
        <w:t>;</w:t>
      </w:r>
      <w:proofErr w:type="gramEnd"/>
      <w:r w:rsidR="0097735B" w:rsidRPr="005F6F3C">
        <w:t xml:space="preserve"> </w:t>
      </w:r>
    </w:p>
    <w:p w14:paraId="552B7DB7" w14:textId="77777777" w:rsidR="0097735B" w:rsidRPr="005F6F3C" w:rsidRDefault="0097735B" w:rsidP="00236ABD">
      <w:pPr>
        <w:pStyle w:val="Indent25"/>
        <w:spacing w:beforeLines="120" w:before="288" w:after="0"/>
        <w:ind w:left="11"/>
        <w:rPr>
          <w:i/>
          <w:iCs/>
          <w:sz w:val="20"/>
          <w:szCs w:val="20"/>
          <w:shd w:val="clear" w:color="auto" w:fill="FFFFFF"/>
        </w:rPr>
      </w:pPr>
      <w:r w:rsidRPr="005F6F3C">
        <w:rPr>
          <w:i/>
          <w:iCs/>
          <w:sz w:val="20"/>
          <w:szCs w:val="20"/>
          <w:shd w:val="clear" w:color="auto" w:fill="FFFFFF"/>
        </w:rPr>
        <w:t>Note: this includes a community facility such as a community centre or community hall, or a public library, or a place of worship, or a home or residential property when a business is operated from that home or residential property.</w:t>
      </w:r>
    </w:p>
    <w:p w14:paraId="0082C4E7" w14:textId="77777777" w:rsidR="0097735B" w:rsidRPr="005F6F3C" w:rsidRDefault="0097735B" w:rsidP="00236ABD">
      <w:pPr>
        <w:pStyle w:val="Heading2"/>
        <w:numPr>
          <w:ilvl w:val="0"/>
          <w:numId w:val="0"/>
        </w:numPr>
        <w:spacing w:beforeLines="120" w:before="288" w:after="0"/>
      </w:pPr>
      <w:r w:rsidRPr="005F6F3C">
        <w:rPr>
          <w:b/>
          <w:bCs/>
        </w:rPr>
        <w:t>worker</w:t>
      </w:r>
      <w:r w:rsidRPr="005F6F3C">
        <w:t xml:space="preserve"> includes </w:t>
      </w:r>
      <w:r w:rsidRPr="005F6F3C">
        <w:rPr>
          <w:bCs/>
        </w:rPr>
        <w:t>employees</w:t>
      </w:r>
      <w:r w:rsidRPr="005F6F3C">
        <w:t xml:space="preserve">, subcontractors (and their employees), volunteers and any other person engaged or permitted by an </w:t>
      </w:r>
      <w:r w:rsidRPr="005F6F3C">
        <w:rPr>
          <w:bCs/>
        </w:rPr>
        <w:t>employer</w:t>
      </w:r>
      <w:r w:rsidRPr="005F6F3C">
        <w:t xml:space="preserve"> to perform </w:t>
      </w:r>
      <w:proofErr w:type="gramStart"/>
      <w:r w:rsidRPr="005F6F3C">
        <w:t>work;</w:t>
      </w:r>
      <w:proofErr w:type="gramEnd"/>
    </w:p>
    <w:p w14:paraId="2F44DEC5" w14:textId="2E2FCBC3" w:rsidR="0097735B" w:rsidRPr="005F6F3C" w:rsidRDefault="0097735B" w:rsidP="00236ABD">
      <w:pPr>
        <w:pStyle w:val="Heading2"/>
        <w:numPr>
          <w:ilvl w:val="0"/>
          <w:numId w:val="0"/>
        </w:numPr>
        <w:spacing w:beforeLines="120" w:before="288" w:after="0"/>
        <w:ind w:left="709" w:hanging="709"/>
      </w:pPr>
      <w:r w:rsidRPr="005F6F3C">
        <w:rPr>
          <w:b/>
          <w:bCs/>
        </w:rPr>
        <w:t xml:space="preserve">WorkSafe </w:t>
      </w:r>
      <w:r w:rsidRPr="005F6F3C">
        <w:t>means WorkSafe Victoria</w:t>
      </w:r>
      <w:r w:rsidR="000C71A7" w:rsidRPr="005F6F3C">
        <w:t>.</w:t>
      </w:r>
    </w:p>
    <w:p w14:paraId="678273CA" w14:textId="77777777" w:rsidR="0067630D" w:rsidRPr="005F6F3C" w:rsidRDefault="0067630D" w:rsidP="00236ABD">
      <w:pPr>
        <w:spacing w:beforeLines="120" w:before="288" w:after="0"/>
        <w:rPr>
          <w:lang w:val="en"/>
        </w:rPr>
      </w:pPr>
    </w:p>
    <w:p w14:paraId="13763D40" w14:textId="215150E6" w:rsidR="005F4D53" w:rsidRPr="005F6F3C" w:rsidRDefault="005F4D53" w:rsidP="00236ABD">
      <w:pPr>
        <w:spacing w:beforeLines="120" w:before="288" w:after="0"/>
        <w:rPr>
          <w:iCs/>
          <w:lang w:eastAsia="en-AU"/>
        </w:rPr>
      </w:pPr>
    </w:p>
    <w:p w14:paraId="47993D81" w14:textId="77777777" w:rsidR="006A65A1" w:rsidRPr="005F6F3C" w:rsidRDefault="006A65A1" w:rsidP="00236ABD">
      <w:pPr>
        <w:spacing w:beforeLines="120" w:before="288" w:after="0"/>
        <w:rPr>
          <w:iCs/>
          <w:lang w:eastAsia="en-AU"/>
        </w:rPr>
      </w:pPr>
    </w:p>
    <w:p w14:paraId="1C6B3F41" w14:textId="77777777" w:rsidR="0067630D" w:rsidRPr="005F6F3C" w:rsidRDefault="0067630D" w:rsidP="00236ABD">
      <w:pPr>
        <w:spacing w:beforeLines="120" w:before="288" w:after="0"/>
        <w:rPr>
          <w:rFonts w:cs="Times New Roman"/>
          <w:b/>
          <w:bCs/>
        </w:rPr>
      </w:pPr>
      <w:r w:rsidRPr="005F6F3C">
        <w:rPr>
          <w:rFonts w:cs="Times New Roman"/>
          <w:b/>
          <w:bCs/>
          <w:szCs w:val="24"/>
        </w:rPr>
        <w:t>Martin Foley MP, Minister for Health</w:t>
      </w:r>
    </w:p>
    <w:p w14:paraId="34E42E41" w14:textId="05F0B50B" w:rsidR="00566EE9" w:rsidRPr="0099377D" w:rsidRDefault="00AE3E90" w:rsidP="00361F45">
      <w:pPr>
        <w:pStyle w:val="Indent0"/>
        <w:spacing w:beforeLines="120" w:before="288" w:after="0"/>
      </w:pPr>
      <w:r w:rsidRPr="005F6F3C">
        <w:t>18</w:t>
      </w:r>
      <w:r w:rsidR="00A67A94" w:rsidRPr="005F6F3C">
        <w:t xml:space="preserve"> February </w:t>
      </w:r>
      <w:r w:rsidR="00177E7F" w:rsidRPr="005F6F3C">
        <w:t>2022</w:t>
      </w:r>
    </w:p>
    <w:sectPr w:rsidR="00566EE9" w:rsidRPr="0099377D" w:rsidSect="0096075F">
      <w:footerReference w:type="default" r:id="rId12"/>
      <w:pgSz w:w="11906" w:h="16838"/>
      <w:pgMar w:top="2127"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A8092" w14:textId="77777777" w:rsidR="006A3C41" w:rsidRDefault="006A3C41">
      <w:pPr>
        <w:spacing w:after="0" w:line="240" w:lineRule="auto"/>
      </w:pPr>
      <w:r>
        <w:separator/>
      </w:r>
    </w:p>
  </w:endnote>
  <w:endnote w:type="continuationSeparator" w:id="0">
    <w:p w14:paraId="57EFF99D" w14:textId="77777777" w:rsidR="006A3C41" w:rsidRDefault="006A3C41">
      <w:pPr>
        <w:spacing w:after="0" w:line="240" w:lineRule="auto"/>
      </w:pPr>
      <w:r>
        <w:continuationSeparator/>
      </w:r>
    </w:p>
  </w:endnote>
  <w:endnote w:type="continuationNotice" w:id="1">
    <w:p w14:paraId="5EAD7876" w14:textId="77777777" w:rsidR="006A3C41" w:rsidRDefault="006A3C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13F1" w14:textId="3848753A" w:rsidR="00CB069D" w:rsidRPr="00F768BE" w:rsidRDefault="00CB069D">
    <w:pPr>
      <w:pStyle w:val="Footer"/>
      <w:shd w:val="clear" w:color="auto" w:fill="FFFFFF" w:themeFill="background1"/>
      <w:tabs>
        <w:tab w:val="center" w:pos="13467"/>
      </w:tabs>
      <w:rPr>
        <w:rFonts w:ascii="Times New Roman" w:hAnsi="Times New Roman" w:cs="Times New Roman"/>
        <w:b/>
        <w:sz w:val="20"/>
        <w:shd w:val="clear" w:color="auto" w:fill="E6E6E6"/>
      </w:rPr>
    </w:pPr>
    <w:r w:rsidRPr="0048613A">
      <w:rPr>
        <w:rFonts w:ascii="Times New Roman" w:hAnsi="Times New Roman" w:cs="Times New Roman"/>
        <w:b/>
        <w:bCs/>
        <w:iCs/>
        <w:sz w:val="20"/>
        <w:lang w:val="en-AU"/>
      </w:rPr>
      <w:t>Pandemic (Workplace) Order 202</w:t>
    </w:r>
    <w:r>
      <w:rPr>
        <w:rFonts w:ascii="Times New Roman" w:hAnsi="Times New Roman" w:cs="Times New Roman"/>
        <w:b/>
        <w:bCs/>
        <w:iCs/>
        <w:sz w:val="20"/>
        <w:lang w:val="en-AU"/>
      </w:rPr>
      <w:t>2</w:t>
    </w:r>
    <w:r w:rsidRPr="0048613A">
      <w:rPr>
        <w:rFonts w:ascii="Times New Roman" w:hAnsi="Times New Roman" w:cs="Times New Roman"/>
        <w:b/>
        <w:bCs/>
        <w:iCs/>
        <w:sz w:val="20"/>
        <w:lang w:val="en-AU"/>
      </w:rPr>
      <w:t xml:space="preserve"> (No. </w:t>
    </w:r>
    <w:r>
      <w:rPr>
        <w:rFonts w:ascii="Times New Roman" w:hAnsi="Times New Roman" w:cs="Times New Roman"/>
        <w:b/>
        <w:bCs/>
        <w:iCs/>
        <w:sz w:val="20"/>
        <w:lang w:val="en-AU"/>
      </w:rPr>
      <w:t>5</w:t>
    </w:r>
    <w:r w:rsidRPr="0048613A">
      <w:rPr>
        <w:rFonts w:ascii="Times New Roman" w:hAnsi="Times New Roman" w:cs="Times New Roman"/>
        <w:b/>
        <w:bCs/>
        <w:iCs/>
        <w:sz w:val="20"/>
        <w:lang w:val="en-AU"/>
      </w:rPr>
      <w:t>)</w:t>
    </w:r>
    <w:r w:rsidRPr="008B020F">
      <w:rPr>
        <w:rFonts w:ascii="Times New Roman" w:hAnsi="Times New Roman" w:cs="Times New Roman"/>
        <w:i/>
        <w:sz w:val="20"/>
      </w:rPr>
      <w:tab/>
    </w:r>
    <w:r w:rsidRPr="00F16000">
      <w:rPr>
        <w:rFonts w:ascii="Times New Roman" w:hAnsi="Times New Roman" w:cs="Times New Roman"/>
        <w:b/>
        <w:sz w:val="20"/>
        <w:shd w:val="clear" w:color="auto" w:fill="E6E6E6"/>
      </w:rPr>
      <w:fldChar w:fldCharType="begin"/>
    </w:r>
    <w:r w:rsidRPr="00EC0608">
      <w:rPr>
        <w:rFonts w:ascii="Times New Roman" w:hAnsi="Times New Roman" w:cs="Times New Roman"/>
        <w:b/>
        <w:bCs/>
        <w:sz w:val="20"/>
      </w:rPr>
      <w:instrText xml:space="preserve"> PAGE </w:instrText>
    </w:r>
    <w:r w:rsidRPr="00F16000">
      <w:rPr>
        <w:rFonts w:ascii="Times New Roman" w:hAnsi="Times New Roman" w:cs="Times New Roman"/>
        <w:b/>
        <w:sz w:val="20"/>
        <w:shd w:val="clear" w:color="auto" w:fill="E6E6E6"/>
      </w:rPr>
      <w:fldChar w:fldCharType="separate"/>
    </w:r>
    <w:r w:rsidRPr="00EC0608">
      <w:rPr>
        <w:rFonts w:ascii="Times New Roman" w:hAnsi="Times New Roman" w:cs="Times New Roman"/>
        <w:b/>
        <w:sz w:val="20"/>
        <w:shd w:val="clear" w:color="auto" w:fill="E6E6E6"/>
      </w:rPr>
      <w:t>23</w:t>
    </w:r>
    <w:r w:rsidRPr="00F16000">
      <w:rPr>
        <w:rFonts w:ascii="Times New Roman" w:hAnsi="Times New Roman" w:cs="Times New Roman"/>
        <w:b/>
        <w:sz w:val="20"/>
        <w:shd w:val="clear" w:color="auto" w:fill="E6E6E6"/>
      </w:rPr>
      <w:fldChar w:fldCharType="end"/>
    </w:r>
    <w:r w:rsidRPr="00F768BE">
      <w:rPr>
        <w:rFonts w:ascii="Times New Roman" w:hAnsi="Times New Roman" w:cs="Times New Roman"/>
        <w:sz w:val="20"/>
      </w:rPr>
      <w:t xml:space="preserve"> of </w:t>
    </w:r>
    <w:r w:rsidRPr="00F16000">
      <w:rPr>
        <w:rFonts w:ascii="Times New Roman" w:hAnsi="Times New Roman" w:cs="Times New Roman"/>
        <w:b/>
        <w:sz w:val="20"/>
        <w:shd w:val="clear" w:color="auto" w:fill="E6E6E6"/>
      </w:rPr>
      <w:fldChar w:fldCharType="begin"/>
    </w:r>
    <w:r w:rsidRPr="00EC0608">
      <w:rPr>
        <w:rFonts w:ascii="Times New Roman" w:hAnsi="Times New Roman" w:cs="Times New Roman"/>
        <w:b/>
        <w:bCs/>
        <w:sz w:val="20"/>
      </w:rPr>
      <w:instrText xml:space="preserve"> NUMPAGES  </w:instrText>
    </w:r>
    <w:r w:rsidRPr="00F16000">
      <w:rPr>
        <w:rFonts w:ascii="Times New Roman" w:hAnsi="Times New Roman" w:cs="Times New Roman"/>
        <w:b/>
        <w:sz w:val="20"/>
        <w:shd w:val="clear" w:color="auto" w:fill="E6E6E6"/>
      </w:rPr>
      <w:fldChar w:fldCharType="separate"/>
    </w:r>
    <w:r w:rsidRPr="00EC0608">
      <w:rPr>
        <w:rFonts w:ascii="Times New Roman" w:hAnsi="Times New Roman" w:cs="Times New Roman"/>
        <w:b/>
        <w:sz w:val="20"/>
        <w:shd w:val="clear" w:color="auto" w:fill="E6E6E6"/>
      </w:rPr>
      <w:t>24</w:t>
    </w:r>
    <w:r w:rsidRPr="00F16000">
      <w:rPr>
        <w:rFonts w:ascii="Times New Roman" w:hAnsi="Times New Roman" w:cs="Times New Roman"/>
        <w:b/>
        <w:sz w:val="20"/>
        <w:shd w:val="clear" w:color="auto" w:fill="E6E6E6"/>
      </w:rPr>
      <w:fldChar w:fldCharType="end"/>
    </w:r>
  </w:p>
  <w:p w14:paraId="6A5A38F2" w14:textId="171B3589" w:rsidR="00CB069D" w:rsidRDefault="00CB069D" w:rsidP="008A51D8">
    <w:pPr>
      <w:pStyle w:val="Footer"/>
      <w:shd w:val="clear" w:color="auto" w:fill="FFFFFF" w:themeFill="background1"/>
      <w:tabs>
        <w:tab w:val="clear" w:pos="9071"/>
        <w:tab w:val="left" w:pos="1222"/>
      </w:tabs>
      <w:spacing w:before="0" w:line="180" w:lineRule="exact"/>
      <w:rPr>
        <w:rFonts w:cs="Times New Roman"/>
        <w:b/>
        <w:bCs/>
        <w:iCs/>
        <w:sz w:val="20"/>
        <w:lang w:val="en-AU"/>
      </w:rPr>
    </w:pPr>
    <w:r>
      <w:rPr>
        <w:rFonts w:cs="Times New Roman"/>
        <w:b/>
        <w:bCs/>
        <w:iCs/>
        <w:sz w:val="20"/>
        <w:lang w:val="en-AU"/>
      </w:rPr>
      <w:tab/>
    </w:r>
  </w:p>
  <w:p w14:paraId="09E176DB" w14:textId="280BB710" w:rsidR="00CB069D" w:rsidRPr="00F16000" w:rsidRDefault="00CB069D" w:rsidP="008A51D8">
    <w:pPr>
      <w:pStyle w:val="Footer"/>
      <w:shd w:val="clear" w:color="auto" w:fill="FFFFFF" w:themeFill="background1"/>
      <w:tabs>
        <w:tab w:val="clear" w:pos="9071"/>
        <w:tab w:val="left" w:pos="1222"/>
      </w:tabs>
      <w:spacing w:before="0" w:line="180" w:lineRule="exact"/>
      <w:rPr>
        <w:rFonts w:cs="Times New Roman"/>
        <w:b/>
        <w:bCs/>
        <w:iCs/>
        <w:sz w:val="20"/>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D78E5" w14:textId="77777777" w:rsidR="006A3C41" w:rsidRDefault="006A3C41">
      <w:pPr>
        <w:spacing w:after="0" w:line="240" w:lineRule="auto"/>
      </w:pPr>
      <w:r>
        <w:separator/>
      </w:r>
    </w:p>
  </w:footnote>
  <w:footnote w:type="continuationSeparator" w:id="0">
    <w:p w14:paraId="0F0C8167" w14:textId="77777777" w:rsidR="006A3C41" w:rsidRDefault="006A3C41">
      <w:pPr>
        <w:spacing w:after="0" w:line="240" w:lineRule="auto"/>
      </w:pPr>
      <w:r>
        <w:continuationSeparator/>
      </w:r>
    </w:p>
  </w:footnote>
  <w:footnote w:type="continuationNotice" w:id="1">
    <w:p w14:paraId="6B7C31A1" w14:textId="77777777" w:rsidR="006A3C41" w:rsidRDefault="006A3C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7E60B0"/>
    <w:lvl w:ilvl="0">
      <w:start w:val="1"/>
      <w:numFmt w:val="decimal"/>
      <w:lvlText w:val="%1."/>
      <w:lvlJc w:val="left"/>
      <w:pPr>
        <w:tabs>
          <w:tab w:val="num" w:pos="9572"/>
        </w:tabs>
        <w:ind w:left="9572" w:hanging="360"/>
      </w:pPr>
    </w:lvl>
  </w:abstractNum>
  <w:abstractNum w:abstractNumId="1" w15:restartNumberingAfterBreak="0">
    <w:nsid w:val="FFFFFF7D"/>
    <w:multiLevelType w:val="singleLevel"/>
    <w:tmpl w:val="43C2BB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D04CA1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09C1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AA86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2A6D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D24D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4343B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92837C"/>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FE43FB2"/>
    <w:multiLevelType w:val="hybridMultilevel"/>
    <w:tmpl w:val="54B88704"/>
    <w:lvl w:ilvl="0" w:tplc="08EC9792">
      <w:start w:val="1"/>
      <w:numFmt w:val="lowerLetter"/>
      <w:lvlText w:val="(%1)"/>
      <w:lvlJc w:val="left"/>
      <w:pPr>
        <w:ind w:left="28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B70CF1FE">
      <w:start w:val="1"/>
      <w:numFmt w:val="lowerLetter"/>
      <w:lvlText w:val="(%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70D78F3"/>
    <w:multiLevelType w:val="hybridMultilevel"/>
    <w:tmpl w:val="6F06D444"/>
    <w:lvl w:ilvl="0" w:tplc="EDC67D88">
      <w:start w:val="1"/>
      <w:numFmt w:val="decimal"/>
      <w:lvlText w:val="(%1A)"/>
      <w:lvlJc w:val="left"/>
      <w:pPr>
        <w:ind w:left="1429"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 w15:restartNumberingAfterBreak="0">
    <w:nsid w:val="17F83F08"/>
    <w:multiLevelType w:val="hybridMultilevel"/>
    <w:tmpl w:val="7C52BD72"/>
    <w:lvl w:ilvl="0" w:tplc="1D1ABF32">
      <w:start w:val="1"/>
      <w:numFmt w:val="decimal"/>
      <w:lvlText w:val="(%1)"/>
      <w:lvlJc w:val="left"/>
      <w:pPr>
        <w:ind w:left="567" w:hanging="567"/>
      </w:pPr>
      <w:rPr>
        <w:rFonts w:ascii="Arial" w:hAnsi="Arial" w:cs="Arial" w:hint="default"/>
        <w:b w:val="0"/>
        <w:bCs/>
        <w:i w:val="0"/>
        <w:iCs w:val="0"/>
        <w:sz w:val="22"/>
        <w:szCs w:val="22"/>
      </w:rPr>
    </w:lvl>
    <w:lvl w:ilvl="1" w:tplc="885CB172">
      <w:start w:val="1"/>
      <w:numFmt w:val="lowerLetter"/>
      <w:lvlText w:val="(%2)"/>
      <w:lvlJc w:val="left"/>
      <w:pPr>
        <w:ind w:left="1440" w:hanging="360"/>
      </w:pPr>
      <w:rPr>
        <w:rFonts w:ascii="Arial" w:hAnsi="Arial" w:cs="Arial" w:hint="default"/>
        <w:b w:val="0"/>
      </w:rPr>
    </w:lvl>
    <w:lvl w:ilvl="2" w:tplc="7C30A37E">
      <w:start w:val="1"/>
      <w:numFmt w:val="lowerRoman"/>
      <w:lvlText w:val="(%3)"/>
      <w:lvlJc w:val="left"/>
      <w:pPr>
        <w:ind w:left="2160" w:hanging="180"/>
      </w:pPr>
      <w:rPr>
        <w:rFonts w:hint="default"/>
        <w:b w:val="0"/>
        <w:bCs w:val="0"/>
        <w:sz w:val="22"/>
        <w:szCs w:val="22"/>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6CA5606"/>
    <w:multiLevelType w:val="multilevel"/>
    <w:tmpl w:val="BD224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E73736"/>
    <w:multiLevelType w:val="hybridMultilevel"/>
    <w:tmpl w:val="7B560B2C"/>
    <w:lvl w:ilvl="0" w:tplc="B30ED6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D490D68"/>
    <w:multiLevelType w:val="hybridMultilevel"/>
    <w:tmpl w:val="2FF8B876"/>
    <w:lvl w:ilvl="0" w:tplc="18221736">
      <w:start w:val="1"/>
      <w:numFmt w:val="decimal"/>
      <w:lvlText w:val="%1"/>
      <w:lvlJc w:val="left"/>
      <w:pPr>
        <w:ind w:left="567" w:hanging="567"/>
      </w:pPr>
    </w:lvl>
    <w:lvl w:ilvl="1" w:tplc="C4B03180">
      <w:start w:val="1"/>
      <w:numFmt w:val="none"/>
      <w:lvlText w:val=""/>
      <w:lvlJc w:val="left"/>
      <w:pPr>
        <w:ind w:left="567" w:firstLine="0"/>
      </w:pPr>
    </w:lvl>
    <w:lvl w:ilvl="2" w:tplc="FFFFFFFF">
      <w:start w:val="1"/>
      <w:numFmt w:val="decimal"/>
      <w:lvlRestart w:val="1"/>
      <w:pStyle w:val="Para1"/>
      <w:lvlText w:val="(%3)"/>
      <w:lvlJc w:val="left"/>
      <w:pPr>
        <w:ind w:left="1134" w:hanging="567"/>
      </w:pPr>
      <w:rPr>
        <w:b w:val="0"/>
        <w:bCs/>
        <w:i w:val="0"/>
        <w:iCs w:val="0"/>
      </w:rPr>
    </w:lvl>
    <w:lvl w:ilvl="3" w:tplc="885CB172">
      <w:start w:val="1"/>
      <w:numFmt w:val="lowerLetter"/>
      <w:lvlText w:val="(%4)"/>
      <w:lvlJc w:val="left"/>
      <w:pPr>
        <w:ind w:left="1701" w:hanging="567"/>
      </w:pPr>
      <w:rPr>
        <w:rFonts w:ascii="Arial" w:hAnsi="Arial" w:cs="Arial" w:hint="default"/>
        <w:b w:val="0"/>
      </w:rPr>
    </w:lvl>
    <w:lvl w:ilvl="4" w:tplc="F3EE7EC0">
      <w:start w:val="1"/>
      <w:numFmt w:val="lowerRoman"/>
      <w:lvlText w:val="(%5)"/>
      <w:lvlJc w:val="left"/>
      <w:pPr>
        <w:ind w:left="2268" w:hanging="567"/>
      </w:pPr>
      <w:rPr>
        <w:i w:val="0"/>
        <w:iCs w:val="0"/>
        <w:sz w:val="22"/>
        <w:szCs w:val="22"/>
      </w:rPr>
    </w:lvl>
    <w:lvl w:ilvl="5" w:tplc="9F7CF840">
      <w:start w:val="1"/>
      <w:numFmt w:val="upperLetter"/>
      <w:lvlText w:val="(%6)"/>
      <w:lvlJc w:val="left"/>
      <w:pPr>
        <w:ind w:left="2835" w:hanging="567"/>
      </w:pPr>
    </w:lvl>
    <w:lvl w:ilvl="6" w:tplc="72EC3C08">
      <w:start w:val="1"/>
      <w:numFmt w:val="decimal"/>
      <w:lvlText w:val="%7."/>
      <w:lvlJc w:val="left"/>
      <w:pPr>
        <w:ind w:left="4680" w:hanging="360"/>
      </w:pPr>
    </w:lvl>
    <w:lvl w:ilvl="7" w:tplc="6AEE8900">
      <w:start w:val="1"/>
      <w:numFmt w:val="lowerLetter"/>
      <w:lvlText w:val="%8."/>
      <w:lvlJc w:val="left"/>
      <w:pPr>
        <w:ind w:left="5400" w:hanging="360"/>
      </w:pPr>
    </w:lvl>
    <w:lvl w:ilvl="8" w:tplc="5F189BF6">
      <w:start w:val="1"/>
      <w:numFmt w:val="lowerRoman"/>
      <w:lvlText w:val="%9."/>
      <w:lvlJc w:val="right"/>
      <w:pPr>
        <w:ind w:left="6120" w:hanging="180"/>
      </w:pPr>
    </w:lvl>
  </w:abstractNum>
  <w:abstractNum w:abstractNumId="18" w15:restartNumberingAfterBreak="0">
    <w:nsid w:val="2D926B74"/>
    <w:multiLevelType w:val="hybridMultilevel"/>
    <w:tmpl w:val="F9B67CD6"/>
    <w:lvl w:ilvl="0" w:tplc="7960FDBA">
      <w:start w:val="1"/>
      <w:numFmt w:val="decimal"/>
      <w:lvlText w:val="(%1)"/>
      <w:lvlJc w:val="left"/>
      <w:pPr>
        <w:ind w:left="-351" w:hanging="567"/>
      </w:pPr>
      <w:rPr>
        <w:rFonts w:ascii="Arial" w:hAnsi="Arial" w:cs="Arial" w:hint="default"/>
        <w:b w:val="0"/>
        <w:bCs/>
        <w:sz w:val="22"/>
        <w:szCs w:val="22"/>
      </w:rPr>
    </w:lvl>
    <w:lvl w:ilvl="1" w:tplc="0C090019">
      <w:start w:val="1"/>
      <w:numFmt w:val="lowerLetter"/>
      <w:lvlText w:val="%2."/>
      <w:lvlJc w:val="left"/>
      <w:pPr>
        <w:ind w:left="522" w:hanging="360"/>
      </w:pPr>
    </w:lvl>
    <w:lvl w:ilvl="2" w:tplc="0C09001B">
      <w:start w:val="1"/>
      <w:numFmt w:val="lowerRoman"/>
      <w:lvlText w:val="%3."/>
      <w:lvlJc w:val="right"/>
      <w:pPr>
        <w:ind w:left="1242" w:hanging="180"/>
      </w:pPr>
    </w:lvl>
    <w:lvl w:ilvl="3" w:tplc="0C09000F">
      <w:start w:val="1"/>
      <w:numFmt w:val="decimal"/>
      <w:lvlText w:val="%4."/>
      <w:lvlJc w:val="left"/>
      <w:pPr>
        <w:ind w:left="1962" w:hanging="360"/>
      </w:pPr>
    </w:lvl>
    <w:lvl w:ilvl="4" w:tplc="0C090019">
      <w:start w:val="1"/>
      <w:numFmt w:val="lowerLetter"/>
      <w:lvlText w:val="%5."/>
      <w:lvlJc w:val="left"/>
      <w:pPr>
        <w:ind w:left="2682" w:hanging="360"/>
      </w:pPr>
    </w:lvl>
    <w:lvl w:ilvl="5" w:tplc="0C09001B">
      <w:start w:val="1"/>
      <w:numFmt w:val="lowerRoman"/>
      <w:lvlText w:val="%6."/>
      <w:lvlJc w:val="right"/>
      <w:pPr>
        <w:ind w:left="3402" w:hanging="180"/>
      </w:pPr>
    </w:lvl>
    <w:lvl w:ilvl="6" w:tplc="0C09000F">
      <w:start w:val="1"/>
      <w:numFmt w:val="decimal"/>
      <w:lvlText w:val="%7."/>
      <w:lvlJc w:val="left"/>
      <w:pPr>
        <w:ind w:left="4122" w:hanging="360"/>
      </w:pPr>
    </w:lvl>
    <w:lvl w:ilvl="7" w:tplc="0C090019">
      <w:start w:val="1"/>
      <w:numFmt w:val="lowerLetter"/>
      <w:lvlText w:val="%8."/>
      <w:lvlJc w:val="left"/>
      <w:pPr>
        <w:ind w:left="4842" w:hanging="360"/>
      </w:pPr>
    </w:lvl>
    <w:lvl w:ilvl="8" w:tplc="0C09001B">
      <w:start w:val="1"/>
      <w:numFmt w:val="lowerRoman"/>
      <w:lvlText w:val="%9."/>
      <w:lvlJc w:val="right"/>
      <w:pPr>
        <w:ind w:left="5562" w:hanging="180"/>
      </w:pPr>
    </w:lvl>
  </w:abstractNum>
  <w:abstractNum w:abstractNumId="19" w15:restartNumberingAfterBreak="0">
    <w:nsid w:val="32B463B1"/>
    <w:multiLevelType w:val="hybridMultilevel"/>
    <w:tmpl w:val="0CD8390C"/>
    <w:lvl w:ilvl="0" w:tplc="186676E0">
      <w:start w:val="15"/>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277212"/>
    <w:multiLevelType w:val="hybridMultilevel"/>
    <w:tmpl w:val="FD2887D6"/>
    <w:lvl w:ilvl="0" w:tplc="4B5803DC">
      <w:start w:val="8"/>
      <w:numFmt w:val="decimal"/>
      <w:lvlText w:val="(%1A)"/>
      <w:lvlJc w:val="left"/>
      <w:pPr>
        <w:ind w:left="142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C706463"/>
    <w:multiLevelType w:val="hybridMultilevel"/>
    <w:tmpl w:val="F90259C0"/>
    <w:lvl w:ilvl="0" w:tplc="802A4548">
      <w:start w:val="1"/>
      <w:numFmt w:val="lowerRoman"/>
      <w:lvlText w:val="(%1)"/>
      <w:lvlJc w:val="left"/>
      <w:pPr>
        <w:ind w:left="2421" w:hanging="360"/>
      </w:pPr>
      <w:rPr>
        <w:rFonts w:ascii="Arial" w:hAnsi="Arial" w:cs="Arial" w:hint="default"/>
      </w:r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start w:val="1"/>
      <w:numFmt w:val="decimal"/>
      <w:lvlText w:val="%4."/>
      <w:lvlJc w:val="left"/>
      <w:pPr>
        <w:ind w:left="4581" w:hanging="360"/>
      </w:pPr>
    </w:lvl>
    <w:lvl w:ilvl="4" w:tplc="0C090019">
      <w:start w:val="1"/>
      <w:numFmt w:val="lowerLetter"/>
      <w:lvlText w:val="%5."/>
      <w:lvlJc w:val="left"/>
      <w:pPr>
        <w:ind w:left="5301" w:hanging="360"/>
      </w:pPr>
    </w:lvl>
    <w:lvl w:ilvl="5" w:tplc="0C09001B">
      <w:start w:val="1"/>
      <w:numFmt w:val="lowerRoman"/>
      <w:lvlText w:val="%6."/>
      <w:lvlJc w:val="right"/>
      <w:pPr>
        <w:ind w:left="6021" w:hanging="180"/>
      </w:pPr>
    </w:lvl>
    <w:lvl w:ilvl="6" w:tplc="0C09000F">
      <w:start w:val="1"/>
      <w:numFmt w:val="decimal"/>
      <w:lvlText w:val="%7."/>
      <w:lvlJc w:val="left"/>
      <w:pPr>
        <w:ind w:left="6741" w:hanging="360"/>
      </w:pPr>
    </w:lvl>
    <w:lvl w:ilvl="7" w:tplc="0C090019">
      <w:start w:val="1"/>
      <w:numFmt w:val="lowerLetter"/>
      <w:lvlText w:val="%8."/>
      <w:lvlJc w:val="left"/>
      <w:pPr>
        <w:ind w:left="7461" w:hanging="360"/>
      </w:pPr>
    </w:lvl>
    <w:lvl w:ilvl="8" w:tplc="0C09001B">
      <w:start w:val="1"/>
      <w:numFmt w:val="lowerRoman"/>
      <w:lvlText w:val="%9."/>
      <w:lvlJc w:val="right"/>
      <w:pPr>
        <w:ind w:left="8181" w:hanging="180"/>
      </w:pPr>
    </w:lvl>
  </w:abstractNum>
  <w:abstractNum w:abstractNumId="22" w15:restartNumberingAfterBreak="0">
    <w:nsid w:val="3C9F6D58"/>
    <w:multiLevelType w:val="hybridMultilevel"/>
    <w:tmpl w:val="E9A271D8"/>
    <w:lvl w:ilvl="0" w:tplc="4C4C68E0">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CFD69E1"/>
    <w:multiLevelType w:val="hybridMultilevel"/>
    <w:tmpl w:val="69CE5DCC"/>
    <w:lvl w:ilvl="0" w:tplc="CA04AF7A">
      <w:start w:val="1"/>
      <w:numFmt w:val="decimal"/>
      <w:lvlText w:val="(%1)"/>
      <w:lvlJc w:val="left"/>
      <w:pPr>
        <w:ind w:left="972" w:hanging="360"/>
      </w:pPr>
      <w:rPr>
        <w:rFonts w:ascii="Arial" w:hAnsi="Arial" w:cs="Arial" w:hint="default"/>
        <w:sz w:val="20"/>
        <w:szCs w:val="20"/>
      </w:rPr>
    </w:lvl>
    <w:lvl w:ilvl="1" w:tplc="0C090019">
      <w:start w:val="1"/>
      <w:numFmt w:val="lowerLetter"/>
      <w:lvlText w:val="%2."/>
      <w:lvlJc w:val="left"/>
      <w:pPr>
        <w:ind w:left="1692" w:hanging="360"/>
      </w:pPr>
    </w:lvl>
    <w:lvl w:ilvl="2" w:tplc="0C09001B" w:tentative="1">
      <w:start w:val="1"/>
      <w:numFmt w:val="lowerRoman"/>
      <w:lvlText w:val="%3."/>
      <w:lvlJc w:val="right"/>
      <w:pPr>
        <w:ind w:left="2412" w:hanging="180"/>
      </w:pPr>
    </w:lvl>
    <w:lvl w:ilvl="3" w:tplc="0C09000F" w:tentative="1">
      <w:start w:val="1"/>
      <w:numFmt w:val="decimal"/>
      <w:lvlText w:val="%4."/>
      <w:lvlJc w:val="left"/>
      <w:pPr>
        <w:ind w:left="3132" w:hanging="360"/>
      </w:pPr>
    </w:lvl>
    <w:lvl w:ilvl="4" w:tplc="0C090019" w:tentative="1">
      <w:start w:val="1"/>
      <w:numFmt w:val="lowerLetter"/>
      <w:lvlText w:val="%5."/>
      <w:lvlJc w:val="left"/>
      <w:pPr>
        <w:ind w:left="3852" w:hanging="360"/>
      </w:pPr>
    </w:lvl>
    <w:lvl w:ilvl="5" w:tplc="0C09001B" w:tentative="1">
      <w:start w:val="1"/>
      <w:numFmt w:val="lowerRoman"/>
      <w:lvlText w:val="%6."/>
      <w:lvlJc w:val="right"/>
      <w:pPr>
        <w:ind w:left="4572" w:hanging="180"/>
      </w:pPr>
    </w:lvl>
    <w:lvl w:ilvl="6" w:tplc="0C09000F" w:tentative="1">
      <w:start w:val="1"/>
      <w:numFmt w:val="decimal"/>
      <w:lvlText w:val="%7."/>
      <w:lvlJc w:val="left"/>
      <w:pPr>
        <w:ind w:left="5292" w:hanging="360"/>
      </w:pPr>
    </w:lvl>
    <w:lvl w:ilvl="7" w:tplc="0C090019" w:tentative="1">
      <w:start w:val="1"/>
      <w:numFmt w:val="lowerLetter"/>
      <w:lvlText w:val="%8."/>
      <w:lvlJc w:val="left"/>
      <w:pPr>
        <w:ind w:left="6012" w:hanging="360"/>
      </w:pPr>
    </w:lvl>
    <w:lvl w:ilvl="8" w:tplc="0C09001B" w:tentative="1">
      <w:start w:val="1"/>
      <w:numFmt w:val="lowerRoman"/>
      <w:lvlText w:val="%9."/>
      <w:lvlJc w:val="right"/>
      <w:pPr>
        <w:ind w:left="6732" w:hanging="180"/>
      </w:pPr>
    </w:lvl>
  </w:abstractNum>
  <w:abstractNum w:abstractNumId="24"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6" w15:restartNumberingAfterBreak="0">
    <w:nsid w:val="637E2BFE"/>
    <w:multiLevelType w:val="multilevel"/>
    <w:tmpl w:val="4B600976"/>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709"/>
        </w:tabs>
        <w:ind w:left="709" w:hanging="709"/>
      </w:pPr>
      <w:rPr>
        <w:b w:val="0"/>
        <w:bCs w:val="0"/>
        <w:i w:val="0"/>
      </w:rPr>
    </w:lvl>
    <w:lvl w:ilvl="2">
      <w:start w:val="1"/>
      <w:numFmt w:val="lowerLetter"/>
      <w:pStyle w:val="Heading3"/>
      <w:lvlText w:val="(%3)"/>
      <w:lvlJc w:val="left"/>
      <w:pPr>
        <w:tabs>
          <w:tab w:val="num" w:pos="2126"/>
        </w:tabs>
        <w:ind w:left="2126" w:hanging="708"/>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15:restartNumberingAfterBreak="0">
    <w:nsid w:val="6E870213"/>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num w:numId="1">
    <w:abstractNumId w:val="13"/>
  </w:num>
  <w:num w:numId="2">
    <w:abstractNumId w:val="26"/>
  </w:num>
  <w:num w:numId="3">
    <w:abstractNumId w:val="24"/>
  </w:num>
  <w:num w:numId="4">
    <w:abstractNumId w:val="28"/>
  </w:num>
  <w:num w:numId="5">
    <w:abstractNumId w:val="25"/>
  </w:num>
  <w:num w:numId="6">
    <w:abstractNumId w:val="9"/>
  </w:num>
  <w:num w:numId="7">
    <w:abstractNumId w:val="23"/>
  </w:num>
  <w:num w:numId="8">
    <w:abstractNumId w:val="14"/>
  </w:num>
  <w:num w:numId="9">
    <w:abstractNumId w:val="12"/>
  </w:num>
  <w:num w:numId="10">
    <w:abstractNumId w:val="20"/>
  </w:num>
  <w:num w:numId="11">
    <w:abstractNumId w:val="11"/>
  </w:num>
  <w:num w:numId="12">
    <w:abstractNumId w:val="26"/>
  </w:num>
  <w:num w:numId="13">
    <w:abstractNumId w:val="26"/>
  </w:num>
  <w:num w:numId="14">
    <w:abstractNumId w:val="26"/>
  </w:num>
  <w:num w:numId="15">
    <w:abstractNumId w:val="26"/>
  </w:num>
  <w:num w:numId="16">
    <w:abstractNumId w:val="26"/>
  </w:num>
  <w:num w:numId="17">
    <w:abstractNumId w:val="26"/>
  </w:num>
  <w:num w:numId="18">
    <w:abstractNumId w:val="26"/>
  </w:num>
  <w:num w:numId="19">
    <w:abstractNumId w:val="26"/>
  </w:num>
  <w:num w:numId="20">
    <w:abstractNumId w:val="26"/>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6"/>
  </w:num>
  <w:num w:numId="31">
    <w:abstractNumId w:val="26"/>
  </w:num>
  <w:num w:numId="32">
    <w:abstractNumId w:val="26"/>
  </w:num>
  <w:num w:numId="33">
    <w:abstractNumId w:val="26"/>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7"/>
    <w:lvlOverride w:ilvl="0">
      <w:lvl w:ilvl="0" w:tplc="18221736">
        <w:start w:val="1"/>
        <w:numFmt w:val="lowerRoman"/>
        <w:lvlText w:val="%1."/>
        <w:lvlJc w:val="right"/>
        <w:pPr>
          <w:ind w:left="900" w:hanging="180"/>
        </w:pPr>
      </w:lvl>
    </w:lvlOverride>
    <w:lvlOverride w:ilvl="1">
      <w:lvl w:ilvl="1" w:tplc="C4B03180">
        <w:start w:val="1"/>
        <w:numFmt w:val="lowerLetter"/>
        <w:lvlText w:val="%2."/>
        <w:lvlJc w:val="left"/>
        <w:pPr>
          <w:ind w:left="180" w:hanging="360"/>
        </w:pPr>
      </w:lvl>
    </w:lvlOverride>
    <w:lvlOverride w:ilvl="2">
      <w:lvl w:ilvl="2" w:tplc="FFFFFFFF">
        <w:start w:val="1"/>
        <w:numFmt w:val="lowerRoman"/>
        <w:lvlRestart w:val="0"/>
        <w:pStyle w:val="Para1"/>
        <w:lvlText w:val="%3."/>
        <w:lvlJc w:val="right"/>
        <w:pPr>
          <w:ind w:left="900" w:hanging="180"/>
        </w:pPr>
        <w:rPr>
          <w:b w:val="0"/>
          <w:bCs/>
          <w:i w:val="0"/>
          <w:iCs w:val="0"/>
        </w:rPr>
      </w:lvl>
    </w:lvlOverride>
    <w:lvlOverride w:ilvl="3">
      <w:lvl w:ilvl="3" w:tplc="885CB172">
        <w:start w:val="1"/>
        <w:numFmt w:val="decimal"/>
        <w:lvlText w:val="%4."/>
        <w:lvlJc w:val="left"/>
        <w:pPr>
          <w:ind w:left="1620" w:hanging="360"/>
        </w:pPr>
        <w:rPr>
          <w:rFonts w:ascii="Arial" w:hAnsi="Arial" w:cs="Arial" w:hint="default"/>
          <w:b w:val="0"/>
        </w:rPr>
      </w:lvl>
    </w:lvlOverride>
    <w:lvlOverride w:ilvl="4">
      <w:lvl w:ilvl="4" w:tplc="F3EE7EC0">
        <w:start w:val="1"/>
        <w:numFmt w:val="lowerLetter"/>
        <w:lvlText w:val="%5."/>
        <w:lvlJc w:val="left"/>
        <w:pPr>
          <w:ind w:left="2340" w:hanging="360"/>
        </w:pPr>
        <w:rPr>
          <w:i w:val="0"/>
          <w:iCs w:val="0"/>
          <w:sz w:val="22"/>
          <w:szCs w:val="22"/>
        </w:rPr>
      </w:lvl>
    </w:lvlOverride>
    <w:lvlOverride w:ilvl="5">
      <w:lvl w:ilvl="5" w:tplc="9F7CF840">
        <w:start w:val="1"/>
        <w:numFmt w:val="lowerRoman"/>
        <w:lvlText w:val="%6."/>
        <w:lvlJc w:val="right"/>
        <w:pPr>
          <w:ind w:left="3060" w:hanging="180"/>
        </w:pPr>
      </w:lvl>
    </w:lvlOverride>
    <w:lvlOverride w:ilvl="6">
      <w:lvl w:ilvl="6" w:tplc="72EC3C08">
        <w:start w:val="1"/>
        <w:numFmt w:val="decimal"/>
        <w:lvlText w:val="%7."/>
        <w:lvlJc w:val="left"/>
        <w:pPr>
          <w:ind w:left="3780" w:hanging="360"/>
        </w:pPr>
      </w:lvl>
    </w:lvlOverride>
    <w:lvlOverride w:ilvl="7">
      <w:lvl w:ilvl="7" w:tplc="6AEE8900">
        <w:start w:val="1"/>
        <w:numFmt w:val="lowerLetter"/>
        <w:lvlText w:val="%8."/>
        <w:lvlJc w:val="left"/>
        <w:pPr>
          <w:ind w:left="4500" w:hanging="360"/>
        </w:pPr>
      </w:lvl>
    </w:lvlOverride>
    <w:lvlOverride w:ilvl="8">
      <w:lvl w:ilvl="8" w:tplc="5F189BF6">
        <w:start w:val="1"/>
        <w:numFmt w:val="lowerRoman"/>
        <w:lvlText w:val="%9."/>
        <w:lvlJc w:val="right"/>
        <w:pPr>
          <w:ind w:left="5220" w:hanging="180"/>
        </w:pPr>
      </w:lvl>
    </w:lvlOverride>
  </w:num>
  <w:num w:numId="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 w:numId="61">
    <w:abstractNumId w:val="16"/>
  </w:num>
  <w:num w:numId="62">
    <w:abstractNumId w:val="22"/>
  </w:num>
  <w:num w:numId="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0"/>
  </w:num>
  <w:num w:numId="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6"/>
    <w:lvlOverride w:ilvl="0">
      <w:startOverride w:val="3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7"/>
  </w:num>
  <w:num w:numId="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9"/>
  </w:num>
  <w:num w:numId="7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6"/>
  </w:num>
  <w:num w:numId="72">
    <w:abstractNumId w:val="26"/>
  </w:num>
  <w:num w:numId="73">
    <w:abstractNumId w:val="26"/>
  </w:num>
  <w:num w:numId="74">
    <w:abstractNumId w:val="26"/>
  </w:num>
  <w:num w:numId="75">
    <w:abstractNumId w:val="26"/>
  </w:num>
  <w:num w:numId="76">
    <w:abstractNumId w:val="26"/>
  </w:num>
  <w:num w:numId="77">
    <w:abstractNumId w:val="26"/>
  </w:num>
  <w:num w:numId="78">
    <w:abstractNumId w:val="26"/>
  </w:num>
  <w:num w:numId="79">
    <w:abstractNumId w:val="26"/>
  </w:num>
  <w:num w:numId="80">
    <w:abstractNumId w:val="26"/>
  </w:num>
  <w:num w:numId="8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6"/>
  </w:num>
  <w:num w:numId="88">
    <w:abstractNumId w:val="26"/>
  </w:num>
  <w:num w:numId="89">
    <w:abstractNumId w:val="26"/>
  </w:num>
  <w:num w:numId="90">
    <w:abstractNumId w:val="26"/>
  </w:num>
  <w:num w:numId="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6"/>
  </w:num>
  <w:num w:numId="93">
    <w:abstractNumId w:val="26"/>
  </w:num>
  <w:num w:numId="94">
    <w:abstractNumId w:val="26"/>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1-6931-0487, v. 5"/>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16B"/>
    <w:rsid w:val="000042A1"/>
    <w:rsid w:val="000042C7"/>
    <w:rsid w:val="000042E9"/>
    <w:rsid w:val="00004529"/>
    <w:rsid w:val="00004A35"/>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E8E"/>
    <w:rsid w:val="00012F3E"/>
    <w:rsid w:val="00013170"/>
    <w:rsid w:val="0001366C"/>
    <w:rsid w:val="0001383F"/>
    <w:rsid w:val="00013C09"/>
    <w:rsid w:val="00013D9D"/>
    <w:rsid w:val="00013DB0"/>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A45"/>
    <w:rsid w:val="00016AB1"/>
    <w:rsid w:val="00016AE3"/>
    <w:rsid w:val="00016B41"/>
    <w:rsid w:val="00016C65"/>
    <w:rsid w:val="00016E02"/>
    <w:rsid w:val="00017008"/>
    <w:rsid w:val="00017224"/>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68A"/>
    <w:rsid w:val="0002370E"/>
    <w:rsid w:val="00023AFE"/>
    <w:rsid w:val="00023B7B"/>
    <w:rsid w:val="00023BFC"/>
    <w:rsid w:val="00023DEE"/>
    <w:rsid w:val="00023E20"/>
    <w:rsid w:val="000240EC"/>
    <w:rsid w:val="0002450D"/>
    <w:rsid w:val="00024510"/>
    <w:rsid w:val="000246A7"/>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46A"/>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37"/>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4CD8"/>
    <w:rsid w:val="00034F61"/>
    <w:rsid w:val="00035483"/>
    <w:rsid w:val="0003556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6A6"/>
    <w:rsid w:val="000408F1"/>
    <w:rsid w:val="0004092D"/>
    <w:rsid w:val="00040A0B"/>
    <w:rsid w:val="00040ADB"/>
    <w:rsid w:val="00040B3C"/>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4B3"/>
    <w:rsid w:val="0004472C"/>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5DA"/>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9B"/>
    <w:rsid w:val="000536B1"/>
    <w:rsid w:val="00054188"/>
    <w:rsid w:val="00054269"/>
    <w:rsid w:val="000547F3"/>
    <w:rsid w:val="00054874"/>
    <w:rsid w:val="00054AF3"/>
    <w:rsid w:val="00054F3E"/>
    <w:rsid w:val="00054F92"/>
    <w:rsid w:val="000550BB"/>
    <w:rsid w:val="000550D1"/>
    <w:rsid w:val="0005537D"/>
    <w:rsid w:val="00055E93"/>
    <w:rsid w:val="00055FB9"/>
    <w:rsid w:val="00056C76"/>
    <w:rsid w:val="00056EE0"/>
    <w:rsid w:val="0005707B"/>
    <w:rsid w:val="000572E9"/>
    <w:rsid w:val="00057399"/>
    <w:rsid w:val="000574E7"/>
    <w:rsid w:val="0005751F"/>
    <w:rsid w:val="000578A8"/>
    <w:rsid w:val="00057C8E"/>
    <w:rsid w:val="000600F1"/>
    <w:rsid w:val="00060239"/>
    <w:rsid w:val="000603F6"/>
    <w:rsid w:val="00060491"/>
    <w:rsid w:val="00060782"/>
    <w:rsid w:val="0006096A"/>
    <w:rsid w:val="0006096E"/>
    <w:rsid w:val="00060A67"/>
    <w:rsid w:val="00061470"/>
    <w:rsid w:val="000614BE"/>
    <w:rsid w:val="00061682"/>
    <w:rsid w:val="00061899"/>
    <w:rsid w:val="00061BD3"/>
    <w:rsid w:val="00062F04"/>
    <w:rsid w:val="00062F18"/>
    <w:rsid w:val="00063034"/>
    <w:rsid w:val="0006350C"/>
    <w:rsid w:val="000635E9"/>
    <w:rsid w:val="000638D6"/>
    <w:rsid w:val="00064344"/>
    <w:rsid w:val="00064388"/>
    <w:rsid w:val="00064678"/>
    <w:rsid w:val="00064C85"/>
    <w:rsid w:val="00064E28"/>
    <w:rsid w:val="000653D5"/>
    <w:rsid w:val="00065843"/>
    <w:rsid w:val="00065B60"/>
    <w:rsid w:val="00065D8A"/>
    <w:rsid w:val="00066195"/>
    <w:rsid w:val="000663F0"/>
    <w:rsid w:val="0006640C"/>
    <w:rsid w:val="0006642D"/>
    <w:rsid w:val="000665A8"/>
    <w:rsid w:val="00066681"/>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A49"/>
    <w:rsid w:val="00073FB1"/>
    <w:rsid w:val="0007421D"/>
    <w:rsid w:val="000744D1"/>
    <w:rsid w:val="000746A1"/>
    <w:rsid w:val="000746E6"/>
    <w:rsid w:val="00074960"/>
    <w:rsid w:val="000749E8"/>
    <w:rsid w:val="00074AC9"/>
    <w:rsid w:val="00074F79"/>
    <w:rsid w:val="00075199"/>
    <w:rsid w:val="0007531F"/>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69"/>
    <w:rsid w:val="000810EA"/>
    <w:rsid w:val="000811BA"/>
    <w:rsid w:val="00081800"/>
    <w:rsid w:val="00081928"/>
    <w:rsid w:val="000823E0"/>
    <w:rsid w:val="00082A36"/>
    <w:rsid w:val="00082A3C"/>
    <w:rsid w:val="00082CA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41D"/>
    <w:rsid w:val="000857F2"/>
    <w:rsid w:val="00085852"/>
    <w:rsid w:val="00085890"/>
    <w:rsid w:val="00085D34"/>
    <w:rsid w:val="00085D8D"/>
    <w:rsid w:val="00085E41"/>
    <w:rsid w:val="00085FFE"/>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E4D"/>
    <w:rsid w:val="0009040F"/>
    <w:rsid w:val="0009050F"/>
    <w:rsid w:val="000906FC"/>
    <w:rsid w:val="00090838"/>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DF0"/>
    <w:rsid w:val="00093EFD"/>
    <w:rsid w:val="00094513"/>
    <w:rsid w:val="000946C9"/>
    <w:rsid w:val="00094718"/>
    <w:rsid w:val="00094739"/>
    <w:rsid w:val="000947A0"/>
    <w:rsid w:val="00094B33"/>
    <w:rsid w:val="00094D4D"/>
    <w:rsid w:val="00094D9C"/>
    <w:rsid w:val="00095689"/>
    <w:rsid w:val="00095718"/>
    <w:rsid w:val="00095819"/>
    <w:rsid w:val="00095851"/>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04C"/>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8AE"/>
    <w:rsid w:val="000A3944"/>
    <w:rsid w:val="000A39EA"/>
    <w:rsid w:val="000A3A8A"/>
    <w:rsid w:val="000A3ABD"/>
    <w:rsid w:val="000A3B33"/>
    <w:rsid w:val="000A3C17"/>
    <w:rsid w:val="000A421C"/>
    <w:rsid w:val="000A448B"/>
    <w:rsid w:val="000A460E"/>
    <w:rsid w:val="000A46AF"/>
    <w:rsid w:val="000A49B8"/>
    <w:rsid w:val="000A52DE"/>
    <w:rsid w:val="000A56DF"/>
    <w:rsid w:val="000A573D"/>
    <w:rsid w:val="000A57FE"/>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47"/>
    <w:rsid w:val="000B2F5B"/>
    <w:rsid w:val="000B2FED"/>
    <w:rsid w:val="000B30F2"/>
    <w:rsid w:val="000B31B9"/>
    <w:rsid w:val="000B31E7"/>
    <w:rsid w:val="000B3290"/>
    <w:rsid w:val="000B32CC"/>
    <w:rsid w:val="000B3565"/>
    <w:rsid w:val="000B3AA2"/>
    <w:rsid w:val="000B3C44"/>
    <w:rsid w:val="000B400E"/>
    <w:rsid w:val="000B414B"/>
    <w:rsid w:val="000B4264"/>
    <w:rsid w:val="000B498F"/>
    <w:rsid w:val="000B4B37"/>
    <w:rsid w:val="000B4F67"/>
    <w:rsid w:val="000B55DE"/>
    <w:rsid w:val="000B5705"/>
    <w:rsid w:val="000B5840"/>
    <w:rsid w:val="000B5855"/>
    <w:rsid w:val="000B5860"/>
    <w:rsid w:val="000B5880"/>
    <w:rsid w:val="000B598B"/>
    <w:rsid w:val="000B5F33"/>
    <w:rsid w:val="000B6256"/>
    <w:rsid w:val="000B6686"/>
    <w:rsid w:val="000B6B9B"/>
    <w:rsid w:val="000B7376"/>
    <w:rsid w:val="000B7493"/>
    <w:rsid w:val="000B7737"/>
    <w:rsid w:val="000B7814"/>
    <w:rsid w:val="000B789F"/>
    <w:rsid w:val="000B792B"/>
    <w:rsid w:val="000B7ACE"/>
    <w:rsid w:val="000B7AF8"/>
    <w:rsid w:val="000B7B05"/>
    <w:rsid w:val="000B7E91"/>
    <w:rsid w:val="000C0536"/>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BCA"/>
    <w:rsid w:val="000C3DA0"/>
    <w:rsid w:val="000C3DB6"/>
    <w:rsid w:val="000C41E7"/>
    <w:rsid w:val="000C460A"/>
    <w:rsid w:val="000C4619"/>
    <w:rsid w:val="000C4742"/>
    <w:rsid w:val="000C4796"/>
    <w:rsid w:val="000C4939"/>
    <w:rsid w:val="000C4D7D"/>
    <w:rsid w:val="000C4E0D"/>
    <w:rsid w:val="000C4EE6"/>
    <w:rsid w:val="000C500A"/>
    <w:rsid w:val="000C56E2"/>
    <w:rsid w:val="000C57F5"/>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1A7"/>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379"/>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9AA"/>
    <w:rsid w:val="000E0AAC"/>
    <w:rsid w:val="000E0C43"/>
    <w:rsid w:val="000E0C81"/>
    <w:rsid w:val="000E0E58"/>
    <w:rsid w:val="000E0E77"/>
    <w:rsid w:val="000E0F3E"/>
    <w:rsid w:val="000E1357"/>
    <w:rsid w:val="000E135F"/>
    <w:rsid w:val="000E14C0"/>
    <w:rsid w:val="000E15AC"/>
    <w:rsid w:val="000E1671"/>
    <w:rsid w:val="000E171D"/>
    <w:rsid w:val="000E1765"/>
    <w:rsid w:val="000E193E"/>
    <w:rsid w:val="000E1C10"/>
    <w:rsid w:val="000E1D76"/>
    <w:rsid w:val="000E1E30"/>
    <w:rsid w:val="000E1F39"/>
    <w:rsid w:val="000E201F"/>
    <w:rsid w:val="000E21CE"/>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49"/>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11D1"/>
    <w:rsid w:val="000F136E"/>
    <w:rsid w:val="000F155F"/>
    <w:rsid w:val="000F160E"/>
    <w:rsid w:val="000F1913"/>
    <w:rsid w:val="000F1A89"/>
    <w:rsid w:val="000F1CF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57"/>
    <w:rsid w:val="000F37FC"/>
    <w:rsid w:val="000F3841"/>
    <w:rsid w:val="000F3B09"/>
    <w:rsid w:val="000F3BEA"/>
    <w:rsid w:val="000F4139"/>
    <w:rsid w:val="000F424F"/>
    <w:rsid w:val="000F49AC"/>
    <w:rsid w:val="000F4A7C"/>
    <w:rsid w:val="000F4CCC"/>
    <w:rsid w:val="000F4DBA"/>
    <w:rsid w:val="000F53F0"/>
    <w:rsid w:val="000F5447"/>
    <w:rsid w:val="000F566E"/>
    <w:rsid w:val="000F5680"/>
    <w:rsid w:val="000F56C3"/>
    <w:rsid w:val="000F5738"/>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AE3"/>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3CD"/>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2F7"/>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22"/>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C81"/>
    <w:rsid w:val="00106F81"/>
    <w:rsid w:val="0010705E"/>
    <w:rsid w:val="001071E4"/>
    <w:rsid w:val="00107448"/>
    <w:rsid w:val="001075AB"/>
    <w:rsid w:val="001077F0"/>
    <w:rsid w:val="00107977"/>
    <w:rsid w:val="00107C56"/>
    <w:rsid w:val="00107DC3"/>
    <w:rsid w:val="00107DDE"/>
    <w:rsid w:val="00107FFE"/>
    <w:rsid w:val="00110207"/>
    <w:rsid w:val="001103E4"/>
    <w:rsid w:val="00110625"/>
    <w:rsid w:val="0011065D"/>
    <w:rsid w:val="001106C2"/>
    <w:rsid w:val="0011075D"/>
    <w:rsid w:val="0011084F"/>
    <w:rsid w:val="001109C2"/>
    <w:rsid w:val="00110A7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19"/>
    <w:rsid w:val="00113C56"/>
    <w:rsid w:val="00113F5A"/>
    <w:rsid w:val="0011422B"/>
    <w:rsid w:val="0011423B"/>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DF9"/>
    <w:rsid w:val="00116E4D"/>
    <w:rsid w:val="00116E61"/>
    <w:rsid w:val="00116E73"/>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37"/>
    <w:rsid w:val="001304C2"/>
    <w:rsid w:val="0013050F"/>
    <w:rsid w:val="001305D4"/>
    <w:rsid w:val="001305DE"/>
    <w:rsid w:val="00130A1C"/>
    <w:rsid w:val="00130D9E"/>
    <w:rsid w:val="00131632"/>
    <w:rsid w:val="001316D3"/>
    <w:rsid w:val="00131B01"/>
    <w:rsid w:val="00131B68"/>
    <w:rsid w:val="0013218B"/>
    <w:rsid w:val="00132287"/>
    <w:rsid w:val="0013234C"/>
    <w:rsid w:val="00132361"/>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4D3F"/>
    <w:rsid w:val="001352AC"/>
    <w:rsid w:val="00135419"/>
    <w:rsid w:val="0013573B"/>
    <w:rsid w:val="00135A7C"/>
    <w:rsid w:val="00135D78"/>
    <w:rsid w:val="00135FBB"/>
    <w:rsid w:val="00136073"/>
    <w:rsid w:val="00136115"/>
    <w:rsid w:val="001363F4"/>
    <w:rsid w:val="001364CA"/>
    <w:rsid w:val="001364E8"/>
    <w:rsid w:val="001366D1"/>
    <w:rsid w:val="00136951"/>
    <w:rsid w:val="001369BC"/>
    <w:rsid w:val="001369D4"/>
    <w:rsid w:val="00136C1E"/>
    <w:rsid w:val="00136CDE"/>
    <w:rsid w:val="00136E0A"/>
    <w:rsid w:val="00136F63"/>
    <w:rsid w:val="00137380"/>
    <w:rsid w:val="00137466"/>
    <w:rsid w:val="0013763B"/>
    <w:rsid w:val="0013776B"/>
    <w:rsid w:val="001379EF"/>
    <w:rsid w:val="00137B72"/>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00"/>
    <w:rsid w:val="00143C8D"/>
    <w:rsid w:val="00143DCD"/>
    <w:rsid w:val="00143F53"/>
    <w:rsid w:val="001440A5"/>
    <w:rsid w:val="0014433C"/>
    <w:rsid w:val="001447D3"/>
    <w:rsid w:val="00144A42"/>
    <w:rsid w:val="00144D2C"/>
    <w:rsid w:val="00144E76"/>
    <w:rsid w:val="001452AC"/>
    <w:rsid w:val="00145514"/>
    <w:rsid w:val="001458B6"/>
    <w:rsid w:val="00145F56"/>
    <w:rsid w:val="00146249"/>
    <w:rsid w:val="001463CC"/>
    <w:rsid w:val="001466BD"/>
    <w:rsid w:val="0014686C"/>
    <w:rsid w:val="00146ADE"/>
    <w:rsid w:val="00146DCB"/>
    <w:rsid w:val="00146E54"/>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147"/>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1F3"/>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AD2"/>
    <w:rsid w:val="00163B38"/>
    <w:rsid w:val="00163C4A"/>
    <w:rsid w:val="00163FC9"/>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F"/>
    <w:rsid w:val="001667DE"/>
    <w:rsid w:val="00166811"/>
    <w:rsid w:val="00166995"/>
    <w:rsid w:val="00166A6A"/>
    <w:rsid w:val="00166C3E"/>
    <w:rsid w:val="00166ECD"/>
    <w:rsid w:val="00166EF1"/>
    <w:rsid w:val="00166FD1"/>
    <w:rsid w:val="00167034"/>
    <w:rsid w:val="001677DF"/>
    <w:rsid w:val="00167913"/>
    <w:rsid w:val="00167A8A"/>
    <w:rsid w:val="00167B19"/>
    <w:rsid w:val="00167F22"/>
    <w:rsid w:val="00170023"/>
    <w:rsid w:val="00170051"/>
    <w:rsid w:val="001701B5"/>
    <w:rsid w:val="001701C4"/>
    <w:rsid w:val="0017030A"/>
    <w:rsid w:val="00170562"/>
    <w:rsid w:val="00170796"/>
    <w:rsid w:val="00170940"/>
    <w:rsid w:val="00170A94"/>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2D44"/>
    <w:rsid w:val="00173186"/>
    <w:rsid w:val="001733C8"/>
    <w:rsid w:val="00173601"/>
    <w:rsid w:val="001736B7"/>
    <w:rsid w:val="0017371E"/>
    <w:rsid w:val="00173799"/>
    <w:rsid w:val="0017390B"/>
    <w:rsid w:val="00173CC5"/>
    <w:rsid w:val="00173E7E"/>
    <w:rsid w:val="00173EB9"/>
    <w:rsid w:val="001740A0"/>
    <w:rsid w:val="00174731"/>
    <w:rsid w:val="00174A7B"/>
    <w:rsid w:val="00174E76"/>
    <w:rsid w:val="0017506B"/>
    <w:rsid w:val="00175390"/>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3"/>
    <w:rsid w:val="001779BB"/>
    <w:rsid w:val="00177B1E"/>
    <w:rsid w:val="00177B9A"/>
    <w:rsid w:val="00177BC8"/>
    <w:rsid w:val="00177E7F"/>
    <w:rsid w:val="00177E8A"/>
    <w:rsid w:val="0018007E"/>
    <w:rsid w:val="0018018D"/>
    <w:rsid w:val="001801CE"/>
    <w:rsid w:val="0018025D"/>
    <w:rsid w:val="001802AD"/>
    <w:rsid w:val="001802D2"/>
    <w:rsid w:val="001803C4"/>
    <w:rsid w:val="00180446"/>
    <w:rsid w:val="00180462"/>
    <w:rsid w:val="001806A6"/>
    <w:rsid w:val="00180739"/>
    <w:rsid w:val="0018075C"/>
    <w:rsid w:val="0018084C"/>
    <w:rsid w:val="00180937"/>
    <w:rsid w:val="00180EE7"/>
    <w:rsid w:val="00180F3C"/>
    <w:rsid w:val="001813F3"/>
    <w:rsid w:val="00181999"/>
    <w:rsid w:val="00181C0F"/>
    <w:rsid w:val="00181CC8"/>
    <w:rsid w:val="00181F6C"/>
    <w:rsid w:val="001820F5"/>
    <w:rsid w:val="001821B0"/>
    <w:rsid w:val="00182223"/>
    <w:rsid w:val="00182278"/>
    <w:rsid w:val="001823A8"/>
    <w:rsid w:val="0018244D"/>
    <w:rsid w:val="00182741"/>
    <w:rsid w:val="00182767"/>
    <w:rsid w:val="0018277C"/>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CD3"/>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156"/>
    <w:rsid w:val="001911BE"/>
    <w:rsid w:val="00191330"/>
    <w:rsid w:val="001913E8"/>
    <w:rsid w:val="001916A0"/>
    <w:rsid w:val="001917A4"/>
    <w:rsid w:val="00191BFE"/>
    <w:rsid w:val="00191D60"/>
    <w:rsid w:val="00191F46"/>
    <w:rsid w:val="001920B4"/>
    <w:rsid w:val="001924B2"/>
    <w:rsid w:val="0019284D"/>
    <w:rsid w:val="00192C3D"/>
    <w:rsid w:val="00192C8D"/>
    <w:rsid w:val="00192D59"/>
    <w:rsid w:val="00192D9F"/>
    <w:rsid w:val="00192DD1"/>
    <w:rsid w:val="00192FB9"/>
    <w:rsid w:val="001931F6"/>
    <w:rsid w:val="0019348A"/>
    <w:rsid w:val="001934FB"/>
    <w:rsid w:val="00193668"/>
    <w:rsid w:val="00193E3F"/>
    <w:rsid w:val="0019437D"/>
    <w:rsid w:val="001944FD"/>
    <w:rsid w:val="0019476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8E6"/>
    <w:rsid w:val="00197BD8"/>
    <w:rsid w:val="001A0110"/>
    <w:rsid w:val="001A0175"/>
    <w:rsid w:val="001A02CC"/>
    <w:rsid w:val="001A0406"/>
    <w:rsid w:val="001A0410"/>
    <w:rsid w:val="001A059A"/>
    <w:rsid w:val="001A100B"/>
    <w:rsid w:val="001A118D"/>
    <w:rsid w:val="001A1513"/>
    <w:rsid w:val="001A1578"/>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6AC"/>
    <w:rsid w:val="001A39E4"/>
    <w:rsid w:val="001A3CD9"/>
    <w:rsid w:val="001A3E3A"/>
    <w:rsid w:val="001A3E41"/>
    <w:rsid w:val="001A424F"/>
    <w:rsid w:val="001A434B"/>
    <w:rsid w:val="001A4532"/>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626"/>
    <w:rsid w:val="001A6750"/>
    <w:rsid w:val="001A6971"/>
    <w:rsid w:val="001A6AF3"/>
    <w:rsid w:val="001A6C6F"/>
    <w:rsid w:val="001A6F34"/>
    <w:rsid w:val="001A7122"/>
    <w:rsid w:val="001A74E3"/>
    <w:rsid w:val="001A7666"/>
    <w:rsid w:val="001A77C1"/>
    <w:rsid w:val="001A7C71"/>
    <w:rsid w:val="001A7EB5"/>
    <w:rsid w:val="001B0149"/>
    <w:rsid w:val="001B0192"/>
    <w:rsid w:val="001B0372"/>
    <w:rsid w:val="001B0461"/>
    <w:rsid w:val="001B0648"/>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9CE"/>
    <w:rsid w:val="001B3D51"/>
    <w:rsid w:val="001B3E3B"/>
    <w:rsid w:val="001B3E42"/>
    <w:rsid w:val="001B4C13"/>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5C8"/>
    <w:rsid w:val="001C0B3B"/>
    <w:rsid w:val="001C11F1"/>
    <w:rsid w:val="001C11F6"/>
    <w:rsid w:val="001C128B"/>
    <w:rsid w:val="001C150B"/>
    <w:rsid w:val="001C17D6"/>
    <w:rsid w:val="001C195F"/>
    <w:rsid w:val="001C198F"/>
    <w:rsid w:val="001C1A31"/>
    <w:rsid w:val="001C1E18"/>
    <w:rsid w:val="001C1F9C"/>
    <w:rsid w:val="001C2021"/>
    <w:rsid w:val="001C221D"/>
    <w:rsid w:val="001C26C1"/>
    <w:rsid w:val="001C2723"/>
    <w:rsid w:val="001C276B"/>
    <w:rsid w:val="001C27A6"/>
    <w:rsid w:val="001C2A43"/>
    <w:rsid w:val="001C2D5F"/>
    <w:rsid w:val="001C2FC2"/>
    <w:rsid w:val="001C3028"/>
    <w:rsid w:val="001C3358"/>
    <w:rsid w:val="001C348C"/>
    <w:rsid w:val="001C3836"/>
    <w:rsid w:val="001C3E5C"/>
    <w:rsid w:val="001C3E9F"/>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8B"/>
    <w:rsid w:val="001C74F0"/>
    <w:rsid w:val="001C7506"/>
    <w:rsid w:val="001C7663"/>
    <w:rsid w:val="001C76EB"/>
    <w:rsid w:val="001C775C"/>
    <w:rsid w:val="001C78B0"/>
    <w:rsid w:val="001C7B75"/>
    <w:rsid w:val="001D0566"/>
    <w:rsid w:val="001D05AD"/>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70"/>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B9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235"/>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5D39"/>
    <w:rsid w:val="001E6036"/>
    <w:rsid w:val="001E6149"/>
    <w:rsid w:val="001E6301"/>
    <w:rsid w:val="001E65CC"/>
    <w:rsid w:val="001E663D"/>
    <w:rsid w:val="001E66C2"/>
    <w:rsid w:val="001E6D5E"/>
    <w:rsid w:val="001E6E08"/>
    <w:rsid w:val="001E6F7D"/>
    <w:rsid w:val="001E6FB5"/>
    <w:rsid w:val="001E7034"/>
    <w:rsid w:val="001E7133"/>
    <w:rsid w:val="001E71D1"/>
    <w:rsid w:val="001E72FF"/>
    <w:rsid w:val="001E732E"/>
    <w:rsid w:val="001E7411"/>
    <w:rsid w:val="001E75F6"/>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637"/>
    <w:rsid w:val="001F6727"/>
    <w:rsid w:val="001F68C2"/>
    <w:rsid w:val="001F68C6"/>
    <w:rsid w:val="001F6A3E"/>
    <w:rsid w:val="001F6CFF"/>
    <w:rsid w:val="001F6D22"/>
    <w:rsid w:val="001F703B"/>
    <w:rsid w:val="001F7077"/>
    <w:rsid w:val="001F70E5"/>
    <w:rsid w:val="001F715D"/>
    <w:rsid w:val="001F734C"/>
    <w:rsid w:val="001F7573"/>
    <w:rsid w:val="001F7C72"/>
    <w:rsid w:val="001F7E23"/>
    <w:rsid w:val="002000A1"/>
    <w:rsid w:val="00200120"/>
    <w:rsid w:val="00200391"/>
    <w:rsid w:val="00200540"/>
    <w:rsid w:val="00200551"/>
    <w:rsid w:val="0020076A"/>
    <w:rsid w:val="002007C6"/>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03"/>
    <w:rsid w:val="002039CE"/>
    <w:rsid w:val="00203AAB"/>
    <w:rsid w:val="00203C16"/>
    <w:rsid w:val="00203D5C"/>
    <w:rsid w:val="00203D92"/>
    <w:rsid w:val="00203F11"/>
    <w:rsid w:val="0020415A"/>
    <w:rsid w:val="0020441B"/>
    <w:rsid w:val="00204EA3"/>
    <w:rsid w:val="00204EBC"/>
    <w:rsid w:val="00204EDB"/>
    <w:rsid w:val="00205028"/>
    <w:rsid w:val="0020502E"/>
    <w:rsid w:val="002052A1"/>
    <w:rsid w:val="00205309"/>
    <w:rsid w:val="002053C3"/>
    <w:rsid w:val="002054D4"/>
    <w:rsid w:val="002055E5"/>
    <w:rsid w:val="00205733"/>
    <w:rsid w:val="00205737"/>
    <w:rsid w:val="00205B68"/>
    <w:rsid w:val="00205C41"/>
    <w:rsid w:val="00205CA8"/>
    <w:rsid w:val="00205D35"/>
    <w:rsid w:val="00206099"/>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0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16"/>
    <w:rsid w:val="00231BF6"/>
    <w:rsid w:val="002321F8"/>
    <w:rsid w:val="0023227B"/>
    <w:rsid w:val="00232516"/>
    <w:rsid w:val="00232860"/>
    <w:rsid w:val="00232ED2"/>
    <w:rsid w:val="00233060"/>
    <w:rsid w:val="00233288"/>
    <w:rsid w:val="00233367"/>
    <w:rsid w:val="00233378"/>
    <w:rsid w:val="00233506"/>
    <w:rsid w:val="002335BD"/>
    <w:rsid w:val="002338BB"/>
    <w:rsid w:val="002338CF"/>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6C"/>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ABD"/>
    <w:rsid w:val="00236C99"/>
    <w:rsid w:val="002372FD"/>
    <w:rsid w:val="00237300"/>
    <w:rsid w:val="0023745C"/>
    <w:rsid w:val="00237A41"/>
    <w:rsid w:val="00237AEB"/>
    <w:rsid w:val="00237B6D"/>
    <w:rsid w:val="00237C04"/>
    <w:rsid w:val="00237E6E"/>
    <w:rsid w:val="00240106"/>
    <w:rsid w:val="0024016B"/>
    <w:rsid w:val="002402A0"/>
    <w:rsid w:val="00240415"/>
    <w:rsid w:val="0024045A"/>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184"/>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B9"/>
    <w:rsid w:val="002455D7"/>
    <w:rsid w:val="00245D20"/>
    <w:rsid w:val="00245D84"/>
    <w:rsid w:val="0024604E"/>
    <w:rsid w:val="00246211"/>
    <w:rsid w:val="00246448"/>
    <w:rsid w:val="002467A9"/>
    <w:rsid w:val="002467B3"/>
    <w:rsid w:val="002468AF"/>
    <w:rsid w:val="00246B59"/>
    <w:rsid w:val="00246CCC"/>
    <w:rsid w:val="00246FD9"/>
    <w:rsid w:val="002471F9"/>
    <w:rsid w:val="00247201"/>
    <w:rsid w:val="002473B3"/>
    <w:rsid w:val="0024744C"/>
    <w:rsid w:val="00247745"/>
    <w:rsid w:val="0024774E"/>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48"/>
    <w:rsid w:val="0025226D"/>
    <w:rsid w:val="002522D4"/>
    <w:rsid w:val="002524EC"/>
    <w:rsid w:val="00252561"/>
    <w:rsid w:val="00252622"/>
    <w:rsid w:val="00252881"/>
    <w:rsid w:val="002528C8"/>
    <w:rsid w:val="00252A6B"/>
    <w:rsid w:val="00252DD6"/>
    <w:rsid w:val="00252DE9"/>
    <w:rsid w:val="00253140"/>
    <w:rsid w:val="0025336C"/>
    <w:rsid w:val="002536C2"/>
    <w:rsid w:val="0025371E"/>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06A"/>
    <w:rsid w:val="0025713D"/>
    <w:rsid w:val="00257211"/>
    <w:rsid w:val="0025725F"/>
    <w:rsid w:val="00257396"/>
    <w:rsid w:val="002573EE"/>
    <w:rsid w:val="00257555"/>
    <w:rsid w:val="0025766D"/>
    <w:rsid w:val="00257ABB"/>
    <w:rsid w:val="00257BAF"/>
    <w:rsid w:val="00257C5F"/>
    <w:rsid w:val="00257FC0"/>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C26"/>
    <w:rsid w:val="00267D52"/>
    <w:rsid w:val="00267FA7"/>
    <w:rsid w:val="002700B7"/>
    <w:rsid w:val="0027058F"/>
    <w:rsid w:val="00270686"/>
    <w:rsid w:val="00270831"/>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A1"/>
    <w:rsid w:val="002762BD"/>
    <w:rsid w:val="0027648D"/>
    <w:rsid w:val="002765F5"/>
    <w:rsid w:val="00276842"/>
    <w:rsid w:val="00276845"/>
    <w:rsid w:val="002768A9"/>
    <w:rsid w:val="00276C66"/>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3E1"/>
    <w:rsid w:val="00281524"/>
    <w:rsid w:val="002815B0"/>
    <w:rsid w:val="00281828"/>
    <w:rsid w:val="00281C6E"/>
    <w:rsid w:val="00281CD1"/>
    <w:rsid w:val="00281E02"/>
    <w:rsid w:val="00281F48"/>
    <w:rsid w:val="002821E8"/>
    <w:rsid w:val="002825C5"/>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EB5"/>
    <w:rsid w:val="00287F09"/>
    <w:rsid w:val="002900B0"/>
    <w:rsid w:val="00290300"/>
    <w:rsid w:val="00290355"/>
    <w:rsid w:val="00290402"/>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19C"/>
    <w:rsid w:val="00292733"/>
    <w:rsid w:val="00292B9D"/>
    <w:rsid w:val="00292BF2"/>
    <w:rsid w:val="00292D55"/>
    <w:rsid w:val="00292E7E"/>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FA3"/>
    <w:rsid w:val="002A0059"/>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45"/>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3DE"/>
    <w:rsid w:val="002B2410"/>
    <w:rsid w:val="002B28F6"/>
    <w:rsid w:val="002B2A81"/>
    <w:rsid w:val="002B331B"/>
    <w:rsid w:val="002B38C5"/>
    <w:rsid w:val="002B3C73"/>
    <w:rsid w:val="002B3CED"/>
    <w:rsid w:val="002B3E6E"/>
    <w:rsid w:val="002B405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5C3"/>
    <w:rsid w:val="002B76C9"/>
    <w:rsid w:val="002B76F9"/>
    <w:rsid w:val="002B7868"/>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0C2"/>
    <w:rsid w:val="002C31C0"/>
    <w:rsid w:val="002C332C"/>
    <w:rsid w:val="002C3863"/>
    <w:rsid w:val="002C3BD0"/>
    <w:rsid w:val="002C3E93"/>
    <w:rsid w:val="002C401E"/>
    <w:rsid w:val="002C416E"/>
    <w:rsid w:val="002C4545"/>
    <w:rsid w:val="002C4578"/>
    <w:rsid w:val="002C4616"/>
    <w:rsid w:val="002C469E"/>
    <w:rsid w:val="002C4760"/>
    <w:rsid w:val="002C4F12"/>
    <w:rsid w:val="002C5043"/>
    <w:rsid w:val="002C522D"/>
    <w:rsid w:val="002C5358"/>
    <w:rsid w:val="002C55B5"/>
    <w:rsid w:val="002C55F2"/>
    <w:rsid w:val="002C57E1"/>
    <w:rsid w:val="002C5DD3"/>
    <w:rsid w:val="002C5F4C"/>
    <w:rsid w:val="002C5F67"/>
    <w:rsid w:val="002C6041"/>
    <w:rsid w:val="002C64F7"/>
    <w:rsid w:val="002C670F"/>
    <w:rsid w:val="002C6781"/>
    <w:rsid w:val="002C68C5"/>
    <w:rsid w:val="002C69C7"/>
    <w:rsid w:val="002C69EE"/>
    <w:rsid w:val="002C6A3C"/>
    <w:rsid w:val="002C6BEE"/>
    <w:rsid w:val="002C6C15"/>
    <w:rsid w:val="002C71A9"/>
    <w:rsid w:val="002C736E"/>
    <w:rsid w:val="002C75B5"/>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83"/>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5E26"/>
    <w:rsid w:val="002D605C"/>
    <w:rsid w:val="002D6279"/>
    <w:rsid w:val="002D62FC"/>
    <w:rsid w:val="002D69A7"/>
    <w:rsid w:val="002D69D1"/>
    <w:rsid w:val="002D6A1A"/>
    <w:rsid w:val="002D6E3A"/>
    <w:rsid w:val="002D6F4F"/>
    <w:rsid w:val="002D7185"/>
    <w:rsid w:val="002D7272"/>
    <w:rsid w:val="002D7485"/>
    <w:rsid w:val="002D787F"/>
    <w:rsid w:val="002D78A2"/>
    <w:rsid w:val="002D7D4D"/>
    <w:rsid w:val="002E00ED"/>
    <w:rsid w:val="002E02D1"/>
    <w:rsid w:val="002E0452"/>
    <w:rsid w:val="002E05D8"/>
    <w:rsid w:val="002E0918"/>
    <w:rsid w:val="002E0C09"/>
    <w:rsid w:val="002E0D62"/>
    <w:rsid w:val="002E0FAF"/>
    <w:rsid w:val="002E10C3"/>
    <w:rsid w:val="002E1438"/>
    <w:rsid w:val="002E1452"/>
    <w:rsid w:val="002E1490"/>
    <w:rsid w:val="002E1BE4"/>
    <w:rsid w:val="002E1BFC"/>
    <w:rsid w:val="002E1C01"/>
    <w:rsid w:val="002E1E5B"/>
    <w:rsid w:val="002E20DA"/>
    <w:rsid w:val="002E21DD"/>
    <w:rsid w:val="002E21E3"/>
    <w:rsid w:val="002E2335"/>
    <w:rsid w:val="002E23FB"/>
    <w:rsid w:val="002E2981"/>
    <w:rsid w:val="002E2F31"/>
    <w:rsid w:val="002E3089"/>
    <w:rsid w:val="002E31A0"/>
    <w:rsid w:val="002E31C2"/>
    <w:rsid w:val="002E36D9"/>
    <w:rsid w:val="002E3711"/>
    <w:rsid w:val="002E37AE"/>
    <w:rsid w:val="002E386F"/>
    <w:rsid w:val="002E3CCB"/>
    <w:rsid w:val="002E3D1D"/>
    <w:rsid w:val="002E3D2F"/>
    <w:rsid w:val="002E3FB1"/>
    <w:rsid w:val="002E419C"/>
    <w:rsid w:val="002E44DD"/>
    <w:rsid w:val="002E471D"/>
    <w:rsid w:val="002E486B"/>
    <w:rsid w:val="002E494E"/>
    <w:rsid w:val="002E498B"/>
    <w:rsid w:val="002E49D2"/>
    <w:rsid w:val="002E4B65"/>
    <w:rsid w:val="002E4C8B"/>
    <w:rsid w:val="002E4E4A"/>
    <w:rsid w:val="002E5032"/>
    <w:rsid w:val="002E512D"/>
    <w:rsid w:val="002E51F2"/>
    <w:rsid w:val="002E52BE"/>
    <w:rsid w:val="002E531B"/>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C32"/>
    <w:rsid w:val="002E6EAA"/>
    <w:rsid w:val="002E6F10"/>
    <w:rsid w:val="002E72D3"/>
    <w:rsid w:val="002E72E8"/>
    <w:rsid w:val="002E73FA"/>
    <w:rsid w:val="002E7652"/>
    <w:rsid w:val="002E7782"/>
    <w:rsid w:val="002E78A2"/>
    <w:rsid w:val="002E7A13"/>
    <w:rsid w:val="002E7C92"/>
    <w:rsid w:val="002E7EB4"/>
    <w:rsid w:val="002E7FBA"/>
    <w:rsid w:val="002F0193"/>
    <w:rsid w:val="002F0290"/>
    <w:rsid w:val="002F04E3"/>
    <w:rsid w:val="002F0809"/>
    <w:rsid w:val="002F086C"/>
    <w:rsid w:val="002F0887"/>
    <w:rsid w:val="002F0895"/>
    <w:rsid w:val="002F0A93"/>
    <w:rsid w:val="002F0C92"/>
    <w:rsid w:val="002F0CD3"/>
    <w:rsid w:val="002F0F3E"/>
    <w:rsid w:val="002F0FE2"/>
    <w:rsid w:val="002F10CA"/>
    <w:rsid w:val="002F11E1"/>
    <w:rsid w:val="002F12D3"/>
    <w:rsid w:val="002F15E2"/>
    <w:rsid w:val="002F1AB6"/>
    <w:rsid w:val="002F1CD4"/>
    <w:rsid w:val="002F1EBB"/>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883"/>
    <w:rsid w:val="002F4AC5"/>
    <w:rsid w:val="002F4C38"/>
    <w:rsid w:val="002F4F3F"/>
    <w:rsid w:val="002F5143"/>
    <w:rsid w:val="002F5270"/>
    <w:rsid w:val="002F5393"/>
    <w:rsid w:val="002F542F"/>
    <w:rsid w:val="002F559D"/>
    <w:rsid w:val="002F55AB"/>
    <w:rsid w:val="002F55AD"/>
    <w:rsid w:val="002F57F3"/>
    <w:rsid w:val="002F5C94"/>
    <w:rsid w:val="002F5D91"/>
    <w:rsid w:val="002F5E4D"/>
    <w:rsid w:val="002F5F9B"/>
    <w:rsid w:val="002F6035"/>
    <w:rsid w:val="002F6262"/>
    <w:rsid w:val="002F62EC"/>
    <w:rsid w:val="002F637B"/>
    <w:rsid w:val="002F640C"/>
    <w:rsid w:val="002F66C7"/>
    <w:rsid w:val="002F66DC"/>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AD4"/>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6DF"/>
    <w:rsid w:val="00304932"/>
    <w:rsid w:val="00304A0C"/>
    <w:rsid w:val="00304AE5"/>
    <w:rsid w:val="003050DF"/>
    <w:rsid w:val="00305345"/>
    <w:rsid w:val="00305377"/>
    <w:rsid w:val="0030551F"/>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5AE"/>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3E47"/>
    <w:rsid w:val="00314217"/>
    <w:rsid w:val="003142AC"/>
    <w:rsid w:val="00314C35"/>
    <w:rsid w:val="00314C6B"/>
    <w:rsid w:val="00314CD8"/>
    <w:rsid w:val="003150C5"/>
    <w:rsid w:val="00315238"/>
    <w:rsid w:val="00315652"/>
    <w:rsid w:val="0031577D"/>
    <w:rsid w:val="003157E3"/>
    <w:rsid w:val="0031590A"/>
    <w:rsid w:val="003159E8"/>
    <w:rsid w:val="00315F6B"/>
    <w:rsid w:val="0031636E"/>
    <w:rsid w:val="00316529"/>
    <w:rsid w:val="0031668A"/>
    <w:rsid w:val="00316BA3"/>
    <w:rsid w:val="00316C85"/>
    <w:rsid w:val="00316E13"/>
    <w:rsid w:val="00316E1D"/>
    <w:rsid w:val="00316E45"/>
    <w:rsid w:val="00316E9E"/>
    <w:rsid w:val="00316FF3"/>
    <w:rsid w:val="0031764C"/>
    <w:rsid w:val="00317FCD"/>
    <w:rsid w:val="0032015E"/>
    <w:rsid w:val="00320185"/>
    <w:rsid w:val="003204A3"/>
    <w:rsid w:val="003204DA"/>
    <w:rsid w:val="0032060C"/>
    <w:rsid w:val="00320833"/>
    <w:rsid w:val="003208A7"/>
    <w:rsid w:val="00320A04"/>
    <w:rsid w:val="00320C7F"/>
    <w:rsid w:val="00320D09"/>
    <w:rsid w:val="00320D8E"/>
    <w:rsid w:val="00320EFE"/>
    <w:rsid w:val="00320F39"/>
    <w:rsid w:val="0032125F"/>
    <w:rsid w:val="00321383"/>
    <w:rsid w:val="00321402"/>
    <w:rsid w:val="0032150B"/>
    <w:rsid w:val="0032155A"/>
    <w:rsid w:val="0032171B"/>
    <w:rsid w:val="00321DDD"/>
    <w:rsid w:val="00321E56"/>
    <w:rsid w:val="0032203E"/>
    <w:rsid w:val="00322085"/>
    <w:rsid w:val="003220A7"/>
    <w:rsid w:val="003220AA"/>
    <w:rsid w:val="003221D9"/>
    <w:rsid w:val="0032243A"/>
    <w:rsid w:val="0032291F"/>
    <w:rsid w:val="00322BB1"/>
    <w:rsid w:val="00322C74"/>
    <w:rsid w:val="00322D9D"/>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2C0"/>
    <w:rsid w:val="00326BBE"/>
    <w:rsid w:val="00326CAB"/>
    <w:rsid w:val="0032723E"/>
    <w:rsid w:val="00327241"/>
    <w:rsid w:val="0032729B"/>
    <w:rsid w:val="003279F9"/>
    <w:rsid w:val="00330449"/>
    <w:rsid w:val="003304FB"/>
    <w:rsid w:val="003307E9"/>
    <w:rsid w:val="00330E57"/>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9D5"/>
    <w:rsid w:val="00332B6D"/>
    <w:rsid w:val="00332B71"/>
    <w:rsid w:val="00333187"/>
    <w:rsid w:val="0033360A"/>
    <w:rsid w:val="0033371A"/>
    <w:rsid w:val="003338BA"/>
    <w:rsid w:val="00333CC2"/>
    <w:rsid w:val="00333D7D"/>
    <w:rsid w:val="00333E00"/>
    <w:rsid w:val="00333E15"/>
    <w:rsid w:val="00333E31"/>
    <w:rsid w:val="00333FCA"/>
    <w:rsid w:val="00334584"/>
    <w:rsid w:val="00334A7A"/>
    <w:rsid w:val="00334CF1"/>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0BA"/>
    <w:rsid w:val="0034025A"/>
    <w:rsid w:val="003402C8"/>
    <w:rsid w:val="0034031D"/>
    <w:rsid w:val="003403C7"/>
    <w:rsid w:val="003404BA"/>
    <w:rsid w:val="003407F3"/>
    <w:rsid w:val="0034084A"/>
    <w:rsid w:val="003408F0"/>
    <w:rsid w:val="003413FC"/>
    <w:rsid w:val="003417A2"/>
    <w:rsid w:val="0034188F"/>
    <w:rsid w:val="00341A38"/>
    <w:rsid w:val="00341AA7"/>
    <w:rsid w:val="00341B51"/>
    <w:rsid w:val="00342083"/>
    <w:rsid w:val="00342218"/>
    <w:rsid w:val="003424A2"/>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26F"/>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85A"/>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4E54"/>
    <w:rsid w:val="00355212"/>
    <w:rsid w:val="00355492"/>
    <w:rsid w:val="003554A4"/>
    <w:rsid w:val="00355550"/>
    <w:rsid w:val="003557ED"/>
    <w:rsid w:val="00355ED5"/>
    <w:rsid w:val="00355F4C"/>
    <w:rsid w:val="0035638C"/>
    <w:rsid w:val="00356414"/>
    <w:rsid w:val="00356A0A"/>
    <w:rsid w:val="00356B81"/>
    <w:rsid w:val="00356DCB"/>
    <w:rsid w:val="003572D5"/>
    <w:rsid w:val="00357356"/>
    <w:rsid w:val="0035738A"/>
    <w:rsid w:val="00357692"/>
    <w:rsid w:val="003577A8"/>
    <w:rsid w:val="00357943"/>
    <w:rsid w:val="00357A9A"/>
    <w:rsid w:val="00357BC9"/>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1F45"/>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23"/>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5D8"/>
    <w:rsid w:val="0036579C"/>
    <w:rsid w:val="0036580F"/>
    <w:rsid w:val="00365A54"/>
    <w:rsid w:val="00365EA0"/>
    <w:rsid w:val="00365F44"/>
    <w:rsid w:val="00365F9E"/>
    <w:rsid w:val="00365FBC"/>
    <w:rsid w:val="0036648B"/>
    <w:rsid w:val="003665EF"/>
    <w:rsid w:val="00366701"/>
    <w:rsid w:val="003667DA"/>
    <w:rsid w:val="00366936"/>
    <w:rsid w:val="00366A52"/>
    <w:rsid w:val="00366A84"/>
    <w:rsid w:val="0036709F"/>
    <w:rsid w:val="00367194"/>
    <w:rsid w:val="0036735D"/>
    <w:rsid w:val="00367780"/>
    <w:rsid w:val="003678D2"/>
    <w:rsid w:val="00367CD3"/>
    <w:rsid w:val="00367DEB"/>
    <w:rsid w:val="003702BB"/>
    <w:rsid w:val="003709BE"/>
    <w:rsid w:val="00370A82"/>
    <w:rsid w:val="00370C09"/>
    <w:rsid w:val="00370C22"/>
    <w:rsid w:val="00370CAF"/>
    <w:rsid w:val="00371064"/>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28A"/>
    <w:rsid w:val="0037452E"/>
    <w:rsid w:val="0037454A"/>
    <w:rsid w:val="00374978"/>
    <w:rsid w:val="003749F8"/>
    <w:rsid w:val="00374A04"/>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86B"/>
    <w:rsid w:val="003869A3"/>
    <w:rsid w:val="00386EE1"/>
    <w:rsid w:val="003874AC"/>
    <w:rsid w:val="003877A2"/>
    <w:rsid w:val="00387C52"/>
    <w:rsid w:val="00387CDC"/>
    <w:rsid w:val="00387D4B"/>
    <w:rsid w:val="00387E1B"/>
    <w:rsid w:val="00387E33"/>
    <w:rsid w:val="00390159"/>
    <w:rsid w:val="00390210"/>
    <w:rsid w:val="003904BC"/>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2A2"/>
    <w:rsid w:val="003925EB"/>
    <w:rsid w:val="0039267D"/>
    <w:rsid w:val="00392A8F"/>
    <w:rsid w:val="00392ED3"/>
    <w:rsid w:val="00392FF8"/>
    <w:rsid w:val="003930C6"/>
    <w:rsid w:val="0039313C"/>
    <w:rsid w:val="00393249"/>
    <w:rsid w:val="0039339F"/>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414"/>
    <w:rsid w:val="00395540"/>
    <w:rsid w:val="003957CA"/>
    <w:rsid w:val="003958BE"/>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0E1"/>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2DD"/>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C56"/>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6CC"/>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50"/>
    <w:rsid w:val="003B59FC"/>
    <w:rsid w:val="003B5B3D"/>
    <w:rsid w:val="003B5B74"/>
    <w:rsid w:val="003B5BE9"/>
    <w:rsid w:val="003B5C68"/>
    <w:rsid w:val="003B5D78"/>
    <w:rsid w:val="003B5FBD"/>
    <w:rsid w:val="003B5FDA"/>
    <w:rsid w:val="003B60FE"/>
    <w:rsid w:val="003B61C7"/>
    <w:rsid w:val="003B61FB"/>
    <w:rsid w:val="003B6409"/>
    <w:rsid w:val="003B6559"/>
    <w:rsid w:val="003B69F9"/>
    <w:rsid w:val="003B6AD4"/>
    <w:rsid w:val="003B6B65"/>
    <w:rsid w:val="003B6F12"/>
    <w:rsid w:val="003B6F16"/>
    <w:rsid w:val="003B7011"/>
    <w:rsid w:val="003B70CA"/>
    <w:rsid w:val="003B72F6"/>
    <w:rsid w:val="003B740C"/>
    <w:rsid w:val="003B74CB"/>
    <w:rsid w:val="003B7873"/>
    <w:rsid w:val="003B7AFF"/>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0F3B"/>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648"/>
    <w:rsid w:val="003C478D"/>
    <w:rsid w:val="003C4B60"/>
    <w:rsid w:val="003C4C61"/>
    <w:rsid w:val="003C4EAA"/>
    <w:rsid w:val="003C4EC8"/>
    <w:rsid w:val="003C511A"/>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6FDB"/>
    <w:rsid w:val="003C702B"/>
    <w:rsid w:val="003C7082"/>
    <w:rsid w:val="003C7198"/>
    <w:rsid w:val="003C749E"/>
    <w:rsid w:val="003C74A8"/>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0EE3"/>
    <w:rsid w:val="003D1177"/>
    <w:rsid w:val="003D12F0"/>
    <w:rsid w:val="003D165A"/>
    <w:rsid w:val="003D16D2"/>
    <w:rsid w:val="003D16DF"/>
    <w:rsid w:val="003D1BCD"/>
    <w:rsid w:val="003D1DA8"/>
    <w:rsid w:val="003D1EE0"/>
    <w:rsid w:val="003D1F4D"/>
    <w:rsid w:val="003D2062"/>
    <w:rsid w:val="003D20C1"/>
    <w:rsid w:val="003D22CB"/>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66E"/>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3CF"/>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2E3"/>
    <w:rsid w:val="003D7462"/>
    <w:rsid w:val="003D7552"/>
    <w:rsid w:val="003D7666"/>
    <w:rsid w:val="003D76A0"/>
    <w:rsid w:val="003D7D0F"/>
    <w:rsid w:val="003E010D"/>
    <w:rsid w:val="003E012C"/>
    <w:rsid w:val="003E02DA"/>
    <w:rsid w:val="003E042D"/>
    <w:rsid w:val="003E0759"/>
    <w:rsid w:val="003E0829"/>
    <w:rsid w:val="003E0C67"/>
    <w:rsid w:val="003E109F"/>
    <w:rsid w:val="003E1278"/>
    <w:rsid w:val="003E148F"/>
    <w:rsid w:val="003E153E"/>
    <w:rsid w:val="003E1566"/>
    <w:rsid w:val="003E17A0"/>
    <w:rsid w:val="003E17AD"/>
    <w:rsid w:val="003E18DA"/>
    <w:rsid w:val="003E1A29"/>
    <w:rsid w:val="003E1C50"/>
    <w:rsid w:val="003E1D93"/>
    <w:rsid w:val="003E1E7C"/>
    <w:rsid w:val="003E1FAE"/>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167"/>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295"/>
    <w:rsid w:val="003F3414"/>
    <w:rsid w:val="003F3496"/>
    <w:rsid w:val="003F3737"/>
    <w:rsid w:val="003F382F"/>
    <w:rsid w:val="003F3901"/>
    <w:rsid w:val="003F3AAD"/>
    <w:rsid w:val="003F3D0E"/>
    <w:rsid w:val="003F3D1F"/>
    <w:rsid w:val="003F3DDB"/>
    <w:rsid w:val="003F3EAC"/>
    <w:rsid w:val="003F3F16"/>
    <w:rsid w:val="003F4666"/>
    <w:rsid w:val="003F470D"/>
    <w:rsid w:val="003F478B"/>
    <w:rsid w:val="003F4834"/>
    <w:rsid w:val="003F4AC6"/>
    <w:rsid w:val="003F4B79"/>
    <w:rsid w:val="003F4E27"/>
    <w:rsid w:val="003F515B"/>
    <w:rsid w:val="003F5204"/>
    <w:rsid w:val="003F549A"/>
    <w:rsid w:val="003F55C9"/>
    <w:rsid w:val="003F5694"/>
    <w:rsid w:val="003F5743"/>
    <w:rsid w:val="003F585F"/>
    <w:rsid w:val="003F59EF"/>
    <w:rsid w:val="003F5E90"/>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D32"/>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801"/>
    <w:rsid w:val="00406846"/>
    <w:rsid w:val="0040691D"/>
    <w:rsid w:val="00406AEF"/>
    <w:rsid w:val="00406BC8"/>
    <w:rsid w:val="00406C80"/>
    <w:rsid w:val="00406EFF"/>
    <w:rsid w:val="004073C1"/>
    <w:rsid w:val="004074F1"/>
    <w:rsid w:val="00407571"/>
    <w:rsid w:val="004077E1"/>
    <w:rsid w:val="004077FC"/>
    <w:rsid w:val="00407D1F"/>
    <w:rsid w:val="00407F05"/>
    <w:rsid w:val="00407FFA"/>
    <w:rsid w:val="004100AF"/>
    <w:rsid w:val="004101AA"/>
    <w:rsid w:val="00410412"/>
    <w:rsid w:val="00410862"/>
    <w:rsid w:val="00410B96"/>
    <w:rsid w:val="00410CF8"/>
    <w:rsid w:val="004112FF"/>
    <w:rsid w:val="00411397"/>
    <w:rsid w:val="00411526"/>
    <w:rsid w:val="0041159C"/>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19"/>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6E03"/>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68"/>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ABE"/>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3BE"/>
    <w:rsid w:val="00436593"/>
    <w:rsid w:val="00436688"/>
    <w:rsid w:val="00436E19"/>
    <w:rsid w:val="00436F79"/>
    <w:rsid w:val="004374F6"/>
    <w:rsid w:val="004374FF"/>
    <w:rsid w:val="00437630"/>
    <w:rsid w:val="004376A2"/>
    <w:rsid w:val="00437789"/>
    <w:rsid w:val="00437AA3"/>
    <w:rsid w:val="00437B83"/>
    <w:rsid w:val="00437D1F"/>
    <w:rsid w:val="00437D7A"/>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758"/>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845"/>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4A"/>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7F3"/>
    <w:rsid w:val="004628CF"/>
    <w:rsid w:val="00462C6B"/>
    <w:rsid w:val="00462CC9"/>
    <w:rsid w:val="00462E3A"/>
    <w:rsid w:val="00463031"/>
    <w:rsid w:val="0046305C"/>
    <w:rsid w:val="00463070"/>
    <w:rsid w:val="004630C9"/>
    <w:rsid w:val="004633F4"/>
    <w:rsid w:val="00463558"/>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0A83"/>
    <w:rsid w:val="00471332"/>
    <w:rsid w:val="0047138B"/>
    <w:rsid w:val="004713A7"/>
    <w:rsid w:val="0047167E"/>
    <w:rsid w:val="004716C4"/>
    <w:rsid w:val="004717AA"/>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0"/>
    <w:rsid w:val="00473AAE"/>
    <w:rsid w:val="00473B29"/>
    <w:rsid w:val="00473C11"/>
    <w:rsid w:val="00473D0A"/>
    <w:rsid w:val="00473D46"/>
    <w:rsid w:val="00473E0D"/>
    <w:rsid w:val="00473F7F"/>
    <w:rsid w:val="00474171"/>
    <w:rsid w:val="0047428D"/>
    <w:rsid w:val="004743A7"/>
    <w:rsid w:val="004743ED"/>
    <w:rsid w:val="004744FA"/>
    <w:rsid w:val="004745D3"/>
    <w:rsid w:val="00474928"/>
    <w:rsid w:val="00474B62"/>
    <w:rsid w:val="00474B88"/>
    <w:rsid w:val="00474F8A"/>
    <w:rsid w:val="0047519F"/>
    <w:rsid w:val="0047537F"/>
    <w:rsid w:val="0047554B"/>
    <w:rsid w:val="0047558E"/>
    <w:rsid w:val="0047571E"/>
    <w:rsid w:val="0047591C"/>
    <w:rsid w:val="00475D13"/>
    <w:rsid w:val="00475D64"/>
    <w:rsid w:val="00475DF5"/>
    <w:rsid w:val="00475EE1"/>
    <w:rsid w:val="004760A2"/>
    <w:rsid w:val="004760E2"/>
    <w:rsid w:val="004761AF"/>
    <w:rsid w:val="00476306"/>
    <w:rsid w:val="0047633A"/>
    <w:rsid w:val="00476489"/>
    <w:rsid w:val="004766D4"/>
    <w:rsid w:val="0047671D"/>
    <w:rsid w:val="004767DD"/>
    <w:rsid w:val="00476B34"/>
    <w:rsid w:val="00477247"/>
    <w:rsid w:val="0047755C"/>
    <w:rsid w:val="004776A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CE6"/>
    <w:rsid w:val="00484EC4"/>
    <w:rsid w:val="00484EE5"/>
    <w:rsid w:val="00484FE6"/>
    <w:rsid w:val="004853E5"/>
    <w:rsid w:val="00485458"/>
    <w:rsid w:val="004854A6"/>
    <w:rsid w:val="0048572D"/>
    <w:rsid w:val="004857BA"/>
    <w:rsid w:val="00485819"/>
    <w:rsid w:val="00485B33"/>
    <w:rsid w:val="00485B7A"/>
    <w:rsid w:val="00485F64"/>
    <w:rsid w:val="00485F6E"/>
    <w:rsid w:val="00485F85"/>
    <w:rsid w:val="0048613A"/>
    <w:rsid w:val="00486321"/>
    <w:rsid w:val="00486425"/>
    <w:rsid w:val="004864FC"/>
    <w:rsid w:val="00486B20"/>
    <w:rsid w:val="00486B27"/>
    <w:rsid w:val="00486B2A"/>
    <w:rsid w:val="00486BA4"/>
    <w:rsid w:val="00486E36"/>
    <w:rsid w:val="00486E96"/>
    <w:rsid w:val="00487034"/>
    <w:rsid w:val="004871FE"/>
    <w:rsid w:val="004878F4"/>
    <w:rsid w:val="00487982"/>
    <w:rsid w:val="00487BBC"/>
    <w:rsid w:val="00487F01"/>
    <w:rsid w:val="004902C1"/>
    <w:rsid w:val="0049031E"/>
    <w:rsid w:val="004906D1"/>
    <w:rsid w:val="00490A27"/>
    <w:rsid w:val="00490AB1"/>
    <w:rsid w:val="00490ADC"/>
    <w:rsid w:val="00490D1E"/>
    <w:rsid w:val="00490D78"/>
    <w:rsid w:val="00490FA3"/>
    <w:rsid w:val="004913E5"/>
    <w:rsid w:val="0049176A"/>
    <w:rsid w:val="00491AD1"/>
    <w:rsid w:val="00491B9A"/>
    <w:rsid w:val="00491BB6"/>
    <w:rsid w:val="00491D1B"/>
    <w:rsid w:val="00491E1D"/>
    <w:rsid w:val="00491E48"/>
    <w:rsid w:val="004920C5"/>
    <w:rsid w:val="0049271D"/>
    <w:rsid w:val="004928B5"/>
    <w:rsid w:val="004929FD"/>
    <w:rsid w:val="00492AE0"/>
    <w:rsid w:val="00492B0A"/>
    <w:rsid w:val="004932C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377"/>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B36"/>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53A"/>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42"/>
    <w:rsid w:val="004C6EF4"/>
    <w:rsid w:val="004C70D8"/>
    <w:rsid w:val="004C7152"/>
    <w:rsid w:val="004C7173"/>
    <w:rsid w:val="004C73E0"/>
    <w:rsid w:val="004C73F4"/>
    <w:rsid w:val="004C7592"/>
    <w:rsid w:val="004C7596"/>
    <w:rsid w:val="004C7715"/>
    <w:rsid w:val="004C79F5"/>
    <w:rsid w:val="004C7AE3"/>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C7"/>
    <w:rsid w:val="004D23E7"/>
    <w:rsid w:val="004D2A99"/>
    <w:rsid w:val="004D32FC"/>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6E7"/>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3D16"/>
    <w:rsid w:val="004E3E36"/>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A2B"/>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D8B"/>
    <w:rsid w:val="004F0E79"/>
    <w:rsid w:val="004F10F3"/>
    <w:rsid w:val="004F11CE"/>
    <w:rsid w:val="004F135F"/>
    <w:rsid w:val="004F14EC"/>
    <w:rsid w:val="004F1528"/>
    <w:rsid w:val="004F16DB"/>
    <w:rsid w:val="004F1B7A"/>
    <w:rsid w:val="004F1BDD"/>
    <w:rsid w:val="004F1BE2"/>
    <w:rsid w:val="004F1E5A"/>
    <w:rsid w:val="004F2472"/>
    <w:rsid w:val="004F2658"/>
    <w:rsid w:val="004F290B"/>
    <w:rsid w:val="004F2B9C"/>
    <w:rsid w:val="004F2E94"/>
    <w:rsid w:val="004F30AF"/>
    <w:rsid w:val="004F310E"/>
    <w:rsid w:val="004F341E"/>
    <w:rsid w:val="004F369B"/>
    <w:rsid w:val="004F39F3"/>
    <w:rsid w:val="004F3EEB"/>
    <w:rsid w:val="004F43A9"/>
    <w:rsid w:val="004F4487"/>
    <w:rsid w:val="004F44AD"/>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E9C"/>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26"/>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D77"/>
    <w:rsid w:val="00517E89"/>
    <w:rsid w:val="00517EF0"/>
    <w:rsid w:val="00520155"/>
    <w:rsid w:val="00520184"/>
    <w:rsid w:val="005204F0"/>
    <w:rsid w:val="005206ED"/>
    <w:rsid w:val="005207B6"/>
    <w:rsid w:val="005207EF"/>
    <w:rsid w:val="0052088C"/>
    <w:rsid w:val="005208E1"/>
    <w:rsid w:val="0052095A"/>
    <w:rsid w:val="00520B66"/>
    <w:rsid w:val="00520C53"/>
    <w:rsid w:val="00521172"/>
    <w:rsid w:val="005214E5"/>
    <w:rsid w:val="005214E8"/>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27D0C"/>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69"/>
    <w:rsid w:val="00534B94"/>
    <w:rsid w:val="00534EC1"/>
    <w:rsid w:val="00535070"/>
    <w:rsid w:val="0053510E"/>
    <w:rsid w:val="00535173"/>
    <w:rsid w:val="00535399"/>
    <w:rsid w:val="005355E2"/>
    <w:rsid w:val="00535759"/>
    <w:rsid w:val="0053582F"/>
    <w:rsid w:val="0053590C"/>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868"/>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4B7D"/>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88"/>
    <w:rsid w:val="00560FC4"/>
    <w:rsid w:val="005613E5"/>
    <w:rsid w:val="005614D2"/>
    <w:rsid w:val="005615F0"/>
    <w:rsid w:val="00561745"/>
    <w:rsid w:val="005618A2"/>
    <w:rsid w:val="005619AA"/>
    <w:rsid w:val="005619FE"/>
    <w:rsid w:val="00561B0B"/>
    <w:rsid w:val="00561B8D"/>
    <w:rsid w:val="00561E9A"/>
    <w:rsid w:val="00561EE7"/>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BBF"/>
    <w:rsid w:val="00564E54"/>
    <w:rsid w:val="00564F10"/>
    <w:rsid w:val="00564F73"/>
    <w:rsid w:val="00565408"/>
    <w:rsid w:val="00565779"/>
    <w:rsid w:val="00565A5B"/>
    <w:rsid w:val="00565AA9"/>
    <w:rsid w:val="00565AB4"/>
    <w:rsid w:val="00565D85"/>
    <w:rsid w:val="00565FCD"/>
    <w:rsid w:val="0056603E"/>
    <w:rsid w:val="00566069"/>
    <w:rsid w:val="005660BF"/>
    <w:rsid w:val="0056624D"/>
    <w:rsid w:val="0056638E"/>
    <w:rsid w:val="0056652A"/>
    <w:rsid w:val="005666CC"/>
    <w:rsid w:val="00566743"/>
    <w:rsid w:val="00566C98"/>
    <w:rsid w:val="00566EE9"/>
    <w:rsid w:val="00566F0B"/>
    <w:rsid w:val="00566FE2"/>
    <w:rsid w:val="0056718C"/>
    <w:rsid w:val="005672D4"/>
    <w:rsid w:val="0056745A"/>
    <w:rsid w:val="00567689"/>
    <w:rsid w:val="00567757"/>
    <w:rsid w:val="0056781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3DBC"/>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1FB2"/>
    <w:rsid w:val="0058203A"/>
    <w:rsid w:val="005820FB"/>
    <w:rsid w:val="00582312"/>
    <w:rsid w:val="0058237A"/>
    <w:rsid w:val="00582B7A"/>
    <w:rsid w:val="00583109"/>
    <w:rsid w:val="005831C6"/>
    <w:rsid w:val="00583408"/>
    <w:rsid w:val="00583704"/>
    <w:rsid w:val="005838AA"/>
    <w:rsid w:val="00583A6E"/>
    <w:rsid w:val="00583AF7"/>
    <w:rsid w:val="00583BC0"/>
    <w:rsid w:val="0058432E"/>
    <w:rsid w:val="00584465"/>
    <w:rsid w:val="0058454E"/>
    <w:rsid w:val="00584745"/>
    <w:rsid w:val="0058477B"/>
    <w:rsid w:val="00584894"/>
    <w:rsid w:val="005849A0"/>
    <w:rsid w:val="00584AB7"/>
    <w:rsid w:val="00584AB8"/>
    <w:rsid w:val="00584ACF"/>
    <w:rsid w:val="00584E98"/>
    <w:rsid w:val="00584EAE"/>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40"/>
    <w:rsid w:val="005862DB"/>
    <w:rsid w:val="0058635F"/>
    <w:rsid w:val="00586428"/>
    <w:rsid w:val="00586451"/>
    <w:rsid w:val="005865DC"/>
    <w:rsid w:val="00586AFB"/>
    <w:rsid w:val="00586BB2"/>
    <w:rsid w:val="00586BB9"/>
    <w:rsid w:val="00586D6D"/>
    <w:rsid w:val="00586ED8"/>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237"/>
    <w:rsid w:val="0059233D"/>
    <w:rsid w:val="00592466"/>
    <w:rsid w:val="00592514"/>
    <w:rsid w:val="0059251A"/>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D2F"/>
    <w:rsid w:val="00593F77"/>
    <w:rsid w:val="00593F7F"/>
    <w:rsid w:val="00593F94"/>
    <w:rsid w:val="005940AE"/>
    <w:rsid w:val="005942A6"/>
    <w:rsid w:val="00594322"/>
    <w:rsid w:val="00594770"/>
    <w:rsid w:val="0059477F"/>
    <w:rsid w:val="0059496F"/>
    <w:rsid w:val="00594996"/>
    <w:rsid w:val="00594B48"/>
    <w:rsid w:val="00594D30"/>
    <w:rsid w:val="00594DF5"/>
    <w:rsid w:val="00594E12"/>
    <w:rsid w:val="00594FDC"/>
    <w:rsid w:val="005955D2"/>
    <w:rsid w:val="005955D9"/>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814"/>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85A"/>
    <w:rsid w:val="005A5AB8"/>
    <w:rsid w:val="005A5BA4"/>
    <w:rsid w:val="005A5C12"/>
    <w:rsid w:val="005A5E48"/>
    <w:rsid w:val="005A5EAB"/>
    <w:rsid w:val="005A6441"/>
    <w:rsid w:val="005A6856"/>
    <w:rsid w:val="005A6BE7"/>
    <w:rsid w:val="005A6F27"/>
    <w:rsid w:val="005A71AC"/>
    <w:rsid w:val="005A76D4"/>
    <w:rsid w:val="005A7773"/>
    <w:rsid w:val="005A7941"/>
    <w:rsid w:val="005A795F"/>
    <w:rsid w:val="005A7A83"/>
    <w:rsid w:val="005A7EBA"/>
    <w:rsid w:val="005B00DB"/>
    <w:rsid w:val="005B00E0"/>
    <w:rsid w:val="005B0274"/>
    <w:rsid w:val="005B039B"/>
    <w:rsid w:val="005B0947"/>
    <w:rsid w:val="005B0ADD"/>
    <w:rsid w:val="005B0BFF"/>
    <w:rsid w:val="005B0C5E"/>
    <w:rsid w:val="005B0CD2"/>
    <w:rsid w:val="005B10F4"/>
    <w:rsid w:val="005B13DE"/>
    <w:rsid w:val="005B171C"/>
    <w:rsid w:val="005B18DD"/>
    <w:rsid w:val="005B19EB"/>
    <w:rsid w:val="005B1B9F"/>
    <w:rsid w:val="005B1BAB"/>
    <w:rsid w:val="005B1CD6"/>
    <w:rsid w:val="005B2391"/>
    <w:rsid w:val="005B26BC"/>
    <w:rsid w:val="005B27E8"/>
    <w:rsid w:val="005B2936"/>
    <w:rsid w:val="005B2A47"/>
    <w:rsid w:val="005B2FCF"/>
    <w:rsid w:val="005B34B7"/>
    <w:rsid w:val="005B35C7"/>
    <w:rsid w:val="005B3880"/>
    <w:rsid w:val="005B38D2"/>
    <w:rsid w:val="005B3A52"/>
    <w:rsid w:val="005B3B5D"/>
    <w:rsid w:val="005B3C8C"/>
    <w:rsid w:val="005B40FF"/>
    <w:rsid w:val="005B416B"/>
    <w:rsid w:val="005B41E0"/>
    <w:rsid w:val="005B442A"/>
    <w:rsid w:val="005B4717"/>
    <w:rsid w:val="005B4855"/>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B51"/>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EF1"/>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D9"/>
    <w:rsid w:val="005D2FF5"/>
    <w:rsid w:val="005D33DB"/>
    <w:rsid w:val="005D3770"/>
    <w:rsid w:val="005D3869"/>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687"/>
    <w:rsid w:val="005E5A71"/>
    <w:rsid w:val="005E60CF"/>
    <w:rsid w:val="005E60D2"/>
    <w:rsid w:val="005E62DB"/>
    <w:rsid w:val="005E6570"/>
    <w:rsid w:val="005E691C"/>
    <w:rsid w:val="005E692C"/>
    <w:rsid w:val="005E6CBB"/>
    <w:rsid w:val="005E6E36"/>
    <w:rsid w:val="005E6FC3"/>
    <w:rsid w:val="005E7085"/>
    <w:rsid w:val="005E719D"/>
    <w:rsid w:val="005E71C3"/>
    <w:rsid w:val="005E7F1D"/>
    <w:rsid w:val="005F00E6"/>
    <w:rsid w:val="005F098D"/>
    <w:rsid w:val="005F110C"/>
    <w:rsid w:val="005F116B"/>
    <w:rsid w:val="005F15D3"/>
    <w:rsid w:val="005F166E"/>
    <w:rsid w:val="005F16A6"/>
    <w:rsid w:val="005F1868"/>
    <w:rsid w:val="005F1B38"/>
    <w:rsid w:val="005F1E83"/>
    <w:rsid w:val="005F1EBC"/>
    <w:rsid w:val="005F1F98"/>
    <w:rsid w:val="005F225F"/>
    <w:rsid w:val="005F2400"/>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53"/>
    <w:rsid w:val="005F4D7E"/>
    <w:rsid w:val="005F4DEC"/>
    <w:rsid w:val="005F4FA9"/>
    <w:rsid w:val="005F54AF"/>
    <w:rsid w:val="005F5881"/>
    <w:rsid w:val="005F5F18"/>
    <w:rsid w:val="005F63C1"/>
    <w:rsid w:val="005F645D"/>
    <w:rsid w:val="005F6658"/>
    <w:rsid w:val="005F675C"/>
    <w:rsid w:val="005F68A7"/>
    <w:rsid w:val="005F692C"/>
    <w:rsid w:val="005F6D9B"/>
    <w:rsid w:val="005F6DEE"/>
    <w:rsid w:val="005F6F3C"/>
    <w:rsid w:val="005F6FCF"/>
    <w:rsid w:val="005F71B9"/>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1FFE"/>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E8D"/>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A86"/>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5EA8"/>
    <w:rsid w:val="00626059"/>
    <w:rsid w:val="006263A4"/>
    <w:rsid w:val="00626448"/>
    <w:rsid w:val="0062646A"/>
    <w:rsid w:val="00626A30"/>
    <w:rsid w:val="00626A78"/>
    <w:rsid w:val="00626A84"/>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85"/>
    <w:rsid w:val="00630590"/>
    <w:rsid w:val="00630636"/>
    <w:rsid w:val="00630934"/>
    <w:rsid w:val="00630940"/>
    <w:rsid w:val="00630977"/>
    <w:rsid w:val="00630C10"/>
    <w:rsid w:val="006311D6"/>
    <w:rsid w:val="00631311"/>
    <w:rsid w:val="006314F0"/>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68"/>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60"/>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3D1"/>
    <w:rsid w:val="006478E0"/>
    <w:rsid w:val="0064799A"/>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2B"/>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07"/>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26D"/>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30D"/>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08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55"/>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3A5"/>
    <w:rsid w:val="006923AD"/>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D58"/>
    <w:rsid w:val="00693FFB"/>
    <w:rsid w:val="0069407F"/>
    <w:rsid w:val="006941DE"/>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27D"/>
    <w:rsid w:val="006967BB"/>
    <w:rsid w:val="00696A0E"/>
    <w:rsid w:val="00696BCE"/>
    <w:rsid w:val="00696DCE"/>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1FFF"/>
    <w:rsid w:val="006A2053"/>
    <w:rsid w:val="006A2290"/>
    <w:rsid w:val="006A24A8"/>
    <w:rsid w:val="006A24D5"/>
    <w:rsid w:val="006A26C1"/>
    <w:rsid w:val="006A2B7C"/>
    <w:rsid w:val="006A2D3F"/>
    <w:rsid w:val="006A30D0"/>
    <w:rsid w:val="006A3290"/>
    <w:rsid w:val="006A32EF"/>
    <w:rsid w:val="006A3A50"/>
    <w:rsid w:val="006A3AF9"/>
    <w:rsid w:val="006A3C35"/>
    <w:rsid w:val="006A3C41"/>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5A1"/>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DBD"/>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AB6"/>
    <w:rsid w:val="006B5B96"/>
    <w:rsid w:val="006B5C19"/>
    <w:rsid w:val="006B5D33"/>
    <w:rsid w:val="006B5D5E"/>
    <w:rsid w:val="006B5D83"/>
    <w:rsid w:val="006B5EA6"/>
    <w:rsid w:val="006B60B4"/>
    <w:rsid w:val="006B61DB"/>
    <w:rsid w:val="006B6382"/>
    <w:rsid w:val="006B6681"/>
    <w:rsid w:val="006B6778"/>
    <w:rsid w:val="006B6980"/>
    <w:rsid w:val="006B6AC7"/>
    <w:rsid w:val="006B6B50"/>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B45"/>
    <w:rsid w:val="006C1C4B"/>
    <w:rsid w:val="006C1C80"/>
    <w:rsid w:val="006C1D55"/>
    <w:rsid w:val="006C200E"/>
    <w:rsid w:val="006C203A"/>
    <w:rsid w:val="006C207E"/>
    <w:rsid w:val="006C23C5"/>
    <w:rsid w:val="006C240F"/>
    <w:rsid w:val="006C2449"/>
    <w:rsid w:val="006C2464"/>
    <w:rsid w:val="006C287F"/>
    <w:rsid w:val="006C2960"/>
    <w:rsid w:val="006C2A24"/>
    <w:rsid w:val="006C2C88"/>
    <w:rsid w:val="006C2D00"/>
    <w:rsid w:val="006C3461"/>
    <w:rsid w:val="006C35CB"/>
    <w:rsid w:val="006C37AA"/>
    <w:rsid w:val="006C37BD"/>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BF6"/>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61"/>
    <w:rsid w:val="006D1692"/>
    <w:rsid w:val="006D19DB"/>
    <w:rsid w:val="006D1B79"/>
    <w:rsid w:val="006D2036"/>
    <w:rsid w:val="006D24A6"/>
    <w:rsid w:val="006D296F"/>
    <w:rsid w:val="006D2C76"/>
    <w:rsid w:val="006D307F"/>
    <w:rsid w:val="006D3452"/>
    <w:rsid w:val="006D35EA"/>
    <w:rsid w:val="006D3A37"/>
    <w:rsid w:val="006D3DF8"/>
    <w:rsid w:val="006D3F85"/>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BD6"/>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49F"/>
    <w:rsid w:val="006E27FB"/>
    <w:rsid w:val="006E29B0"/>
    <w:rsid w:val="006E2C81"/>
    <w:rsid w:val="006E307B"/>
    <w:rsid w:val="006E3467"/>
    <w:rsid w:val="006E357B"/>
    <w:rsid w:val="006E3E9E"/>
    <w:rsid w:val="006E4017"/>
    <w:rsid w:val="006E4053"/>
    <w:rsid w:val="006E4536"/>
    <w:rsid w:val="006E463B"/>
    <w:rsid w:val="006E4A3C"/>
    <w:rsid w:val="006E4C3B"/>
    <w:rsid w:val="006E4C48"/>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C43"/>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DD8"/>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02F"/>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4A2"/>
    <w:rsid w:val="007015A1"/>
    <w:rsid w:val="007015A7"/>
    <w:rsid w:val="00701602"/>
    <w:rsid w:val="00701687"/>
    <w:rsid w:val="00701911"/>
    <w:rsid w:val="0070196F"/>
    <w:rsid w:val="0070197B"/>
    <w:rsid w:val="00701CEB"/>
    <w:rsid w:val="00701E4D"/>
    <w:rsid w:val="00701E91"/>
    <w:rsid w:val="0070209E"/>
    <w:rsid w:val="0070241B"/>
    <w:rsid w:val="007024B2"/>
    <w:rsid w:val="00702515"/>
    <w:rsid w:val="007027C3"/>
    <w:rsid w:val="00702990"/>
    <w:rsid w:val="00702A27"/>
    <w:rsid w:val="00702A32"/>
    <w:rsid w:val="00702A4C"/>
    <w:rsid w:val="00702AF2"/>
    <w:rsid w:val="00702B85"/>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DB4"/>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190"/>
    <w:rsid w:val="007072AE"/>
    <w:rsid w:val="007074C6"/>
    <w:rsid w:val="00707AFC"/>
    <w:rsid w:val="00707B87"/>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7C6"/>
    <w:rsid w:val="00711A2C"/>
    <w:rsid w:val="00711C3F"/>
    <w:rsid w:val="00711D22"/>
    <w:rsid w:val="00711DD4"/>
    <w:rsid w:val="00711EBF"/>
    <w:rsid w:val="00711F02"/>
    <w:rsid w:val="00712109"/>
    <w:rsid w:val="0071270A"/>
    <w:rsid w:val="00712723"/>
    <w:rsid w:val="007127A8"/>
    <w:rsid w:val="0071282D"/>
    <w:rsid w:val="007129AA"/>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68B"/>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9A7"/>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447"/>
    <w:rsid w:val="0072276B"/>
    <w:rsid w:val="007227AD"/>
    <w:rsid w:val="00722ADC"/>
    <w:rsid w:val="00722C0A"/>
    <w:rsid w:val="00722E34"/>
    <w:rsid w:val="00722E38"/>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128"/>
    <w:rsid w:val="00726587"/>
    <w:rsid w:val="0072689A"/>
    <w:rsid w:val="00726BC1"/>
    <w:rsid w:val="00726CFB"/>
    <w:rsid w:val="00727529"/>
    <w:rsid w:val="0072753A"/>
    <w:rsid w:val="00727828"/>
    <w:rsid w:val="00727856"/>
    <w:rsid w:val="0072788F"/>
    <w:rsid w:val="007278F4"/>
    <w:rsid w:val="00727A2D"/>
    <w:rsid w:val="00727AF7"/>
    <w:rsid w:val="00727B06"/>
    <w:rsid w:val="00727CB2"/>
    <w:rsid w:val="00727CDD"/>
    <w:rsid w:val="00727D1C"/>
    <w:rsid w:val="00727DEF"/>
    <w:rsid w:val="00727F63"/>
    <w:rsid w:val="0073032A"/>
    <w:rsid w:val="0073034E"/>
    <w:rsid w:val="007305A3"/>
    <w:rsid w:val="0073077E"/>
    <w:rsid w:val="0073081D"/>
    <w:rsid w:val="00730C1C"/>
    <w:rsid w:val="0073116B"/>
    <w:rsid w:val="00731284"/>
    <w:rsid w:val="007313D2"/>
    <w:rsid w:val="00731563"/>
    <w:rsid w:val="00731749"/>
    <w:rsid w:val="00731761"/>
    <w:rsid w:val="00731805"/>
    <w:rsid w:val="00731927"/>
    <w:rsid w:val="00731AE7"/>
    <w:rsid w:val="00731DCA"/>
    <w:rsid w:val="00731FEB"/>
    <w:rsid w:val="00731FF2"/>
    <w:rsid w:val="0073201A"/>
    <w:rsid w:val="00732254"/>
    <w:rsid w:val="007324D0"/>
    <w:rsid w:val="0073257A"/>
    <w:rsid w:val="007325C4"/>
    <w:rsid w:val="00732707"/>
    <w:rsid w:val="00732883"/>
    <w:rsid w:val="00732A96"/>
    <w:rsid w:val="00732AD9"/>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0EB7"/>
    <w:rsid w:val="007414B0"/>
    <w:rsid w:val="00741804"/>
    <w:rsid w:val="007418C9"/>
    <w:rsid w:val="00741C84"/>
    <w:rsid w:val="00741C98"/>
    <w:rsid w:val="0074215E"/>
    <w:rsid w:val="0074231C"/>
    <w:rsid w:val="00742467"/>
    <w:rsid w:val="007424EB"/>
    <w:rsid w:val="00742530"/>
    <w:rsid w:val="00742728"/>
    <w:rsid w:val="007428F3"/>
    <w:rsid w:val="00742953"/>
    <w:rsid w:val="007429AA"/>
    <w:rsid w:val="00742AC4"/>
    <w:rsid w:val="00742AF0"/>
    <w:rsid w:val="00742BCC"/>
    <w:rsid w:val="00742D71"/>
    <w:rsid w:val="0074372F"/>
    <w:rsid w:val="007437AF"/>
    <w:rsid w:val="0074388C"/>
    <w:rsid w:val="007439E0"/>
    <w:rsid w:val="00743D5A"/>
    <w:rsid w:val="00743D7C"/>
    <w:rsid w:val="00744079"/>
    <w:rsid w:val="00744208"/>
    <w:rsid w:val="007442A7"/>
    <w:rsid w:val="0074436D"/>
    <w:rsid w:val="007445D7"/>
    <w:rsid w:val="00744A1B"/>
    <w:rsid w:val="00744A6D"/>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37F"/>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58F"/>
    <w:rsid w:val="00752666"/>
    <w:rsid w:val="0075270D"/>
    <w:rsid w:val="007528A9"/>
    <w:rsid w:val="007528EF"/>
    <w:rsid w:val="00752A3C"/>
    <w:rsid w:val="00752B83"/>
    <w:rsid w:val="00752BE2"/>
    <w:rsid w:val="00752DB3"/>
    <w:rsid w:val="00752F20"/>
    <w:rsid w:val="007531CD"/>
    <w:rsid w:val="0075324E"/>
    <w:rsid w:val="00753252"/>
    <w:rsid w:val="0075374B"/>
    <w:rsid w:val="00753A04"/>
    <w:rsid w:val="00753BAE"/>
    <w:rsid w:val="00753D34"/>
    <w:rsid w:val="00753FD1"/>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5E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08C"/>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3C5"/>
    <w:rsid w:val="007669A1"/>
    <w:rsid w:val="007669CE"/>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0FBC"/>
    <w:rsid w:val="007710D0"/>
    <w:rsid w:val="00771155"/>
    <w:rsid w:val="007712EB"/>
    <w:rsid w:val="007714C0"/>
    <w:rsid w:val="007714E4"/>
    <w:rsid w:val="00771585"/>
    <w:rsid w:val="007717F1"/>
    <w:rsid w:val="007718DF"/>
    <w:rsid w:val="00771B5B"/>
    <w:rsid w:val="00771D17"/>
    <w:rsid w:val="00771D1E"/>
    <w:rsid w:val="00771E12"/>
    <w:rsid w:val="00772105"/>
    <w:rsid w:val="00772209"/>
    <w:rsid w:val="007723B4"/>
    <w:rsid w:val="007724D6"/>
    <w:rsid w:val="00772932"/>
    <w:rsid w:val="00772BE0"/>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3FC3"/>
    <w:rsid w:val="00784043"/>
    <w:rsid w:val="00784728"/>
    <w:rsid w:val="007849EE"/>
    <w:rsid w:val="00784B33"/>
    <w:rsid w:val="00784C8D"/>
    <w:rsid w:val="00784DF0"/>
    <w:rsid w:val="00784E40"/>
    <w:rsid w:val="00784FC9"/>
    <w:rsid w:val="00785305"/>
    <w:rsid w:val="007853E8"/>
    <w:rsid w:val="0078540D"/>
    <w:rsid w:val="007854A8"/>
    <w:rsid w:val="007854DE"/>
    <w:rsid w:val="0078567C"/>
    <w:rsid w:val="00785936"/>
    <w:rsid w:val="0078595C"/>
    <w:rsid w:val="00785982"/>
    <w:rsid w:val="00785CA2"/>
    <w:rsid w:val="00785D91"/>
    <w:rsid w:val="00786010"/>
    <w:rsid w:val="00786221"/>
    <w:rsid w:val="0078622F"/>
    <w:rsid w:val="007862AF"/>
    <w:rsid w:val="007862D6"/>
    <w:rsid w:val="007865CF"/>
    <w:rsid w:val="00786808"/>
    <w:rsid w:val="00786BC0"/>
    <w:rsid w:val="00786C04"/>
    <w:rsid w:val="00786D3D"/>
    <w:rsid w:val="00786DBD"/>
    <w:rsid w:val="00786FFA"/>
    <w:rsid w:val="007873B3"/>
    <w:rsid w:val="0078742C"/>
    <w:rsid w:val="0078781C"/>
    <w:rsid w:val="00787820"/>
    <w:rsid w:val="00787AB4"/>
    <w:rsid w:val="00787B73"/>
    <w:rsid w:val="00787DDC"/>
    <w:rsid w:val="00787E97"/>
    <w:rsid w:val="00787FA0"/>
    <w:rsid w:val="0079017F"/>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0E7"/>
    <w:rsid w:val="007932DD"/>
    <w:rsid w:val="00793300"/>
    <w:rsid w:val="0079338E"/>
    <w:rsid w:val="00793493"/>
    <w:rsid w:val="00793899"/>
    <w:rsid w:val="00793927"/>
    <w:rsid w:val="00793B42"/>
    <w:rsid w:val="00794066"/>
    <w:rsid w:val="007940B1"/>
    <w:rsid w:val="00794132"/>
    <w:rsid w:val="007943C9"/>
    <w:rsid w:val="0079447E"/>
    <w:rsid w:val="0079454C"/>
    <w:rsid w:val="0079468D"/>
    <w:rsid w:val="00794742"/>
    <w:rsid w:val="00794777"/>
    <w:rsid w:val="0079493E"/>
    <w:rsid w:val="00794AAA"/>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2F48"/>
    <w:rsid w:val="007A32AC"/>
    <w:rsid w:val="007A348D"/>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DFB"/>
    <w:rsid w:val="007A5F2E"/>
    <w:rsid w:val="007A6083"/>
    <w:rsid w:val="007A6366"/>
    <w:rsid w:val="007A6418"/>
    <w:rsid w:val="007A64DB"/>
    <w:rsid w:val="007A653F"/>
    <w:rsid w:val="007A66B7"/>
    <w:rsid w:val="007A6703"/>
    <w:rsid w:val="007A676A"/>
    <w:rsid w:val="007A6887"/>
    <w:rsid w:val="007A6FD5"/>
    <w:rsid w:val="007A6FE9"/>
    <w:rsid w:val="007A70F2"/>
    <w:rsid w:val="007A7131"/>
    <w:rsid w:val="007A71BC"/>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24D"/>
    <w:rsid w:val="007B2338"/>
    <w:rsid w:val="007B23D7"/>
    <w:rsid w:val="007B241A"/>
    <w:rsid w:val="007B24FF"/>
    <w:rsid w:val="007B2501"/>
    <w:rsid w:val="007B2762"/>
    <w:rsid w:val="007B2BFB"/>
    <w:rsid w:val="007B30DC"/>
    <w:rsid w:val="007B3256"/>
    <w:rsid w:val="007B32DA"/>
    <w:rsid w:val="007B3539"/>
    <w:rsid w:val="007B37F3"/>
    <w:rsid w:val="007B3C53"/>
    <w:rsid w:val="007B3C74"/>
    <w:rsid w:val="007B3C9E"/>
    <w:rsid w:val="007B3D02"/>
    <w:rsid w:val="007B3FD4"/>
    <w:rsid w:val="007B4053"/>
    <w:rsid w:val="007B4346"/>
    <w:rsid w:val="007B4825"/>
    <w:rsid w:val="007B4A33"/>
    <w:rsid w:val="007B4AC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D"/>
    <w:rsid w:val="007B7A8E"/>
    <w:rsid w:val="007B7BAD"/>
    <w:rsid w:val="007B7E9C"/>
    <w:rsid w:val="007C057E"/>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CDE"/>
    <w:rsid w:val="007C3E80"/>
    <w:rsid w:val="007C3ECE"/>
    <w:rsid w:val="007C4123"/>
    <w:rsid w:val="007C42C3"/>
    <w:rsid w:val="007C43C8"/>
    <w:rsid w:val="007C43EF"/>
    <w:rsid w:val="007C44E0"/>
    <w:rsid w:val="007C50EE"/>
    <w:rsid w:val="007C510B"/>
    <w:rsid w:val="007C5169"/>
    <w:rsid w:val="007C52AB"/>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081"/>
    <w:rsid w:val="007C7338"/>
    <w:rsid w:val="007C7465"/>
    <w:rsid w:val="007C7481"/>
    <w:rsid w:val="007C78B0"/>
    <w:rsid w:val="007C7AAB"/>
    <w:rsid w:val="007C7F72"/>
    <w:rsid w:val="007D001E"/>
    <w:rsid w:val="007D03D9"/>
    <w:rsid w:val="007D087C"/>
    <w:rsid w:val="007D0C38"/>
    <w:rsid w:val="007D0C43"/>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355"/>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974"/>
    <w:rsid w:val="007D6AFC"/>
    <w:rsid w:val="007D6D64"/>
    <w:rsid w:val="007D6F54"/>
    <w:rsid w:val="007D7097"/>
    <w:rsid w:val="007D7330"/>
    <w:rsid w:val="007D741D"/>
    <w:rsid w:val="007D74D7"/>
    <w:rsid w:val="007D780A"/>
    <w:rsid w:val="007D7E73"/>
    <w:rsid w:val="007E00C9"/>
    <w:rsid w:val="007E0188"/>
    <w:rsid w:val="007E01D2"/>
    <w:rsid w:val="007E03ED"/>
    <w:rsid w:val="007E04BC"/>
    <w:rsid w:val="007E0561"/>
    <w:rsid w:val="007E0727"/>
    <w:rsid w:val="007E0778"/>
    <w:rsid w:val="007E0891"/>
    <w:rsid w:val="007E0DD9"/>
    <w:rsid w:val="007E120D"/>
    <w:rsid w:val="007E1376"/>
    <w:rsid w:val="007E1395"/>
    <w:rsid w:val="007E1AC8"/>
    <w:rsid w:val="007E1B43"/>
    <w:rsid w:val="007E1D38"/>
    <w:rsid w:val="007E2161"/>
    <w:rsid w:val="007E240E"/>
    <w:rsid w:val="007E2721"/>
    <w:rsid w:val="007E272A"/>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6A"/>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1D8C"/>
    <w:rsid w:val="007F20CB"/>
    <w:rsid w:val="007F2272"/>
    <w:rsid w:val="007F24EA"/>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07"/>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631"/>
    <w:rsid w:val="00802947"/>
    <w:rsid w:val="008029F1"/>
    <w:rsid w:val="00802F58"/>
    <w:rsid w:val="00802FFC"/>
    <w:rsid w:val="008036DB"/>
    <w:rsid w:val="00803AD4"/>
    <w:rsid w:val="0080404A"/>
    <w:rsid w:val="0080417E"/>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1E9"/>
    <w:rsid w:val="008115E4"/>
    <w:rsid w:val="0081160E"/>
    <w:rsid w:val="0081177A"/>
    <w:rsid w:val="00811785"/>
    <w:rsid w:val="0081192D"/>
    <w:rsid w:val="00811CC6"/>
    <w:rsid w:val="00811D9A"/>
    <w:rsid w:val="00811F9C"/>
    <w:rsid w:val="008120DD"/>
    <w:rsid w:val="0081222B"/>
    <w:rsid w:val="0081252D"/>
    <w:rsid w:val="0081266E"/>
    <w:rsid w:val="00812AB6"/>
    <w:rsid w:val="00812CCD"/>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583"/>
    <w:rsid w:val="008225E7"/>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E9"/>
    <w:rsid w:val="008242FE"/>
    <w:rsid w:val="00824306"/>
    <w:rsid w:val="0082438B"/>
    <w:rsid w:val="008243E9"/>
    <w:rsid w:val="00824531"/>
    <w:rsid w:val="00824674"/>
    <w:rsid w:val="00824832"/>
    <w:rsid w:val="00824ABE"/>
    <w:rsid w:val="00824CAF"/>
    <w:rsid w:val="00824D97"/>
    <w:rsid w:val="00825253"/>
    <w:rsid w:val="008252F4"/>
    <w:rsid w:val="00825501"/>
    <w:rsid w:val="0082556D"/>
    <w:rsid w:val="00825697"/>
    <w:rsid w:val="008256D5"/>
    <w:rsid w:val="008258E6"/>
    <w:rsid w:val="00825A04"/>
    <w:rsid w:val="00825CE3"/>
    <w:rsid w:val="00825E8B"/>
    <w:rsid w:val="00825ECE"/>
    <w:rsid w:val="00825FDD"/>
    <w:rsid w:val="00825FF0"/>
    <w:rsid w:val="0082619E"/>
    <w:rsid w:val="008261BB"/>
    <w:rsid w:val="00826277"/>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3EA9"/>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25"/>
    <w:rsid w:val="008428F0"/>
    <w:rsid w:val="00842A85"/>
    <w:rsid w:val="00842AFD"/>
    <w:rsid w:val="00842EDA"/>
    <w:rsid w:val="00842F96"/>
    <w:rsid w:val="008434D2"/>
    <w:rsid w:val="0084358B"/>
    <w:rsid w:val="00843612"/>
    <w:rsid w:val="00843A8A"/>
    <w:rsid w:val="00843BA6"/>
    <w:rsid w:val="00843BB7"/>
    <w:rsid w:val="0084418F"/>
    <w:rsid w:val="008441C1"/>
    <w:rsid w:val="0084420E"/>
    <w:rsid w:val="0084432D"/>
    <w:rsid w:val="00844670"/>
    <w:rsid w:val="00844775"/>
    <w:rsid w:val="0084499E"/>
    <w:rsid w:val="00844E39"/>
    <w:rsid w:val="0084531C"/>
    <w:rsid w:val="00845374"/>
    <w:rsid w:val="008455C6"/>
    <w:rsid w:val="008458E1"/>
    <w:rsid w:val="00845B9D"/>
    <w:rsid w:val="00845FB0"/>
    <w:rsid w:val="00846261"/>
    <w:rsid w:val="0084628D"/>
    <w:rsid w:val="00846484"/>
    <w:rsid w:val="008465C0"/>
    <w:rsid w:val="00846819"/>
    <w:rsid w:val="008468BB"/>
    <w:rsid w:val="008469A5"/>
    <w:rsid w:val="008469FF"/>
    <w:rsid w:val="00846A90"/>
    <w:rsid w:val="00846B99"/>
    <w:rsid w:val="00846D49"/>
    <w:rsid w:val="00846F8E"/>
    <w:rsid w:val="0084757F"/>
    <w:rsid w:val="00847B46"/>
    <w:rsid w:val="00847BFC"/>
    <w:rsid w:val="00847DB0"/>
    <w:rsid w:val="00847DB6"/>
    <w:rsid w:val="00850343"/>
    <w:rsid w:val="008504C4"/>
    <w:rsid w:val="0085077F"/>
    <w:rsid w:val="008507F8"/>
    <w:rsid w:val="0085083D"/>
    <w:rsid w:val="00850AF8"/>
    <w:rsid w:val="00850ED1"/>
    <w:rsid w:val="00850F73"/>
    <w:rsid w:val="0085157A"/>
    <w:rsid w:val="00851594"/>
    <w:rsid w:val="00851874"/>
    <w:rsid w:val="00851A21"/>
    <w:rsid w:val="00851C8B"/>
    <w:rsid w:val="00851F1C"/>
    <w:rsid w:val="008520D0"/>
    <w:rsid w:val="008524DF"/>
    <w:rsid w:val="0085252E"/>
    <w:rsid w:val="008525F7"/>
    <w:rsid w:val="00852615"/>
    <w:rsid w:val="00852631"/>
    <w:rsid w:val="008526A2"/>
    <w:rsid w:val="00852957"/>
    <w:rsid w:val="008529EA"/>
    <w:rsid w:val="00852CB9"/>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4D58"/>
    <w:rsid w:val="00855025"/>
    <w:rsid w:val="00855141"/>
    <w:rsid w:val="00855224"/>
    <w:rsid w:val="00855561"/>
    <w:rsid w:val="0085577E"/>
    <w:rsid w:val="008557CB"/>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E56"/>
    <w:rsid w:val="00862F25"/>
    <w:rsid w:val="0086359B"/>
    <w:rsid w:val="008637B1"/>
    <w:rsid w:val="0086384F"/>
    <w:rsid w:val="00863A11"/>
    <w:rsid w:val="00863B85"/>
    <w:rsid w:val="00863C7A"/>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1D"/>
    <w:rsid w:val="00867C79"/>
    <w:rsid w:val="0086B0C3"/>
    <w:rsid w:val="00870241"/>
    <w:rsid w:val="00870364"/>
    <w:rsid w:val="0087067C"/>
    <w:rsid w:val="0087089B"/>
    <w:rsid w:val="0087094E"/>
    <w:rsid w:val="00870C66"/>
    <w:rsid w:val="00870EA4"/>
    <w:rsid w:val="00871006"/>
    <w:rsid w:val="00871024"/>
    <w:rsid w:val="0087122F"/>
    <w:rsid w:val="00871384"/>
    <w:rsid w:val="008713F2"/>
    <w:rsid w:val="00871477"/>
    <w:rsid w:val="008714D5"/>
    <w:rsid w:val="0087186F"/>
    <w:rsid w:val="008718B9"/>
    <w:rsid w:val="00871A85"/>
    <w:rsid w:val="00872497"/>
    <w:rsid w:val="00872620"/>
    <w:rsid w:val="00872B53"/>
    <w:rsid w:val="00873030"/>
    <w:rsid w:val="00873195"/>
    <w:rsid w:val="008731A5"/>
    <w:rsid w:val="00873209"/>
    <w:rsid w:val="0087322A"/>
    <w:rsid w:val="00873608"/>
    <w:rsid w:val="00873C7E"/>
    <w:rsid w:val="00874153"/>
    <w:rsid w:val="008745A2"/>
    <w:rsid w:val="00874856"/>
    <w:rsid w:val="00874A49"/>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0F9F"/>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076"/>
    <w:rsid w:val="00884302"/>
    <w:rsid w:val="0088449B"/>
    <w:rsid w:val="0088458F"/>
    <w:rsid w:val="008846A9"/>
    <w:rsid w:val="00884D6D"/>
    <w:rsid w:val="00884DB3"/>
    <w:rsid w:val="00884E9F"/>
    <w:rsid w:val="008850A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8D0"/>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7F1"/>
    <w:rsid w:val="0089587C"/>
    <w:rsid w:val="00895C33"/>
    <w:rsid w:val="00895C84"/>
    <w:rsid w:val="008960F8"/>
    <w:rsid w:val="008964D9"/>
    <w:rsid w:val="008964DB"/>
    <w:rsid w:val="0089650B"/>
    <w:rsid w:val="008966DD"/>
    <w:rsid w:val="00896707"/>
    <w:rsid w:val="008967FA"/>
    <w:rsid w:val="00896898"/>
    <w:rsid w:val="008968F1"/>
    <w:rsid w:val="00896987"/>
    <w:rsid w:val="00896B12"/>
    <w:rsid w:val="008970F8"/>
    <w:rsid w:val="008971CE"/>
    <w:rsid w:val="00897583"/>
    <w:rsid w:val="00897746"/>
    <w:rsid w:val="00897999"/>
    <w:rsid w:val="00897B43"/>
    <w:rsid w:val="00897BCE"/>
    <w:rsid w:val="00897D45"/>
    <w:rsid w:val="00897E99"/>
    <w:rsid w:val="008A009E"/>
    <w:rsid w:val="008A0280"/>
    <w:rsid w:val="008A0982"/>
    <w:rsid w:val="008A0A10"/>
    <w:rsid w:val="008A0A74"/>
    <w:rsid w:val="008A0C9E"/>
    <w:rsid w:val="008A0CAD"/>
    <w:rsid w:val="008A0E7B"/>
    <w:rsid w:val="008A11DA"/>
    <w:rsid w:val="008A14A6"/>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1D8"/>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B28"/>
    <w:rsid w:val="008A7C82"/>
    <w:rsid w:val="008A7E39"/>
    <w:rsid w:val="008B020F"/>
    <w:rsid w:val="008B035B"/>
    <w:rsid w:val="008B0388"/>
    <w:rsid w:val="008B0609"/>
    <w:rsid w:val="008B0716"/>
    <w:rsid w:val="008B0C7A"/>
    <w:rsid w:val="008B0D14"/>
    <w:rsid w:val="008B0F69"/>
    <w:rsid w:val="008B1014"/>
    <w:rsid w:val="008B11FE"/>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2B8"/>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0EA"/>
    <w:rsid w:val="008C0368"/>
    <w:rsid w:val="008C04CD"/>
    <w:rsid w:val="008C0644"/>
    <w:rsid w:val="008C07F4"/>
    <w:rsid w:val="008C08F4"/>
    <w:rsid w:val="008C09DF"/>
    <w:rsid w:val="008C0B2D"/>
    <w:rsid w:val="008C0B6A"/>
    <w:rsid w:val="008C0C23"/>
    <w:rsid w:val="008C0C27"/>
    <w:rsid w:val="008C0CF1"/>
    <w:rsid w:val="008C0E38"/>
    <w:rsid w:val="008C125C"/>
    <w:rsid w:val="008C1497"/>
    <w:rsid w:val="008C153A"/>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340"/>
    <w:rsid w:val="008C7C21"/>
    <w:rsid w:val="008D0509"/>
    <w:rsid w:val="008D05DA"/>
    <w:rsid w:val="008D06B7"/>
    <w:rsid w:val="008D0729"/>
    <w:rsid w:val="008D078E"/>
    <w:rsid w:val="008D0871"/>
    <w:rsid w:val="008D08D7"/>
    <w:rsid w:val="008D0A41"/>
    <w:rsid w:val="008D0AAF"/>
    <w:rsid w:val="008D0C0C"/>
    <w:rsid w:val="008D1486"/>
    <w:rsid w:val="008D17C0"/>
    <w:rsid w:val="008D181C"/>
    <w:rsid w:val="008D19FA"/>
    <w:rsid w:val="008D1CFB"/>
    <w:rsid w:val="008D2114"/>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AE4"/>
    <w:rsid w:val="008D4D76"/>
    <w:rsid w:val="008D4EF1"/>
    <w:rsid w:val="008D4FA6"/>
    <w:rsid w:val="008D5151"/>
    <w:rsid w:val="008D55DC"/>
    <w:rsid w:val="008D56ED"/>
    <w:rsid w:val="008D5839"/>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9F9"/>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2CDB"/>
    <w:rsid w:val="008E3034"/>
    <w:rsid w:val="008E308C"/>
    <w:rsid w:val="008E328A"/>
    <w:rsid w:val="008E3408"/>
    <w:rsid w:val="008E3472"/>
    <w:rsid w:val="008E351D"/>
    <w:rsid w:val="008E3585"/>
    <w:rsid w:val="008E368C"/>
    <w:rsid w:val="008E3A66"/>
    <w:rsid w:val="008E4311"/>
    <w:rsid w:val="008E43A5"/>
    <w:rsid w:val="008E4957"/>
    <w:rsid w:val="008E4A82"/>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CF"/>
    <w:rsid w:val="009011D1"/>
    <w:rsid w:val="0090142C"/>
    <w:rsid w:val="009017A4"/>
    <w:rsid w:val="00901986"/>
    <w:rsid w:val="00901AAC"/>
    <w:rsid w:val="00901CA1"/>
    <w:rsid w:val="00901DBF"/>
    <w:rsid w:val="00901EE3"/>
    <w:rsid w:val="00902002"/>
    <w:rsid w:val="00902104"/>
    <w:rsid w:val="009023FD"/>
    <w:rsid w:val="009025A2"/>
    <w:rsid w:val="009026AD"/>
    <w:rsid w:val="009028B8"/>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538"/>
    <w:rsid w:val="00905BBF"/>
    <w:rsid w:val="00905BC2"/>
    <w:rsid w:val="00905D0B"/>
    <w:rsid w:val="00905EF6"/>
    <w:rsid w:val="00906454"/>
    <w:rsid w:val="009064F0"/>
    <w:rsid w:val="009066DC"/>
    <w:rsid w:val="00906C23"/>
    <w:rsid w:val="00906FDE"/>
    <w:rsid w:val="00907018"/>
    <w:rsid w:val="009070B3"/>
    <w:rsid w:val="0090726A"/>
    <w:rsid w:val="009072EE"/>
    <w:rsid w:val="0090768E"/>
    <w:rsid w:val="00907703"/>
    <w:rsid w:val="009079CD"/>
    <w:rsid w:val="00907C53"/>
    <w:rsid w:val="00907E33"/>
    <w:rsid w:val="00907E54"/>
    <w:rsid w:val="0091023A"/>
    <w:rsid w:val="00910514"/>
    <w:rsid w:val="0091075D"/>
    <w:rsid w:val="0091086A"/>
    <w:rsid w:val="00910C40"/>
    <w:rsid w:val="00910C8F"/>
    <w:rsid w:val="00910DB1"/>
    <w:rsid w:val="0091136E"/>
    <w:rsid w:val="00911499"/>
    <w:rsid w:val="009114C3"/>
    <w:rsid w:val="00911958"/>
    <w:rsid w:val="00911B72"/>
    <w:rsid w:val="00911D56"/>
    <w:rsid w:val="00912362"/>
    <w:rsid w:val="0091254E"/>
    <w:rsid w:val="0091272E"/>
    <w:rsid w:val="00912790"/>
    <w:rsid w:val="0091288A"/>
    <w:rsid w:val="00912B6A"/>
    <w:rsid w:val="00912D76"/>
    <w:rsid w:val="00912EFC"/>
    <w:rsid w:val="009134C0"/>
    <w:rsid w:val="00913657"/>
    <w:rsid w:val="009136D7"/>
    <w:rsid w:val="009138F1"/>
    <w:rsid w:val="00913A84"/>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5B6"/>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68"/>
    <w:rsid w:val="009301C7"/>
    <w:rsid w:val="00930573"/>
    <w:rsid w:val="009305D5"/>
    <w:rsid w:val="00930A0E"/>
    <w:rsid w:val="00930A10"/>
    <w:rsid w:val="00930AB5"/>
    <w:rsid w:val="00930CF8"/>
    <w:rsid w:val="00930D42"/>
    <w:rsid w:val="00930E53"/>
    <w:rsid w:val="00931016"/>
    <w:rsid w:val="009310E2"/>
    <w:rsid w:val="0093141F"/>
    <w:rsid w:val="009314C3"/>
    <w:rsid w:val="009314FC"/>
    <w:rsid w:val="009315D8"/>
    <w:rsid w:val="009316D2"/>
    <w:rsid w:val="00931838"/>
    <w:rsid w:val="00931BA4"/>
    <w:rsid w:val="00931D0B"/>
    <w:rsid w:val="00931DF7"/>
    <w:rsid w:val="00931FD8"/>
    <w:rsid w:val="009323EA"/>
    <w:rsid w:val="00932527"/>
    <w:rsid w:val="00932674"/>
    <w:rsid w:val="009329FD"/>
    <w:rsid w:val="00932B8E"/>
    <w:rsid w:val="00932C4B"/>
    <w:rsid w:val="00933456"/>
    <w:rsid w:val="009335F1"/>
    <w:rsid w:val="009336E7"/>
    <w:rsid w:val="00933892"/>
    <w:rsid w:val="00933C3F"/>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0DD"/>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04"/>
    <w:rsid w:val="00944959"/>
    <w:rsid w:val="00944B5F"/>
    <w:rsid w:val="00944B74"/>
    <w:rsid w:val="00944C3C"/>
    <w:rsid w:val="00944FDC"/>
    <w:rsid w:val="00945008"/>
    <w:rsid w:val="0094507D"/>
    <w:rsid w:val="009454C0"/>
    <w:rsid w:val="0094557C"/>
    <w:rsid w:val="009457D9"/>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5A7"/>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11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75F"/>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595"/>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1DC"/>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4E3"/>
    <w:rsid w:val="00973A9C"/>
    <w:rsid w:val="00973ABD"/>
    <w:rsid w:val="00973C22"/>
    <w:rsid w:val="00973CF6"/>
    <w:rsid w:val="00973E4E"/>
    <w:rsid w:val="009742AD"/>
    <w:rsid w:val="00974482"/>
    <w:rsid w:val="00974491"/>
    <w:rsid w:val="00974826"/>
    <w:rsid w:val="00974833"/>
    <w:rsid w:val="0097492E"/>
    <w:rsid w:val="00974EAF"/>
    <w:rsid w:val="00974F45"/>
    <w:rsid w:val="00974FA6"/>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2A9"/>
    <w:rsid w:val="00976413"/>
    <w:rsid w:val="009764AE"/>
    <w:rsid w:val="0097659D"/>
    <w:rsid w:val="00976A0F"/>
    <w:rsid w:val="00976E76"/>
    <w:rsid w:val="00976F16"/>
    <w:rsid w:val="009771E3"/>
    <w:rsid w:val="0097735B"/>
    <w:rsid w:val="0097756A"/>
    <w:rsid w:val="00977AF5"/>
    <w:rsid w:val="00977DE2"/>
    <w:rsid w:val="00977E2C"/>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BF1"/>
    <w:rsid w:val="00982D72"/>
    <w:rsid w:val="00982F55"/>
    <w:rsid w:val="009832DF"/>
    <w:rsid w:val="00983313"/>
    <w:rsid w:val="00983D38"/>
    <w:rsid w:val="009841A8"/>
    <w:rsid w:val="0098429A"/>
    <w:rsid w:val="00984704"/>
    <w:rsid w:val="00984A9C"/>
    <w:rsid w:val="00984B97"/>
    <w:rsid w:val="00984BE1"/>
    <w:rsid w:val="00984D7C"/>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83"/>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77D"/>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5CE"/>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98E"/>
    <w:rsid w:val="009A7A5E"/>
    <w:rsid w:val="009A7BC2"/>
    <w:rsid w:val="009A7D40"/>
    <w:rsid w:val="009B0384"/>
    <w:rsid w:val="009B060C"/>
    <w:rsid w:val="009B081E"/>
    <w:rsid w:val="009B08C7"/>
    <w:rsid w:val="009B090C"/>
    <w:rsid w:val="009B09C6"/>
    <w:rsid w:val="009B0C9A"/>
    <w:rsid w:val="009B0E93"/>
    <w:rsid w:val="009B1069"/>
    <w:rsid w:val="009B10EE"/>
    <w:rsid w:val="009B1275"/>
    <w:rsid w:val="009B1347"/>
    <w:rsid w:val="009B13A0"/>
    <w:rsid w:val="009B1472"/>
    <w:rsid w:val="009B1563"/>
    <w:rsid w:val="009B157A"/>
    <w:rsid w:val="009B17E2"/>
    <w:rsid w:val="009B186A"/>
    <w:rsid w:val="009B2004"/>
    <w:rsid w:val="009B20DD"/>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05"/>
    <w:rsid w:val="009B767C"/>
    <w:rsid w:val="009B7716"/>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6AA"/>
    <w:rsid w:val="009C597C"/>
    <w:rsid w:val="009C5983"/>
    <w:rsid w:val="009C5A5C"/>
    <w:rsid w:val="009C5B85"/>
    <w:rsid w:val="009C5BAB"/>
    <w:rsid w:val="009C5F2E"/>
    <w:rsid w:val="009C5F5B"/>
    <w:rsid w:val="009C6171"/>
    <w:rsid w:val="009C63A1"/>
    <w:rsid w:val="009C63EE"/>
    <w:rsid w:val="009C65AF"/>
    <w:rsid w:val="009C6692"/>
    <w:rsid w:val="009C68FF"/>
    <w:rsid w:val="009C6BAD"/>
    <w:rsid w:val="009C6C0A"/>
    <w:rsid w:val="009C6C65"/>
    <w:rsid w:val="009C6F03"/>
    <w:rsid w:val="009C73FD"/>
    <w:rsid w:val="009C74A6"/>
    <w:rsid w:val="009C754B"/>
    <w:rsid w:val="009C77BE"/>
    <w:rsid w:val="009C7AE6"/>
    <w:rsid w:val="009C7F24"/>
    <w:rsid w:val="009D00CA"/>
    <w:rsid w:val="009D0394"/>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D2F"/>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5C"/>
    <w:rsid w:val="009D689D"/>
    <w:rsid w:val="009D699C"/>
    <w:rsid w:val="009D6D3F"/>
    <w:rsid w:val="009D723D"/>
    <w:rsid w:val="009D7427"/>
    <w:rsid w:val="009D742F"/>
    <w:rsid w:val="009D7572"/>
    <w:rsid w:val="009D758F"/>
    <w:rsid w:val="009D793A"/>
    <w:rsid w:val="009D7955"/>
    <w:rsid w:val="009D7A8F"/>
    <w:rsid w:val="009D7FEB"/>
    <w:rsid w:val="009E00D6"/>
    <w:rsid w:val="009E044D"/>
    <w:rsid w:val="009E0844"/>
    <w:rsid w:val="009E0922"/>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12E"/>
    <w:rsid w:val="009E33B6"/>
    <w:rsid w:val="009E33C4"/>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E05"/>
    <w:rsid w:val="009E6F7B"/>
    <w:rsid w:val="009E75D9"/>
    <w:rsid w:val="009E772E"/>
    <w:rsid w:val="009E7BAA"/>
    <w:rsid w:val="009E7CD9"/>
    <w:rsid w:val="009E7D3A"/>
    <w:rsid w:val="009E7D4F"/>
    <w:rsid w:val="009E7DAD"/>
    <w:rsid w:val="009E7DD9"/>
    <w:rsid w:val="009E7EC0"/>
    <w:rsid w:val="009E7F05"/>
    <w:rsid w:val="009E7FA8"/>
    <w:rsid w:val="009F0B11"/>
    <w:rsid w:val="009F0C9C"/>
    <w:rsid w:val="009F0CB7"/>
    <w:rsid w:val="009F0DFA"/>
    <w:rsid w:val="009F0E15"/>
    <w:rsid w:val="009F0EBF"/>
    <w:rsid w:val="009F12EF"/>
    <w:rsid w:val="009F1389"/>
    <w:rsid w:val="009F1500"/>
    <w:rsid w:val="009F174E"/>
    <w:rsid w:val="009F181D"/>
    <w:rsid w:val="009F1A26"/>
    <w:rsid w:val="009F1BED"/>
    <w:rsid w:val="009F1C89"/>
    <w:rsid w:val="009F1E56"/>
    <w:rsid w:val="009F1E66"/>
    <w:rsid w:val="009F1EB9"/>
    <w:rsid w:val="009F1ED6"/>
    <w:rsid w:val="009F1F78"/>
    <w:rsid w:val="009F202E"/>
    <w:rsid w:val="009F2184"/>
    <w:rsid w:val="009F2187"/>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2FA8"/>
    <w:rsid w:val="00A03FA4"/>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01A"/>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AF0"/>
    <w:rsid w:val="00A14B86"/>
    <w:rsid w:val="00A14D77"/>
    <w:rsid w:val="00A1510E"/>
    <w:rsid w:val="00A15399"/>
    <w:rsid w:val="00A15787"/>
    <w:rsid w:val="00A15932"/>
    <w:rsid w:val="00A15C88"/>
    <w:rsid w:val="00A15D2B"/>
    <w:rsid w:val="00A15D5D"/>
    <w:rsid w:val="00A15DBC"/>
    <w:rsid w:val="00A15EE1"/>
    <w:rsid w:val="00A16001"/>
    <w:rsid w:val="00A16194"/>
    <w:rsid w:val="00A16369"/>
    <w:rsid w:val="00A163FC"/>
    <w:rsid w:val="00A168B6"/>
    <w:rsid w:val="00A16B09"/>
    <w:rsid w:val="00A16C46"/>
    <w:rsid w:val="00A17679"/>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E4B"/>
    <w:rsid w:val="00A20F89"/>
    <w:rsid w:val="00A210E3"/>
    <w:rsid w:val="00A21140"/>
    <w:rsid w:val="00A21150"/>
    <w:rsid w:val="00A2122D"/>
    <w:rsid w:val="00A21251"/>
    <w:rsid w:val="00A2191F"/>
    <w:rsid w:val="00A21940"/>
    <w:rsid w:val="00A21AA4"/>
    <w:rsid w:val="00A21E4C"/>
    <w:rsid w:val="00A21FC6"/>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78E"/>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EA8"/>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986"/>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C4C"/>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7E9"/>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9A4"/>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909"/>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D00"/>
    <w:rsid w:val="00A60D26"/>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2EC"/>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39"/>
    <w:rsid w:val="00A66B4E"/>
    <w:rsid w:val="00A66D23"/>
    <w:rsid w:val="00A67237"/>
    <w:rsid w:val="00A67282"/>
    <w:rsid w:val="00A67319"/>
    <w:rsid w:val="00A6744B"/>
    <w:rsid w:val="00A67A94"/>
    <w:rsid w:val="00A67B7C"/>
    <w:rsid w:val="00A67D10"/>
    <w:rsid w:val="00A67D7E"/>
    <w:rsid w:val="00A67EB6"/>
    <w:rsid w:val="00A70130"/>
    <w:rsid w:val="00A701E5"/>
    <w:rsid w:val="00A705FB"/>
    <w:rsid w:val="00A707D1"/>
    <w:rsid w:val="00A70AFB"/>
    <w:rsid w:val="00A70B2E"/>
    <w:rsid w:val="00A70DF6"/>
    <w:rsid w:val="00A70F91"/>
    <w:rsid w:val="00A71002"/>
    <w:rsid w:val="00A714C8"/>
    <w:rsid w:val="00A7182B"/>
    <w:rsid w:val="00A71CD9"/>
    <w:rsid w:val="00A71E74"/>
    <w:rsid w:val="00A72238"/>
    <w:rsid w:val="00A72330"/>
    <w:rsid w:val="00A72366"/>
    <w:rsid w:val="00A728E0"/>
    <w:rsid w:val="00A72AD5"/>
    <w:rsid w:val="00A72F03"/>
    <w:rsid w:val="00A731BD"/>
    <w:rsid w:val="00A73311"/>
    <w:rsid w:val="00A733A7"/>
    <w:rsid w:val="00A73405"/>
    <w:rsid w:val="00A734A6"/>
    <w:rsid w:val="00A735D8"/>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02"/>
    <w:rsid w:val="00A75E44"/>
    <w:rsid w:val="00A7613E"/>
    <w:rsid w:val="00A76725"/>
    <w:rsid w:val="00A76A38"/>
    <w:rsid w:val="00A76BA5"/>
    <w:rsid w:val="00A76CEC"/>
    <w:rsid w:val="00A76D2E"/>
    <w:rsid w:val="00A76E5A"/>
    <w:rsid w:val="00A7705E"/>
    <w:rsid w:val="00A7739E"/>
    <w:rsid w:val="00A77701"/>
    <w:rsid w:val="00A77755"/>
    <w:rsid w:val="00A77B5C"/>
    <w:rsid w:val="00A77B8D"/>
    <w:rsid w:val="00A77E39"/>
    <w:rsid w:val="00A77FFB"/>
    <w:rsid w:val="00A801C3"/>
    <w:rsid w:val="00A80629"/>
    <w:rsid w:val="00A80755"/>
    <w:rsid w:val="00A807CE"/>
    <w:rsid w:val="00A80965"/>
    <w:rsid w:val="00A80970"/>
    <w:rsid w:val="00A80CBA"/>
    <w:rsid w:val="00A80CC0"/>
    <w:rsid w:val="00A80CCA"/>
    <w:rsid w:val="00A80D59"/>
    <w:rsid w:val="00A80DDB"/>
    <w:rsid w:val="00A80F0F"/>
    <w:rsid w:val="00A80F2A"/>
    <w:rsid w:val="00A80FA0"/>
    <w:rsid w:val="00A815FA"/>
    <w:rsid w:val="00A81619"/>
    <w:rsid w:val="00A817AC"/>
    <w:rsid w:val="00A817D5"/>
    <w:rsid w:val="00A81C7C"/>
    <w:rsid w:val="00A81D71"/>
    <w:rsid w:val="00A81DFF"/>
    <w:rsid w:val="00A81ED6"/>
    <w:rsid w:val="00A824F7"/>
    <w:rsid w:val="00A827F6"/>
    <w:rsid w:val="00A82854"/>
    <w:rsid w:val="00A8292D"/>
    <w:rsid w:val="00A82A92"/>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9FF"/>
    <w:rsid w:val="00A86A15"/>
    <w:rsid w:val="00A86A4D"/>
    <w:rsid w:val="00A86C9C"/>
    <w:rsid w:val="00A86F93"/>
    <w:rsid w:val="00A87120"/>
    <w:rsid w:val="00A8739B"/>
    <w:rsid w:val="00A87762"/>
    <w:rsid w:val="00A87D55"/>
    <w:rsid w:val="00A87EFC"/>
    <w:rsid w:val="00A9008A"/>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8F3"/>
    <w:rsid w:val="00A91CB1"/>
    <w:rsid w:val="00A91E12"/>
    <w:rsid w:val="00A91E55"/>
    <w:rsid w:val="00A91FE4"/>
    <w:rsid w:val="00A92062"/>
    <w:rsid w:val="00A9208D"/>
    <w:rsid w:val="00A92193"/>
    <w:rsid w:val="00A9243A"/>
    <w:rsid w:val="00A92851"/>
    <w:rsid w:val="00A928FA"/>
    <w:rsid w:val="00A92AE8"/>
    <w:rsid w:val="00A92B73"/>
    <w:rsid w:val="00A92C2A"/>
    <w:rsid w:val="00A92FE2"/>
    <w:rsid w:val="00A9316D"/>
    <w:rsid w:val="00A937CA"/>
    <w:rsid w:val="00A93940"/>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4F9"/>
    <w:rsid w:val="00A955EC"/>
    <w:rsid w:val="00A95F0A"/>
    <w:rsid w:val="00A964C4"/>
    <w:rsid w:val="00A964E6"/>
    <w:rsid w:val="00A96534"/>
    <w:rsid w:val="00A967E8"/>
    <w:rsid w:val="00A96A2C"/>
    <w:rsid w:val="00A96CD9"/>
    <w:rsid w:val="00A96D3F"/>
    <w:rsid w:val="00A96F66"/>
    <w:rsid w:val="00A97608"/>
    <w:rsid w:val="00A97AEF"/>
    <w:rsid w:val="00A97D32"/>
    <w:rsid w:val="00A97E61"/>
    <w:rsid w:val="00AA0137"/>
    <w:rsid w:val="00AA01E9"/>
    <w:rsid w:val="00AA0283"/>
    <w:rsid w:val="00AA0561"/>
    <w:rsid w:val="00AA077F"/>
    <w:rsid w:val="00AA07E9"/>
    <w:rsid w:val="00AA0821"/>
    <w:rsid w:val="00AA0868"/>
    <w:rsid w:val="00AA0AC7"/>
    <w:rsid w:val="00AA0BCB"/>
    <w:rsid w:val="00AA0C5F"/>
    <w:rsid w:val="00AA0CF7"/>
    <w:rsid w:val="00AA0CFE"/>
    <w:rsid w:val="00AA0F11"/>
    <w:rsid w:val="00AA0F53"/>
    <w:rsid w:val="00AA1484"/>
    <w:rsid w:val="00AA1578"/>
    <w:rsid w:val="00AA167F"/>
    <w:rsid w:val="00AA1B5A"/>
    <w:rsid w:val="00AA1B82"/>
    <w:rsid w:val="00AA1BC5"/>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3F78"/>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79D"/>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78"/>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3B2"/>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21F"/>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B8D"/>
    <w:rsid w:val="00AD0D6A"/>
    <w:rsid w:val="00AD0D79"/>
    <w:rsid w:val="00AD0E1B"/>
    <w:rsid w:val="00AD0F2B"/>
    <w:rsid w:val="00AD12A1"/>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90C"/>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6F79"/>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0FCB"/>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759"/>
    <w:rsid w:val="00AE38FF"/>
    <w:rsid w:val="00AE3C26"/>
    <w:rsid w:val="00AE3E65"/>
    <w:rsid w:val="00AE3E90"/>
    <w:rsid w:val="00AE3ECE"/>
    <w:rsid w:val="00AE4379"/>
    <w:rsid w:val="00AE43BB"/>
    <w:rsid w:val="00AE4953"/>
    <w:rsid w:val="00AE4B79"/>
    <w:rsid w:val="00AE4F27"/>
    <w:rsid w:val="00AE4F90"/>
    <w:rsid w:val="00AE4FD1"/>
    <w:rsid w:val="00AE52A6"/>
    <w:rsid w:val="00AE546E"/>
    <w:rsid w:val="00AE54FE"/>
    <w:rsid w:val="00AE5AEF"/>
    <w:rsid w:val="00AE5B06"/>
    <w:rsid w:val="00AE5DD8"/>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792"/>
    <w:rsid w:val="00AF3874"/>
    <w:rsid w:val="00AF3912"/>
    <w:rsid w:val="00AF3C82"/>
    <w:rsid w:val="00AF4127"/>
    <w:rsid w:val="00AF475D"/>
    <w:rsid w:val="00AF48C1"/>
    <w:rsid w:val="00AF4A2B"/>
    <w:rsid w:val="00AF4A60"/>
    <w:rsid w:val="00AF4B1F"/>
    <w:rsid w:val="00AF4B6B"/>
    <w:rsid w:val="00AF504A"/>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0"/>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0CC"/>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0FB3"/>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3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6B"/>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8AD"/>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7B2"/>
    <w:rsid w:val="00B27257"/>
    <w:rsid w:val="00B2733F"/>
    <w:rsid w:val="00B2735E"/>
    <w:rsid w:val="00B27483"/>
    <w:rsid w:val="00B2756B"/>
    <w:rsid w:val="00B27648"/>
    <w:rsid w:val="00B2766E"/>
    <w:rsid w:val="00B276A5"/>
    <w:rsid w:val="00B27725"/>
    <w:rsid w:val="00B27755"/>
    <w:rsid w:val="00B2776B"/>
    <w:rsid w:val="00B2790D"/>
    <w:rsid w:val="00B27CA0"/>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12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821"/>
    <w:rsid w:val="00B36263"/>
    <w:rsid w:val="00B36451"/>
    <w:rsid w:val="00B36609"/>
    <w:rsid w:val="00B3674B"/>
    <w:rsid w:val="00B36819"/>
    <w:rsid w:val="00B368FA"/>
    <w:rsid w:val="00B36D83"/>
    <w:rsid w:val="00B36E54"/>
    <w:rsid w:val="00B36EF1"/>
    <w:rsid w:val="00B36F70"/>
    <w:rsid w:val="00B370BC"/>
    <w:rsid w:val="00B371A8"/>
    <w:rsid w:val="00B37211"/>
    <w:rsid w:val="00B373FC"/>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C5E"/>
    <w:rsid w:val="00B43EDA"/>
    <w:rsid w:val="00B43EE6"/>
    <w:rsid w:val="00B43EFA"/>
    <w:rsid w:val="00B44039"/>
    <w:rsid w:val="00B44092"/>
    <w:rsid w:val="00B445F6"/>
    <w:rsid w:val="00B4477C"/>
    <w:rsid w:val="00B44A92"/>
    <w:rsid w:val="00B44BA4"/>
    <w:rsid w:val="00B44BCE"/>
    <w:rsid w:val="00B44D86"/>
    <w:rsid w:val="00B44F8C"/>
    <w:rsid w:val="00B4507D"/>
    <w:rsid w:val="00B450DE"/>
    <w:rsid w:val="00B452C6"/>
    <w:rsid w:val="00B45433"/>
    <w:rsid w:val="00B454DB"/>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526"/>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862"/>
    <w:rsid w:val="00B54B18"/>
    <w:rsid w:val="00B54B80"/>
    <w:rsid w:val="00B550D3"/>
    <w:rsid w:val="00B55309"/>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979"/>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18"/>
    <w:rsid w:val="00B66054"/>
    <w:rsid w:val="00B663CA"/>
    <w:rsid w:val="00B66738"/>
    <w:rsid w:val="00B66750"/>
    <w:rsid w:val="00B668BD"/>
    <w:rsid w:val="00B66FCD"/>
    <w:rsid w:val="00B672A7"/>
    <w:rsid w:val="00B6799A"/>
    <w:rsid w:val="00B679F8"/>
    <w:rsid w:val="00B67AFA"/>
    <w:rsid w:val="00B67C37"/>
    <w:rsid w:val="00B67CFF"/>
    <w:rsid w:val="00B67DF2"/>
    <w:rsid w:val="00B67FA5"/>
    <w:rsid w:val="00B67FCF"/>
    <w:rsid w:val="00B70067"/>
    <w:rsid w:val="00B700A2"/>
    <w:rsid w:val="00B70304"/>
    <w:rsid w:val="00B7038B"/>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77DC1"/>
    <w:rsid w:val="00B8008A"/>
    <w:rsid w:val="00B8025C"/>
    <w:rsid w:val="00B802D6"/>
    <w:rsid w:val="00B80435"/>
    <w:rsid w:val="00B8056C"/>
    <w:rsid w:val="00B80821"/>
    <w:rsid w:val="00B80871"/>
    <w:rsid w:val="00B809F4"/>
    <w:rsid w:val="00B80F2E"/>
    <w:rsid w:val="00B812EB"/>
    <w:rsid w:val="00B8130A"/>
    <w:rsid w:val="00B81473"/>
    <w:rsid w:val="00B81535"/>
    <w:rsid w:val="00B8167C"/>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C3"/>
    <w:rsid w:val="00B829B5"/>
    <w:rsid w:val="00B82B75"/>
    <w:rsid w:val="00B82C90"/>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02"/>
    <w:rsid w:val="00B85686"/>
    <w:rsid w:val="00B857FE"/>
    <w:rsid w:val="00B85954"/>
    <w:rsid w:val="00B85A47"/>
    <w:rsid w:val="00B85B71"/>
    <w:rsid w:val="00B85C3C"/>
    <w:rsid w:val="00B860D1"/>
    <w:rsid w:val="00B863BA"/>
    <w:rsid w:val="00B86461"/>
    <w:rsid w:val="00B86574"/>
    <w:rsid w:val="00B866CB"/>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041"/>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762"/>
    <w:rsid w:val="00B97A86"/>
    <w:rsid w:val="00B97C2E"/>
    <w:rsid w:val="00B97F4C"/>
    <w:rsid w:val="00BA00A2"/>
    <w:rsid w:val="00BA0157"/>
    <w:rsid w:val="00BA048D"/>
    <w:rsid w:val="00BA0670"/>
    <w:rsid w:val="00BA06B4"/>
    <w:rsid w:val="00BA08E1"/>
    <w:rsid w:val="00BA0A7C"/>
    <w:rsid w:val="00BA0BF2"/>
    <w:rsid w:val="00BA0D90"/>
    <w:rsid w:val="00BA11FB"/>
    <w:rsid w:val="00BA13E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8C"/>
    <w:rsid w:val="00BA70C7"/>
    <w:rsid w:val="00BA7143"/>
    <w:rsid w:val="00BA733E"/>
    <w:rsid w:val="00BA74AD"/>
    <w:rsid w:val="00BA75D2"/>
    <w:rsid w:val="00BA762F"/>
    <w:rsid w:val="00BA76BD"/>
    <w:rsid w:val="00BA7774"/>
    <w:rsid w:val="00BA7844"/>
    <w:rsid w:val="00BA7A0A"/>
    <w:rsid w:val="00BA7B9A"/>
    <w:rsid w:val="00BA7BE7"/>
    <w:rsid w:val="00BA7EC4"/>
    <w:rsid w:val="00BA7ECA"/>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2B4"/>
    <w:rsid w:val="00BC1435"/>
    <w:rsid w:val="00BC18AA"/>
    <w:rsid w:val="00BC193A"/>
    <w:rsid w:val="00BC1D03"/>
    <w:rsid w:val="00BC1D37"/>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16B"/>
    <w:rsid w:val="00BC529F"/>
    <w:rsid w:val="00BC53EB"/>
    <w:rsid w:val="00BC5688"/>
    <w:rsid w:val="00BC5692"/>
    <w:rsid w:val="00BC58DA"/>
    <w:rsid w:val="00BC5A4F"/>
    <w:rsid w:val="00BC5B64"/>
    <w:rsid w:val="00BC5DF5"/>
    <w:rsid w:val="00BC6506"/>
    <w:rsid w:val="00BC6612"/>
    <w:rsid w:val="00BC680B"/>
    <w:rsid w:val="00BC68A0"/>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2F72"/>
    <w:rsid w:val="00BD30A1"/>
    <w:rsid w:val="00BD369F"/>
    <w:rsid w:val="00BD378F"/>
    <w:rsid w:val="00BD37ED"/>
    <w:rsid w:val="00BD3856"/>
    <w:rsid w:val="00BD3C8C"/>
    <w:rsid w:val="00BD3D16"/>
    <w:rsid w:val="00BD3F41"/>
    <w:rsid w:val="00BD40BD"/>
    <w:rsid w:val="00BD40CC"/>
    <w:rsid w:val="00BD4135"/>
    <w:rsid w:val="00BD44F9"/>
    <w:rsid w:val="00BD4CB4"/>
    <w:rsid w:val="00BD4DFF"/>
    <w:rsid w:val="00BD5122"/>
    <w:rsid w:val="00BD5161"/>
    <w:rsid w:val="00BD53B6"/>
    <w:rsid w:val="00BD53B7"/>
    <w:rsid w:val="00BD53BB"/>
    <w:rsid w:val="00BD551B"/>
    <w:rsid w:val="00BD58AA"/>
    <w:rsid w:val="00BD5917"/>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4A9"/>
    <w:rsid w:val="00BE3872"/>
    <w:rsid w:val="00BE39F1"/>
    <w:rsid w:val="00BE3BEB"/>
    <w:rsid w:val="00BE3EF7"/>
    <w:rsid w:val="00BE413B"/>
    <w:rsid w:val="00BE41FB"/>
    <w:rsid w:val="00BE429C"/>
    <w:rsid w:val="00BE431C"/>
    <w:rsid w:val="00BE440F"/>
    <w:rsid w:val="00BE4412"/>
    <w:rsid w:val="00BE45A6"/>
    <w:rsid w:val="00BE47BB"/>
    <w:rsid w:val="00BE490C"/>
    <w:rsid w:val="00BE4918"/>
    <w:rsid w:val="00BE49D4"/>
    <w:rsid w:val="00BE4A94"/>
    <w:rsid w:val="00BE4BB7"/>
    <w:rsid w:val="00BE4D20"/>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5D"/>
    <w:rsid w:val="00BE67CA"/>
    <w:rsid w:val="00BE6954"/>
    <w:rsid w:val="00BE6B50"/>
    <w:rsid w:val="00BE6D0D"/>
    <w:rsid w:val="00BE6DAB"/>
    <w:rsid w:val="00BE6DF6"/>
    <w:rsid w:val="00BE72BA"/>
    <w:rsid w:val="00BE73FA"/>
    <w:rsid w:val="00BE757D"/>
    <w:rsid w:val="00BE75E6"/>
    <w:rsid w:val="00BE77A7"/>
    <w:rsid w:val="00BE78B4"/>
    <w:rsid w:val="00BE7DA9"/>
    <w:rsid w:val="00BF0234"/>
    <w:rsid w:val="00BF0279"/>
    <w:rsid w:val="00BF038B"/>
    <w:rsid w:val="00BF0543"/>
    <w:rsid w:val="00BF0713"/>
    <w:rsid w:val="00BF0755"/>
    <w:rsid w:val="00BF0972"/>
    <w:rsid w:val="00BF0E7E"/>
    <w:rsid w:val="00BF12B7"/>
    <w:rsid w:val="00BF12B9"/>
    <w:rsid w:val="00BF14A6"/>
    <w:rsid w:val="00BF167D"/>
    <w:rsid w:val="00BF168A"/>
    <w:rsid w:val="00BF17C7"/>
    <w:rsid w:val="00BF1939"/>
    <w:rsid w:val="00BF1A02"/>
    <w:rsid w:val="00BF1A7F"/>
    <w:rsid w:val="00BF1A9C"/>
    <w:rsid w:val="00BF1B73"/>
    <w:rsid w:val="00BF1EA4"/>
    <w:rsid w:val="00BF1FC0"/>
    <w:rsid w:val="00BF2127"/>
    <w:rsid w:val="00BF2677"/>
    <w:rsid w:val="00BF2729"/>
    <w:rsid w:val="00BF2B68"/>
    <w:rsid w:val="00BF2C07"/>
    <w:rsid w:val="00BF2C33"/>
    <w:rsid w:val="00BF2CFF"/>
    <w:rsid w:val="00BF2F17"/>
    <w:rsid w:val="00BF3090"/>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3D7"/>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73F"/>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1EF"/>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0E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A22"/>
    <w:rsid w:val="00C21B33"/>
    <w:rsid w:val="00C21C2B"/>
    <w:rsid w:val="00C21CB3"/>
    <w:rsid w:val="00C21F4E"/>
    <w:rsid w:val="00C21FB1"/>
    <w:rsid w:val="00C22080"/>
    <w:rsid w:val="00C220BB"/>
    <w:rsid w:val="00C22437"/>
    <w:rsid w:val="00C2243A"/>
    <w:rsid w:val="00C2253B"/>
    <w:rsid w:val="00C22799"/>
    <w:rsid w:val="00C2285E"/>
    <w:rsid w:val="00C2299B"/>
    <w:rsid w:val="00C22AB7"/>
    <w:rsid w:val="00C22AD4"/>
    <w:rsid w:val="00C22C2D"/>
    <w:rsid w:val="00C22FF7"/>
    <w:rsid w:val="00C22FF9"/>
    <w:rsid w:val="00C2315A"/>
    <w:rsid w:val="00C23280"/>
    <w:rsid w:val="00C235D6"/>
    <w:rsid w:val="00C235E0"/>
    <w:rsid w:val="00C23702"/>
    <w:rsid w:val="00C2376B"/>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6F7"/>
    <w:rsid w:val="00C26B7F"/>
    <w:rsid w:val="00C26B85"/>
    <w:rsid w:val="00C26BB8"/>
    <w:rsid w:val="00C26C24"/>
    <w:rsid w:val="00C26D5A"/>
    <w:rsid w:val="00C26FF5"/>
    <w:rsid w:val="00C271FC"/>
    <w:rsid w:val="00C27351"/>
    <w:rsid w:val="00C27622"/>
    <w:rsid w:val="00C276C9"/>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1FF9"/>
    <w:rsid w:val="00C320D2"/>
    <w:rsid w:val="00C32621"/>
    <w:rsid w:val="00C328BB"/>
    <w:rsid w:val="00C32BC5"/>
    <w:rsid w:val="00C32D13"/>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C40"/>
    <w:rsid w:val="00C41D19"/>
    <w:rsid w:val="00C41D2B"/>
    <w:rsid w:val="00C421D5"/>
    <w:rsid w:val="00C42227"/>
    <w:rsid w:val="00C42710"/>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00"/>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1B5"/>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48"/>
    <w:rsid w:val="00C67BB5"/>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210"/>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6F2"/>
    <w:rsid w:val="00C72DED"/>
    <w:rsid w:val="00C73069"/>
    <w:rsid w:val="00C73099"/>
    <w:rsid w:val="00C7349B"/>
    <w:rsid w:val="00C73A1C"/>
    <w:rsid w:val="00C73ACB"/>
    <w:rsid w:val="00C73DE8"/>
    <w:rsid w:val="00C73F97"/>
    <w:rsid w:val="00C74078"/>
    <w:rsid w:val="00C7408B"/>
    <w:rsid w:val="00C7418F"/>
    <w:rsid w:val="00C74231"/>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5F44"/>
    <w:rsid w:val="00C76141"/>
    <w:rsid w:val="00C7636A"/>
    <w:rsid w:val="00C763C8"/>
    <w:rsid w:val="00C76455"/>
    <w:rsid w:val="00C769AD"/>
    <w:rsid w:val="00C76E76"/>
    <w:rsid w:val="00C77253"/>
    <w:rsid w:val="00C7761F"/>
    <w:rsid w:val="00C776B1"/>
    <w:rsid w:val="00C777F4"/>
    <w:rsid w:val="00C7791F"/>
    <w:rsid w:val="00C8011E"/>
    <w:rsid w:val="00C80327"/>
    <w:rsid w:val="00C8038C"/>
    <w:rsid w:val="00C803C6"/>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1F2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7F"/>
    <w:rsid w:val="00C84398"/>
    <w:rsid w:val="00C84417"/>
    <w:rsid w:val="00C84527"/>
    <w:rsid w:val="00C84756"/>
    <w:rsid w:val="00C84918"/>
    <w:rsid w:val="00C84C60"/>
    <w:rsid w:val="00C84D1D"/>
    <w:rsid w:val="00C852A8"/>
    <w:rsid w:val="00C85B3B"/>
    <w:rsid w:val="00C85D8F"/>
    <w:rsid w:val="00C86065"/>
    <w:rsid w:val="00C86218"/>
    <w:rsid w:val="00C865DB"/>
    <w:rsid w:val="00C86625"/>
    <w:rsid w:val="00C867EF"/>
    <w:rsid w:val="00C86828"/>
    <w:rsid w:val="00C86986"/>
    <w:rsid w:val="00C870E0"/>
    <w:rsid w:val="00C87754"/>
    <w:rsid w:val="00C87B9C"/>
    <w:rsid w:val="00C87BC6"/>
    <w:rsid w:val="00C87D1B"/>
    <w:rsid w:val="00C87FFB"/>
    <w:rsid w:val="00C900E3"/>
    <w:rsid w:val="00C902F0"/>
    <w:rsid w:val="00C90B54"/>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2A08"/>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28"/>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CF2"/>
    <w:rsid w:val="00CA0D6B"/>
    <w:rsid w:val="00CA1409"/>
    <w:rsid w:val="00CA1447"/>
    <w:rsid w:val="00CA146E"/>
    <w:rsid w:val="00CA15E4"/>
    <w:rsid w:val="00CA166A"/>
    <w:rsid w:val="00CA1B69"/>
    <w:rsid w:val="00CA1BA6"/>
    <w:rsid w:val="00CA1C3E"/>
    <w:rsid w:val="00CA1FA1"/>
    <w:rsid w:val="00CA238B"/>
    <w:rsid w:val="00CA258C"/>
    <w:rsid w:val="00CA26BA"/>
    <w:rsid w:val="00CA2890"/>
    <w:rsid w:val="00CA2CCF"/>
    <w:rsid w:val="00CA2D04"/>
    <w:rsid w:val="00CA327D"/>
    <w:rsid w:val="00CA33A3"/>
    <w:rsid w:val="00CA34C7"/>
    <w:rsid w:val="00CA34D3"/>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9D"/>
    <w:rsid w:val="00CB06D0"/>
    <w:rsid w:val="00CB06DA"/>
    <w:rsid w:val="00CB0BFB"/>
    <w:rsid w:val="00CB0CB7"/>
    <w:rsid w:val="00CB1707"/>
    <w:rsid w:val="00CB185F"/>
    <w:rsid w:val="00CB193E"/>
    <w:rsid w:val="00CB1DD2"/>
    <w:rsid w:val="00CB2017"/>
    <w:rsid w:val="00CB21E4"/>
    <w:rsid w:val="00CB22C3"/>
    <w:rsid w:val="00CB28D0"/>
    <w:rsid w:val="00CB2C21"/>
    <w:rsid w:val="00CB2D41"/>
    <w:rsid w:val="00CB2D5A"/>
    <w:rsid w:val="00CB2F6E"/>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731"/>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BF0"/>
    <w:rsid w:val="00CB6C0E"/>
    <w:rsid w:val="00CB6D8D"/>
    <w:rsid w:val="00CB6E53"/>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58CC"/>
    <w:rsid w:val="00CC5B29"/>
    <w:rsid w:val="00CC6370"/>
    <w:rsid w:val="00CC6379"/>
    <w:rsid w:val="00CC6A3F"/>
    <w:rsid w:val="00CC6A76"/>
    <w:rsid w:val="00CC6C19"/>
    <w:rsid w:val="00CC7383"/>
    <w:rsid w:val="00CC73B1"/>
    <w:rsid w:val="00CC7402"/>
    <w:rsid w:val="00CC78E9"/>
    <w:rsid w:val="00CC7910"/>
    <w:rsid w:val="00CC7B41"/>
    <w:rsid w:val="00CC7BE5"/>
    <w:rsid w:val="00CC7E8D"/>
    <w:rsid w:val="00CD00D8"/>
    <w:rsid w:val="00CD0393"/>
    <w:rsid w:val="00CD0425"/>
    <w:rsid w:val="00CD04A6"/>
    <w:rsid w:val="00CD1130"/>
    <w:rsid w:val="00CD162C"/>
    <w:rsid w:val="00CD1C3D"/>
    <w:rsid w:val="00CD1E86"/>
    <w:rsid w:val="00CD1F20"/>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DE7"/>
    <w:rsid w:val="00CD5FD9"/>
    <w:rsid w:val="00CD66BB"/>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D7F19"/>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743"/>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891"/>
    <w:rsid w:val="00CE4A86"/>
    <w:rsid w:val="00CE4AC1"/>
    <w:rsid w:val="00CE4C43"/>
    <w:rsid w:val="00CE4CC3"/>
    <w:rsid w:val="00CE4F39"/>
    <w:rsid w:val="00CE52C2"/>
    <w:rsid w:val="00CE552B"/>
    <w:rsid w:val="00CE59B6"/>
    <w:rsid w:val="00CE59C6"/>
    <w:rsid w:val="00CE5C45"/>
    <w:rsid w:val="00CE63E6"/>
    <w:rsid w:val="00CE67D8"/>
    <w:rsid w:val="00CE689B"/>
    <w:rsid w:val="00CE6F1A"/>
    <w:rsid w:val="00CE70C9"/>
    <w:rsid w:val="00CE72DD"/>
    <w:rsid w:val="00CE7341"/>
    <w:rsid w:val="00CE743A"/>
    <w:rsid w:val="00CE767B"/>
    <w:rsid w:val="00CE782A"/>
    <w:rsid w:val="00CE79D2"/>
    <w:rsid w:val="00CE7C2A"/>
    <w:rsid w:val="00CE7D15"/>
    <w:rsid w:val="00CE7DA6"/>
    <w:rsid w:val="00CE7F70"/>
    <w:rsid w:val="00CF0048"/>
    <w:rsid w:val="00CF010B"/>
    <w:rsid w:val="00CF01AC"/>
    <w:rsid w:val="00CF0407"/>
    <w:rsid w:val="00CF0521"/>
    <w:rsid w:val="00CF067E"/>
    <w:rsid w:val="00CF0701"/>
    <w:rsid w:val="00CF0806"/>
    <w:rsid w:val="00CF0A48"/>
    <w:rsid w:val="00CF0A98"/>
    <w:rsid w:val="00CF0BCB"/>
    <w:rsid w:val="00CF0C9C"/>
    <w:rsid w:val="00CF0E0A"/>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2C08"/>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CD4"/>
    <w:rsid w:val="00CF7D6D"/>
    <w:rsid w:val="00D000B6"/>
    <w:rsid w:val="00D00227"/>
    <w:rsid w:val="00D00431"/>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5FC"/>
    <w:rsid w:val="00D10618"/>
    <w:rsid w:val="00D10858"/>
    <w:rsid w:val="00D10C9F"/>
    <w:rsid w:val="00D10F1C"/>
    <w:rsid w:val="00D1106A"/>
    <w:rsid w:val="00D110D7"/>
    <w:rsid w:val="00D112F0"/>
    <w:rsid w:val="00D113BC"/>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4F7D"/>
    <w:rsid w:val="00D1503C"/>
    <w:rsid w:val="00D15290"/>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DA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037"/>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858"/>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707"/>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482"/>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473"/>
    <w:rsid w:val="00D40B64"/>
    <w:rsid w:val="00D40C1C"/>
    <w:rsid w:val="00D40CE8"/>
    <w:rsid w:val="00D41017"/>
    <w:rsid w:val="00D4122A"/>
    <w:rsid w:val="00D4122E"/>
    <w:rsid w:val="00D4134D"/>
    <w:rsid w:val="00D415C6"/>
    <w:rsid w:val="00D415FB"/>
    <w:rsid w:val="00D4173F"/>
    <w:rsid w:val="00D41BE9"/>
    <w:rsid w:val="00D41F64"/>
    <w:rsid w:val="00D42063"/>
    <w:rsid w:val="00D422D7"/>
    <w:rsid w:val="00D42358"/>
    <w:rsid w:val="00D42478"/>
    <w:rsid w:val="00D427CD"/>
    <w:rsid w:val="00D42B36"/>
    <w:rsid w:val="00D42CE3"/>
    <w:rsid w:val="00D43057"/>
    <w:rsid w:val="00D4317C"/>
    <w:rsid w:val="00D4318B"/>
    <w:rsid w:val="00D432D5"/>
    <w:rsid w:val="00D4336D"/>
    <w:rsid w:val="00D43647"/>
    <w:rsid w:val="00D438C9"/>
    <w:rsid w:val="00D43930"/>
    <w:rsid w:val="00D43B62"/>
    <w:rsid w:val="00D43CE0"/>
    <w:rsid w:val="00D43DA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53"/>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6B7"/>
    <w:rsid w:val="00D54908"/>
    <w:rsid w:val="00D54B8D"/>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DC2"/>
    <w:rsid w:val="00D63FAD"/>
    <w:rsid w:val="00D642FE"/>
    <w:rsid w:val="00D64B65"/>
    <w:rsid w:val="00D64F5C"/>
    <w:rsid w:val="00D650BC"/>
    <w:rsid w:val="00D6515E"/>
    <w:rsid w:val="00D654BF"/>
    <w:rsid w:val="00D65614"/>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2C91"/>
    <w:rsid w:val="00D7318D"/>
    <w:rsid w:val="00D734C2"/>
    <w:rsid w:val="00D7367B"/>
    <w:rsid w:val="00D73691"/>
    <w:rsid w:val="00D7373B"/>
    <w:rsid w:val="00D738B6"/>
    <w:rsid w:val="00D73E18"/>
    <w:rsid w:val="00D7421B"/>
    <w:rsid w:val="00D7466B"/>
    <w:rsid w:val="00D7492D"/>
    <w:rsid w:val="00D74D60"/>
    <w:rsid w:val="00D74F40"/>
    <w:rsid w:val="00D75180"/>
    <w:rsid w:val="00D75227"/>
    <w:rsid w:val="00D75425"/>
    <w:rsid w:val="00D754D2"/>
    <w:rsid w:val="00D754E6"/>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51C"/>
    <w:rsid w:val="00D81658"/>
    <w:rsid w:val="00D8194A"/>
    <w:rsid w:val="00D81F08"/>
    <w:rsid w:val="00D8209C"/>
    <w:rsid w:val="00D82116"/>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5E75"/>
    <w:rsid w:val="00D8616F"/>
    <w:rsid w:val="00D86481"/>
    <w:rsid w:val="00D86663"/>
    <w:rsid w:val="00D8666D"/>
    <w:rsid w:val="00D866D0"/>
    <w:rsid w:val="00D8688B"/>
    <w:rsid w:val="00D86D3F"/>
    <w:rsid w:val="00D86DB2"/>
    <w:rsid w:val="00D86F7B"/>
    <w:rsid w:val="00D8716B"/>
    <w:rsid w:val="00D871B1"/>
    <w:rsid w:val="00D8720A"/>
    <w:rsid w:val="00D8738E"/>
    <w:rsid w:val="00D873DD"/>
    <w:rsid w:val="00D874A4"/>
    <w:rsid w:val="00D87550"/>
    <w:rsid w:val="00D875BB"/>
    <w:rsid w:val="00D87803"/>
    <w:rsid w:val="00D87BFB"/>
    <w:rsid w:val="00D87CE7"/>
    <w:rsid w:val="00D87F31"/>
    <w:rsid w:val="00D87FF8"/>
    <w:rsid w:val="00D90763"/>
    <w:rsid w:val="00D90AE1"/>
    <w:rsid w:val="00D90C32"/>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7C1"/>
    <w:rsid w:val="00D9393C"/>
    <w:rsid w:val="00D94070"/>
    <w:rsid w:val="00D94081"/>
    <w:rsid w:val="00D940E7"/>
    <w:rsid w:val="00D9434A"/>
    <w:rsid w:val="00D943B4"/>
    <w:rsid w:val="00D9441E"/>
    <w:rsid w:val="00D9442F"/>
    <w:rsid w:val="00D94465"/>
    <w:rsid w:val="00D945B6"/>
    <w:rsid w:val="00D949F5"/>
    <w:rsid w:val="00D94D77"/>
    <w:rsid w:val="00D9520D"/>
    <w:rsid w:val="00D95556"/>
    <w:rsid w:val="00D95AF0"/>
    <w:rsid w:val="00D95BD0"/>
    <w:rsid w:val="00D95C16"/>
    <w:rsid w:val="00D95F40"/>
    <w:rsid w:val="00D961D8"/>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19"/>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127"/>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DC5"/>
    <w:rsid w:val="00DA7ECB"/>
    <w:rsid w:val="00DB0002"/>
    <w:rsid w:val="00DB01F5"/>
    <w:rsid w:val="00DB05D6"/>
    <w:rsid w:val="00DB0673"/>
    <w:rsid w:val="00DB09DE"/>
    <w:rsid w:val="00DB0AED"/>
    <w:rsid w:val="00DB0CFB"/>
    <w:rsid w:val="00DB0ED6"/>
    <w:rsid w:val="00DB0EE4"/>
    <w:rsid w:val="00DB0FEC"/>
    <w:rsid w:val="00DB1046"/>
    <w:rsid w:val="00DB1091"/>
    <w:rsid w:val="00DB10D2"/>
    <w:rsid w:val="00DB119D"/>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4B6F"/>
    <w:rsid w:val="00DB503A"/>
    <w:rsid w:val="00DB5165"/>
    <w:rsid w:val="00DB5215"/>
    <w:rsid w:val="00DB54A8"/>
    <w:rsid w:val="00DB568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0"/>
    <w:rsid w:val="00DB7BA8"/>
    <w:rsid w:val="00DC0105"/>
    <w:rsid w:val="00DC024C"/>
    <w:rsid w:val="00DC052A"/>
    <w:rsid w:val="00DC0950"/>
    <w:rsid w:val="00DC0989"/>
    <w:rsid w:val="00DC0A63"/>
    <w:rsid w:val="00DC0DB9"/>
    <w:rsid w:val="00DC0F85"/>
    <w:rsid w:val="00DC12F6"/>
    <w:rsid w:val="00DC13F6"/>
    <w:rsid w:val="00DC140F"/>
    <w:rsid w:val="00DC1439"/>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58F"/>
    <w:rsid w:val="00DC368F"/>
    <w:rsid w:val="00DC36A2"/>
    <w:rsid w:val="00DC3995"/>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5E"/>
    <w:rsid w:val="00DD166E"/>
    <w:rsid w:val="00DD1A93"/>
    <w:rsid w:val="00DD1D4B"/>
    <w:rsid w:val="00DD1F48"/>
    <w:rsid w:val="00DD235C"/>
    <w:rsid w:val="00DD3220"/>
    <w:rsid w:val="00DD3224"/>
    <w:rsid w:val="00DD32FC"/>
    <w:rsid w:val="00DD3A99"/>
    <w:rsid w:val="00DD3DEE"/>
    <w:rsid w:val="00DD3F14"/>
    <w:rsid w:val="00DD40EE"/>
    <w:rsid w:val="00DD42E0"/>
    <w:rsid w:val="00DD450E"/>
    <w:rsid w:val="00DD4529"/>
    <w:rsid w:val="00DD46FE"/>
    <w:rsid w:val="00DD485F"/>
    <w:rsid w:val="00DD4A86"/>
    <w:rsid w:val="00DD4CFB"/>
    <w:rsid w:val="00DD4DD0"/>
    <w:rsid w:val="00DD4FCF"/>
    <w:rsid w:val="00DD5191"/>
    <w:rsid w:val="00DD54B3"/>
    <w:rsid w:val="00DD5610"/>
    <w:rsid w:val="00DD5634"/>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717"/>
    <w:rsid w:val="00DD7ADE"/>
    <w:rsid w:val="00DD7EF3"/>
    <w:rsid w:val="00DD7EF4"/>
    <w:rsid w:val="00DD7F4A"/>
    <w:rsid w:val="00DE023E"/>
    <w:rsid w:val="00DE0316"/>
    <w:rsid w:val="00DE063E"/>
    <w:rsid w:val="00DE0734"/>
    <w:rsid w:val="00DE07D2"/>
    <w:rsid w:val="00DE085C"/>
    <w:rsid w:val="00DE0B7C"/>
    <w:rsid w:val="00DE0C8B"/>
    <w:rsid w:val="00DE0D5A"/>
    <w:rsid w:val="00DE1040"/>
    <w:rsid w:val="00DE1168"/>
    <w:rsid w:val="00DE11C2"/>
    <w:rsid w:val="00DE1212"/>
    <w:rsid w:val="00DE12FC"/>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2C5A"/>
    <w:rsid w:val="00DE335A"/>
    <w:rsid w:val="00DE38BD"/>
    <w:rsid w:val="00DE3C57"/>
    <w:rsid w:val="00DE3D7A"/>
    <w:rsid w:val="00DE4000"/>
    <w:rsid w:val="00DE41A1"/>
    <w:rsid w:val="00DE454E"/>
    <w:rsid w:val="00DE46DD"/>
    <w:rsid w:val="00DE46E9"/>
    <w:rsid w:val="00DE4787"/>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2AE"/>
    <w:rsid w:val="00DF6383"/>
    <w:rsid w:val="00DF6608"/>
    <w:rsid w:val="00DF6797"/>
    <w:rsid w:val="00DF6841"/>
    <w:rsid w:val="00DF6A29"/>
    <w:rsid w:val="00DF6B0C"/>
    <w:rsid w:val="00DF6B9A"/>
    <w:rsid w:val="00DF6FC7"/>
    <w:rsid w:val="00DF725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D15"/>
    <w:rsid w:val="00E01EDA"/>
    <w:rsid w:val="00E01FBE"/>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476E"/>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A4"/>
    <w:rsid w:val="00E10BE8"/>
    <w:rsid w:val="00E10EA6"/>
    <w:rsid w:val="00E10ED0"/>
    <w:rsid w:val="00E10F23"/>
    <w:rsid w:val="00E10FD8"/>
    <w:rsid w:val="00E11055"/>
    <w:rsid w:val="00E1126F"/>
    <w:rsid w:val="00E11293"/>
    <w:rsid w:val="00E118ED"/>
    <w:rsid w:val="00E1191E"/>
    <w:rsid w:val="00E11DA4"/>
    <w:rsid w:val="00E11DC8"/>
    <w:rsid w:val="00E11F38"/>
    <w:rsid w:val="00E12174"/>
    <w:rsid w:val="00E1249F"/>
    <w:rsid w:val="00E126E0"/>
    <w:rsid w:val="00E127A4"/>
    <w:rsid w:val="00E12B3B"/>
    <w:rsid w:val="00E12DC4"/>
    <w:rsid w:val="00E13103"/>
    <w:rsid w:val="00E13A52"/>
    <w:rsid w:val="00E14127"/>
    <w:rsid w:val="00E1421F"/>
    <w:rsid w:val="00E1445F"/>
    <w:rsid w:val="00E14468"/>
    <w:rsid w:val="00E14484"/>
    <w:rsid w:val="00E14497"/>
    <w:rsid w:val="00E144DB"/>
    <w:rsid w:val="00E1460F"/>
    <w:rsid w:val="00E14908"/>
    <w:rsid w:val="00E14F2A"/>
    <w:rsid w:val="00E15043"/>
    <w:rsid w:val="00E15147"/>
    <w:rsid w:val="00E15313"/>
    <w:rsid w:val="00E1546E"/>
    <w:rsid w:val="00E156F0"/>
    <w:rsid w:val="00E15A44"/>
    <w:rsid w:val="00E15AEF"/>
    <w:rsid w:val="00E15E37"/>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243"/>
    <w:rsid w:val="00E213D1"/>
    <w:rsid w:val="00E2199C"/>
    <w:rsid w:val="00E21ADC"/>
    <w:rsid w:val="00E21FF0"/>
    <w:rsid w:val="00E21FF4"/>
    <w:rsid w:val="00E22626"/>
    <w:rsid w:val="00E226BB"/>
    <w:rsid w:val="00E22800"/>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870"/>
    <w:rsid w:val="00E25AB7"/>
    <w:rsid w:val="00E25D31"/>
    <w:rsid w:val="00E25E15"/>
    <w:rsid w:val="00E25E98"/>
    <w:rsid w:val="00E26029"/>
    <w:rsid w:val="00E26269"/>
    <w:rsid w:val="00E262A0"/>
    <w:rsid w:val="00E2650B"/>
    <w:rsid w:val="00E265F0"/>
    <w:rsid w:val="00E267B0"/>
    <w:rsid w:val="00E267CE"/>
    <w:rsid w:val="00E26C85"/>
    <w:rsid w:val="00E26E16"/>
    <w:rsid w:val="00E27237"/>
    <w:rsid w:val="00E27513"/>
    <w:rsid w:val="00E275A2"/>
    <w:rsid w:val="00E27AD1"/>
    <w:rsid w:val="00E27B90"/>
    <w:rsid w:val="00E30234"/>
    <w:rsid w:val="00E3032D"/>
    <w:rsid w:val="00E303F9"/>
    <w:rsid w:val="00E3040F"/>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999"/>
    <w:rsid w:val="00E32ED2"/>
    <w:rsid w:val="00E32EF7"/>
    <w:rsid w:val="00E33011"/>
    <w:rsid w:val="00E331CB"/>
    <w:rsid w:val="00E33268"/>
    <w:rsid w:val="00E332DD"/>
    <w:rsid w:val="00E33382"/>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BA1"/>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0E4"/>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8B5"/>
    <w:rsid w:val="00E409BA"/>
    <w:rsid w:val="00E40AA1"/>
    <w:rsid w:val="00E40ABD"/>
    <w:rsid w:val="00E40BAE"/>
    <w:rsid w:val="00E40C77"/>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BF5"/>
    <w:rsid w:val="00E47F81"/>
    <w:rsid w:val="00E4DEA3"/>
    <w:rsid w:val="00E50104"/>
    <w:rsid w:val="00E502E5"/>
    <w:rsid w:val="00E50303"/>
    <w:rsid w:val="00E5074E"/>
    <w:rsid w:val="00E50EB9"/>
    <w:rsid w:val="00E51363"/>
    <w:rsid w:val="00E51669"/>
    <w:rsid w:val="00E51830"/>
    <w:rsid w:val="00E51ADA"/>
    <w:rsid w:val="00E51B06"/>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F95"/>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DB4"/>
    <w:rsid w:val="00E55E2E"/>
    <w:rsid w:val="00E55FD9"/>
    <w:rsid w:val="00E5626A"/>
    <w:rsid w:val="00E569E3"/>
    <w:rsid w:val="00E56B7C"/>
    <w:rsid w:val="00E56BAB"/>
    <w:rsid w:val="00E571C1"/>
    <w:rsid w:val="00E5730D"/>
    <w:rsid w:val="00E57515"/>
    <w:rsid w:val="00E5755A"/>
    <w:rsid w:val="00E5755E"/>
    <w:rsid w:val="00E5762D"/>
    <w:rsid w:val="00E57C55"/>
    <w:rsid w:val="00E57FCC"/>
    <w:rsid w:val="00E57FD9"/>
    <w:rsid w:val="00E6016A"/>
    <w:rsid w:val="00E607E2"/>
    <w:rsid w:val="00E608A0"/>
    <w:rsid w:val="00E608BC"/>
    <w:rsid w:val="00E609A0"/>
    <w:rsid w:val="00E60A2E"/>
    <w:rsid w:val="00E60ABC"/>
    <w:rsid w:val="00E60FAB"/>
    <w:rsid w:val="00E6128D"/>
    <w:rsid w:val="00E61556"/>
    <w:rsid w:val="00E618D7"/>
    <w:rsid w:val="00E61B74"/>
    <w:rsid w:val="00E61BBA"/>
    <w:rsid w:val="00E61C5F"/>
    <w:rsid w:val="00E61DA2"/>
    <w:rsid w:val="00E61EEF"/>
    <w:rsid w:val="00E62083"/>
    <w:rsid w:val="00E620E1"/>
    <w:rsid w:val="00E62286"/>
    <w:rsid w:val="00E62581"/>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37"/>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9A7"/>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1EB"/>
    <w:rsid w:val="00E7540D"/>
    <w:rsid w:val="00E754A6"/>
    <w:rsid w:val="00E75AA3"/>
    <w:rsid w:val="00E75AB1"/>
    <w:rsid w:val="00E75D90"/>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77E8F"/>
    <w:rsid w:val="00E8019B"/>
    <w:rsid w:val="00E8025A"/>
    <w:rsid w:val="00E8031D"/>
    <w:rsid w:val="00E80AFA"/>
    <w:rsid w:val="00E80C3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80"/>
    <w:rsid w:val="00E85EC5"/>
    <w:rsid w:val="00E85F4D"/>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58"/>
    <w:rsid w:val="00E9156E"/>
    <w:rsid w:val="00E9171C"/>
    <w:rsid w:val="00E9180E"/>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853"/>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DD7"/>
    <w:rsid w:val="00EA1F49"/>
    <w:rsid w:val="00EA2222"/>
    <w:rsid w:val="00EA25A4"/>
    <w:rsid w:val="00EA26E3"/>
    <w:rsid w:val="00EA26F1"/>
    <w:rsid w:val="00EA274E"/>
    <w:rsid w:val="00EA2999"/>
    <w:rsid w:val="00EA2BB3"/>
    <w:rsid w:val="00EA2D22"/>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A8E"/>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73"/>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9"/>
    <w:rsid w:val="00EB3613"/>
    <w:rsid w:val="00EB3801"/>
    <w:rsid w:val="00EB384B"/>
    <w:rsid w:val="00EB3981"/>
    <w:rsid w:val="00EB3EAE"/>
    <w:rsid w:val="00EB3F2C"/>
    <w:rsid w:val="00EB421C"/>
    <w:rsid w:val="00EB47BA"/>
    <w:rsid w:val="00EB4813"/>
    <w:rsid w:val="00EB48F6"/>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08"/>
    <w:rsid w:val="00EC0670"/>
    <w:rsid w:val="00EC0689"/>
    <w:rsid w:val="00EC0740"/>
    <w:rsid w:val="00EC0926"/>
    <w:rsid w:val="00EC0992"/>
    <w:rsid w:val="00EC0B84"/>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E6"/>
    <w:rsid w:val="00EC57FC"/>
    <w:rsid w:val="00EC591C"/>
    <w:rsid w:val="00EC6200"/>
    <w:rsid w:val="00EC629E"/>
    <w:rsid w:val="00EC6385"/>
    <w:rsid w:val="00EC63B9"/>
    <w:rsid w:val="00EC6DAE"/>
    <w:rsid w:val="00EC6F45"/>
    <w:rsid w:val="00EC7059"/>
    <w:rsid w:val="00EC739F"/>
    <w:rsid w:val="00EC74DA"/>
    <w:rsid w:val="00EC7622"/>
    <w:rsid w:val="00EC78B7"/>
    <w:rsid w:val="00EC7DFC"/>
    <w:rsid w:val="00EC7E98"/>
    <w:rsid w:val="00EC7FF3"/>
    <w:rsid w:val="00ED0056"/>
    <w:rsid w:val="00ED00BA"/>
    <w:rsid w:val="00ED02C1"/>
    <w:rsid w:val="00ED038F"/>
    <w:rsid w:val="00ED03E6"/>
    <w:rsid w:val="00ED0B5D"/>
    <w:rsid w:val="00ED0C15"/>
    <w:rsid w:val="00ED0C46"/>
    <w:rsid w:val="00ED0EAF"/>
    <w:rsid w:val="00ED0EB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36"/>
    <w:rsid w:val="00ED3460"/>
    <w:rsid w:val="00ED38B2"/>
    <w:rsid w:val="00ED3AF0"/>
    <w:rsid w:val="00ED3C34"/>
    <w:rsid w:val="00ED3F70"/>
    <w:rsid w:val="00ED3F9D"/>
    <w:rsid w:val="00ED421E"/>
    <w:rsid w:val="00ED44C1"/>
    <w:rsid w:val="00ED45B0"/>
    <w:rsid w:val="00ED49FA"/>
    <w:rsid w:val="00ED4C14"/>
    <w:rsid w:val="00ED51AA"/>
    <w:rsid w:val="00ED58C1"/>
    <w:rsid w:val="00ED59D8"/>
    <w:rsid w:val="00ED5A9D"/>
    <w:rsid w:val="00ED5DE7"/>
    <w:rsid w:val="00ED62DC"/>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4A7"/>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46"/>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476"/>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48F"/>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8F2"/>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4C7E"/>
    <w:rsid w:val="00F05041"/>
    <w:rsid w:val="00F05078"/>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668"/>
    <w:rsid w:val="00F13A44"/>
    <w:rsid w:val="00F13B85"/>
    <w:rsid w:val="00F13C4D"/>
    <w:rsid w:val="00F13E40"/>
    <w:rsid w:val="00F1429F"/>
    <w:rsid w:val="00F144CA"/>
    <w:rsid w:val="00F14CDB"/>
    <w:rsid w:val="00F14EC3"/>
    <w:rsid w:val="00F1567D"/>
    <w:rsid w:val="00F15AA3"/>
    <w:rsid w:val="00F15B69"/>
    <w:rsid w:val="00F15B94"/>
    <w:rsid w:val="00F15E8D"/>
    <w:rsid w:val="00F16000"/>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56A"/>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75C"/>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12A"/>
    <w:rsid w:val="00F31479"/>
    <w:rsid w:val="00F3150E"/>
    <w:rsid w:val="00F31709"/>
    <w:rsid w:val="00F3174A"/>
    <w:rsid w:val="00F31A0C"/>
    <w:rsid w:val="00F31AA6"/>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7CA"/>
    <w:rsid w:val="00F348A4"/>
    <w:rsid w:val="00F34901"/>
    <w:rsid w:val="00F349B8"/>
    <w:rsid w:val="00F34AF2"/>
    <w:rsid w:val="00F34C1B"/>
    <w:rsid w:val="00F34D34"/>
    <w:rsid w:val="00F34DAA"/>
    <w:rsid w:val="00F34DC8"/>
    <w:rsid w:val="00F351E8"/>
    <w:rsid w:val="00F353A3"/>
    <w:rsid w:val="00F353C7"/>
    <w:rsid w:val="00F35486"/>
    <w:rsid w:val="00F35584"/>
    <w:rsid w:val="00F35A74"/>
    <w:rsid w:val="00F3625E"/>
    <w:rsid w:val="00F36336"/>
    <w:rsid w:val="00F36391"/>
    <w:rsid w:val="00F364FF"/>
    <w:rsid w:val="00F36529"/>
    <w:rsid w:val="00F36551"/>
    <w:rsid w:val="00F3667C"/>
    <w:rsid w:val="00F369B2"/>
    <w:rsid w:val="00F36A54"/>
    <w:rsid w:val="00F36BFC"/>
    <w:rsid w:val="00F36C7F"/>
    <w:rsid w:val="00F36CEF"/>
    <w:rsid w:val="00F37495"/>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3C"/>
    <w:rsid w:val="00F4396D"/>
    <w:rsid w:val="00F43C34"/>
    <w:rsid w:val="00F43CB7"/>
    <w:rsid w:val="00F43DC7"/>
    <w:rsid w:val="00F43DC8"/>
    <w:rsid w:val="00F440EE"/>
    <w:rsid w:val="00F4440A"/>
    <w:rsid w:val="00F449F6"/>
    <w:rsid w:val="00F44BD9"/>
    <w:rsid w:val="00F44DC2"/>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A88"/>
    <w:rsid w:val="00F47B9A"/>
    <w:rsid w:val="00F47CBB"/>
    <w:rsid w:val="00F47F12"/>
    <w:rsid w:val="00F501FE"/>
    <w:rsid w:val="00F5095D"/>
    <w:rsid w:val="00F50A25"/>
    <w:rsid w:val="00F50AB9"/>
    <w:rsid w:val="00F50DDB"/>
    <w:rsid w:val="00F50FB1"/>
    <w:rsid w:val="00F510B4"/>
    <w:rsid w:val="00F51475"/>
    <w:rsid w:val="00F514E5"/>
    <w:rsid w:val="00F516D9"/>
    <w:rsid w:val="00F517A4"/>
    <w:rsid w:val="00F518A4"/>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11D"/>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8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C77"/>
    <w:rsid w:val="00F62F03"/>
    <w:rsid w:val="00F62F34"/>
    <w:rsid w:val="00F631C9"/>
    <w:rsid w:val="00F631EB"/>
    <w:rsid w:val="00F63212"/>
    <w:rsid w:val="00F6321C"/>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AA"/>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2C8"/>
    <w:rsid w:val="00F714FF"/>
    <w:rsid w:val="00F71631"/>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71B"/>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8BE"/>
    <w:rsid w:val="00F76D2F"/>
    <w:rsid w:val="00F77180"/>
    <w:rsid w:val="00F772FD"/>
    <w:rsid w:val="00F773E6"/>
    <w:rsid w:val="00F77563"/>
    <w:rsid w:val="00F777C4"/>
    <w:rsid w:val="00F777C9"/>
    <w:rsid w:val="00F779EA"/>
    <w:rsid w:val="00F77A3C"/>
    <w:rsid w:val="00F77AA8"/>
    <w:rsid w:val="00F77AF9"/>
    <w:rsid w:val="00F77B9A"/>
    <w:rsid w:val="00F77C35"/>
    <w:rsid w:val="00F77CAF"/>
    <w:rsid w:val="00F77D3A"/>
    <w:rsid w:val="00F77E23"/>
    <w:rsid w:val="00F77EC9"/>
    <w:rsid w:val="00F77F1E"/>
    <w:rsid w:val="00F801E1"/>
    <w:rsid w:val="00F806C6"/>
    <w:rsid w:val="00F8073C"/>
    <w:rsid w:val="00F807D4"/>
    <w:rsid w:val="00F808FB"/>
    <w:rsid w:val="00F8098B"/>
    <w:rsid w:val="00F80D6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8D3"/>
    <w:rsid w:val="00F8397C"/>
    <w:rsid w:val="00F83BA4"/>
    <w:rsid w:val="00F83BCC"/>
    <w:rsid w:val="00F83DBE"/>
    <w:rsid w:val="00F842AE"/>
    <w:rsid w:val="00F842B5"/>
    <w:rsid w:val="00F842EA"/>
    <w:rsid w:val="00F844C5"/>
    <w:rsid w:val="00F84950"/>
    <w:rsid w:val="00F84C0A"/>
    <w:rsid w:val="00F84E2C"/>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2AD"/>
    <w:rsid w:val="00F9256F"/>
    <w:rsid w:val="00F92755"/>
    <w:rsid w:val="00F9289E"/>
    <w:rsid w:val="00F928AD"/>
    <w:rsid w:val="00F93064"/>
    <w:rsid w:val="00F931D6"/>
    <w:rsid w:val="00F933F7"/>
    <w:rsid w:val="00F9358C"/>
    <w:rsid w:val="00F93668"/>
    <w:rsid w:val="00F9369A"/>
    <w:rsid w:val="00F936D8"/>
    <w:rsid w:val="00F93CE9"/>
    <w:rsid w:val="00F93D76"/>
    <w:rsid w:val="00F93D85"/>
    <w:rsid w:val="00F93FB8"/>
    <w:rsid w:val="00F94239"/>
    <w:rsid w:val="00F9423F"/>
    <w:rsid w:val="00F9434B"/>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2B"/>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AA"/>
    <w:rsid w:val="00FA1DC5"/>
    <w:rsid w:val="00FA1E15"/>
    <w:rsid w:val="00FA2283"/>
    <w:rsid w:val="00FA2491"/>
    <w:rsid w:val="00FA282E"/>
    <w:rsid w:val="00FA2BC8"/>
    <w:rsid w:val="00FA2E51"/>
    <w:rsid w:val="00FA2ED5"/>
    <w:rsid w:val="00FA2EE3"/>
    <w:rsid w:val="00FA34C7"/>
    <w:rsid w:val="00FA35E2"/>
    <w:rsid w:val="00FA3796"/>
    <w:rsid w:val="00FA3798"/>
    <w:rsid w:val="00FA39CC"/>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70"/>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57BB"/>
    <w:rsid w:val="00FB6259"/>
    <w:rsid w:val="00FB651A"/>
    <w:rsid w:val="00FB6740"/>
    <w:rsid w:val="00FB68DB"/>
    <w:rsid w:val="00FB6946"/>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672"/>
    <w:rsid w:val="00FC5727"/>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0BE3"/>
    <w:rsid w:val="00FD10A2"/>
    <w:rsid w:val="00FD1109"/>
    <w:rsid w:val="00FD1336"/>
    <w:rsid w:val="00FD1441"/>
    <w:rsid w:val="00FD14BA"/>
    <w:rsid w:val="00FD14CA"/>
    <w:rsid w:val="00FD16A2"/>
    <w:rsid w:val="00FD1B75"/>
    <w:rsid w:val="00FD1C2B"/>
    <w:rsid w:val="00FD201E"/>
    <w:rsid w:val="00FD240E"/>
    <w:rsid w:val="00FD2496"/>
    <w:rsid w:val="00FD2528"/>
    <w:rsid w:val="00FD2754"/>
    <w:rsid w:val="00FD28D1"/>
    <w:rsid w:val="00FD2BD7"/>
    <w:rsid w:val="00FD2D47"/>
    <w:rsid w:val="00FD2E14"/>
    <w:rsid w:val="00FD2E55"/>
    <w:rsid w:val="00FD2EF9"/>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B79"/>
    <w:rsid w:val="00FD4D5F"/>
    <w:rsid w:val="00FD4DC9"/>
    <w:rsid w:val="00FD5388"/>
    <w:rsid w:val="00FD5E64"/>
    <w:rsid w:val="00FD5F95"/>
    <w:rsid w:val="00FD60C4"/>
    <w:rsid w:val="00FD6437"/>
    <w:rsid w:val="00FD6489"/>
    <w:rsid w:val="00FD65DC"/>
    <w:rsid w:val="00FD67A4"/>
    <w:rsid w:val="00FD67E3"/>
    <w:rsid w:val="00FD6842"/>
    <w:rsid w:val="00FD6AEE"/>
    <w:rsid w:val="00FD6D44"/>
    <w:rsid w:val="00FD6D77"/>
    <w:rsid w:val="00FD6DB8"/>
    <w:rsid w:val="00FD6E53"/>
    <w:rsid w:val="00FD6F55"/>
    <w:rsid w:val="00FD71B8"/>
    <w:rsid w:val="00FD72A9"/>
    <w:rsid w:val="00FD73E2"/>
    <w:rsid w:val="00FD76D2"/>
    <w:rsid w:val="00FD7873"/>
    <w:rsid w:val="00FD7AA8"/>
    <w:rsid w:val="00FD7C33"/>
    <w:rsid w:val="00FD7FEA"/>
    <w:rsid w:val="00FE08C2"/>
    <w:rsid w:val="00FE0954"/>
    <w:rsid w:val="00FE0E30"/>
    <w:rsid w:val="00FE0E5C"/>
    <w:rsid w:val="00FE10E4"/>
    <w:rsid w:val="00FE12D8"/>
    <w:rsid w:val="00FE152B"/>
    <w:rsid w:val="00FE1544"/>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3"/>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2F"/>
    <w:rsid w:val="00FF2C9E"/>
    <w:rsid w:val="00FF3206"/>
    <w:rsid w:val="00FF3555"/>
    <w:rsid w:val="00FF3D26"/>
    <w:rsid w:val="00FF3F11"/>
    <w:rsid w:val="00FF40FD"/>
    <w:rsid w:val="00FF413F"/>
    <w:rsid w:val="00FF4169"/>
    <w:rsid w:val="00FF44EE"/>
    <w:rsid w:val="00FF4B7B"/>
    <w:rsid w:val="00FF4CB8"/>
    <w:rsid w:val="00FF4DBC"/>
    <w:rsid w:val="00FF4FBF"/>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2759"/>
    <w:rsid w:val="010A95AA"/>
    <w:rsid w:val="01218763"/>
    <w:rsid w:val="01257786"/>
    <w:rsid w:val="013D7555"/>
    <w:rsid w:val="013F1BAD"/>
    <w:rsid w:val="014D362B"/>
    <w:rsid w:val="014EE1B4"/>
    <w:rsid w:val="0150D5B3"/>
    <w:rsid w:val="0157893F"/>
    <w:rsid w:val="015A8470"/>
    <w:rsid w:val="015B011A"/>
    <w:rsid w:val="015D4175"/>
    <w:rsid w:val="0161C3CF"/>
    <w:rsid w:val="017F2521"/>
    <w:rsid w:val="01948493"/>
    <w:rsid w:val="019A208C"/>
    <w:rsid w:val="019C6C61"/>
    <w:rsid w:val="01AB83B8"/>
    <w:rsid w:val="01BDB5AC"/>
    <w:rsid w:val="01C62CE3"/>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3DA8AE"/>
    <w:rsid w:val="0347B7E7"/>
    <w:rsid w:val="035384C2"/>
    <w:rsid w:val="035AA275"/>
    <w:rsid w:val="03711224"/>
    <w:rsid w:val="039802FD"/>
    <w:rsid w:val="039D1B97"/>
    <w:rsid w:val="03A4FA66"/>
    <w:rsid w:val="03BEB7AB"/>
    <w:rsid w:val="03C2DB0F"/>
    <w:rsid w:val="03C4F6CA"/>
    <w:rsid w:val="03C5F73F"/>
    <w:rsid w:val="03CFB856"/>
    <w:rsid w:val="03E02E82"/>
    <w:rsid w:val="03EB32A4"/>
    <w:rsid w:val="03F703CF"/>
    <w:rsid w:val="03FF70C2"/>
    <w:rsid w:val="04064567"/>
    <w:rsid w:val="04298C06"/>
    <w:rsid w:val="0430647A"/>
    <w:rsid w:val="043EBB7E"/>
    <w:rsid w:val="0444435A"/>
    <w:rsid w:val="0445363E"/>
    <w:rsid w:val="044D3C77"/>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E9E52"/>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67E9"/>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91A65"/>
    <w:rsid w:val="084A10A6"/>
    <w:rsid w:val="08639C55"/>
    <w:rsid w:val="086F3CB3"/>
    <w:rsid w:val="087C0A5A"/>
    <w:rsid w:val="087CBAD0"/>
    <w:rsid w:val="08857DE7"/>
    <w:rsid w:val="088A769B"/>
    <w:rsid w:val="089F242A"/>
    <w:rsid w:val="08AC5FC2"/>
    <w:rsid w:val="08B396CC"/>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5CD4F"/>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67422"/>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355B23"/>
    <w:rsid w:val="134BD93F"/>
    <w:rsid w:val="134CAB82"/>
    <w:rsid w:val="134F2C91"/>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8A867"/>
    <w:rsid w:val="158F66C5"/>
    <w:rsid w:val="15931464"/>
    <w:rsid w:val="1595A3D4"/>
    <w:rsid w:val="15993399"/>
    <w:rsid w:val="15C69BBA"/>
    <w:rsid w:val="15CF3FBE"/>
    <w:rsid w:val="15D6EE2F"/>
    <w:rsid w:val="15D74418"/>
    <w:rsid w:val="15F26605"/>
    <w:rsid w:val="15F4844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87DE7"/>
    <w:rsid w:val="17C97F62"/>
    <w:rsid w:val="17D1451B"/>
    <w:rsid w:val="17FCFB5D"/>
    <w:rsid w:val="1801A7D0"/>
    <w:rsid w:val="180EB47F"/>
    <w:rsid w:val="180F2698"/>
    <w:rsid w:val="18272FEF"/>
    <w:rsid w:val="18537FB7"/>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C5BEF"/>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28CA0"/>
    <w:rsid w:val="1C573745"/>
    <w:rsid w:val="1C5F6728"/>
    <w:rsid w:val="1C62EAB0"/>
    <w:rsid w:val="1C6538FC"/>
    <w:rsid w:val="1C75BD97"/>
    <w:rsid w:val="1C7A9A2A"/>
    <w:rsid w:val="1C7F6F8F"/>
    <w:rsid w:val="1C86AF34"/>
    <w:rsid w:val="1C884041"/>
    <w:rsid w:val="1C94CA67"/>
    <w:rsid w:val="1CA6260B"/>
    <w:rsid w:val="1CB73A6D"/>
    <w:rsid w:val="1CCD1640"/>
    <w:rsid w:val="1CD6F5E0"/>
    <w:rsid w:val="1CE60D1B"/>
    <w:rsid w:val="1CE96D83"/>
    <w:rsid w:val="1CEAF26F"/>
    <w:rsid w:val="1D004800"/>
    <w:rsid w:val="1D063515"/>
    <w:rsid w:val="1D090281"/>
    <w:rsid w:val="1D0E169E"/>
    <w:rsid w:val="1D144C47"/>
    <w:rsid w:val="1D149502"/>
    <w:rsid w:val="1D15AA89"/>
    <w:rsid w:val="1D2A7BCD"/>
    <w:rsid w:val="1D3576A9"/>
    <w:rsid w:val="1D3D0617"/>
    <w:rsid w:val="1D3D22D6"/>
    <w:rsid w:val="1D411F0C"/>
    <w:rsid w:val="1D4FAA78"/>
    <w:rsid w:val="1D6D2AC7"/>
    <w:rsid w:val="1D730BFF"/>
    <w:rsid w:val="1D78FE58"/>
    <w:rsid w:val="1D90918F"/>
    <w:rsid w:val="1D97E6CE"/>
    <w:rsid w:val="1D9BB803"/>
    <w:rsid w:val="1D9F3027"/>
    <w:rsid w:val="1D9F4F6E"/>
    <w:rsid w:val="1D9FD4D5"/>
    <w:rsid w:val="1DAA72BE"/>
    <w:rsid w:val="1DBE9B20"/>
    <w:rsid w:val="1DC8878C"/>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A514"/>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9D1871"/>
    <w:rsid w:val="20A17D79"/>
    <w:rsid w:val="20A5E963"/>
    <w:rsid w:val="20AD26C4"/>
    <w:rsid w:val="20AE03EA"/>
    <w:rsid w:val="20AFFC18"/>
    <w:rsid w:val="20B51968"/>
    <w:rsid w:val="20BCB4A9"/>
    <w:rsid w:val="20CC8865"/>
    <w:rsid w:val="20D90744"/>
    <w:rsid w:val="20D9314E"/>
    <w:rsid w:val="20D9D377"/>
    <w:rsid w:val="20DA183A"/>
    <w:rsid w:val="20DB5922"/>
    <w:rsid w:val="20F4993F"/>
    <w:rsid w:val="2114EFDC"/>
    <w:rsid w:val="2115AED5"/>
    <w:rsid w:val="212462AA"/>
    <w:rsid w:val="212C124A"/>
    <w:rsid w:val="2130D84F"/>
    <w:rsid w:val="21355E3C"/>
    <w:rsid w:val="213F0B9E"/>
    <w:rsid w:val="214092F9"/>
    <w:rsid w:val="214301A7"/>
    <w:rsid w:val="214372D1"/>
    <w:rsid w:val="214C109F"/>
    <w:rsid w:val="21514540"/>
    <w:rsid w:val="215F853F"/>
    <w:rsid w:val="217A9032"/>
    <w:rsid w:val="218AC9D5"/>
    <w:rsid w:val="218D1B13"/>
    <w:rsid w:val="21903B6F"/>
    <w:rsid w:val="219089A8"/>
    <w:rsid w:val="219B5F1B"/>
    <w:rsid w:val="21A063E2"/>
    <w:rsid w:val="21ADD68E"/>
    <w:rsid w:val="21AF1476"/>
    <w:rsid w:val="21AF491F"/>
    <w:rsid w:val="21BA2253"/>
    <w:rsid w:val="21BE5EC5"/>
    <w:rsid w:val="21BFCA82"/>
    <w:rsid w:val="21BFCEA6"/>
    <w:rsid w:val="21D8E549"/>
    <w:rsid w:val="21F241BF"/>
    <w:rsid w:val="21F346FA"/>
    <w:rsid w:val="21F6DA45"/>
    <w:rsid w:val="21FC7128"/>
    <w:rsid w:val="22015725"/>
    <w:rsid w:val="2207627A"/>
    <w:rsid w:val="2207A4E0"/>
    <w:rsid w:val="2216BB3E"/>
    <w:rsid w:val="22207376"/>
    <w:rsid w:val="2234BA95"/>
    <w:rsid w:val="2235178A"/>
    <w:rsid w:val="2244D538"/>
    <w:rsid w:val="22505ABD"/>
    <w:rsid w:val="226B9CDF"/>
    <w:rsid w:val="228215A5"/>
    <w:rsid w:val="2284ADAE"/>
    <w:rsid w:val="228FC358"/>
    <w:rsid w:val="2290C093"/>
    <w:rsid w:val="2291233F"/>
    <w:rsid w:val="229F322B"/>
    <w:rsid w:val="22A46ACD"/>
    <w:rsid w:val="22A99C13"/>
    <w:rsid w:val="22B1EDC5"/>
    <w:rsid w:val="22B3708C"/>
    <w:rsid w:val="22C10477"/>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DBBB52"/>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BABE0"/>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7A1C64"/>
    <w:rsid w:val="27807D6B"/>
    <w:rsid w:val="278A07FB"/>
    <w:rsid w:val="278EE96C"/>
    <w:rsid w:val="2791F844"/>
    <w:rsid w:val="279914AF"/>
    <w:rsid w:val="2799D4D5"/>
    <w:rsid w:val="27A0C080"/>
    <w:rsid w:val="27C8FB8C"/>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4DA80E"/>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330E8"/>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3B39A"/>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6F5C08"/>
    <w:rsid w:val="2C71F915"/>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1EDB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EA51F5"/>
    <w:rsid w:val="2EFFFF92"/>
    <w:rsid w:val="2F053F96"/>
    <w:rsid w:val="2F1CFDB4"/>
    <w:rsid w:val="2F25D1F3"/>
    <w:rsid w:val="2F402982"/>
    <w:rsid w:val="2F447B6D"/>
    <w:rsid w:val="2F4C698C"/>
    <w:rsid w:val="2F5F367F"/>
    <w:rsid w:val="2F6AE5CA"/>
    <w:rsid w:val="2F7F5240"/>
    <w:rsid w:val="2F8ABD07"/>
    <w:rsid w:val="2F9229E2"/>
    <w:rsid w:val="2F996E26"/>
    <w:rsid w:val="2F9E3D22"/>
    <w:rsid w:val="2FA0842A"/>
    <w:rsid w:val="2FA09603"/>
    <w:rsid w:val="2FA0EFD2"/>
    <w:rsid w:val="2FACBB29"/>
    <w:rsid w:val="2FC20C87"/>
    <w:rsid w:val="2FC75B11"/>
    <w:rsid w:val="2FD01FC0"/>
    <w:rsid w:val="2FD0F5F3"/>
    <w:rsid w:val="2FD1FCED"/>
    <w:rsid w:val="2FD8B813"/>
    <w:rsid w:val="2FE2D344"/>
    <w:rsid w:val="2FE4C3EC"/>
    <w:rsid w:val="2FFA6593"/>
    <w:rsid w:val="2FFE022E"/>
    <w:rsid w:val="3002A7CD"/>
    <w:rsid w:val="300F1365"/>
    <w:rsid w:val="3023F46D"/>
    <w:rsid w:val="302CFBB7"/>
    <w:rsid w:val="302F174F"/>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2B5949"/>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692CB"/>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91819"/>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CBE57"/>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476778"/>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AFA0EC5"/>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1C4EA"/>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ADA84D"/>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9353FE"/>
    <w:rsid w:val="40AFB674"/>
    <w:rsid w:val="40C78E25"/>
    <w:rsid w:val="40C8D0E0"/>
    <w:rsid w:val="40C9CB9F"/>
    <w:rsid w:val="40E2A1C8"/>
    <w:rsid w:val="40ED8E00"/>
    <w:rsid w:val="40F55C22"/>
    <w:rsid w:val="40F7D05B"/>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0FA1AB"/>
    <w:rsid w:val="42129BBD"/>
    <w:rsid w:val="421F6E11"/>
    <w:rsid w:val="4224F670"/>
    <w:rsid w:val="422935C7"/>
    <w:rsid w:val="4229F7CD"/>
    <w:rsid w:val="42303B42"/>
    <w:rsid w:val="4232F09D"/>
    <w:rsid w:val="42373682"/>
    <w:rsid w:val="423A467C"/>
    <w:rsid w:val="42400DD9"/>
    <w:rsid w:val="42409B87"/>
    <w:rsid w:val="4241C514"/>
    <w:rsid w:val="4245AA64"/>
    <w:rsid w:val="424733E1"/>
    <w:rsid w:val="4257B4DF"/>
    <w:rsid w:val="4259ABC6"/>
    <w:rsid w:val="425E10F5"/>
    <w:rsid w:val="4266FBEB"/>
    <w:rsid w:val="4269E489"/>
    <w:rsid w:val="4287E59B"/>
    <w:rsid w:val="428A5461"/>
    <w:rsid w:val="42930742"/>
    <w:rsid w:val="429789E3"/>
    <w:rsid w:val="429C3C12"/>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5DFD"/>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1B94F7"/>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7B867"/>
    <w:rsid w:val="46887022"/>
    <w:rsid w:val="468CE743"/>
    <w:rsid w:val="46A1E699"/>
    <w:rsid w:val="46B213FB"/>
    <w:rsid w:val="46B24756"/>
    <w:rsid w:val="46C0F2A0"/>
    <w:rsid w:val="46C57727"/>
    <w:rsid w:val="46C8F903"/>
    <w:rsid w:val="46CA620B"/>
    <w:rsid w:val="46CCB687"/>
    <w:rsid w:val="46D498FD"/>
    <w:rsid w:val="46EAD739"/>
    <w:rsid w:val="46EE2842"/>
    <w:rsid w:val="4708810C"/>
    <w:rsid w:val="473080C2"/>
    <w:rsid w:val="4732B727"/>
    <w:rsid w:val="47386708"/>
    <w:rsid w:val="4738F536"/>
    <w:rsid w:val="474708EE"/>
    <w:rsid w:val="474E874B"/>
    <w:rsid w:val="475D4125"/>
    <w:rsid w:val="477CAA1B"/>
    <w:rsid w:val="478BAA4C"/>
    <w:rsid w:val="4796195B"/>
    <w:rsid w:val="47A32D1D"/>
    <w:rsid w:val="47AF1C09"/>
    <w:rsid w:val="47B0D498"/>
    <w:rsid w:val="47C31A33"/>
    <w:rsid w:val="47C52598"/>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09E479"/>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86B8A"/>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53AB"/>
    <w:rsid w:val="4EAE7580"/>
    <w:rsid w:val="4EC08341"/>
    <w:rsid w:val="4EC58261"/>
    <w:rsid w:val="4ED2AA09"/>
    <w:rsid w:val="4EDC1F50"/>
    <w:rsid w:val="4EEF668E"/>
    <w:rsid w:val="4F068817"/>
    <w:rsid w:val="4F109320"/>
    <w:rsid w:val="4F119FCC"/>
    <w:rsid w:val="4F185EE5"/>
    <w:rsid w:val="4F1CA7B4"/>
    <w:rsid w:val="4F2CABA1"/>
    <w:rsid w:val="4F345CCD"/>
    <w:rsid w:val="4F403DC4"/>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985C7"/>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4B428"/>
    <w:rsid w:val="5409972A"/>
    <w:rsid w:val="5411F7D3"/>
    <w:rsid w:val="54285CB6"/>
    <w:rsid w:val="54365508"/>
    <w:rsid w:val="5437BF9E"/>
    <w:rsid w:val="543D202E"/>
    <w:rsid w:val="543E9A64"/>
    <w:rsid w:val="544056F1"/>
    <w:rsid w:val="54479134"/>
    <w:rsid w:val="54529005"/>
    <w:rsid w:val="545C822C"/>
    <w:rsid w:val="545EE69A"/>
    <w:rsid w:val="54618F21"/>
    <w:rsid w:val="5468E385"/>
    <w:rsid w:val="546F3D82"/>
    <w:rsid w:val="5471948B"/>
    <w:rsid w:val="5475AAA2"/>
    <w:rsid w:val="5477E6AA"/>
    <w:rsid w:val="54814D53"/>
    <w:rsid w:val="54A13376"/>
    <w:rsid w:val="54A21985"/>
    <w:rsid w:val="54BBF1C0"/>
    <w:rsid w:val="54C0E951"/>
    <w:rsid w:val="54C3D037"/>
    <w:rsid w:val="54CD6BA5"/>
    <w:rsid w:val="54D9AE88"/>
    <w:rsid w:val="54E35BB6"/>
    <w:rsid w:val="54E83768"/>
    <w:rsid w:val="54E92908"/>
    <w:rsid w:val="54EAE2A1"/>
    <w:rsid w:val="54EDBC33"/>
    <w:rsid w:val="54EEFCB9"/>
    <w:rsid w:val="55068794"/>
    <w:rsid w:val="5530366D"/>
    <w:rsid w:val="553F8DC6"/>
    <w:rsid w:val="5540FBEB"/>
    <w:rsid w:val="55457FB5"/>
    <w:rsid w:val="5545A523"/>
    <w:rsid w:val="555C6B7B"/>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22682"/>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BFA69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9C0F93"/>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163394"/>
    <w:rsid w:val="5C2927B1"/>
    <w:rsid w:val="5C30437D"/>
    <w:rsid w:val="5C32F25E"/>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7F7A0B"/>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56C256"/>
    <w:rsid w:val="6061DE81"/>
    <w:rsid w:val="606D3D0E"/>
    <w:rsid w:val="60724C14"/>
    <w:rsid w:val="6073391F"/>
    <w:rsid w:val="6083C7C4"/>
    <w:rsid w:val="6088B369"/>
    <w:rsid w:val="6098E9FD"/>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5FE0E8"/>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33CA4"/>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6BD59C"/>
    <w:rsid w:val="6372172C"/>
    <w:rsid w:val="637264FB"/>
    <w:rsid w:val="63760FB8"/>
    <w:rsid w:val="637DE918"/>
    <w:rsid w:val="637F61FA"/>
    <w:rsid w:val="638FB909"/>
    <w:rsid w:val="63919434"/>
    <w:rsid w:val="6396BFF9"/>
    <w:rsid w:val="639FF767"/>
    <w:rsid w:val="63A5A78D"/>
    <w:rsid w:val="63A7D4CB"/>
    <w:rsid w:val="63BAAC98"/>
    <w:rsid w:val="63BCFD29"/>
    <w:rsid w:val="63D9C2C1"/>
    <w:rsid w:val="63E54B1A"/>
    <w:rsid w:val="63EA2CD9"/>
    <w:rsid w:val="63EC9512"/>
    <w:rsid w:val="63F9E1C8"/>
    <w:rsid w:val="63FB8C67"/>
    <w:rsid w:val="64031639"/>
    <w:rsid w:val="64041F67"/>
    <w:rsid w:val="640F540F"/>
    <w:rsid w:val="6417670D"/>
    <w:rsid w:val="64190FD3"/>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ED33B8"/>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07102"/>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18645"/>
    <w:rsid w:val="688B36B3"/>
    <w:rsid w:val="689579E8"/>
    <w:rsid w:val="6897407D"/>
    <w:rsid w:val="68B062FF"/>
    <w:rsid w:val="68B1F1AA"/>
    <w:rsid w:val="68B21D8D"/>
    <w:rsid w:val="68C6D91B"/>
    <w:rsid w:val="68CB2214"/>
    <w:rsid w:val="68CFC0D2"/>
    <w:rsid w:val="68D4FA10"/>
    <w:rsid w:val="68E24D0C"/>
    <w:rsid w:val="68EE36A9"/>
    <w:rsid w:val="68EEB278"/>
    <w:rsid w:val="68EED121"/>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3B524"/>
    <w:rsid w:val="69A88C00"/>
    <w:rsid w:val="69A90ABE"/>
    <w:rsid w:val="69AD04B6"/>
    <w:rsid w:val="69BF16E4"/>
    <w:rsid w:val="69C75259"/>
    <w:rsid w:val="69DC5EB9"/>
    <w:rsid w:val="69EF19AA"/>
    <w:rsid w:val="69EF46DD"/>
    <w:rsid w:val="69F6D1D2"/>
    <w:rsid w:val="69FED7AC"/>
    <w:rsid w:val="6A1819B2"/>
    <w:rsid w:val="6A1E2DE5"/>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119CE"/>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2663E"/>
    <w:rsid w:val="6C6B2F5B"/>
    <w:rsid w:val="6C6B73C2"/>
    <w:rsid w:val="6C726A04"/>
    <w:rsid w:val="6C7B3C64"/>
    <w:rsid w:val="6C7E04F0"/>
    <w:rsid w:val="6C803B03"/>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39DD48"/>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EF42142"/>
    <w:rsid w:val="6F1156D5"/>
    <w:rsid w:val="6F14FCE1"/>
    <w:rsid w:val="6F1BFB1F"/>
    <w:rsid w:val="6F2A9862"/>
    <w:rsid w:val="6F2AF439"/>
    <w:rsid w:val="6F326EBD"/>
    <w:rsid w:val="6F3865D2"/>
    <w:rsid w:val="6F39AEC7"/>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AD36B2"/>
    <w:rsid w:val="6FC716F2"/>
    <w:rsid w:val="6FD2669F"/>
    <w:rsid w:val="6FDB6C87"/>
    <w:rsid w:val="6FDF4330"/>
    <w:rsid w:val="6FFDF64F"/>
    <w:rsid w:val="7004733F"/>
    <w:rsid w:val="702EED38"/>
    <w:rsid w:val="7030907C"/>
    <w:rsid w:val="703FCE9C"/>
    <w:rsid w:val="704C3062"/>
    <w:rsid w:val="704CF837"/>
    <w:rsid w:val="705ACC72"/>
    <w:rsid w:val="70740DC3"/>
    <w:rsid w:val="7075E1A7"/>
    <w:rsid w:val="708A7C6F"/>
    <w:rsid w:val="709067E3"/>
    <w:rsid w:val="709A2D9A"/>
    <w:rsid w:val="709E0E25"/>
    <w:rsid w:val="70AC53D6"/>
    <w:rsid w:val="70C14F0D"/>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5EE7E"/>
    <w:rsid w:val="716A082A"/>
    <w:rsid w:val="716A2E93"/>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313F0"/>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680D2"/>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07DE"/>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B72541"/>
    <w:rsid w:val="76CEEED7"/>
    <w:rsid w:val="76D66EC1"/>
    <w:rsid w:val="76D816B1"/>
    <w:rsid w:val="76E12C39"/>
    <w:rsid w:val="76ED8ED9"/>
    <w:rsid w:val="76EF23EA"/>
    <w:rsid w:val="76F1D83F"/>
    <w:rsid w:val="770C0156"/>
    <w:rsid w:val="77170352"/>
    <w:rsid w:val="7725EDEB"/>
    <w:rsid w:val="772E3745"/>
    <w:rsid w:val="773BB38F"/>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04E5F"/>
    <w:rsid w:val="78F237B3"/>
    <w:rsid w:val="78F257E5"/>
    <w:rsid w:val="78FC67F2"/>
    <w:rsid w:val="791216B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68344"/>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CEC50C"/>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24CB"/>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757"/>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8469A5"/>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E531B"/>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Defintion">
    <w:name w:val="Defintion"/>
    <w:next w:val="Normal"/>
    <w:rsid w:val="0009040F"/>
    <w:pPr>
      <w:tabs>
        <w:tab w:val="left" w:pos="851"/>
        <w:tab w:val="left" w:pos="1361"/>
        <w:tab w:val="left" w:pos="1871"/>
        <w:tab w:val="left" w:pos="2381"/>
        <w:tab w:val="left" w:pos="2892"/>
        <w:tab w:val="left" w:pos="3402"/>
      </w:tabs>
      <w:overflowPunct w:val="0"/>
      <w:autoSpaceDE w:val="0"/>
      <w:autoSpaceDN w:val="0"/>
      <w:adjustRightInd w:val="0"/>
      <w:spacing w:before="120"/>
      <w:ind w:left="1871" w:hanging="510"/>
      <w:textAlignment w:val="baseline"/>
    </w:pPr>
    <w:rPr>
      <w:rFonts w:ascii="Times New Roman" w:eastAsia="Times New Roman" w:hAnsi="Times New Roman" w:cs="Times New Roman"/>
      <w:sz w:val="24"/>
      <w:lang w:eastAsia="en-US"/>
    </w:rPr>
  </w:style>
  <w:style w:type="paragraph" w:customStyle="1" w:styleId="Parai">
    <w:name w:val="Para (i)"/>
    <w:basedOn w:val="Normal"/>
    <w:qFormat/>
    <w:rsid w:val="005D3770"/>
    <w:pPr>
      <w:tabs>
        <w:tab w:val="left" w:pos="2268"/>
      </w:tabs>
      <w:spacing w:before="120"/>
      <w:ind w:left="2552" w:right="567" w:hanging="567"/>
      <w:jc w:val="both"/>
    </w:pPr>
    <w:rPr>
      <w:rFonts w:ascii="Arial" w:eastAsia="Times New Roman" w:hAnsi="Arial" w:cs="Times New Roman"/>
      <w:kern w:val="20"/>
      <w:sz w:val="22"/>
      <w:szCs w:val="24"/>
      <w:lang w:eastAsia="en-AU"/>
    </w:rPr>
  </w:style>
  <w:style w:type="paragraph" w:styleId="Subtitle">
    <w:name w:val="Subtitle"/>
    <w:basedOn w:val="Indent25"/>
    <w:next w:val="Normal"/>
    <w:link w:val="SubtitleChar"/>
    <w:uiPriority w:val="11"/>
    <w:qFormat/>
    <w:rsid w:val="002F5D91"/>
    <w:rPr>
      <w:i/>
      <w:sz w:val="20"/>
    </w:rPr>
  </w:style>
  <w:style w:type="character" w:customStyle="1" w:styleId="SubtitleChar">
    <w:name w:val="Subtitle Char"/>
    <w:basedOn w:val="DefaultParagraphFont"/>
    <w:link w:val="Subtitle"/>
    <w:uiPriority w:val="11"/>
    <w:rsid w:val="002F5D91"/>
    <w:rPr>
      <w:rFonts w:ascii="Times New Roman" w:eastAsia="Times New Roman" w:hAnsi="Times New Roman" w:cs="Times New Roman"/>
      <w:bCs/>
      <w:i/>
      <w:kern w:val="32"/>
      <w:szCs w:val="24"/>
    </w:rPr>
  </w:style>
  <w:style w:type="paragraph" w:customStyle="1" w:styleId="DefinitionNumbering">
    <w:name w:val="Definition Numbering"/>
    <w:basedOn w:val="Heading3"/>
    <w:qFormat/>
    <w:rsid w:val="00E751EB"/>
    <w:pPr>
      <w:tabs>
        <w:tab w:val="clear" w:pos="2126"/>
        <w:tab w:val="num" w:pos="1417"/>
      </w:tabs>
      <w:ind w:left="708"/>
    </w:pPr>
    <w:rPr>
      <w:bCs/>
    </w:rPr>
  </w:style>
  <w:style w:type="paragraph" w:customStyle="1" w:styleId="Paranonumber">
    <w:name w:val="Para (no number)"/>
    <w:basedOn w:val="Normal"/>
    <w:qFormat/>
    <w:rsid w:val="00134D3F"/>
    <w:pPr>
      <w:tabs>
        <w:tab w:val="left" w:pos="567"/>
      </w:tabs>
      <w:spacing w:before="120"/>
      <w:ind w:left="567" w:right="521"/>
    </w:pPr>
    <w:rPr>
      <w:rFonts w:ascii="Arial" w:hAnsi="Arial"/>
      <w:sz w:val="22"/>
      <w:lang w:val="en"/>
    </w:rPr>
  </w:style>
  <w:style w:type="paragraph" w:customStyle="1" w:styleId="Para1">
    <w:name w:val="Para (1)"/>
    <w:basedOn w:val="Normal"/>
    <w:uiPriority w:val="5"/>
    <w:qFormat/>
    <w:rsid w:val="00134D3F"/>
    <w:pPr>
      <w:numPr>
        <w:ilvl w:val="2"/>
        <w:numId w:val="56"/>
      </w:numPr>
      <w:tabs>
        <w:tab w:val="left" w:pos="1134"/>
      </w:tabs>
      <w:spacing w:before="120"/>
      <w:ind w:right="567"/>
      <w:jc w:val="both"/>
    </w:pPr>
    <w:rPr>
      <w:rFonts w:ascii="Arial" w:eastAsia="Times New Roman" w:hAnsi="Arial"/>
      <w:kern w:val="20"/>
      <w:sz w:val="22"/>
      <w:szCs w:val="24"/>
      <w:lang w:eastAsia="en-AU"/>
    </w:rPr>
  </w:style>
  <w:style w:type="paragraph" w:customStyle="1" w:styleId="Paraa">
    <w:name w:val="Para (a)"/>
    <w:basedOn w:val="Para1"/>
    <w:qFormat/>
    <w:rsid w:val="00134D3F"/>
    <w:pPr>
      <w:numPr>
        <w:ilvl w:val="0"/>
        <w:numId w:val="0"/>
      </w:numPr>
      <w:tabs>
        <w:tab w:val="clear" w:pos="1134"/>
        <w:tab w:val="left" w:pos="1701"/>
      </w:tabs>
      <w:ind w:left="1701" w:hanging="567"/>
    </w:pPr>
  </w:style>
  <w:style w:type="paragraph" w:customStyle="1" w:styleId="DefinitionsStyle1">
    <w:name w:val="Definitions Style 1"/>
    <w:basedOn w:val="Heading3"/>
    <w:qFormat/>
    <w:rsid w:val="00F77C35"/>
    <w:pPr>
      <w:numPr>
        <w:ilvl w:val="0"/>
        <w:numId w:val="0"/>
      </w:numPr>
      <w:ind w:left="708"/>
    </w:pPr>
  </w:style>
  <w:style w:type="paragraph" w:customStyle="1" w:styleId="xxxmsolistparagraph">
    <w:name w:val="x_xxmsolistparagraph"/>
    <w:basedOn w:val="Normal"/>
    <w:rsid w:val="00E35BA1"/>
    <w:pPr>
      <w:spacing w:before="100" w:beforeAutospacing="1" w:after="100" w:afterAutospacing="1" w:line="240" w:lineRule="auto"/>
    </w:pPr>
    <w:rPr>
      <w:rFonts w:eastAsia="Times New Roman" w:cs="Times New Roman"/>
      <w:szCs w:val="24"/>
      <w:lang w:eastAsia="en-AU"/>
    </w:rPr>
  </w:style>
  <w:style w:type="paragraph" w:customStyle="1" w:styleId="Noteexamples-covidorder">
    <w:name w:val="Note/examples - covid order"/>
    <w:basedOn w:val="Paraa"/>
    <w:qFormat/>
    <w:rsid w:val="00300AD4"/>
    <w:pPr>
      <w:numPr>
        <w:ilvl w:val="3"/>
      </w:numPr>
      <w:tabs>
        <w:tab w:val="clear" w:pos="1701"/>
        <w:tab w:val="left" w:pos="1985"/>
      </w:tabs>
      <w:spacing w:before="0"/>
      <w:ind w:left="1985" w:right="95" w:hanging="567"/>
    </w:pPr>
    <w:rPr>
      <w:rFonts w:ascii="Times New Roman" w:hAnsi="Times New Roman" w:cs="Times New Roman"/>
      <w:i/>
      <w:iCs/>
      <w:sz w:val="20"/>
      <w:szCs w:val="20"/>
    </w:rPr>
  </w:style>
  <w:style w:type="character" w:styleId="UnresolvedMention">
    <w:name w:val="Unresolved Mention"/>
    <w:basedOn w:val="DefaultParagraphFont"/>
    <w:uiPriority w:val="99"/>
    <w:unhideWhenUsed/>
    <w:rsid w:val="00203F11"/>
    <w:rPr>
      <w:color w:val="605E5C"/>
      <w:shd w:val="clear" w:color="auto" w:fill="E1DFDD"/>
    </w:rPr>
  </w:style>
  <w:style w:type="character" w:styleId="Mention">
    <w:name w:val="Mention"/>
    <w:basedOn w:val="DefaultParagraphFont"/>
    <w:uiPriority w:val="99"/>
    <w:unhideWhenUsed/>
    <w:rsid w:val="00203F1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26751214">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07113808">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8184460">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13859963">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11760388">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57960657">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30266863">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5772374">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ronavirus.vic.gov.au/covidsafe-plan"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9196FD-4B55-4665-81C6-9FDCEFC07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BE305A-7D87-4FE6-AC78-E483EDBCA313}">
  <ds:schemaRefs>
    <ds:schemaRef ds:uri="http://schemas.openxmlformats.org/officeDocument/2006/bibliography"/>
  </ds:schemaRefs>
</ds:datastoreItem>
</file>

<file path=customXml/itemProps3.xml><?xml version="1.0" encoding="utf-8"?>
<ds:datastoreItem xmlns:ds="http://schemas.openxmlformats.org/officeDocument/2006/customXml" ds:itemID="{3BB2359A-C939-4DEB-B5F2-7C7A9D175E8B}">
  <ds:schemaRefs>
    <ds:schemaRef ds:uri="http://schemas.microsoft.com/sharepoint/v3/contenttype/forms"/>
  </ds:schemaRefs>
</ds:datastoreItem>
</file>

<file path=customXml/itemProps4.xml><?xml version="1.0" encoding="utf-8"?>
<ds:datastoreItem xmlns:ds="http://schemas.openxmlformats.org/officeDocument/2006/customXml" ds:itemID="{DCAA28A5-2046-4DE1-8464-3D67A359E191}">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13404760-8ec3-4f68-8110-bc572b2bfb09"/>
    <ds:schemaRef ds:uri="05a23c12-eb64-4047-9d50-c4f465f3c0dd"/>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608</Words>
  <Characters>31970</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503</CharactersWithSpaces>
  <SharedDoc>false</SharedDoc>
  <HLinks>
    <vt:vector size="162" baseType="variant">
      <vt:variant>
        <vt:i4>5570580</vt:i4>
      </vt:variant>
      <vt:variant>
        <vt:i4>168</vt:i4>
      </vt:variant>
      <vt:variant>
        <vt:i4>0</vt:i4>
      </vt:variant>
      <vt:variant>
        <vt:i4>5</vt:i4>
      </vt:variant>
      <vt:variant>
        <vt:lpwstr>http://www.coronavirus.vic.gov.au/covidsafe-plan</vt:lpwstr>
      </vt:variant>
      <vt:variant>
        <vt:lpwstr/>
      </vt:variant>
      <vt:variant>
        <vt:i4>1769529</vt:i4>
      </vt:variant>
      <vt:variant>
        <vt:i4>152</vt:i4>
      </vt:variant>
      <vt:variant>
        <vt:i4>0</vt:i4>
      </vt:variant>
      <vt:variant>
        <vt:i4>5</vt:i4>
      </vt:variant>
      <vt:variant>
        <vt:lpwstr/>
      </vt:variant>
      <vt:variant>
        <vt:lpwstr>_Toc95939802</vt:lpwstr>
      </vt:variant>
      <vt:variant>
        <vt:i4>1572921</vt:i4>
      </vt:variant>
      <vt:variant>
        <vt:i4>146</vt:i4>
      </vt:variant>
      <vt:variant>
        <vt:i4>0</vt:i4>
      </vt:variant>
      <vt:variant>
        <vt:i4>5</vt:i4>
      </vt:variant>
      <vt:variant>
        <vt:lpwstr/>
      </vt:variant>
      <vt:variant>
        <vt:lpwstr>_Toc95939801</vt:lpwstr>
      </vt:variant>
      <vt:variant>
        <vt:i4>1638457</vt:i4>
      </vt:variant>
      <vt:variant>
        <vt:i4>140</vt:i4>
      </vt:variant>
      <vt:variant>
        <vt:i4>0</vt:i4>
      </vt:variant>
      <vt:variant>
        <vt:i4>5</vt:i4>
      </vt:variant>
      <vt:variant>
        <vt:lpwstr/>
      </vt:variant>
      <vt:variant>
        <vt:lpwstr>_Toc95939800</vt:lpwstr>
      </vt:variant>
      <vt:variant>
        <vt:i4>2031664</vt:i4>
      </vt:variant>
      <vt:variant>
        <vt:i4>134</vt:i4>
      </vt:variant>
      <vt:variant>
        <vt:i4>0</vt:i4>
      </vt:variant>
      <vt:variant>
        <vt:i4>5</vt:i4>
      </vt:variant>
      <vt:variant>
        <vt:lpwstr/>
      </vt:variant>
      <vt:variant>
        <vt:lpwstr>_Toc95939799</vt:lpwstr>
      </vt:variant>
      <vt:variant>
        <vt:i4>1966128</vt:i4>
      </vt:variant>
      <vt:variant>
        <vt:i4>128</vt:i4>
      </vt:variant>
      <vt:variant>
        <vt:i4>0</vt:i4>
      </vt:variant>
      <vt:variant>
        <vt:i4>5</vt:i4>
      </vt:variant>
      <vt:variant>
        <vt:lpwstr/>
      </vt:variant>
      <vt:variant>
        <vt:lpwstr>_Toc95939798</vt:lpwstr>
      </vt:variant>
      <vt:variant>
        <vt:i4>1114160</vt:i4>
      </vt:variant>
      <vt:variant>
        <vt:i4>122</vt:i4>
      </vt:variant>
      <vt:variant>
        <vt:i4>0</vt:i4>
      </vt:variant>
      <vt:variant>
        <vt:i4>5</vt:i4>
      </vt:variant>
      <vt:variant>
        <vt:lpwstr/>
      </vt:variant>
      <vt:variant>
        <vt:lpwstr>_Toc95939797</vt:lpwstr>
      </vt:variant>
      <vt:variant>
        <vt:i4>1048624</vt:i4>
      </vt:variant>
      <vt:variant>
        <vt:i4>116</vt:i4>
      </vt:variant>
      <vt:variant>
        <vt:i4>0</vt:i4>
      </vt:variant>
      <vt:variant>
        <vt:i4>5</vt:i4>
      </vt:variant>
      <vt:variant>
        <vt:lpwstr/>
      </vt:variant>
      <vt:variant>
        <vt:lpwstr>_Toc95939796</vt:lpwstr>
      </vt:variant>
      <vt:variant>
        <vt:i4>1245232</vt:i4>
      </vt:variant>
      <vt:variant>
        <vt:i4>110</vt:i4>
      </vt:variant>
      <vt:variant>
        <vt:i4>0</vt:i4>
      </vt:variant>
      <vt:variant>
        <vt:i4>5</vt:i4>
      </vt:variant>
      <vt:variant>
        <vt:lpwstr/>
      </vt:variant>
      <vt:variant>
        <vt:lpwstr>_Toc95939795</vt:lpwstr>
      </vt:variant>
      <vt:variant>
        <vt:i4>1179696</vt:i4>
      </vt:variant>
      <vt:variant>
        <vt:i4>104</vt:i4>
      </vt:variant>
      <vt:variant>
        <vt:i4>0</vt:i4>
      </vt:variant>
      <vt:variant>
        <vt:i4>5</vt:i4>
      </vt:variant>
      <vt:variant>
        <vt:lpwstr/>
      </vt:variant>
      <vt:variant>
        <vt:lpwstr>_Toc95939794</vt:lpwstr>
      </vt:variant>
      <vt:variant>
        <vt:i4>1376304</vt:i4>
      </vt:variant>
      <vt:variant>
        <vt:i4>98</vt:i4>
      </vt:variant>
      <vt:variant>
        <vt:i4>0</vt:i4>
      </vt:variant>
      <vt:variant>
        <vt:i4>5</vt:i4>
      </vt:variant>
      <vt:variant>
        <vt:lpwstr/>
      </vt:variant>
      <vt:variant>
        <vt:lpwstr>_Toc95939793</vt:lpwstr>
      </vt:variant>
      <vt:variant>
        <vt:i4>1310768</vt:i4>
      </vt:variant>
      <vt:variant>
        <vt:i4>92</vt:i4>
      </vt:variant>
      <vt:variant>
        <vt:i4>0</vt:i4>
      </vt:variant>
      <vt:variant>
        <vt:i4>5</vt:i4>
      </vt:variant>
      <vt:variant>
        <vt:lpwstr/>
      </vt:variant>
      <vt:variant>
        <vt:lpwstr>_Toc95939792</vt:lpwstr>
      </vt:variant>
      <vt:variant>
        <vt:i4>1507376</vt:i4>
      </vt:variant>
      <vt:variant>
        <vt:i4>86</vt:i4>
      </vt:variant>
      <vt:variant>
        <vt:i4>0</vt:i4>
      </vt:variant>
      <vt:variant>
        <vt:i4>5</vt:i4>
      </vt:variant>
      <vt:variant>
        <vt:lpwstr/>
      </vt:variant>
      <vt:variant>
        <vt:lpwstr>_Toc95939791</vt:lpwstr>
      </vt:variant>
      <vt:variant>
        <vt:i4>1441840</vt:i4>
      </vt:variant>
      <vt:variant>
        <vt:i4>80</vt:i4>
      </vt:variant>
      <vt:variant>
        <vt:i4>0</vt:i4>
      </vt:variant>
      <vt:variant>
        <vt:i4>5</vt:i4>
      </vt:variant>
      <vt:variant>
        <vt:lpwstr/>
      </vt:variant>
      <vt:variant>
        <vt:lpwstr>_Toc95939790</vt:lpwstr>
      </vt:variant>
      <vt:variant>
        <vt:i4>1966129</vt:i4>
      </vt:variant>
      <vt:variant>
        <vt:i4>74</vt:i4>
      </vt:variant>
      <vt:variant>
        <vt:i4>0</vt:i4>
      </vt:variant>
      <vt:variant>
        <vt:i4>5</vt:i4>
      </vt:variant>
      <vt:variant>
        <vt:lpwstr/>
      </vt:variant>
      <vt:variant>
        <vt:lpwstr>_Toc95939788</vt:lpwstr>
      </vt:variant>
      <vt:variant>
        <vt:i4>1114161</vt:i4>
      </vt:variant>
      <vt:variant>
        <vt:i4>68</vt:i4>
      </vt:variant>
      <vt:variant>
        <vt:i4>0</vt:i4>
      </vt:variant>
      <vt:variant>
        <vt:i4>5</vt:i4>
      </vt:variant>
      <vt:variant>
        <vt:lpwstr/>
      </vt:variant>
      <vt:variant>
        <vt:lpwstr>_Toc95939787</vt:lpwstr>
      </vt:variant>
      <vt:variant>
        <vt:i4>1048625</vt:i4>
      </vt:variant>
      <vt:variant>
        <vt:i4>62</vt:i4>
      </vt:variant>
      <vt:variant>
        <vt:i4>0</vt:i4>
      </vt:variant>
      <vt:variant>
        <vt:i4>5</vt:i4>
      </vt:variant>
      <vt:variant>
        <vt:lpwstr/>
      </vt:variant>
      <vt:variant>
        <vt:lpwstr>_Toc95939786</vt:lpwstr>
      </vt:variant>
      <vt:variant>
        <vt:i4>1245233</vt:i4>
      </vt:variant>
      <vt:variant>
        <vt:i4>56</vt:i4>
      </vt:variant>
      <vt:variant>
        <vt:i4>0</vt:i4>
      </vt:variant>
      <vt:variant>
        <vt:i4>5</vt:i4>
      </vt:variant>
      <vt:variant>
        <vt:lpwstr/>
      </vt:variant>
      <vt:variant>
        <vt:lpwstr>_Toc95939785</vt:lpwstr>
      </vt:variant>
      <vt:variant>
        <vt:i4>1179697</vt:i4>
      </vt:variant>
      <vt:variant>
        <vt:i4>50</vt:i4>
      </vt:variant>
      <vt:variant>
        <vt:i4>0</vt:i4>
      </vt:variant>
      <vt:variant>
        <vt:i4>5</vt:i4>
      </vt:variant>
      <vt:variant>
        <vt:lpwstr/>
      </vt:variant>
      <vt:variant>
        <vt:lpwstr>_Toc95939784</vt:lpwstr>
      </vt:variant>
      <vt:variant>
        <vt:i4>1376305</vt:i4>
      </vt:variant>
      <vt:variant>
        <vt:i4>44</vt:i4>
      </vt:variant>
      <vt:variant>
        <vt:i4>0</vt:i4>
      </vt:variant>
      <vt:variant>
        <vt:i4>5</vt:i4>
      </vt:variant>
      <vt:variant>
        <vt:lpwstr/>
      </vt:variant>
      <vt:variant>
        <vt:lpwstr>_Toc95939783</vt:lpwstr>
      </vt:variant>
      <vt:variant>
        <vt:i4>1310769</vt:i4>
      </vt:variant>
      <vt:variant>
        <vt:i4>38</vt:i4>
      </vt:variant>
      <vt:variant>
        <vt:i4>0</vt:i4>
      </vt:variant>
      <vt:variant>
        <vt:i4>5</vt:i4>
      </vt:variant>
      <vt:variant>
        <vt:lpwstr/>
      </vt:variant>
      <vt:variant>
        <vt:lpwstr>_Toc95939782</vt:lpwstr>
      </vt:variant>
      <vt:variant>
        <vt:i4>1507377</vt:i4>
      </vt:variant>
      <vt:variant>
        <vt:i4>32</vt:i4>
      </vt:variant>
      <vt:variant>
        <vt:i4>0</vt:i4>
      </vt:variant>
      <vt:variant>
        <vt:i4>5</vt:i4>
      </vt:variant>
      <vt:variant>
        <vt:lpwstr/>
      </vt:variant>
      <vt:variant>
        <vt:lpwstr>_Toc95939781</vt:lpwstr>
      </vt:variant>
      <vt:variant>
        <vt:i4>1441841</vt:i4>
      </vt:variant>
      <vt:variant>
        <vt:i4>26</vt:i4>
      </vt:variant>
      <vt:variant>
        <vt:i4>0</vt:i4>
      </vt:variant>
      <vt:variant>
        <vt:i4>5</vt:i4>
      </vt:variant>
      <vt:variant>
        <vt:lpwstr/>
      </vt:variant>
      <vt:variant>
        <vt:lpwstr>_Toc95939780</vt:lpwstr>
      </vt:variant>
      <vt:variant>
        <vt:i4>2031678</vt:i4>
      </vt:variant>
      <vt:variant>
        <vt:i4>20</vt:i4>
      </vt:variant>
      <vt:variant>
        <vt:i4>0</vt:i4>
      </vt:variant>
      <vt:variant>
        <vt:i4>5</vt:i4>
      </vt:variant>
      <vt:variant>
        <vt:lpwstr/>
      </vt:variant>
      <vt:variant>
        <vt:lpwstr>_Toc95939779</vt:lpwstr>
      </vt:variant>
      <vt:variant>
        <vt:i4>1966142</vt:i4>
      </vt:variant>
      <vt:variant>
        <vt:i4>14</vt:i4>
      </vt:variant>
      <vt:variant>
        <vt:i4>0</vt:i4>
      </vt:variant>
      <vt:variant>
        <vt:i4>5</vt:i4>
      </vt:variant>
      <vt:variant>
        <vt:lpwstr/>
      </vt:variant>
      <vt:variant>
        <vt:lpwstr>_Toc95939778</vt:lpwstr>
      </vt:variant>
      <vt:variant>
        <vt:i4>1114174</vt:i4>
      </vt:variant>
      <vt:variant>
        <vt:i4>8</vt:i4>
      </vt:variant>
      <vt:variant>
        <vt:i4>0</vt:i4>
      </vt:variant>
      <vt:variant>
        <vt:i4>5</vt:i4>
      </vt:variant>
      <vt:variant>
        <vt:lpwstr/>
      </vt:variant>
      <vt:variant>
        <vt:lpwstr>_Toc95939777</vt:lpwstr>
      </vt:variant>
      <vt:variant>
        <vt:i4>1048638</vt:i4>
      </vt:variant>
      <vt:variant>
        <vt:i4>2</vt:i4>
      </vt:variant>
      <vt:variant>
        <vt:i4>0</vt:i4>
      </vt:variant>
      <vt:variant>
        <vt:i4>5</vt:i4>
      </vt:variant>
      <vt:variant>
        <vt:lpwstr/>
      </vt:variant>
      <vt:variant>
        <vt:lpwstr>_Toc959397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7T08:54:00Z</dcterms:created>
  <dcterms:modified xsi:type="dcterms:W3CDTF">2022-02-17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1T22:33:46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8531c28-1cd6-41ba-9ec2-ca8f80717aaa</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558873_1</vt:lpwstr>
  </property>
  <property fmtid="{D5CDD505-2E9C-101B-9397-08002B2CF9AE}" pid="12" name="Custom1">
    <vt:lpwstr>1334055</vt:lpwstr>
  </property>
</Properties>
</file>